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564840" w14:textId="0FB7B30C" w:rsidR="00F87859" w:rsidRDefault="00320690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753472" behindDoc="0" locked="0" layoutInCell="1" hidden="0" allowOverlap="1" wp14:anchorId="07AC1B83" wp14:editId="1E358ECA">
            <wp:simplePos x="0" y="0"/>
            <wp:positionH relativeFrom="column">
              <wp:posOffset>-218661</wp:posOffset>
            </wp:positionH>
            <wp:positionV relativeFrom="paragraph">
              <wp:posOffset>-258417</wp:posOffset>
            </wp:positionV>
            <wp:extent cx="4191000" cy="1019175"/>
            <wp:effectExtent l="0" t="0" r="0" b="0"/>
            <wp:wrapNone/>
            <wp:docPr id="1895" name="image10.jpg" descr="Logo: Donald Beasley Institu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image10.jpg" descr="Logo: Donald Beasley Institut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0191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34688" behindDoc="0" locked="0" layoutInCell="1" allowOverlap="1" wp14:anchorId="016AC96E" wp14:editId="7D99A962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1EB14A" w14:textId="77777777" w:rsidR="00F87859" w:rsidRDefault="00F87859" w:rsidP="00F87859">
      <w:pPr>
        <w:rPr>
          <w:rFonts w:cs="Arial"/>
          <w:szCs w:val="32"/>
        </w:rPr>
      </w:pPr>
    </w:p>
    <w:p w14:paraId="7F844F40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11E1559F" w14:textId="471A060D" w:rsidR="00F87859" w:rsidRDefault="00F87859" w:rsidP="00F87859">
      <w:pPr>
        <w:rPr>
          <w:rFonts w:cs="Arial"/>
          <w:szCs w:val="32"/>
        </w:rPr>
      </w:pPr>
    </w:p>
    <w:p w14:paraId="333747A9" w14:textId="2D39BAD5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717E49DD" w14:textId="092D0C95" w:rsidR="00B97039" w:rsidRPr="00B97039" w:rsidRDefault="00AA6EB2" w:rsidP="001C71E1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84896" behindDoc="0" locked="0" layoutInCell="1" allowOverlap="1" wp14:anchorId="204858BE" wp14:editId="366C2D24">
                <wp:simplePos x="0" y="0"/>
                <wp:positionH relativeFrom="column">
                  <wp:posOffset>771525</wp:posOffset>
                </wp:positionH>
                <wp:positionV relativeFrom="paragraph">
                  <wp:posOffset>2550795</wp:posOffset>
                </wp:positionV>
                <wp:extent cx="3933825" cy="3190875"/>
                <wp:effectExtent l="0" t="0" r="0" b="9525"/>
                <wp:wrapNone/>
                <wp:docPr id="1639625608" name="Group 10" descr="A person thinking with two though bubbles showing they have questions and are thinking about the polic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33825" cy="3190875"/>
                          <a:chOff x="0" y="0"/>
                          <a:chExt cx="4124739" cy="3329195"/>
                        </a:xfrm>
                      </wpg:grpSpPr>
                      <wpg:grpSp>
                        <wpg:cNvPr id="180950400" name="Group 6"/>
                        <wpg:cNvGrpSpPr/>
                        <wpg:grpSpPr>
                          <a:xfrm>
                            <a:off x="715617" y="0"/>
                            <a:ext cx="3409122" cy="3329195"/>
                            <a:chOff x="0" y="0"/>
                            <a:chExt cx="3458210" cy="3458210"/>
                          </a:xfrm>
                        </wpg:grpSpPr>
                        <pic:pic xmlns:pic="http://schemas.openxmlformats.org/drawingml/2006/picture">
                          <pic:nvPicPr>
                            <pic:cNvPr id="1518366928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458210" cy="34582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57121868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67626" y="118884"/>
                              <a:ext cx="735330" cy="7321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1374185741" name="Group 9"/>
                        <wpg:cNvGrpSpPr/>
                        <wpg:grpSpPr>
                          <a:xfrm>
                            <a:off x="0" y="397566"/>
                            <a:ext cx="1311910" cy="1383140"/>
                            <a:chOff x="0" y="0"/>
                            <a:chExt cx="1291590" cy="1402715"/>
                          </a:xfrm>
                        </wpg:grpSpPr>
                        <pic:pic xmlns:pic="http://schemas.openxmlformats.org/drawingml/2006/picture">
                          <pic:nvPicPr>
                            <pic:cNvPr id="1845957042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91590" cy="140271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74018354" name="Graphic 8" descr="Question Mark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3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4922" y="128656"/>
                              <a:ext cx="635635" cy="63563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5D24DF30" id="Group 10" o:spid="_x0000_s1026" alt="A person thinking with two though bubbles showing they have questions and are thinking about the police" style="position:absolute;margin-left:60.75pt;margin-top:200.85pt;width:309.75pt;height:251.25pt;z-index:251984896;mso-width-relative:margin;mso-height-relative:margin" coordsize="41247,33291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">
                <v:group id="Group 6" o:spid="_x0000_s1027" style="position:absolute;left:7156;width:34091;height:33291" coordsize="34582,34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style="position:absolute;width:34582;height:345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">
                    <v:imagedata r:id="rId14" o:title=""/>
                  </v:shape>
                  <v:shape id="Picture 1" o:spid="_x0000_s1029" type="#_x0000_t75" style="position:absolute;left:20676;top:1188;width:7353;height:7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">
                    <v:imagedata r:id="rId15" o:title=""/>
                  </v:shape>
                </v:group>
                <v:group id="Group 9" o:spid="_x0000_s1030" style="position:absolute;top:3975;width:13119;height:13832" coordsize="12915,14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">
                  <v:shape id="Picture 1" o:spid="_x0000_s1031" type="#_x0000_t75" style="position:absolute;width:12915;height:140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">
                    <v:imagedata r:id="rId16" o:title=""/>
                  </v:shape>
                  <v:shape id="Graphic 8" o:spid="_x0000_s1032" type="#_x0000_t75" alt="Question Mark with solid fill" style="position:absolute;left:2849;top:1286;width:6356;height:6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">
                    <v:imagedata r:id="rId17" o:title="Question Mark with solid fill"/>
                  </v:shape>
                </v:group>
              </v:group>
            </w:pict>
          </mc:Fallback>
        </mc:AlternateContent>
      </w:r>
      <w:r w:rsidR="00B97039">
        <w:rPr>
          <w:noProof/>
        </w:rPr>
        <w:t>Taking</w:t>
      </w:r>
      <w:r w:rsidR="00CB4E9F">
        <w:t xml:space="preserve"> part </w:t>
      </w:r>
      <w:r w:rsidR="00F95611">
        <w:t xml:space="preserve">in </w:t>
      </w:r>
      <w:r w:rsidR="00CB4E9F">
        <w:t>some research about the experiences of disabled people with the police</w:t>
      </w:r>
      <w:r w:rsidR="00B97039">
        <w:t>:</w:t>
      </w:r>
      <w:r w:rsidR="000E2869">
        <w:br/>
      </w:r>
      <w:r w:rsidR="00E439C1" w:rsidRPr="008A481F">
        <w:rPr>
          <w:color w:val="97304D"/>
        </w:rPr>
        <w:t>Participant Information</w:t>
      </w:r>
    </w:p>
    <w:p w14:paraId="22541D62" w14:textId="722C60EE" w:rsidR="00887F23" w:rsidRDefault="00887F23" w:rsidP="00F87859">
      <w:pPr>
        <w:pStyle w:val="Title"/>
      </w:pPr>
    </w:p>
    <w:p w14:paraId="38A96497" w14:textId="1EB5A7ED" w:rsidR="00887F23" w:rsidRDefault="00511790" w:rsidP="000E2869">
      <w:pPr>
        <w:pStyle w:val="Title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0800" behindDoc="0" locked="0" layoutInCell="1" allowOverlap="1" wp14:anchorId="07217B76" wp14:editId="5682F7C3">
                <wp:simplePos x="0" y="0"/>
                <wp:positionH relativeFrom="column">
                  <wp:posOffset>1292087</wp:posOffset>
                </wp:positionH>
                <wp:positionV relativeFrom="paragraph">
                  <wp:posOffset>456344</wp:posOffset>
                </wp:positionV>
                <wp:extent cx="367748" cy="844826"/>
                <wp:effectExtent l="0" t="0" r="635" b="6350"/>
                <wp:wrapNone/>
                <wp:docPr id="1661091091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748" cy="84482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F504A10" id="Rectangle 7" o:spid="_x0000_s1026" style="position:absolute;margin-left:101.75pt;margin-top:35.95pt;width:28.95pt;height:66.5pt;z-index:25198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" fillcolor="white [3212]" stroked="f" strokeweight="1pt"/>
            </w:pict>
          </mc:Fallback>
        </mc:AlternateContent>
      </w:r>
    </w:p>
    <w:p w14:paraId="47EC5C75" w14:textId="01974439" w:rsidR="003D0C96" w:rsidRDefault="00570380" w:rsidP="004647C7">
      <w:pPr>
        <w:pStyle w:val="Datepublished"/>
      </w:pPr>
      <w:r>
        <w:br/>
      </w:r>
      <w:r>
        <w:br/>
      </w:r>
    </w:p>
    <w:p w14:paraId="574C4A43" w14:textId="77777777" w:rsidR="001C71E1" w:rsidRDefault="001C71E1" w:rsidP="004647C7">
      <w:pPr>
        <w:pStyle w:val="Datepublished"/>
      </w:pPr>
    </w:p>
    <w:p w14:paraId="5FF23741" w14:textId="4585F265" w:rsidR="00F87859" w:rsidRPr="00570380" w:rsidRDefault="00887F23" w:rsidP="004647C7">
      <w:pPr>
        <w:pStyle w:val="Datepublished"/>
      </w:pPr>
      <w:r w:rsidRPr="00570380">
        <w:t xml:space="preserve">Published: </w:t>
      </w:r>
      <w:r w:rsidR="00D74A18">
        <w:t xml:space="preserve">September </w:t>
      </w:r>
      <w:r w:rsidR="004647C7">
        <w:t>2023</w:t>
      </w:r>
    </w:p>
    <w:p w14:paraId="2410B817" w14:textId="64AAEC76" w:rsidR="00503A03" w:rsidRDefault="00503A03" w:rsidP="00503A03">
      <w:pPr>
        <w:pStyle w:val="Heading1"/>
        <w:rPr>
          <w:sz w:val="32"/>
          <w:szCs w:val="32"/>
        </w:rPr>
      </w:pPr>
      <w:r>
        <w:lastRenderedPageBreak/>
        <w:t>Before you read this document</w:t>
      </w:r>
    </w:p>
    <w:p w14:paraId="30730420" w14:textId="77777777" w:rsidR="00503A03" w:rsidRDefault="00503A03" w:rsidP="00503A03">
      <w:pPr>
        <w:ind w:firstLine="3686"/>
        <w:rPr>
          <w:rFonts w:eastAsia="Arial" w:cs="Arial"/>
          <w:color w:val="2F5496"/>
          <w:szCs w:val="32"/>
        </w:rPr>
      </w:pPr>
    </w:p>
    <w:p w14:paraId="47721B30" w14:textId="77777777" w:rsidR="00503A03" w:rsidRDefault="00503A03" w:rsidP="00503A03">
      <w:pPr>
        <w:ind w:firstLine="3686"/>
        <w:rPr>
          <w:rFonts w:eastAsia="Arial" w:cs="Arial"/>
          <w:color w:val="2F5496"/>
          <w:szCs w:val="32"/>
        </w:rPr>
      </w:pPr>
      <w:r>
        <w:rPr>
          <w:noProof/>
        </w:rPr>
        <w:drawing>
          <wp:anchor distT="0" distB="0" distL="114300" distR="114300" simplePos="0" relativeHeight="251931648" behindDoc="0" locked="0" layoutInCell="1" hidden="0" allowOverlap="1" wp14:anchorId="46F7F66D" wp14:editId="1367EBA5">
            <wp:simplePos x="0" y="0"/>
            <wp:positionH relativeFrom="column">
              <wp:posOffset>142682</wp:posOffset>
            </wp:positionH>
            <wp:positionV relativeFrom="paragraph">
              <wp:posOffset>109855</wp:posOffset>
            </wp:positionV>
            <wp:extent cx="1103630" cy="1560195"/>
            <wp:effectExtent l="0" t="0" r="0" b="0"/>
            <wp:wrapNone/>
            <wp:docPr id="1985" name="image71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" name="image71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03630" cy="15601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F89D8ED" w14:textId="77777777" w:rsidR="00503A03" w:rsidRDefault="00503A03" w:rsidP="00503A03">
      <w:pPr>
        <w:rPr>
          <w:rFonts w:eastAsia="Arial" w:cs="Arial"/>
          <w:szCs w:val="32"/>
        </w:rPr>
      </w:pPr>
      <w:r>
        <w:rPr>
          <w:rFonts w:eastAsia="Arial" w:cs="Arial"/>
          <w:szCs w:val="32"/>
        </w:rPr>
        <w:t>This is a long document.</w:t>
      </w:r>
    </w:p>
    <w:p w14:paraId="6653E9CA" w14:textId="77777777" w:rsidR="00503A03" w:rsidRDefault="00503A03" w:rsidP="00503A03">
      <w:pPr>
        <w:ind w:firstLine="3686"/>
        <w:rPr>
          <w:rFonts w:eastAsia="Arial" w:cs="Arial"/>
          <w:szCs w:val="32"/>
        </w:rPr>
      </w:pPr>
    </w:p>
    <w:p w14:paraId="3C3CE797" w14:textId="77777777" w:rsidR="00503A03" w:rsidRDefault="00503A03" w:rsidP="00503A03">
      <w:pPr>
        <w:ind w:firstLine="3686"/>
        <w:rPr>
          <w:rFonts w:eastAsia="Arial" w:cs="Arial"/>
          <w:szCs w:val="32"/>
        </w:rPr>
      </w:pPr>
    </w:p>
    <w:p w14:paraId="078D5357" w14:textId="77777777" w:rsidR="00503A03" w:rsidRDefault="00503A03" w:rsidP="00503A03">
      <w:pPr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932672" behindDoc="0" locked="0" layoutInCell="1" hidden="0" allowOverlap="1" wp14:anchorId="1A7350B8" wp14:editId="4E702843">
            <wp:simplePos x="0" y="0"/>
            <wp:positionH relativeFrom="column">
              <wp:posOffset>160462</wp:posOffset>
            </wp:positionH>
            <wp:positionV relativeFrom="paragraph">
              <wp:posOffset>407670</wp:posOffset>
            </wp:positionV>
            <wp:extent cx="1097915" cy="1647190"/>
            <wp:effectExtent l="0" t="0" r="0" b="0"/>
            <wp:wrapNone/>
            <wp:docPr id="1957" name="image28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" name="image28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97915" cy="16471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eastAsia="Arial" w:cs="Arial"/>
          <w:szCs w:val="32"/>
        </w:rPr>
        <w:t>While it is written in Easy Read it can be hard for some people to read a document this long.</w:t>
      </w:r>
    </w:p>
    <w:p w14:paraId="53C2EF05" w14:textId="77777777" w:rsidR="00503A03" w:rsidRDefault="00503A03" w:rsidP="00503A03">
      <w:pPr>
        <w:ind w:firstLine="3686"/>
        <w:rPr>
          <w:rFonts w:eastAsia="Arial" w:cs="Arial"/>
          <w:szCs w:val="32"/>
        </w:rPr>
      </w:pPr>
    </w:p>
    <w:p w14:paraId="7858786B" w14:textId="77777777" w:rsidR="00503A03" w:rsidRDefault="00503A03" w:rsidP="00503A03">
      <w:pPr>
        <w:ind w:firstLine="3686"/>
        <w:rPr>
          <w:rFonts w:eastAsia="Arial" w:cs="Arial"/>
          <w:szCs w:val="32"/>
        </w:rPr>
      </w:pPr>
    </w:p>
    <w:p w14:paraId="75108665" w14:textId="77777777" w:rsidR="00503A03" w:rsidRPr="005D029D" w:rsidRDefault="00503A03" w:rsidP="00503A03">
      <w:pPr>
        <w:rPr>
          <w:rFonts w:cs="Times New Roman"/>
        </w:rPr>
      </w:pPr>
      <w:r w:rsidRPr="005D029D">
        <w:rPr>
          <w:rFonts w:cs="Times New Roman"/>
        </w:rPr>
        <w:t>Some things you can do to make it easier are:</w:t>
      </w:r>
    </w:p>
    <w:p w14:paraId="1600D5B1" w14:textId="77777777" w:rsidR="00503A03" w:rsidRPr="005D029D" w:rsidRDefault="00503A03" w:rsidP="00503A03">
      <w:pPr>
        <w:numPr>
          <w:ilvl w:val="0"/>
          <w:numId w:val="2"/>
        </w:numPr>
        <w:spacing w:before="480"/>
        <w:rPr>
          <w:rFonts w:eastAsia="Times New Roman" w:cs="Times New Roman"/>
        </w:rPr>
      </w:pPr>
      <w:r w:rsidRPr="005D029D">
        <w:rPr>
          <w:rFonts w:eastAsia="Times New Roman" w:cs="Times New Roman"/>
          <w:noProof/>
        </w:rPr>
        <w:drawing>
          <wp:anchor distT="0" distB="0" distL="114300" distR="114300" simplePos="0" relativeHeight="251933696" behindDoc="0" locked="0" layoutInCell="1" allowOverlap="1" wp14:anchorId="0BDD60C3" wp14:editId="349AA175">
            <wp:simplePos x="0" y="0"/>
            <wp:positionH relativeFrom="column">
              <wp:posOffset>19050</wp:posOffset>
            </wp:positionH>
            <wp:positionV relativeFrom="paragraph">
              <wp:posOffset>116840</wp:posOffset>
            </wp:positionV>
            <wp:extent cx="1637030" cy="1149350"/>
            <wp:effectExtent l="0" t="0" r="1270" b="0"/>
            <wp:wrapNone/>
            <wp:docPr id="4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30" cy="114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D029D">
        <w:rPr>
          <w:rFonts w:eastAsia="Times New Roman" w:cs="Times New Roman"/>
        </w:rPr>
        <w:t>read a few pages at a time</w:t>
      </w:r>
    </w:p>
    <w:p w14:paraId="3912AAA9" w14:textId="77777777" w:rsidR="00503A03" w:rsidRPr="005D029D" w:rsidRDefault="00503A03" w:rsidP="00503A03">
      <w:pPr>
        <w:numPr>
          <w:ilvl w:val="0"/>
          <w:numId w:val="2"/>
        </w:numPr>
        <w:spacing w:before="480"/>
        <w:rPr>
          <w:rFonts w:eastAsia="Times New Roman" w:cs="Times New Roman"/>
        </w:rPr>
      </w:pPr>
      <w:r w:rsidRPr="005D029D">
        <w:rPr>
          <w:rFonts w:eastAsia="Times New Roman" w:cs="Times New Roman"/>
        </w:rPr>
        <w:t>have someone support you to understand it like a:</w:t>
      </w:r>
    </w:p>
    <w:p w14:paraId="1C29FA8D" w14:textId="77777777" w:rsidR="00503A03" w:rsidRPr="005D029D" w:rsidRDefault="00503A03" w:rsidP="00503A03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</w:rPr>
      </w:pPr>
      <w:r>
        <w:rPr>
          <w:noProof/>
        </w:rPr>
        <w:drawing>
          <wp:anchor distT="0" distB="0" distL="114300" distR="114300" simplePos="0" relativeHeight="251934720" behindDoc="0" locked="0" layoutInCell="1" allowOverlap="1" wp14:anchorId="15C0D1EF" wp14:editId="2B30DC59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733550" cy="1624330"/>
            <wp:effectExtent l="0" t="0" r="0" b="0"/>
            <wp:wrapThrough wrapText="bothSides">
              <wp:wrapPolygon edited="0">
                <wp:start x="0" y="0"/>
                <wp:lineTo x="0" y="21279"/>
                <wp:lineTo x="21363" y="21279"/>
                <wp:lineTo x="21363" y="0"/>
                <wp:lineTo x="0" y="0"/>
              </wp:wrapPolygon>
            </wp:wrapThrough>
            <wp:docPr id="5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62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029D">
        <w:rPr>
          <w:rFonts w:eastAsia="Times New Roman" w:cs="Times New Roman"/>
        </w:rPr>
        <w:t>family member</w:t>
      </w:r>
    </w:p>
    <w:p w14:paraId="117DAEF2" w14:textId="77777777" w:rsidR="00503A03" w:rsidRPr="005D029D" w:rsidRDefault="00503A03" w:rsidP="00503A03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</w:rPr>
      </w:pPr>
      <w:r w:rsidRPr="005D029D">
        <w:rPr>
          <w:rFonts w:eastAsia="Times New Roman" w:cs="Times New Roman"/>
        </w:rPr>
        <w:t xml:space="preserve"> friend</w:t>
      </w:r>
    </w:p>
    <w:p w14:paraId="63360E84" w14:textId="632B86B1" w:rsidR="00EE667D" w:rsidRPr="00EE667D" w:rsidRDefault="00503A03" w:rsidP="00EE667D">
      <w:pPr>
        <w:numPr>
          <w:ilvl w:val="0"/>
          <w:numId w:val="8"/>
        </w:numPr>
        <w:spacing w:before="480"/>
        <w:ind w:left="4820" w:hanging="567"/>
        <w:rPr>
          <w:rFonts w:eastAsia="Times New Roman" w:cs="Times New Roman"/>
        </w:rPr>
      </w:pPr>
      <w:r w:rsidRPr="005D029D">
        <w:rPr>
          <w:rFonts w:eastAsia="Times New Roman" w:cs="Times New Roman"/>
        </w:rPr>
        <w:t>support person.</w:t>
      </w:r>
    </w:p>
    <w:p w14:paraId="4A1368BE" w14:textId="77777777" w:rsidR="00EE667D" w:rsidRDefault="00EE667D">
      <w:pPr>
        <w:spacing w:line="240" w:lineRule="auto"/>
        <w:ind w:left="0"/>
        <w:rPr>
          <w:rFonts w:eastAsia="Arial" w:cs="Arial"/>
          <w:b/>
          <w:sz w:val="40"/>
          <w:szCs w:val="40"/>
        </w:rPr>
      </w:pPr>
      <w:r>
        <w:rPr>
          <w:rFonts w:eastAsia="Arial" w:cs="Arial"/>
          <w:b/>
          <w:sz w:val="40"/>
          <w:szCs w:val="40"/>
        </w:rPr>
        <w:br w:type="page"/>
      </w:r>
    </w:p>
    <w:p w14:paraId="120E063E" w14:textId="74A6170F" w:rsidR="00EE667D" w:rsidRDefault="00EE667D" w:rsidP="004712B4">
      <w:pPr>
        <w:pStyle w:val="Heading1"/>
      </w:pPr>
      <w:r>
        <w:lastRenderedPageBreak/>
        <w:t>What you will find in this document</w:t>
      </w:r>
    </w:p>
    <w:p w14:paraId="3F1237D7" w14:textId="77777777" w:rsidR="00EE667D" w:rsidRDefault="00EE667D" w:rsidP="000900BF">
      <w:pPr>
        <w:rPr>
          <w:rFonts w:eastAsia="Arial"/>
        </w:rPr>
      </w:pPr>
    </w:p>
    <w:p w14:paraId="38F4F93D" w14:textId="77777777" w:rsidR="00EE667D" w:rsidRDefault="00EE667D" w:rsidP="000900BF">
      <w:pPr>
        <w:rPr>
          <w:rFonts w:eastAsia="Arial"/>
        </w:rPr>
      </w:pPr>
    </w:p>
    <w:p w14:paraId="290A739A" w14:textId="0D5EC09E" w:rsidR="00EE667D" w:rsidRDefault="00E42A57" w:rsidP="00EE667D">
      <w:pPr>
        <w:tabs>
          <w:tab w:val="left" w:pos="8647"/>
        </w:tabs>
        <w:ind w:left="6804"/>
        <w:jc w:val="center"/>
        <w:rPr>
          <w:rFonts w:eastAsia="Arial" w:cs="Arial"/>
          <w:b/>
          <w:szCs w:val="32"/>
        </w:rPr>
      </w:pPr>
      <w:r>
        <w:rPr>
          <w:noProof/>
        </w:rPr>
        <w:drawing>
          <wp:anchor distT="0" distB="0" distL="114300" distR="114300" simplePos="0" relativeHeight="251937792" behindDoc="0" locked="0" layoutInCell="1" hidden="0" allowOverlap="1" wp14:anchorId="38C87CC2" wp14:editId="2FEC2173">
            <wp:simplePos x="0" y="0"/>
            <wp:positionH relativeFrom="margin">
              <wp:align>left</wp:align>
            </wp:positionH>
            <wp:positionV relativeFrom="paragraph">
              <wp:posOffset>347510</wp:posOffset>
            </wp:positionV>
            <wp:extent cx="1148080" cy="1055926"/>
            <wp:effectExtent l="0" t="0" r="0" b="0"/>
            <wp:wrapNone/>
            <wp:docPr id="2109" name="image194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" name="image194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48080" cy="105592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E667D">
        <w:rPr>
          <w:rFonts w:eastAsia="Arial" w:cs="Arial"/>
          <w:b/>
          <w:szCs w:val="32"/>
        </w:rPr>
        <w:t>Page number:</w:t>
      </w:r>
    </w:p>
    <w:p w14:paraId="05232701" w14:textId="53CD7DC5" w:rsidR="00EE667D" w:rsidRDefault="00EE667D" w:rsidP="0037579C">
      <w:pPr>
        <w:rPr>
          <w:rFonts w:eastAsia="Arial"/>
        </w:rPr>
      </w:pPr>
    </w:p>
    <w:p w14:paraId="309BFC39" w14:textId="65200294" w:rsidR="00EE667D" w:rsidRPr="0037579C" w:rsidRDefault="000900BF" w:rsidP="0037579C">
      <w:pPr>
        <w:pStyle w:val="contentspage"/>
      </w:pPr>
      <w:r w:rsidRPr="0037579C">
        <w:br/>
      </w:r>
      <w:hyperlink w:anchor="_What_is_this" w:history="1">
        <w:r w:rsidR="00EE667D" w:rsidRPr="0037579C">
          <w:rPr>
            <w:rStyle w:val="Hyperlink"/>
            <w:color w:val="auto"/>
            <w:u w:val="none"/>
          </w:rPr>
          <w:t>What is this document about?</w:t>
        </w:r>
        <w:r w:rsidR="00664C28" w:rsidRPr="0037579C">
          <w:rPr>
            <w:rStyle w:val="Hyperlink"/>
            <w:color w:val="auto"/>
            <w:u w:val="none"/>
          </w:rPr>
          <w:tab/>
        </w:r>
        <w:r w:rsidR="00E42A57" w:rsidRPr="0037579C">
          <w:rPr>
            <w:rStyle w:val="Hyperlink"/>
            <w:color w:val="auto"/>
            <w:u w:val="none"/>
          </w:rPr>
          <w:t>5</w:t>
        </w:r>
      </w:hyperlink>
    </w:p>
    <w:p w14:paraId="6B27ECA6" w14:textId="3C84EB04" w:rsidR="00EE667D" w:rsidRPr="0037579C" w:rsidRDefault="00E42A57" w:rsidP="0037579C">
      <w:pPr>
        <w:pStyle w:val="contentspage"/>
      </w:pPr>
      <w:r w:rsidRPr="0037579C">
        <w:rPr>
          <w:noProof/>
        </w:rPr>
        <w:drawing>
          <wp:anchor distT="0" distB="0" distL="114300" distR="114300" simplePos="0" relativeHeight="252175360" behindDoc="0" locked="0" layoutInCell="1" allowOverlap="1" wp14:anchorId="4BBF2CBB" wp14:editId="10CBF8FE">
            <wp:simplePos x="0" y="0"/>
            <wp:positionH relativeFrom="margin">
              <wp:posOffset>0</wp:posOffset>
            </wp:positionH>
            <wp:positionV relativeFrom="paragraph">
              <wp:posOffset>212366</wp:posOffset>
            </wp:positionV>
            <wp:extent cx="1063487" cy="1063487"/>
            <wp:effectExtent l="0" t="0" r="3810" b="3810"/>
            <wp:wrapNone/>
            <wp:docPr id="1201588315" name="Picture 1201588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588315" name="Picture 1201588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3487" cy="10634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AE8341" w14:textId="1DBED1D7" w:rsidR="00EE667D" w:rsidRPr="0037579C" w:rsidRDefault="00EE667D" w:rsidP="0037579C">
      <w:pPr>
        <w:pStyle w:val="contentspage"/>
      </w:pPr>
    </w:p>
    <w:p w14:paraId="094D783C" w14:textId="00C8EC23" w:rsidR="00CB7D4B" w:rsidRPr="0037579C" w:rsidRDefault="00927506" w:rsidP="0037579C">
      <w:pPr>
        <w:pStyle w:val="contentspage"/>
      </w:pPr>
      <w:hyperlink w:anchor="_What_is_the" w:history="1">
        <w:r w:rsidR="00CB7D4B" w:rsidRPr="0037579C">
          <w:rPr>
            <w:rStyle w:val="Hyperlink"/>
            <w:color w:val="auto"/>
            <w:u w:val="none"/>
          </w:rPr>
          <w:t>What is th</w:t>
        </w:r>
        <w:r w:rsidR="0037579C" w:rsidRPr="0037579C">
          <w:rPr>
            <w:rStyle w:val="Hyperlink"/>
            <w:color w:val="auto"/>
            <w:u w:val="none"/>
          </w:rPr>
          <w:t>e</w:t>
        </w:r>
        <w:r w:rsidR="00CB7D4B" w:rsidRPr="0037579C">
          <w:rPr>
            <w:rStyle w:val="Hyperlink"/>
            <w:color w:val="auto"/>
            <w:u w:val="none"/>
          </w:rPr>
          <w:t xml:space="preserve"> </w:t>
        </w:r>
        <w:r w:rsidR="00E42A57" w:rsidRPr="0037579C">
          <w:rPr>
            <w:rStyle w:val="Hyperlink"/>
            <w:color w:val="auto"/>
            <w:u w:val="none"/>
          </w:rPr>
          <w:t>research about?</w:t>
        </w:r>
        <w:r w:rsidR="00E42A57" w:rsidRPr="0037579C">
          <w:rPr>
            <w:rStyle w:val="Hyperlink"/>
            <w:color w:val="auto"/>
            <w:u w:val="none"/>
          </w:rPr>
          <w:tab/>
          <w:t>7</w:t>
        </w:r>
      </w:hyperlink>
    </w:p>
    <w:p w14:paraId="2F458FA6" w14:textId="5FA73E7B" w:rsidR="00CB7D4B" w:rsidRPr="0037579C" w:rsidRDefault="00CB7D4B" w:rsidP="0037579C">
      <w:pPr>
        <w:pStyle w:val="contentspage"/>
      </w:pPr>
    </w:p>
    <w:p w14:paraId="037D7D88" w14:textId="2E14D199" w:rsidR="00E42A57" w:rsidRPr="0037579C" w:rsidRDefault="00E42A57" w:rsidP="0037579C">
      <w:pPr>
        <w:pStyle w:val="contentspage"/>
      </w:pPr>
      <w:r w:rsidRPr="0037579C">
        <w:rPr>
          <w:noProof/>
        </w:rPr>
        <w:drawing>
          <wp:anchor distT="0" distB="0" distL="114300" distR="114300" simplePos="0" relativeHeight="251938816" behindDoc="0" locked="0" layoutInCell="1" hidden="0" allowOverlap="1" wp14:anchorId="4C0F729A" wp14:editId="7C1BF54C">
            <wp:simplePos x="0" y="0"/>
            <wp:positionH relativeFrom="margin">
              <wp:posOffset>94615</wp:posOffset>
            </wp:positionH>
            <wp:positionV relativeFrom="paragraph">
              <wp:posOffset>189562</wp:posOffset>
            </wp:positionV>
            <wp:extent cx="1053548" cy="786637"/>
            <wp:effectExtent l="0" t="0" r="635" b="1270"/>
            <wp:wrapNone/>
            <wp:docPr id="1978" name="image53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" name="image53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53548" cy="78663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EE447B" w14:textId="7EC50B38" w:rsidR="00EE667D" w:rsidRPr="0037579C" w:rsidRDefault="00927506" w:rsidP="0037579C">
      <w:pPr>
        <w:pStyle w:val="contentspage"/>
      </w:pPr>
      <w:hyperlink w:anchor="_Who_is_doing" w:history="1">
        <w:r w:rsidR="00664C28" w:rsidRPr="0037579C">
          <w:rPr>
            <w:rStyle w:val="Hyperlink"/>
            <w:color w:val="auto"/>
            <w:u w:val="none"/>
          </w:rPr>
          <w:t>Who is doing th</w:t>
        </w:r>
        <w:r w:rsidR="0037579C" w:rsidRPr="0037579C">
          <w:rPr>
            <w:rStyle w:val="Hyperlink"/>
            <w:color w:val="auto"/>
            <w:u w:val="none"/>
          </w:rPr>
          <w:t>e</w:t>
        </w:r>
        <w:r w:rsidR="00664C28" w:rsidRPr="0037579C">
          <w:rPr>
            <w:rStyle w:val="Hyperlink"/>
            <w:color w:val="auto"/>
            <w:u w:val="none"/>
          </w:rPr>
          <w:t xml:space="preserve"> research?</w:t>
        </w:r>
        <w:r w:rsidR="00664C28" w:rsidRPr="0037579C">
          <w:rPr>
            <w:rStyle w:val="Hyperlink"/>
            <w:color w:val="auto"/>
            <w:u w:val="none"/>
          </w:rPr>
          <w:tab/>
        </w:r>
        <w:r w:rsidR="00E42A57" w:rsidRPr="0037579C">
          <w:rPr>
            <w:rStyle w:val="Hyperlink"/>
            <w:color w:val="auto"/>
            <w:u w:val="none"/>
          </w:rPr>
          <w:t>10</w:t>
        </w:r>
      </w:hyperlink>
      <w:r w:rsidR="00664C28" w:rsidRPr="0037579C">
        <w:t xml:space="preserve"> </w:t>
      </w:r>
    </w:p>
    <w:p w14:paraId="49C603DE" w14:textId="2C6C5EB7" w:rsidR="00EE667D" w:rsidRPr="0037579C" w:rsidRDefault="004D70DE" w:rsidP="0037579C">
      <w:pPr>
        <w:pStyle w:val="contentspage"/>
      </w:pPr>
      <w:r w:rsidRPr="0037579C">
        <w:rPr>
          <w:noProof/>
        </w:rPr>
        <w:drawing>
          <wp:anchor distT="0" distB="0" distL="114300" distR="114300" simplePos="0" relativeHeight="252152832" behindDoc="0" locked="0" layoutInCell="1" allowOverlap="1" wp14:anchorId="0F891DFF" wp14:editId="579E5A52">
            <wp:simplePos x="0" y="0"/>
            <wp:positionH relativeFrom="margin">
              <wp:align>left</wp:align>
            </wp:positionH>
            <wp:positionV relativeFrom="paragraph">
              <wp:posOffset>272011</wp:posOffset>
            </wp:positionV>
            <wp:extent cx="1314335" cy="1191703"/>
            <wp:effectExtent l="0" t="0" r="0" b="2540"/>
            <wp:wrapNone/>
            <wp:docPr id="1902386506" name="Picture 19023865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386506" name="Picture 19023865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335" cy="11917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8F25AD" w14:textId="4DA41FFF" w:rsidR="00EE667D" w:rsidRPr="0037579C" w:rsidRDefault="00EE667D" w:rsidP="0037579C">
      <w:pPr>
        <w:pStyle w:val="contentspage"/>
      </w:pPr>
    </w:p>
    <w:p w14:paraId="2AA5495F" w14:textId="0B5754C2" w:rsidR="00EE667D" w:rsidRPr="0037579C" w:rsidRDefault="00927506" w:rsidP="0037579C">
      <w:pPr>
        <w:pStyle w:val="contentspage"/>
      </w:pPr>
      <w:hyperlink w:anchor="_Why_is_the" w:history="1">
        <w:r w:rsidR="00FC23B3" w:rsidRPr="0037579C">
          <w:rPr>
            <w:rStyle w:val="Hyperlink"/>
            <w:color w:val="auto"/>
            <w:u w:val="none"/>
          </w:rPr>
          <w:t>Why is the research important?</w:t>
        </w:r>
        <w:r w:rsidR="00FC23B3" w:rsidRPr="0037579C">
          <w:rPr>
            <w:rStyle w:val="Hyperlink"/>
            <w:color w:val="auto"/>
            <w:u w:val="none"/>
          </w:rPr>
          <w:tab/>
        </w:r>
        <w:r w:rsidR="00E42A57" w:rsidRPr="0037579C">
          <w:rPr>
            <w:rStyle w:val="Hyperlink"/>
            <w:color w:val="auto"/>
            <w:u w:val="none"/>
          </w:rPr>
          <w:t>12</w:t>
        </w:r>
      </w:hyperlink>
    </w:p>
    <w:p w14:paraId="21FC8E17" w14:textId="77777777" w:rsidR="00EE667D" w:rsidRPr="0037579C" w:rsidRDefault="00EE667D" w:rsidP="0037579C">
      <w:pPr>
        <w:pStyle w:val="contentspage"/>
      </w:pPr>
    </w:p>
    <w:p w14:paraId="70E3D441" w14:textId="29FAB8A4" w:rsidR="00EE667D" w:rsidRPr="0037579C" w:rsidRDefault="004D70DE" w:rsidP="0037579C">
      <w:pPr>
        <w:pStyle w:val="contentspage"/>
      </w:pPr>
      <w:r w:rsidRPr="0037579C">
        <w:rPr>
          <w:noProof/>
        </w:rPr>
        <w:drawing>
          <wp:anchor distT="0" distB="0" distL="114300" distR="114300" simplePos="0" relativeHeight="252154880" behindDoc="0" locked="0" layoutInCell="1" allowOverlap="1" wp14:anchorId="4F869BC8" wp14:editId="70FBE36A">
            <wp:simplePos x="0" y="0"/>
            <wp:positionH relativeFrom="margin">
              <wp:align>left</wp:align>
            </wp:positionH>
            <wp:positionV relativeFrom="paragraph">
              <wp:posOffset>249582</wp:posOffset>
            </wp:positionV>
            <wp:extent cx="1410796" cy="964044"/>
            <wp:effectExtent l="0" t="0" r="0" b="1270"/>
            <wp:wrapNone/>
            <wp:docPr id="763033662" name="Picture 7630336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033662" name="Picture 7630336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796" cy="964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2C1E3" w14:textId="6BEB2951" w:rsidR="00EE667D" w:rsidRPr="0037579C" w:rsidRDefault="00927506" w:rsidP="0037579C">
      <w:pPr>
        <w:pStyle w:val="contentspage"/>
      </w:pPr>
      <w:hyperlink w:anchor="_How_will_the" w:history="1">
        <w:r w:rsidR="00FC23B3" w:rsidRPr="0037579C">
          <w:rPr>
            <w:rStyle w:val="Hyperlink"/>
            <w:color w:val="auto"/>
            <w:u w:val="none"/>
          </w:rPr>
          <w:t>How will the research be used?</w:t>
        </w:r>
        <w:r w:rsidR="00FC23B3" w:rsidRPr="0037579C">
          <w:rPr>
            <w:rStyle w:val="Hyperlink"/>
            <w:color w:val="auto"/>
            <w:u w:val="none"/>
          </w:rPr>
          <w:tab/>
        </w:r>
        <w:r w:rsidR="00E42A57" w:rsidRPr="0037579C">
          <w:rPr>
            <w:rStyle w:val="Hyperlink"/>
            <w:color w:val="auto"/>
            <w:u w:val="none"/>
          </w:rPr>
          <w:t>14</w:t>
        </w:r>
      </w:hyperlink>
    </w:p>
    <w:p w14:paraId="10347D57" w14:textId="7C0E9FF4" w:rsidR="00FC23B3" w:rsidRPr="0037579C" w:rsidRDefault="00FC23B3" w:rsidP="0037579C">
      <w:pPr>
        <w:pStyle w:val="contentspage"/>
      </w:pPr>
    </w:p>
    <w:p w14:paraId="0344364E" w14:textId="00C019FD" w:rsidR="00FC23B3" w:rsidRPr="0037579C" w:rsidRDefault="004D70DE" w:rsidP="0037579C">
      <w:pPr>
        <w:pStyle w:val="contentspage"/>
      </w:pPr>
      <w:r w:rsidRPr="0037579C">
        <w:rPr>
          <w:noProof/>
        </w:rPr>
        <w:drawing>
          <wp:anchor distT="0" distB="0" distL="114300" distR="114300" simplePos="0" relativeHeight="252156928" behindDoc="0" locked="0" layoutInCell="1" allowOverlap="1" wp14:anchorId="2FCA3057" wp14:editId="0A503B5E">
            <wp:simplePos x="0" y="0"/>
            <wp:positionH relativeFrom="margin">
              <wp:align>left</wp:align>
            </wp:positionH>
            <wp:positionV relativeFrom="paragraph">
              <wp:posOffset>241328</wp:posOffset>
            </wp:positionV>
            <wp:extent cx="1296670" cy="1220470"/>
            <wp:effectExtent l="0" t="0" r="0" b="0"/>
            <wp:wrapNone/>
            <wp:docPr id="1043916152" name="Picture 10439161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916152" name="Picture 10439161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670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8DD1BB" w14:textId="1EBFF86F" w:rsidR="00FC23B3" w:rsidRPr="0037579C" w:rsidRDefault="00927506" w:rsidP="0037579C">
      <w:pPr>
        <w:pStyle w:val="contentspage"/>
      </w:pPr>
      <w:hyperlink w:anchor="_Who_can_take" w:history="1">
        <w:r w:rsidR="00FC23B3" w:rsidRPr="0037579C">
          <w:rPr>
            <w:rStyle w:val="Hyperlink"/>
            <w:color w:val="auto"/>
            <w:u w:val="none"/>
          </w:rPr>
          <w:t xml:space="preserve">Who can take part in the </w:t>
        </w:r>
        <w:r w:rsidR="00E42A57" w:rsidRPr="0037579C">
          <w:rPr>
            <w:rStyle w:val="Hyperlink"/>
            <w:color w:val="auto"/>
            <w:u w:val="none"/>
          </w:rPr>
          <w:br/>
        </w:r>
        <w:r w:rsidR="00FC23B3" w:rsidRPr="0037579C">
          <w:rPr>
            <w:rStyle w:val="Hyperlink"/>
            <w:color w:val="auto"/>
            <w:u w:val="none"/>
          </w:rPr>
          <w:t>research?</w:t>
        </w:r>
        <w:r w:rsidR="00FC23B3" w:rsidRPr="0037579C">
          <w:rPr>
            <w:rStyle w:val="Hyperlink"/>
            <w:color w:val="auto"/>
            <w:u w:val="none"/>
          </w:rPr>
          <w:tab/>
        </w:r>
        <w:r w:rsidR="00E42A57" w:rsidRPr="0037579C">
          <w:rPr>
            <w:rStyle w:val="Hyperlink"/>
            <w:color w:val="auto"/>
            <w:u w:val="none"/>
          </w:rPr>
          <w:t>18</w:t>
        </w:r>
      </w:hyperlink>
    </w:p>
    <w:p w14:paraId="01B660DF" w14:textId="5E1F5F7B" w:rsidR="00FC23B3" w:rsidRDefault="00FC23B3" w:rsidP="00E42A57">
      <w:pPr>
        <w:pStyle w:val="contentspage"/>
        <w:ind w:left="0"/>
      </w:pPr>
    </w:p>
    <w:p w14:paraId="63F5FF12" w14:textId="593FF5DA" w:rsidR="00E42A57" w:rsidRPr="000900BF" w:rsidRDefault="00E42A57" w:rsidP="00E42A57">
      <w:pPr>
        <w:pStyle w:val="contentspage"/>
        <w:jc w:val="right"/>
        <w:rPr>
          <w:b/>
          <w:bCs w:val="0"/>
        </w:rPr>
      </w:pPr>
      <w:r w:rsidRPr="000900BF">
        <w:rPr>
          <w:b/>
          <w:bCs w:val="0"/>
        </w:rPr>
        <w:lastRenderedPageBreak/>
        <w:t>Page number:</w:t>
      </w:r>
    </w:p>
    <w:p w14:paraId="20C94202" w14:textId="05C781C4" w:rsidR="00E42A57" w:rsidRDefault="00E42A57" w:rsidP="00FC23B3">
      <w:pPr>
        <w:pStyle w:val="contentspage"/>
      </w:pPr>
      <w:r>
        <w:rPr>
          <w:noProof/>
        </w:rPr>
        <w:drawing>
          <wp:anchor distT="0" distB="0" distL="114300" distR="114300" simplePos="0" relativeHeight="252158976" behindDoc="0" locked="0" layoutInCell="1" allowOverlap="1" wp14:anchorId="157C3598" wp14:editId="4302412B">
            <wp:simplePos x="0" y="0"/>
            <wp:positionH relativeFrom="margin">
              <wp:align>left</wp:align>
            </wp:positionH>
            <wp:positionV relativeFrom="paragraph">
              <wp:posOffset>195663</wp:posOffset>
            </wp:positionV>
            <wp:extent cx="1410335" cy="1410335"/>
            <wp:effectExtent l="0" t="0" r="0" b="0"/>
            <wp:wrapNone/>
            <wp:docPr id="89325960" name="Picture 893259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25960" name="Picture 893259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335" cy="1410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5E62B2" w14:textId="77777777" w:rsidR="00E42A57" w:rsidRDefault="00E42A57" w:rsidP="00FC23B3">
      <w:pPr>
        <w:pStyle w:val="contentspage"/>
      </w:pPr>
    </w:p>
    <w:p w14:paraId="638FFB58" w14:textId="5B6CDD10" w:rsidR="000900BF" w:rsidRPr="0037579C" w:rsidRDefault="00927506" w:rsidP="0037579C">
      <w:pPr>
        <w:pStyle w:val="contentspage"/>
      </w:pPr>
      <w:hyperlink w:anchor="_What_will_happen" w:history="1">
        <w:r w:rsidR="00420A8B" w:rsidRPr="0037579C">
          <w:rPr>
            <w:rStyle w:val="Hyperlink"/>
            <w:color w:val="auto"/>
            <w:u w:val="none"/>
          </w:rPr>
          <w:t xml:space="preserve">What will happen if you take </w:t>
        </w:r>
        <w:r w:rsidR="000900BF" w:rsidRPr="0037579C">
          <w:rPr>
            <w:rStyle w:val="Hyperlink"/>
            <w:color w:val="auto"/>
            <w:u w:val="none"/>
          </w:rPr>
          <w:br/>
        </w:r>
        <w:r w:rsidR="00420A8B" w:rsidRPr="0037579C">
          <w:rPr>
            <w:rStyle w:val="Hyperlink"/>
            <w:color w:val="auto"/>
            <w:u w:val="none"/>
          </w:rPr>
          <w:t xml:space="preserve">part in </w:t>
        </w:r>
        <w:r w:rsidR="004712B4" w:rsidRPr="0037579C">
          <w:rPr>
            <w:rStyle w:val="Hyperlink"/>
            <w:color w:val="auto"/>
            <w:u w:val="none"/>
          </w:rPr>
          <w:t>the research?</w:t>
        </w:r>
        <w:r w:rsidR="004712B4" w:rsidRPr="0037579C">
          <w:rPr>
            <w:rStyle w:val="Hyperlink"/>
            <w:color w:val="auto"/>
            <w:u w:val="none"/>
          </w:rPr>
          <w:tab/>
        </w:r>
        <w:r w:rsidR="00E42A57" w:rsidRPr="0037579C">
          <w:rPr>
            <w:rStyle w:val="Hyperlink"/>
            <w:color w:val="auto"/>
            <w:u w:val="none"/>
          </w:rPr>
          <w:t>21</w:t>
        </w:r>
      </w:hyperlink>
    </w:p>
    <w:p w14:paraId="43898967" w14:textId="77777777" w:rsidR="000900BF" w:rsidRPr="0037579C" w:rsidRDefault="000900BF" w:rsidP="0037579C">
      <w:pPr>
        <w:pStyle w:val="contentspage"/>
      </w:pPr>
    </w:p>
    <w:p w14:paraId="52BF5859" w14:textId="6C198044" w:rsidR="00B3154C" w:rsidRPr="0037579C" w:rsidRDefault="004D70DE" w:rsidP="0037579C">
      <w:pPr>
        <w:pStyle w:val="contentspage"/>
        <w:rPr>
          <w:rStyle w:val="Hyperlink"/>
          <w:color w:val="auto"/>
          <w:u w:val="none"/>
        </w:rPr>
      </w:pPr>
      <w:r w:rsidRPr="0037579C">
        <w:rPr>
          <w:noProof/>
        </w:rPr>
        <w:drawing>
          <wp:anchor distT="0" distB="0" distL="114300" distR="114300" simplePos="0" relativeHeight="252161024" behindDoc="0" locked="0" layoutInCell="1" allowOverlap="1" wp14:anchorId="421D4ABB" wp14:editId="7BC66488">
            <wp:simplePos x="0" y="0"/>
            <wp:positionH relativeFrom="margin">
              <wp:posOffset>-228600</wp:posOffset>
            </wp:positionH>
            <wp:positionV relativeFrom="paragraph">
              <wp:posOffset>220980</wp:posOffset>
            </wp:positionV>
            <wp:extent cx="1590675" cy="1060449"/>
            <wp:effectExtent l="0" t="0" r="0" b="6985"/>
            <wp:wrapNone/>
            <wp:docPr id="1117795821" name="Picture 11177958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795821" name="Picture 11177958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399" cy="10669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00BF" w:rsidRPr="0037579C">
        <w:br/>
      </w:r>
      <w:r w:rsidR="0037579C" w:rsidRPr="0037579C">
        <w:fldChar w:fldCharType="begin"/>
      </w:r>
      <w:r w:rsidR="0037579C" w:rsidRPr="0037579C">
        <w:instrText>HYPERLINK  \l "_What_you_can"</w:instrText>
      </w:r>
      <w:r w:rsidR="0037579C" w:rsidRPr="0037579C">
        <w:fldChar w:fldCharType="separate"/>
      </w:r>
      <w:r w:rsidR="00B3154C" w:rsidRPr="0037579C">
        <w:rPr>
          <w:rStyle w:val="Hyperlink"/>
          <w:color w:val="auto"/>
          <w:u w:val="none"/>
        </w:rPr>
        <w:t>What you can expect if you</w:t>
      </w:r>
    </w:p>
    <w:p w14:paraId="39F0DCE9" w14:textId="551BB96D" w:rsidR="00B3154C" w:rsidRPr="0037579C" w:rsidRDefault="00B3154C" w:rsidP="0037579C">
      <w:pPr>
        <w:pStyle w:val="contentspage"/>
        <w:rPr>
          <w:rStyle w:val="Hyperlink"/>
          <w:color w:val="auto"/>
          <w:u w:val="none"/>
        </w:rPr>
      </w:pPr>
      <w:r w:rsidRPr="0037579C">
        <w:rPr>
          <w:rStyle w:val="Hyperlink"/>
          <w:color w:val="auto"/>
          <w:u w:val="none"/>
        </w:rPr>
        <w:t xml:space="preserve">are Māori and want to take </w:t>
      </w:r>
    </w:p>
    <w:p w14:paraId="48D3E7C8" w14:textId="314C4EDC" w:rsidR="00B3154C" w:rsidRPr="0037579C" w:rsidRDefault="00CA0FC0" w:rsidP="0037579C">
      <w:pPr>
        <w:pStyle w:val="contentspage"/>
      </w:pPr>
      <w:r w:rsidRPr="0037579C">
        <w:rPr>
          <w:noProof/>
        </w:rPr>
        <w:drawing>
          <wp:anchor distT="0" distB="0" distL="114300" distR="114300" simplePos="0" relativeHeight="252163072" behindDoc="0" locked="0" layoutInCell="1" allowOverlap="1" wp14:anchorId="24340DD5" wp14:editId="3436C53C">
            <wp:simplePos x="0" y="0"/>
            <wp:positionH relativeFrom="margin">
              <wp:posOffset>-217805</wp:posOffset>
            </wp:positionH>
            <wp:positionV relativeFrom="paragraph">
              <wp:posOffset>159385</wp:posOffset>
            </wp:positionV>
            <wp:extent cx="1524000" cy="1524000"/>
            <wp:effectExtent l="0" t="0" r="0" b="0"/>
            <wp:wrapNone/>
            <wp:docPr id="1588023346" name="Picture 15880233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023346" name="Picture 15880233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154C" w:rsidRPr="0037579C">
        <w:rPr>
          <w:rStyle w:val="Hyperlink"/>
          <w:color w:val="auto"/>
          <w:u w:val="none"/>
        </w:rPr>
        <w:t>part in the research</w:t>
      </w:r>
      <w:r w:rsidR="00B3154C" w:rsidRPr="0037579C">
        <w:rPr>
          <w:rStyle w:val="Hyperlink"/>
          <w:color w:val="auto"/>
          <w:u w:val="none"/>
        </w:rPr>
        <w:tab/>
      </w:r>
      <w:r w:rsidR="00E42A57" w:rsidRPr="0037579C">
        <w:rPr>
          <w:rStyle w:val="Hyperlink"/>
          <w:color w:val="auto"/>
          <w:u w:val="none"/>
        </w:rPr>
        <w:t>25</w:t>
      </w:r>
      <w:r w:rsidR="0037579C" w:rsidRPr="0037579C">
        <w:fldChar w:fldCharType="end"/>
      </w:r>
    </w:p>
    <w:p w14:paraId="50AE0150" w14:textId="61345FCE" w:rsidR="00B3154C" w:rsidRPr="0037579C" w:rsidRDefault="00B3154C" w:rsidP="0037579C">
      <w:pPr>
        <w:pStyle w:val="contentspage"/>
      </w:pPr>
    </w:p>
    <w:p w14:paraId="32494B99" w14:textId="368AE07D" w:rsidR="00B3154C" w:rsidRPr="0037579C" w:rsidRDefault="00B3154C" w:rsidP="0037579C">
      <w:pPr>
        <w:pStyle w:val="contentspage"/>
      </w:pPr>
    </w:p>
    <w:p w14:paraId="4351B8E2" w14:textId="75A2E088" w:rsidR="00B3154C" w:rsidRPr="0037579C" w:rsidRDefault="00927506" w:rsidP="0037579C">
      <w:pPr>
        <w:pStyle w:val="contentspage"/>
      </w:pPr>
      <w:hyperlink w:anchor="_Writing_and_sharing" w:history="1">
        <w:r w:rsidR="00B3154C" w:rsidRPr="0037579C">
          <w:rPr>
            <w:rStyle w:val="Hyperlink"/>
            <w:color w:val="auto"/>
            <w:u w:val="none"/>
          </w:rPr>
          <w:t>Writing and sharing your story</w:t>
        </w:r>
        <w:r w:rsidR="00B3154C" w:rsidRPr="0037579C">
          <w:rPr>
            <w:rStyle w:val="Hyperlink"/>
            <w:color w:val="auto"/>
            <w:u w:val="none"/>
          </w:rPr>
          <w:tab/>
        </w:r>
        <w:r w:rsidR="00E42A57" w:rsidRPr="0037579C">
          <w:rPr>
            <w:rStyle w:val="Hyperlink"/>
            <w:color w:val="auto"/>
            <w:u w:val="none"/>
          </w:rPr>
          <w:t>26</w:t>
        </w:r>
      </w:hyperlink>
    </w:p>
    <w:p w14:paraId="5B81ACD6" w14:textId="57213EB2" w:rsidR="00B3154C" w:rsidRPr="0037579C" w:rsidRDefault="00305625" w:rsidP="0037579C">
      <w:pPr>
        <w:pStyle w:val="contentspage"/>
      </w:pPr>
      <w:r w:rsidRPr="0037579C">
        <w:rPr>
          <w:noProof/>
        </w:rPr>
        <w:drawing>
          <wp:anchor distT="0" distB="0" distL="114300" distR="114300" simplePos="0" relativeHeight="252165120" behindDoc="0" locked="0" layoutInCell="1" hidden="0" allowOverlap="1" wp14:anchorId="5DD19095" wp14:editId="53D2016A">
            <wp:simplePos x="0" y="0"/>
            <wp:positionH relativeFrom="margin">
              <wp:posOffset>-118110</wp:posOffset>
            </wp:positionH>
            <wp:positionV relativeFrom="paragraph">
              <wp:posOffset>279400</wp:posOffset>
            </wp:positionV>
            <wp:extent cx="1334135" cy="1200150"/>
            <wp:effectExtent l="0" t="0" r="0" b="6350"/>
            <wp:wrapNone/>
            <wp:docPr id="2026490736" name="Picture 20264907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490736" name="Picture 20264907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34135" cy="1200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0AF1372" w14:textId="537F565E" w:rsidR="00B3154C" w:rsidRPr="0037579C" w:rsidRDefault="00B3154C" w:rsidP="0037579C">
      <w:pPr>
        <w:pStyle w:val="contentspage"/>
      </w:pPr>
    </w:p>
    <w:p w14:paraId="6BA5C789" w14:textId="675EC98E" w:rsidR="00B3154C" w:rsidRPr="0037579C" w:rsidRDefault="00927506" w:rsidP="0037579C">
      <w:pPr>
        <w:pStyle w:val="contentspage"/>
      </w:pPr>
      <w:hyperlink w:anchor="_What_will_happen_1" w:history="1">
        <w:r w:rsidR="00EA4DA4" w:rsidRPr="0037579C">
          <w:rPr>
            <w:rStyle w:val="Hyperlink"/>
            <w:color w:val="auto"/>
            <w:u w:val="none"/>
          </w:rPr>
          <w:t xml:space="preserve">What will happen with the </w:t>
        </w:r>
        <w:r w:rsidR="00EA4DA4" w:rsidRPr="0037579C">
          <w:rPr>
            <w:rStyle w:val="Hyperlink"/>
            <w:color w:val="auto"/>
            <w:u w:val="none"/>
          </w:rPr>
          <w:br/>
          <w:t>information you tell us?</w:t>
        </w:r>
        <w:r w:rsidR="00EA4DA4" w:rsidRPr="0037579C">
          <w:rPr>
            <w:rStyle w:val="Hyperlink"/>
            <w:color w:val="auto"/>
            <w:u w:val="none"/>
          </w:rPr>
          <w:tab/>
        </w:r>
        <w:r w:rsidR="00E42A57" w:rsidRPr="0037579C">
          <w:rPr>
            <w:rStyle w:val="Hyperlink"/>
            <w:color w:val="auto"/>
            <w:u w:val="none"/>
          </w:rPr>
          <w:t>28</w:t>
        </w:r>
      </w:hyperlink>
    </w:p>
    <w:p w14:paraId="1AF1C6C8" w14:textId="7E2DD975" w:rsidR="00EA4DA4" w:rsidRPr="0037579C" w:rsidRDefault="004D70DE" w:rsidP="0037579C">
      <w:pPr>
        <w:pStyle w:val="contentspage"/>
      </w:pPr>
      <w:r w:rsidRPr="0037579C">
        <w:rPr>
          <w:noProof/>
        </w:rPr>
        <w:drawing>
          <wp:anchor distT="0" distB="0" distL="114300" distR="114300" simplePos="0" relativeHeight="252167168" behindDoc="0" locked="0" layoutInCell="1" hidden="0" allowOverlap="1" wp14:anchorId="65C59D07" wp14:editId="62C24E2D">
            <wp:simplePos x="0" y="0"/>
            <wp:positionH relativeFrom="margin">
              <wp:posOffset>0</wp:posOffset>
            </wp:positionH>
            <wp:positionV relativeFrom="paragraph">
              <wp:posOffset>280670</wp:posOffset>
            </wp:positionV>
            <wp:extent cx="1219835" cy="1144198"/>
            <wp:effectExtent l="0" t="0" r="0" b="0"/>
            <wp:wrapNone/>
            <wp:docPr id="1725482848" name="Picture 17254828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482848" name="Picture 17254828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22145" cy="11463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027AA9" w14:textId="2AC5B7ED" w:rsidR="00EA4DA4" w:rsidRPr="0037579C" w:rsidRDefault="00EA4DA4" w:rsidP="0037579C">
      <w:pPr>
        <w:pStyle w:val="contentspage"/>
      </w:pPr>
    </w:p>
    <w:p w14:paraId="0578A295" w14:textId="2B55EC2D" w:rsidR="00EA4DA4" w:rsidRPr="0037579C" w:rsidRDefault="00927506" w:rsidP="0037579C">
      <w:pPr>
        <w:pStyle w:val="contentspage"/>
      </w:pPr>
      <w:hyperlink w:anchor="_Other_questions_you" w:history="1">
        <w:r w:rsidR="00EA4DA4" w:rsidRPr="0037579C">
          <w:rPr>
            <w:rStyle w:val="Hyperlink"/>
            <w:color w:val="auto"/>
            <w:u w:val="none"/>
          </w:rPr>
          <w:t>Other questions you might have</w:t>
        </w:r>
        <w:r w:rsidR="00EA4DA4" w:rsidRPr="0037579C">
          <w:rPr>
            <w:rStyle w:val="Hyperlink"/>
            <w:color w:val="auto"/>
            <w:u w:val="none"/>
          </w:rPr>
          <w:tab/>
        </w:r>
        <w:r w:rsidR="00E42A57" w:rsidRPr="0037579C">
          <w:rPr>
            <w:rStyle w:val="Hyperlink"/>
            <w:color w:val="auto"/>
            <w:u w:val="none"/>
          </w:rPr>
          <w:t>3</w:t>
        </w:r>
      </w:hyperlink>
      <w:r w:rsidR="00E36C22">
        <w:rPr>
          <w:rStyle w:val="Hyperlink"/>
          <w:color w:val="auto"/>
          <w:u w:val="none"/>
        </w:rPr>
        <w:t>6</w:t>
      </w:r>
    </w:p>
    <w:p w14:paraId="538F6CB1" w14:textId="0AA4FE01" w:rsidR="00EA4DA4" w:rsidRPr="0037579C" w:rsidRDefault="00EA4DA4" w:rsidP="0037579C">
      <w:pPr>
        <w:pStyle w:val="contentspage"/>
      </w:pPr>
    </w:p>
    <w:p w14:paraId="6245AAC4" w14:textId="76B120E3" w:rsidR="00EA4DA4" w:rsidRPr="0037579C" w:rsidRDefault="004D70DE" w:rsidP="0037579C">
      <w:pPr>
        <w:pStyle w:val="contentspage"/>
      </w:pPr>
      <w:r w:rsidRPr="0037579C">
        <w:rPr>
          <w:noProof/>
        </w:rPr>
        <w:drawing>
          <wp:anchor distT="0" distB="0" distL="114300" distR="114300" simplePos="0" relativeHeight="252169216" behindDoc="0" locked="0" layoutInCell="1" allowOverlap="1" wp14:anchorId="2D1561F9" wp14:editId="32FEC2FB">
            <wp:simplePos x="0" y="0"/>
            <wp:positionH relativeFrom="margin">
              <wp:posOffset>0</wp:posOffset>
            </wp:positionH>
            <wp:positionV relativeFrom="paragraph">
              <wp:posOffset>179705</wp:posOffset>
            </wp:positionV>
            <wp:extent cx="1123950" cy="1123950"/>
            <wp:effectExtent l="0" t="0" r="0" b="0"/>
            <wp:wrapNone/>
            <wp:docPr id="618108649" name="Picture 6181086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108649" name="Picture 6181086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C9FBBC" w14:textId="610D62C9" w:rsidR="00EA4DA4" w:rsidRPr="0037579C" w:rsidRDefault="00927506" w:rsidP="0037579C">
      <w:pPr>
        <w:pStyle w:val="contentspage"/>
      </w:pPr>
      <w:hyperlink w:anchor="_How_to_take" w:history="1">
        <w:r w:rsidR="00EA4DA4" w:rsidRPr="0037579C">
          <w:rPr>
            <w:rStyle w:val="Hyperlink"/>
            <w:color w:val="auto"/>
            <w:u w:val="none"/>
          </w:rPr>
          <w:t xml:space="preserve">How </w:t>
        </w:r>
        <w:r w:rsidR="000900BF" w:rsidRPr="0037579C">
          <w:rPr>
            <w:rStyle w:val="Hyperlink"/>
            <w:color w:val="auto"/>
            <w:u w:val="none"/>
          </w:rPr>
          <w:t>to</w:t>
        </w:r>
        <w:r w:rsidR="00EA4DA4" w:rsidRPr="0037579C">
          <w:rPr>
            <w:rStyle w:val="Hyperlink"/>
            <w:color w:val="auto"/>
            <w:u w:val="none"/>
          </w:rPr>
          <w:t xml:space="preserve"> take part in the research</w:t>
        </w:r>
        <w:r w:rsidR="00EA4DA4" w:rsidRPr="0037579C">
          <w:rPr>
            <w:rStyle w:val="Hyperlink"/>
            <w:color w:val="auto"/>
            <w:u w:val="none"/>
          </w:rPr>
          <w:tab/>
        </w:r>
        <w:r w:rsidR="00E42A57" w:rsidRPr="0037579C">
          <w:rPr>
            <w:rStyle w:val="Hyperlink"/>
            <w:color w:val="auto"/>
            <w:u w:val="none"/>
          </w:rPr>
          <w:t>3</w:t>
        </w:r>
      </w:hyperlink>
      <w:r w:rsidR="00E36C22">
        <w:rPr>
          <w:rStyle w:val="Hyperlink"/>
          <w:color w:val="auto"/>
          <w:u w:val="none"/>
        </w:rPr>
        <w:t>9</w:t>
      </w:r>
    </w:p>
    <w:p w14:paraId="78359D76" w14:textId="50D2FD3F" w:rsidR="00EA4DA4" w:rsidRDefault="00EA4DA4" w:rsidP="00FC23B3">
      <w:pPr>
        <w:pStyle w:val="contentspage"/>
      </w:pPr>
    </w:p>
    <w:p w14:paraId="1A47DDB5" w14:textId="3A7A59B7" w:rsidR="00EA4DA4" w:rsidRDefault="00EA4DA4" w:rsidP="00FC23B3">
      <w:pPr>
        <w:pStyle w:val="contentspage"/>
      </w:pPr>
    </w:p>
    <w:p w14:paraId="023000E4" w14:textId="60AC303A" w:rsidR="00E42A57" w:rsidRDefault="00E42A57" w:rsidP="00E42A57">
      <w:pPr>
        <w:pStyle w:val="contentspage"/>
        <w:jc w:val="right"/>
        <w:rPr>
          <w:b/>
          <w:bCs w:val="0"/>
        </w:rPr>
      </w:pPr>
      <w:r w:rsidRPr="000900BF">
        <w:rPr>
          <w:b/>
          <w:bCs w:val="0"/>
        </w:rPr>
        <w:lastRenderedPageBreak/>
        <w:t>Page number:</w:t>
      </w:r>
    </w:p>
    <w:p w14:paraId="58445BCC" w14:textId="34C2E37A" w:rsidR="00E42A57" w:rsidRDefault="00305625" w:rsidP="0037579C">
      <w:r w:rsidRPr="0037579C">
        <w:rPr>
          <w:noProof/>
        </w:rPr>
        <w:drawing>
          <wp:anchor distT="0" distB="0" distL="114300" distR="114300" simplePos="0" relativeHeight="252171264" behindDoc="0" locked="0" layoutInCell="1" allowOverlap="1" wp14:anchorId="62C47A9A" wp14:editId="6C2F9935">
            <wp:simplePos x="0" y="0"/>
            <wp:positionH relativeFrom="margin">
              <wp:posOffset>32385</wp:posOffset>
            </wp:positionH>
            <wp:positionV relativeFrom="paragraph">
              <wp:posOffset>316230</wp:posOffset>
            </wp:positionV>
            <wp:extent cx="1495425" cy="959565"/>
            <wp:effectExtent l="0" t="0" r="0" b="0"/>
            <wp:wrapNone/>
            <wp:docPr id="278753089" name="Picture 2787530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753089" name="Picture 2787530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959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02FFA6" w14:textId="0B93709A" w:rsidR="00E42A57" w:rsidRDefault="00E42A57" w:rsidP="0037579C">
      <w:pPr>
        <w:pStyle w:val="contentspage"/>
        <w:ind w:left="0"/>
      </w:pPr>
    </w:p>
    <w:p w14:paraId="437E35D2" w14:textId="50F650EB" w:rsidR="000900BF" w:rsidRPr="0037579C" w:rsidRDefault="00927506" w:rsidP="0037579C">
      <w:pPr>
        <w:pStyle w:val="contentspage"/>
      </w:pPr>
      <w:hyperlink w:anchor="_How_to_contact" w:history="1">
        <w:r w:rsidR="000900BF" w:rsidRPr="0037579C">
          <w:rPr>
            <w:rStyle w:val="Hyperlink"/>
            <w:color w:val="auto"/>
            <w:u w:val="none"/>
          </w:rPr>
          <w:t>How to contact us</w:t>
        </w:r>
        <w:r w:rsidR="000900BF" w:rsidRPr="0037579C">
          <w:rPr>
            <w:rStyle w:val="Hyperlink"/>
            <w:color w:val="auto"/>
            <w:u w:val="none"/>
          </w:rPr>
          <w:tab/>
        </w:r>
        <w:r w:rsidR="00E42A57" w:rsidRPr="0037579C">
          <w:rPr>
            <w:rStyle w:val="Hyperlink"/>
            <w:color w:val="auto"/>
            <w:u w:val="none"/>
          </w:rPr>
          <w:t>4</w:t>
        </w:r>
      </w:hyperlink>
      <w:r w:rsidR="00E42A57" w:rsidRPr="0037579C">
        <w:rPr>
          <w:noProof/>
        </w:rPr>
        <w:drawing>
          <wp:anchor distT="0" distB="0" distL="114300" distR="114300" simplePos="0" relativeHeight="252173312" behindDoc="0" locked="0" layoutInCell="1" allowOverlap="1" wp14:anchorId="19C57CF9" wp14:editId="628ADF2B">
            <wp:simplePos x="0" y="0"/>
            <wp:positionH relativeFrom="margin">
              <wp:posOffset>66675</wp:posOffset>
            </wp:positionH>
            <wp:positionV relativeFrom="paragraph">
              <wp:posOffset>318770</wp:posOffset>
            </wp:positionV>
            <wp:extent cx="1232535" cy="1232535"/>
            <wp:effectExtent l="0" t="0" r="0" b="0"/>
            <wp:wrapNone/>
            <wp:docPr id="749128102" name="Picture 749128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128102" name="Picture 749128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2535" cy="1232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6C22">
        <w:rPr>
          <w:rStyle w:val="Hyperlink"/>
          <w:color w:val="auto"/>
          <w:u w:val="none"/>
        </w:rPr>
        <w:t>5</w:t>
      </w:r>
    </w:p>
    <w:p w14:paraId="426B235D" w14:textId="45604246" w:rsidR="000900BF" w:rsidRPr="0037579C" w:rsidRDefault="000900BF" w:rsidP="0037579C">
      <w:pPr>
        <w:pStyle w:val="contentspage"/>
      </w:pPr>
    </w:p>
    <w:p w14:paraId="0133BA3F" w14:textId="3BDB9FE1" w:rsidR="00503A03" w:rsidRPr="000900BF" w:rsidRDefault="00927506" w:rsidP="0037579C">
      <w:pPr>
        <w:pStyle w:val="contentspage"/>
      </w:pPr>
      <w:hyperlink w:anchor="_Other_people_you" w:history="1">
        <w:r w:rsidR="000900BF" w:rsidRPr="0037579C">
          <w:rPr>
            <w:rStyle w:val="Hyperlink"/>
            <w:color w:val="auto"/>
            <w:u w:val="none"/>
          </w:rPr>
          <w:t>Other people you can contact</w:t>
        </w:r>
        <w:r w:rsidR="000900BF" w:rsidRPr="0037579C">
          <w:rPr>
            <w:rStyle w:val="Hyperlink"/>
            <w:color w:val="auto"/>
            <w:u w:val="none"/>
          </w:rPr>
          <w:tab/>
        </w:r>
        <w:r w:rsidR="00E42A57" w:rsidRPr="0037579C">
          <w:rPr>
            <w:rStyle w:val="Hyperlink"/>
            <w:color w:val="auto"/>
            <w:u w:val="none"/>
          </w:rPr>
          <w:t>4</w:t>
        </w:r>
      </w:hyperlink>
      <w:r w:rsidR="00E36C22">
        <w:rPr>
          <w:rStyle w:val="Hyperlink"/>
          <w:color w:val="auto"/>
          <w:u w:val="none"/>
        </w:rPr>
        <w:t>7</w:t>
      </w:r>
      <w:r w:rsidR="00F87859" w:rsidRPr="00153863">
        <w:br w:type="page"/>
      </w:r>
    </w:p>
    <w:p w14:paraId="28F34844" w14:textId="03A183A1" w:rsidR="00A82712" w:rsidRPr="00570380" w:rsidRDefault="00A82712" w:rsidP="000900BF">
      <w:pPr>
        <w:pStyle w:val="Heading1"/>
        <w:rPr>
          <w:noProof/>
          <w:lang w:val="en-NZ" w:eastAsia="en-NZ"/>
        </w:rPr>
      </w:pPr>
      <w:bookmarkStart w:id="0" w:name="_What_is_this"/>
      <w:bookmarkEnd w:id="0"/>
      <w:r>
        <w:rPr>
          <w:noProof/>
          <w:lang w:val="en-NZ" w:eastAsia="en-NZ"/>
        </w:rPr>
        <w:lastRenderedPageBreak/>
        <w:t xml:space="preserve">What is this </w:t>
      </w:r>
      <w:r w:rsidR="000C476E">
        <w:rPr>
          <w:noProof/>
          <w:lang w:val="en-NZ" w:eastAsia="en-NZ"/>
        </w:rPr>
        <w:t>document</w:t>
      </w:r>
      <w:r>
        <w:rPr>
          <w:noProof/>
          <w:lang w:val="en-NZ" w:eastAsia="en-NZ"/>
        </w:rPr>
        <w:t xml:space="preserve"> about?</w:t>
      </w:r>
    </w:p>
    <w:p w14:paraId="18281AA5" w14:textId="77777777" w:rsidR="00A82712" w:rsidRDefault="00A82712" w:rsidP="00A82712"/>
    <w:p w14:paraId="5592D96C" w14:textId="77777777" w:rsidR="00A82712" w:rsidRDefault="00A82712" w:rsidP="00A82712">
      <w:pPr>
        <w:tabs>
          <w:tab w:val="left" w:pos="8618"/>
        </w:tabs>
        <w:ind w:firstLine="3686"/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755520" behindDoc="0" locked="0" layoutInCell="1" allowOverlap="1" wp14:anchorId="798BCD91" wp14:editId="0CA3E838">
            <wp:simplePos x="0" y="0"/>
            <wp:positionH relativeFrom="margin">
              <wp:align>left</wp:align>
            </wp:positionH>
            <wp:positionV relativeFrom="paragraph">
              <wp:posOffset>100689</wp:posOffset>
            </wp:positionV>
            <wp:extent cx="1424427" cy="131048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ABE7E3" w14:textId="3DC69699" w:rsidR="00A82712" w:rsidRDefault="00A82712" w:rsidP="00A82712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This Easy Read </w:t>
      </w:r>
      <w:r w:rsidR="000C476E">
        <w:rPr>
          <w:rFonts w:eastAsia="Arial" w:cs="Arial"/>
          <w:szCs w:val="32"/>
        </w:rPr>
        <w:t>document</w:t>
      </w:r>
      <w:r>
        <w:rPr>
          <w:rFonts w:eastAsia="Arial" w:cs="Arial"/>
          <w:szCs w:val="32"/>
        </w:rPr>
        <w:t xml:space="preserve"> is </w:t>
      </w:r>
      <w:r w:rsidR="000C476E">
        <w:rPr>
          <w:rFonts w:eastAsia="Arial" w:cs="Arial"/>
          <w:szCs w:val="32"/>
        </w:rPr>
        <w:t xml:space="preserve">information </w:t>
      </w:r>
      <w:r>
        <w:rPr>
          <w:rFonts w:eastAsia="Arial" w:cs="Arial"/>
          <w:szCs w:val="32"/>
        </w:rPr>
        <w:t xml:space="preserve">about </w:t>
      </w:r>
      <w:r w:rsidR="005F60D8">
        <w:rPr>
          <w:rFonts w:eastAsia="Arial" w:cs="Arial"/>
          <w:szCs w:val="32"/>
        </w:rPr>
        <w:t xml:space="preserve">how you can </w:t>
      </w:r>
      <w:r>
        <w:rPr>
          <w:rFonts w:eastAsia="Arial" w:cs="Arial"/>
          <w:szCs w:val="32"/>
        </w:rPr>
        <w:t>tak</w:t>
      </w:r>
      <w:r w:rsidR="005F60D8">
        <w:rPr>
          <w:rFonts w:eastAsia="Arial" w:cs="Arial"/>
          <w:szCs w:val="32"/>
        </w:rPr>
        <w:t>e</w:t>
      </w:r>
      <w:r>
        <w:rPr>
          <w:rFonts w:eastAsia="Arial" w:cs="Arial"/>
          <w:szCs w:val="32"/>
        </w:rPr>
        <w:t xml:space="preserve"> part in some </w:t>
      </w:r>
      <w:r>
        <w:rPr>
          <w:rFonts w:eastAsia="Arial" w:cs="Arial"/>
          <w:b/>
          <w:szCs w:val="32"/>
        </w:rPr>
        <w:t>research</w:t>
      </w:r>
      <w:r>
        <w:rPr>
          <w:rFonts w:eastAsia="Arial" w:cs="Arial"/>
          <w:szCs w:val="32"/>
        </w:rPr>
        <w:t xml:space="preserve"> being done by the </w:t>
      </w:r>
      <w:r>
        <w:rPr>
          <w:rFonts w:eastAsia="Arial" w:cs="Arial"/>
          <w:b/>
          <w:szCs w:val="32"/>
        </w:rPr>
        <w:t>Donald Beasley Institute</w:t>
      </w:r>
      <w:r>
        <w:rPr>
          <w:rFonts w:eastAsia="Arial" w:cs="Arial"/>
          <w:szCs w:val="32"/>
        </w:rPr>
        <w:t>.</w:t>
      </w:r>
    </w:p>
    <w:p w14:paraId="46EBDFA2" w14:textId="77777777" w:rsidR="00A82712" w:rsidRDefault="00A82712" w:rsidP="005F60D8">
      <w:pPr>
        <w:rPr>
          <w:rFonts w:eastAsia="Arial"/>
        </w:rPr>
      </w:pPr>
    </w:p>
    <w:p w14:paraId="61EF208B" w14:textId="77777777" w:rsidR="00A82712" w:rsidRDefault="00A82712" w:rsidP="005F60D8">
      <w:pPr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757568" behindDoc="0" locked="0" layoutInCell="1" hidden="0" allowOverlap="1" wp14:anchorId="33C1F04D" wp14:editId="07105136">
            <wp:simplePos x="0" y="0"/>
            <wp:positionH relativeFrom="margin">
              <wp:align>left</wp:align>
            </wp:positionH>
            <wp:positionV relativeFrom="paragraph">
              <wp:posOffset>289726</wp:posOffset>
            </wp:positionV>
            <wp:extent cx="1562100" cy="1216660"/>
            <wp:effectExtent l="0" t="0" r="0" b="2540"/>
            <wp:wrapNone/>
            <wp:docPr id="1914" name="image30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" name="image30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2166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0" distR="0" simplePos="0" relativeHeight="251756544" behindDoc="1" locked="0" layoutInCell="1" hidden="0" allowOverlap="1" wp14:anchorId="70DC5F01" wp14:editId="1808462F">
                <wp:simplePos x="0" y="0"/>
                <wp:positionH relativeFrom="column">
                  <wp:posOffset>2246243</wp:posOffset>
                </wp:positionH>
                <wp:positionV relativeFrom="paragraph">
                  <wp:posOffset>242321</wp:posOffset>
                </wp:positionV>
                <wp:extent cx="3467735" cy="2176669"/>
                <wp:effectExtent l="0" t="0" r="0" b="0"/>
                <wp:wrapNone/>
                <wp:docPr id="1883" name="Rectangle 18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735" cy="2176669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C3E827C" w14:textId="77777777" w:rsidR="00D74A18" w:rsidRDefault="00D74A18" w:rsidP="00A82712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70DC5F01" id="Rectangle 1883" o:spid="_x0000_s1026" style="position:absolute;left:0;text-align:left;margin-left:176.85pt;margin-top:19.1pt;width:273.05pt;height:171.4pt;z-index:-25155993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" fillcolor="#ddeaf6" stroked="f">
                <v:textbox inset="2.53958mm,2.53958mm,2.53958mm,2.53958mm">
                  <w:txbxContent>
                    <w:p w14:paraId="6C3E827C" w14:textId="77777777" w:rsidR="00D74A18" w:rsidRDefault="00D74A18" w:rsidP="00A82712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2DC05468" w14:textId="77777777" w:rsidR="00A82712" w:rsidRDefault="00A82712" w:rsidP="00A82712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b/>
          <w:szCs w:val="32"/>
        </w:rPr>
        <w:t xml:space="preserve">Research </w:t>
      </w:r>
      <w:r>
        <w:rPr>
          <w:rFonts w:eastAsia="Arial" w:cs="Arial"/>
          <w:szCs w:val="32"/>
        </w:rPr>
        <w:t>is when someone:</w:t>
      </w:r>
    </w:p>
    <w:p w14:paraId="4672E070" w14:textId="77777777" w:rsidR="00A82712" w:rsidRDefault="00A82712" w:rsidP="00A82712">
      <w:pPr>
        <w:pStyle w:val="Listtoplevel"/>
      </w:pPr>
      <w:r>
        <w:t>looks at what has happened</w:t>
      </w:r>
    </w:p>
    <w:p w14:paraId="40190D8B" w14:textId="77777777" w:rsidR="00A82712" w:rsidRDefault="00A82712" w:rsidP="00A82712">
      <w:pPr>
        <w:pStyle w:val="Listtoplevel"/>
      </w:pPr>
      <w:r>
        <w:t>tries to find ways to do things better.</w:t>
      </w:r>
    </w:p>
    <w:p w14:paraId="1C2953B5" w14:textId="77777777" w:rsidR="00A82712" w:rsidRDefault="00A82712" w:rsidP="005F60D8">
      <w:pPr>
        <w:rPr>
          <w:rFonts w:eastAsia="Arial"/>
        </w:rPr>
      </w:pPr>
    </w:p>
    <w:p w14:paraId="787D01CB" w14:textId="50692151" w:rsidR="00A82712" w:rsidRDefault="009A45F5" w:rsidP="005F60D8">
      <w:pPr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759616" behindDoc="0" locked="0" layoutInCell="1" hidden="0" allowOverlap="1" wp14:anchorId="49DD72EF" wp14:editId="10792A15">
            <wp:simplePos x="0" y="0"/>
            <wp:positionH relativeFrom="margin">
              <wp:align>left</wp:align>
            </wp:positionH>
            <wp:positionV relativeFrom="paragraph">
              <wp:posOffset>92820</wp:posOffset>
            </wp:positionV>
            <wp:extent cx="1390650" cy="1343025"/>
            <wp:effectExtent l="0" t="0" r="6350" b="3175"/>
            <wp:wrapNone/>
            <wp:docPr id="1904" name="image15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" name="image15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43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2712">
        <w:rPr>
          <w:noProof/>
        </w:rPr>
        <mc:AlternateContent>
          <mc:Choice Requires="wps">
            <w:drawing>
              <wp:anchor distT="0" distB="0" distL="0" distR="0" simplePos="0" relativeHeight="251758592" behindDoc="1" locked="0" layoutInCell="1" hidden="0" allowOverlap="1" wp14:anchorId="0E41C4B1" wp14:editId="1350132A">
                <wp:simplePos x="0" y="0"/>
                <wp:positionH relativeFrom="column">
                  <wp:posOffset>2246243</wp:posOffset>
                </wp:positionH>
                <wp:positionV relativeFrom="paragraph">
                  <wp:posOffset>275949</wp:posOffset>
                </wp:positionV>
                <wp:extent cx="3477260" cy="1063487"/>
                <wp:effectExtent l="0" t="0" r="2540" b="0"/>
                <wp:wrapNone/>
                <wp:docPr id="1873" name="Rectangle 1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1063487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B01C84" w14:textId="77777777" w:rsidR="00D74A18" w:rsidRDefault="00D74A18" w:rsidP="00A82712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0E41C4B1" id="Rectangle 1873" o:spid="_x0000_s1027" style="position:absolute;left:0;text-align:left;margin-left:176.85pt;margin-top:21.75pt;width:273.8pt;height:83.75pt;z-index:-251557888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" fillcolor="#ddeaf6" stroked="f">
                <v:textbox inset="2.53958mm,2.53958mm,2.53958mm,2.53958mm">
                  <w:txbxContent>
                    <w:p w14:paraId="46B01C84" w14:textId="77777777" w:rsidR="00D74A18" w:rsidRDefault="00D74A18" w:rsidP="00A82712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6EBACE0A" w14:textId="77777777" w:rsidR="00A82712" w:rsidRDefault="00A82712" w:rsidP="00A82712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The </w:t>
      </w:r>
      <w:r>
        <w:rPr>
          <w:rFonts w:eastAsia="Arial" w:cs="Arial"/>
          <w:b/>
          <w:szCs w:val="32"/>
        </w:rPr>
        <w:t>Donald Beasley Institute</w:t>
      </w:r>
      <w:r>
        <w:rPr>
          <w:rFonts w:eastAsia="Arial" w:cs="Arial"/>
          <w:szCs w:val="32"/>
        </w:rPr>
        <w:t xml:space="preserve"> is a place that does research into things to do with disability.</w:t>
      </w:r>
    </w:p>
    <w:p w14:paraId="0F7F5B3C" w14:textId="77777777" w:rsidR="00A82712" w:rsidRDefault="00A82712" w:rsidP="00A82712">
      <w:pPr>
        <w:rPr>
          <w:rFonts w:eastAsia="Arial" w:cs="Arial"/>
          <w:szCs w:val="32"/>
        </w:rPr>
      </w:pPr>
    </w:p>
    <w:p w14:paraId="23DBBB2E" w14:textId="77777777" w:rsidR="00A82712" w:rsidRDefault="00A82712" w:rsidP="00A82712">
      <w:pPr>
        <w:rPr>
          <w:rFonts w:eastAsia="Arial"/>
        </w:rPr>
      </w:pPr>
    </w:p>
    <w:p w14:paraId="3FA897E5" w14:textId="77777777" w:rsidR="00A82712" w:rsidRDefault="00A82712" w:rsidP="00A82712">
      <w:pPr>
        <w:tabs>
          <w:tab w:val="left" w:pos="8618"/>
        </w:tabs>
        <w:rPr>
          <w:rFonts w:eastAsia="Arial" w:cs="Arial"/>
          <w:b/>
          <w:szCs w:val="32"/>
        </w:rPr>
      </w:pPr>
      <w:r>
        <w:rPr>
          <w:noProof/>
        </w:rPr>
        <w:drawing>
          <wp:anchor distT="0" distB="0" distL="114300" distR="114300" simplePos="0" relativeHeight="251765760" behindDoc="0" locked="0" layoutInCell="1" hidden="0" allowOverlap="1" wp14:anchorId="3F88AA63" wp14:editId="01FBFA31">
            <wp:simplePos x="0" y="0"/>
            <wp:positionH relativeFrom="margin">
              <wp:align>left</wp:align>
            </wp:positionH>
            <wp:positionV relativeFrom="paragraph">
              <wp:posOffset>120898</wp:posOffset>
            </wp:positionV>
            <wp:extent cx="2136913" cy="496957"/>
            <wp:effectExtent l="0" t="0" r="0" b="0"/>
            <wp:wrapNone/>
            <wp:docPr id="981316407" name="Picture 9813164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316407" name="Picture 9813164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45175" cy="49887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Arial" w:cs="Arial"/>
          <w:szCs w:val="32"/>
        </w:rPr>
        <w:t xml:space="preserve">In this document we will call the Donald Beasley Institute the </w:t>
      </w:r>
      <w:r>
        <w:rPr>
          <w:rFonts w:eastAsia="Arial" w:cs="Arial"/>
          <w:b/>
          <w:szCs w:val="32"/>
        </w:rPr>
        <w:t>DBI.</w:t>
      </w:r>
    </w:p>
    <w:p w14:paraId="41D81145" w14:textId="77777777" w:rsidR="00A82712" w:rsidRPr="005016FD" w:rsidRDefault="00A82712" w:rsidP="00A82712">
      <w:pPr>
        <w:rPr>
          <w:rFonts w:eastAsia="Arial"/>
        </w:rPr>
      </w:pPr>
      <w:r>
        <w:rPr>
          <w:noProof/>
        </w:rPr>
        <w:lastRenderedPageBreak/>
        <w:drawing>
          <wp:anchor distT="0" distB="0" distL="114300" distR="114300" simplePos="0" relativeHeight="251771904" behindDoc="0" locked="0" layoutInCell="1" hidden="0" allowOverlap="1" wp14:anchorId="2CDBAAD4" wp14:editId="585F192B">
            <wp:simplePos x="0" y="0"/>
            <wp:positionH relativeFrom="margin">
              <wp:posOffset>-266700</wp:posOffset>
            </wp:positionH>
            <wp:positionV relativeFrom="paragraph">
              <wp:posOffset>0</wp:posOffset>
            </wp:positionV>
            <wp:extent cx="2136913" cy="496957"/>
            <wp:effectExtent l="0" t="0" r="0" b="0"/>
            <wp:wrapNone/>
            <wp:docPr id="2046912012" name="Picture 20469120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912012" name="Picture 20469120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36913" cy="4969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0" distR="0" simplePos="0" relativeHeight="251766784" behindDoc="1" locked="0" layoutInCell="1" hidden="0" allowOverlap="1" wp14:anchorId="5521FF9C" wp14:editId="0992A5A4">
                <wp:simplePos x="0" y="0"/>
                <wp:positionH relativeFrom="column">
                  <wp:posOffset>2216427</wp:posOffset>
                </wp:positionH>
                <wp:positionV relativeFrom="paragraph">
                  <wp:posOffset>-49696</wp:posOffset>
                </wp:positionV>
                <wp:extent cx="3477260" cy="685800"/>
                <wp:effectExtent l="0" t="0" r="2540" b="0"/>
                <wp:wrapNone/>
                <wp:docPr id="2035620514" name="Rectangle 20356205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685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9070EE" w14:textId="77777777" w:rsidR="00D74A18" w:rsidRDefault="00D74A18" w:rsidP="00A82712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521FF9C" id="Rectangle 2035620514" o:spid="_x0000_s1028" style="position:absolute;left:0;text-align:left;margin-left:174.5pt;margin-top:-3.9pt;width:273.8pt;height:54pt;z-index:-25154969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" fillcolor="#ffe599 [1303]" stroked="f">
                <v:textbox inset="2.53958mm,2.53958mm,2.53958mm,2.53958mm">
                  <w:txbxContent>
                    <w:p w14:paraId="349070EE" w14:textId="77777777" w:rsidR="00D74A18" w:rsidRDefault="00D74A18" w:rsidP="00A82712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Pr="005016FD">
        <w:rPr>
          <w:rFonts w:eastAsia="Arial"/>
        </w:rPr>
        <w:t xml:space="preserve">When you see the words </w:t>
      </w:r>
      <w:r w:rsidRPr="005016FD">
        <w:rPr>
          <w:rFonts w:eastAsia="Arial"/>
          <w:b/>
        </w:rPr>
        <w:t>we / us</w:t>
      </w:r>
      <w:r w:rsidRPr="005016FD">
        <w:rPr>
          <w:rFonts w:eastAsia="Arial"/>
        </w:rPr>
        <w:t xml:space="preserve"> in this </w:t>
      </w:r>
      <w:r>
        <w:rPr>
          <w:rFonts w:eastAsia="Arial"/>
        </w:rPr>
        <w:t>invitation</w:t>
      </w:r>
      <w:r w:rsidRPr="005016FD">
        <w:rPr>
          <w:rFonts w:eastAsia="Arial"/>
        </w:rPr>
        <w:t xml:space="preserve"> it means the DBI.</w:t>
      </w:r>
    </w:p>
    <w:p w14:paraId="191B5F2F" w14:textId="1681BD6A" w:rsidR="00A82712" w:rsidRDefault="00A82712" w:rsidP="00A82712"/>
    <w:p w14:paraId="4A1F3CC1" w14:textId="6932A4A2" w:rsidR="00A82712" w:rsidRDefault="00C06E94" w:rsidP="00A82712">
      <w:r>
        <w:rPr>
          <w:noProof/>
        </w:rPr>
        <w:drawing>
          <wp:anchor distT="0" distB="0" distL="114300" distR="114300" simplePos="0" relativeHeight="251985920" behindDoc="0" locked="0" layoutInCell="1" allowOverlap="1" wp14:anchorId="4E87FAA5" wp14:editId="59E936A1">
            <wp:simplePos x="0" y="0"/>
            <wp:positionH relativeFrom="margin">
              <wp:posOffset>-17532</wp:posOffset>
            </wp:positionH>
            <wp:positionV relativeFrom="paragraph">
              <wp:posOffset>160517</wp:posOffset>
            </wp:positionV>
            <wp:extent cx="1451113" cy="1451113"/>
            <wp:effectExtent l="0" t="0" r="0" b="0"/>
            <wp:wrapNone/>
            <wp:docPr id="1613310727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10727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1113" cy="14511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D2DE5D" w14:textId="78D39CC8" w:rsidR="00126277" w:rsidRDefault="00126277" w:rsidP="00A82712">
      <w:r>
        <w:t xml:space="preserve">This </w:t>
      </w:r>
      <w:r w:rsidR="000C476E">
        <w:t>document</w:t>
      </w:r>
      <w:r>
        <w:t xml:space="preserve"> is to support you to decide if you want to take part in the research.</w:t>
      </w:r>
    </w:p>
    <w:p w14:paraId="02094664" w14:textId="26FD4870" w:rsidR="00587AA5" w:rsidRDefault="001B5014" w:rsidP="00587AA5">
      <w:r>
        <w:rPr>
          <w:noProof/>
        </w:rPr>
        <w:drawing>
          <wp:anchor distT="0" distB="0" distL="114300" distR="114300" simplePos="0" relativeHeight="251781120" behindDoc="0" locked="0" layoutInCell="1" hidden="0" allowOverlap="1" wp14:anchorId="77340C67" wp14:editId="62E1A537">
            <wp:simplePos x="0" y="0"/>
            <wp:positionH relativeFrom="margin">
              <wp:align>left</wp:align>
            </wp:positionH>
            <wp:positionV relativeFrom="paragraph">
              <wp:posOffset>206348</wp:posOffset>
            </wp:positionV>
            <wp:extent cx="1165225" cy="1510665"/>
            <wp:effectExtent l="0" t="0" r="3175" b="635"/>
            <wp:wrapNone/>
            <wp:docPr id="2146062282" name="Picture 21460622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062282" name="Picture 21460622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5225" cy="15106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8A58E7B" w14:textId="791147D2" w:rsidR="005402CB" w:rsidRDefault="005402CB" w:rsidP="00587AA5"/>
    <w:p w14:paraId="62A31D1E" w14:textId="6F7D44B1" w:rsidR="005402CB" w:rsidRDefault="005402CB" w:rsidP="005402CB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>You do not have to take part in the research if you do not want to.</w:t>
      </w:r>
    </w:p>
    <w:p w14:paraId="60EC41BF" w14:textId="72492302" w:rsidR="005402CB" w:rsidRDefault="005402CB" w:rsidP="00587AA5"/>
    <w:p w14:paraId="14CB44A7" w14:textId="0C7F7E6F" w:rsidR="00245E6E" w:rsidRDefault="001B5014" w:rsidP="00587AA5">
      <w:r>
        <w:rPr>
          <w:noProof/>
        </w:rPr>
        <w:drawing>
          <wp:anchor distT="0" distB="0" distL="114300" distR="114300" simplePos="0" relativeHeight="251986944" behindDoc="0" locked="0" layoutInCell="1" allowOverlap="1" wp14:anchorId="1913C21F" wp14:editId="058C09F3">
            <wp:simplePos x="0" y="0"/>
            <wp:positionH relativeFrom="margin">
              <wp:align>left</wp:align>
            </wp:positionH>
            <wp:positionV relativeFrom="paragraph">
              <wp:posOffset>212421</wp:posOffset>
            </wp:positionV>
            <wp:extent cx="1321905" cy="1321905"/>
            <wp:effectExtent l="0" t="0" r="0" b="0"/>
            <wp:wrapNone/>
            <wp:docPr id="532451536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45153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905" cy="132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B8AB9F" w14:textId="03272E8B" w:rsidR="005402CB" w:rsidRDefault="005402CB" w:rsidP="00587AA5">
      <w:r>
        <w:t xml:space="preserve">We will tell you more about what the research is about on the next few pages. </w:t>
      </w:r>
    </w:p>
    <w:p w14:paraId="38DE2AEB" w14:textId="0D313334" w:rsidR="00587AA5" w:rsidRDefault="00587AA5" w:rsidP="00587AA5">
      <w:pPr>
        <w:rPr>
          <w:rFonts w:cs="Times New Roman"/>
        </w:rPr>
      </w:pPr>
    </w:p>
    <w:p w14:paraId="1D0F837D" w14:textId="4D111829" w:rsidR="00587AA5" w:rsidRDefault="00587AA5" w:rsidP="00587AA5"/>
    <w:p w14:paraId="02EB2FB2" w14:textId="637447D3" w:rsidR="00126277" w:rsidRDefault="00126277" w:rsidP="00A82712"/>
    <w:p w14:paraId="2A65EB9D" w14:textId="7CDB84B8" w:rsidR="00587AA5" w:rsidRDefault="00587AA5">
      <w:pPr>
        <w:spacing w:line="240" w:lineRule="auto"/>
        <w:ind w:left="0"/>
        <w:rPr>
          <w:rFonts w:eastAsia="Arial" w:cs="Arial"/>
          <w:szCs w:val="32"/>
        </w:rPr>
      </w:pPr>
      <w:r>
        <w:rPr>
          <w:rFonts w:eastAsia="Arial" w:cs="Arial"/>
          <w:szCs w:val="32"/>
        </w:rPr>
        <w:br w:type="page"/>
      </w:r>
    </w:p>
    <w:p w14:paraId="3791EF6F" w14:textId="3B830B5A" w:rsidR="00587AA5" w:rsidRDefault="00587AA5" w:rsidP="00587AA5">
      <w:pPr>
        <w:pStyle w:val="Heading1"/>
      </w:pPr>
      <w:bookmarkStart w:id="1" w:name="_What_is_the"/>
      <w:bookmarkEnd w:id="1"/>
      <w:r>
        <w:lastRenderedPageBreak/>
        <w:t>What is the research about?</w:t>
      </w:r>
    </w:p>
    <w:p w14:paraId="018FBA18" w14:textId="77777777" w:rsidR="00587AA5" w:rsidRDefault="00587AA5" w:rsidP="00A82712">
      <w:pPr>
        <w:tabs>
          <w:tab w:val="left" w:pos="8618"/>
        </w:tabs>
        <w:rPr>
          <w:rFonts w:eastAsia="Arial" w:cs="Arial"/>
          <w:szCs w:val="32"/>
        </w:rPr>
      </w:pPr>
    </w:p>
    <w:p w14:paraId="0E50596B" w14:textId="7766F77B" w:rsidR="00587AA5" w:rsidRDefault="0089050C" w:rsidP="00A82712">
      <w:pPr>
        <w:tabs>
          <w:tab w:val="left" w:pos="8618"/>
        </w:tabs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783168" behindDoc="0" locked="0" layoutInCell="1" allowOverlap="1" wp14:anchorId="63D1C907" wp14:editId="3E0D254D">
            <wp:simplePos x="0" y="0"/>
            <wp:positionH relativeFrom="margin">
              <wp:posOffset>109855</wp:posOffset>
            </wp:positionH>
            <wp:positionV relativeFrom="paragraph">
              <wp:posOffset>155575</wp:posOffset>
            </wp:positionV>
            <wp:extent cx="1362075" cy="1362075"/>
            <wp:effectExtent l="0" t="0" r="9525" b="9525"/>
            <wp:wrapNone/>
            <wp:docPr id="1762835837" name="Picture 17628358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835837" name="Picture 17628358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A982C" w14:textId="69BEAA05" w:rsidR="00A82712" w:rsidRDefault="00A82712" w:rsidP="00A82712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The research is about </w:t>
      </w:r>
      <w:r w:rsidR="00245E6E">
        <w:rPr>
          <w:rFonts w:eastAsia="Arial" w:cs="Arial"/>
          <w:szCs w:val="32"/>
        </w:rPr>
        <w:t>the</w:t>
      </w:r>
      <w:r>
        <w:rPr>
          <w:rFonts w:eastAsia="Arial" w:cs="Arial"/>
          <w:szCs w:val="32"/>
        </w:rPr>
        <w:t xml:space="preserve"> experiences disabled people have had with the </w:t>
      </w:r>
      <w:r w:rsidRPr="00460CC2">
        <w:rPr>
          <w:rFonts w:eastAsia="Arial" w:cs="Arial"/>
          <w:b/>
          <w:bCs/>
          <w:szCs w:val="32"/>
        </w:rPr>
        <w:t>New Zealand Police</w:t>
      </w:r>
      <w:r w:rsidRPr="000E2BCF">
        <w:rPr>
          <w:rFonts w:eastAsia="Arial" w:cs="Arial"/>
          <w:b/>
          <w:bCs/>
          <w:szCs w:val="32"/>
        </w:rPr>
        <w:t>.</w:t>
      </w:r>
      <w:r>
        <w:rPr>
          <w:rFonts w:eastAsia="Arial" w:cs="Arial"/>
          <w:szCs w:val="32"/>
        </w:rPr>
        <w:t xml:space="preserve"> </w:t>
      </w:r>
    </w:p>
    <w:p w14:paraId="335CA494" w14:textId="77777777" w:rsidR="00A82712" w:rsidRDefault="00A82712" w:rsidP="00A82712">
      <w:pPr>
        <w:rPr>
          <w:rFonts w:eastAsia="Arial"/>
        </w:rPr>
      </w:pPr>
    </w:p>
    <w:p w14:paraId="04229E62" w14:textId="77777777" w:rsidR="00A82712" w:rsidRDefault="00A82712" w:rsidP="00A82712">
      <w:r>
        <w:rPr>
          <w:noProof/>
        </w:rPr>
        <w:drawing>
          <wp:anchor distT="0" distB="0" distL="114300" distR="114300" simplePos="0" relativeHeight="251774976" behindDoc="0" locked="0" layoutInCell="1" allowOverlap="1" wp14:anchorId="3561C191" wp14:editId="3818B81E">
            <wp:simplePos x="0" y="0"/>
            <wp:positionH relativeFrom="margin">
              <wp:posOffset>0</wp:posOffset>
            </wp:positionH>
            <wp:positionV relativeFrom="paragraph">
              <wp:posOffset>205160</wp:posOffset>
            </wp:positionV>
            <wp:extent cx="1798983" cy="1398502"/>
            <wp:effectExtent l="0" t="0" r="4445" b="0"/>
            <wp:wrapNone/>
            <wp:docPr id="112444086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44086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983" cy="13985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A1B0E">
        <w:rPr>
          <w:b/>
          <w:bCs/>
          <w:noProof/>
        </w:rPr>
        <mc:AlternateContent>
          <mc:Choice Requires="wps">
            <w:drawing>
              <wp:anchor distT="0" distB="0" distL="0" distR="0" simplePos="0" relativeHeight="251764736" behindDoc="1" locked="0" layoutInCell="1" hidden="0" allowOverlap="1" wp14:anchorId="2A4DE480" wp14:editId="275C2ABF">
                <wp:simplePos x="0" y="0"/>
                <wp:positionH relativeFrom="column">
                  <wp:posOffset>2216426</wp:posOffset>
                </wp:positionH>
                <wp:positionV relativeFrom="paragraph">
                  <wp:posOffset>267031</wp:posOffset>
                </wp:positionV>
                <wp:extent cx="3477260" cy="4144618"/>
                <wp:effectExtent l="0" t="0" r="2540" b="0"/>
                <wp:wrapNone/>
                <wp:docPr id="665751480" name="Rectangle 66575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4144618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7797EDF" w14:textId="77777777" w:rsidR="00D74A18" w:rsidRDefault="00D74A18" w:rsidP="00A82712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2A4DE480" id="Rectangle 665751480" o:spid="_x0000_s1029" style="position:absolute;left:0;text-align:left;margin-left:174.5pt;margin-top:21.05pt;width:273.8pt;height:326.35pt;z-index:-251551744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" fillcolor="#ddeaf6" stroked="f">
                <v:textbox inset="2.53958mm,2.53958mm,2.53958mm,2.53958mm">
                  <w:txbxContent>
                    <w:p w14:paraId="27797EDF" w14:textId="77777777" w:rsidR="00D74A18" w:rsidRDefault="00D74A18" w:rsidP="00A82712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F22B632" w14:textId="77777777" w:rsidR="00A82712" w:rsidRDefault="00A82712" w:rsidP="00A82712">
      <w:r>
        <w:t xml:space="preserve">The job of the </w:t>
      </w:r>
      <w:r w:rsidRPr="00F741C1">
        <w:rPr>
          <w:b/>
          <w:bCs/>
        </w:rPr>
        <w:t>New Zealand Police</w:t>
      </w:r>
      <w:r>
        <w:t xml:space="preserve"> is to:</w:t>
      </w:r>
    </w:p>
    <w:p w14:paraId="31B47687" w14:textId="77777777" w:rsidR="00A82712" w:rsidRPr="004A0249" w:rsidRDefault="00A82712" w:rsidP="00A82712">
      <w:pPr>
        <w:pStyle w:val="Listtoplevel"/>
      </w:pPr>
      <w:r w:rsidRPr="004A0249">
        <w:t>stop crime from happening</w:t>
      </w:r>
    </w:p>
    <w:p w14:paraId="7333F521" w14:textId="77777777" w:rsidR="00A82712" w:rsidRPr="004A0249" w:rsidRDefault="00A82712" w:rsidP="00A82712">
      <w:pPr>
        <w:pStyle w:val="Listtoplevel"/>
      </w:pPr>
      <w:r>
        <w:drawing>
          <wp:anchor distT="0" distB="0" distL="114300" distR="114300" simplePos="0" relativeHeight="251776000" behindDoc="0" locked="0" layoutInCell="1" allowOverlap="1" wp14:anchorId="0A468B59" wp14:editId="15E09EAE">
            <wp:simplePos x="0" y="0"/>
            <wp:positionH relativeFrom="margin">
              <wp:align>left</wp:align>
            </wp:positionH>
            <wp:positionV relativeFrom="paragraph">
              <wp:posOffset>117199</wp:posOffset>
            </wp:positionV>
            <wp:extent cx="1560195" cy="1469183"/>
            <wp:effectExtent l="0" t="0" r="1905" b="4445"/>
            <wp:wrapNone/>
            <wp:docPr id="1272471923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471923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195" cy="14691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A0249">
        <w:t>keep people safe</w:t>
      </w:r>
    </w:p>
    <w:p w14:paraId="2B4FD5E5" w14:textId="77777777" w:rsidR="00A82712" w:rsidRDefault="00A82712" w:rsidP="00A82712">
      <w:pPr>
        <w:pStyle w:val="Listtoplevel"/>
      </w:pPr>
      <w:r w:rsidRPr="004A0249">
        <w:t xml:space="preserve">make sure </w:t>
      </w:r>
      <w:r>
        <w:t>everyone follows the laws of New Zealand</w:t>
      </w:r>
    </w:p>
    <w:p w14:paraId="30CD830A" w14:textId="77777777" w:rsidR="00A82712" w:rsidRDefault="00A82712" w:rsidP="00A82712">
      <w:pPr>
        <w:pStyle w:val="Listtoplevel"/>
      </w:pPr>
      <w:r>
        <w:drawing>
          <wp:anchor distT="0" distB="0" distL="114300" distR="114300" simplePos="0" relativeHeight="251773952" behindDoc="0" locked="0" layoutInCell="1" allowOverlap="1" wp14:anchorId="29AED941" wp14:editId="65344303">
            <wp:simplePos x="0" y="0"/>
            <wp:positionH relativeFrom="margin">
              <wp:align>left</wp:align>
            </wp:positionH>
            <wp:positionV relativeFrom="paragraph">
              <wp:posOffset>157591</wp:posOffset>
            </wp:positionV>
            <wp:extent cx="1471963" cy="1165087"/>
            <wp:effectExtent l="0" t="0" r="1270" b="3810"/>
            <wp:wrapNone/>
            <wp:docPr id="126379459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79459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1963" cy="1165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eal with people who do crime in the right ways.</w:t>
      </w:r>
    </w:p>
    <w:p w14:paraId="5728F019" w14:textId="77777777" w:rsidR="00A82712" w:rsidRDefault="00A82712" w:rsidP="00A82712">
      <w:pPr>
        <w:rPr>
          <w:rFonts w:eastAsia="Arial"/>
        </w:rPr>
      </w:pPr>
    </w:p>
    <w:p w14:paraId="588FC446" w14:textId="77777777" w:rsidR="00A82712" w:rsidRDefault="00A82712" w:rsidP="00A82712">
      <w:pPr>
        <w:rPr>
          <w:rFonts w:eastAsia="Arial"/>
        </w:rPr>
      </w:pPr>
      <w:r>
        <w:rPr>
          <w:rFonts w:eastAsia="Arial"/>
        </w:rPr>
        <w:br/>
      </w:r>
    </w:p>
    <w:p w14:paraId="1E699F6D" w14:textId="77777777" w:rsidR="00A82712" w:rsidRDefault="00A82712" w:rsidP="00A82712">
      <w:pPr>
        <w:rPr>
          <w:rFonts w:eastAsia="Arial"/>
        </w:rPr>
      </w:pPr>
      <w:r>
        <w:rPr>
          <w:rFonts w:eastAsia="Arial"/>
          <w:noProof/>
        </w:rPr>
        <w:lastRenderedPageBreak/>
        <w:drawing>
          <wp:anchor distT="0" distB="0" distL="114300" distR="114300" simplePos="0" relativeHeight="251777024" behindDoc="0" locked="0" layoutInCell="1" allowOverlap="1" wp14:anchorId="03AAB648" wp14:editId="20FBC713">
            <wp:simplePos x="0" y="0"/>
            <wp:positionH relativeFrom="margin">
              <wp:align>left</wp:align>
            </wp:positionH>
            <wp:positionV relativeFrom="paragraph">
              <wp:posOffset>-73302</wp:posOffset>
            </wp:positionV>
            <wp:extent cx="1659834" cy="1659834"/>
            <wp:effectExtent l="0" t="0" r="4445" b="0"/>
            <wp:wrapNone/>
            <wp:docPr id="120758754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58754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34" cy="1659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Arial"/>
        </w:rPr>
        <w:t>The New Zealand Police are working with some researchers at the DBI on a study called:</w:t>
      </w:r>
    </w:p>
    <w:p w14:paraId="5515E4F3" w14:textId="77777777" w:rsidR="00A82712" w:rsidRDefault="00A82712" w:rsidP="00A82712">
      <w:pPr>
        <w:rPr>
          <w:rFonts w:eastAsia="Arial"/>
        </w:rPr>
      </w:pPr>
    </w:p>
    <w:p w14:paraId="43FD1BA3" w14:textId="77777777" w:rsidR="00A82712" w:rsidRDefault="00A82712" w:rsidP="00A82712">
      <w:r w:rsidRPr="00B711B6">
        <w:rPr>
          <w:b/>
          <w:bCs/>
        </w:rPr>
        <w:t>Understanding Policing Delivery</w:t>
      </w:r>
      <w:r w:rsidRPr="00B711B6">
        <w:t xml:space="preserve"> </w:t>
      </w:r>
    </w:p>
    <w:p w14:paraId="601A227E" w14:textId="77777777" w:rsidR="00A82712" w:rsidRDefault="00A82712" w:rsidP="00A82712">
      <w:r w:rsidRPr="00AF423F">
        <w:rPr>
          <w:noProof/>
        </w:rPr>
        <w:drawing>
          <wp:anchor distT="0" distB="0" distL="114300" distR="114300" simplePos="0" relativeHeight="251760640" behindDoc="0" locked="0" layoutInCell="1" hidden="0" allowOverlap="1" wp14:anchorId="24B34FBB" wp14:editId="7610D67A">
            <wp:simplePos x="0" y="0"/>
            <wp:positionH relativeFrom="margin">
              <wp:align>left</wp:align>
            </wp:positionH>
            <wp:positionV relativeFrom="paragraph">
              <wp:posOffset>254773</wp:posOffset>
            </wp:positionV>
            <wp:extent cx="1560443" cy="1540345"/>
            <wp:effectExtent l="0" t="0" r="0" b="0"/>
            <wp:wrapNone/>
            <wp:docPr id="1900" name="image29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" name="image29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60443" cy="15403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AA134A" w14:textId="77777777" w:rsidR="00A82712" w:rsidRDefault="00A82712" w:rsidP="00A82712"/>
    <w:p w14:paraId="48B2DDB7" w14:textId="77777777" w:rsidR="00A82712" w:rsidRDefault="00A82712" w:rsidP="00A82712">
      <w:pPr>
        <w:rPr>
          <w:rFonts w:eastAsia="Arial"/>
        </w:rPr>
      </w:pPr>
      <w:r>
        <w:t xml:space="preserve">The study will </w:t>
      </w:r>
      <w:r>
        <w:rPr>
          <w:rFonts w:eastAsia="Arial"/>
        </w:rPr>
        <w:t xml:space="preserve">look at </w:t>
      </w:r>
      <w:r w:rsidRPr="00C50B9E">
        <w:rPr>
          <w:rFonts w:eastAsia="Arial"/>
          <w:b/>
          <w:bCs/>
        </w:rPr>
        <w:t>bias</w:t>
      </w:r>
      <w:r>
        <w:rPr>
          <w:rFonts w:eastAsia="Arial"/>
        </w:rPr>
        <w:t xml:space="preserve"> that happens in the police system. </w:t>
      </w:r>
      <w:r>
        <w:rPr>
          <w:rFonts w:eastAsia="Arial"/>
        </w:rPr>
        <w:br/>
      </w:r>
    </w:p>
    <w:p w14:paraId="10F09B89" w14:textId="77777777" w:rsidR="00A82712" w:rsidRPr="00B711B6" w:rsidRDefault="00A82712" w:rsidP="00A82712">
      <w:pPr>
        <w:rPr>
          <w:rFonts w:eastAsia="Arial"/>
        </w:rPr>
      </w:pPr>
    </w:p>
    <w:p w14:paraId="798B9961" w14:textId="77777777" w:rsidR="00A82712" w:rsidRDefault="00A82712" w:rsidP="00A82712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1767808" behindDoc="0" locked="0" layoutInCell="1" allowOverlap="1" wp14:anchorId="28C17B13" wp14:editId="61B74E21">
            <wp:simplePos x="0" y="0"/>
            <wp:positionH relativeFrom="margin">
              <wp:posOffset>-228600</wp:posOffset>
            </wp:positionH>
            <wp:positionV relativeFrom="paragraph">
              <wp:posOffset>69850</wp:posOffset>
            </wp:positionV>
            <wp:extent cx="2159000" cy="1219200"/>
            <wp:effectExtent l="0" t="0" r="0" b="0"/>
            <wp:wrapNone/>
            <wp:docPr id="10798284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8284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0" distR="0" simplePos="0" relativeHeight="251761664" behindDoc="1" locked="0" layoutInCell="1" hidden="0" allowOverlap="1" wp14:anchorId="5F8618C4" wp14:editId="63224E58">
                <wp:simplePos x="0" y="0"/>
                <wp:positionH relativeFrom="column">
                  <wp:posOffset>2245774</wp:posOffset>
                </wp:positionH>
                <wp:positionV relativeFrom="paragraph">
                  <wp:posOffset>-79375</wp:posOffset>
                </wp:positionV>
                <wp:extent cx="3477260" cy="3438939"/>
                <wp:effectExtent l="0" t="0" r="2540" b="3175"/>
                <wp:wrapNone/>
                <wp:docPr id="682156523" name="Rectangle 6821565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3438939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7B84A53" w14:textId="77777777" w:rsidR="00D74A18" w:rsidRDefault="00D74A18" w:rsidP="00A82712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F8618C4" id="Rectangle 682156523" o:spid="_x0000_s1030" style="position:absolute;left:0;text-align:left;margin-left:176.85pt;margin-top:-6.25pt;width:273.8pt;height:270.8pt;z-index:-251554816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" fillcolor="#ddeaf6" stroked="f">
                <v:textbox inset="2.53958mm,2.53958mm,2.53958mm,2.53958mm">
                  <w:txbxContent>
                    <w:p w14:paraId="07B84A53" w14:textId="77777777" w:rsidR="00D74A18" w:rsidRDefault="00D74A18" w:rsidP="00A82712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Pr="00C50B9E">
        <w:rPr>
          <w:rFonts w:eastAsia="Arial"/>
          <w:b/>
          <w:bCs/>
        </w:rPr>
        <w:t xml:space="preserve">Bias </w:t>
      </w:r>
      <w:r>
        <w:rPr>
          <w:rFonts w:eastAsia="Arial"/>
        </w:rPr>
        <w:t>is when someone:</w:t>
      </w:r>
    </w:p>
    <w:p w14:paraId="7B880A6E" w14:textId="77777777" w:rsidR="00A82712" w:rsidRDefault="00A82712" w:rsidP="00A82712">
      <w:pPr>
        <w:pStyle w:val="Listtoplevel"/>
      </w:pPr>
      <w:r>
        <w:t>thinks 1 person is better than another person</w:t>
      </w:r>
    </w:p>
    <w:p w14:paraId="2D052941" w14:textId="77777777" w:rsidR="00A82712" w:rsidRDefault="00A82712" w:rsidP="00A82712">
      <w:pPr>
        <w:pStyle w:val="Listtoplevel"/>
      </w:pPr>
      <w:r>
        <w:drawing>
          <wp:anchor distT="0" distB="0" distL="114300" distR="114300" simplePos="0" relativeHeight="251768832" behindDoc="0" locked="0" layoutInCell="1" allowOverlap="1" wp14:anchorId="26D3398C" wp14:editId="2318CE45">
            <wp:simplePos x="0" y="0"/>
            <wp:positionH relativeFrom="margin">
              <wp:posOffset>-228600</wp:posOffset>
            </wp:positionH>
            <wp:positionV relativeFrom="paragraph">
              <wp:posOffset>323215</wp:posOffset>
            </wp:positionV>
            <wp:extent cx="2046136" cy="1278835"/>
            <wp:effectExtent l="0" t="0" r="0" b="4445"/>
            <wp:wrapNone/>
            <wp:docPr id="82533761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33761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6136" cy="1278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oes things that support the person they like</w:t>
      </w:r>
    </w:p>
    <w:p w14:paraId="3A0C6FDD" w14:textId="77777777" w:rsidR="00A82712" w:rsidRPr="00E12667" w:rsidRDefault="00A82712" w:rsidP="00A82712">
      <w:pPr>
        <w:pStyle w:val="Listtoplevel"/>
      </w:pPr>
      <w:r>
        <w:t>treats someone badly because of the way they think about them.</w:t>
      </w:r>
    </w:p>
    <w:p w14:paraId="0A2C558B" w14:textId="77777777" w:rsidR="00A82712" w:rsidRDefault="00A82712" w:rsidP="00A82712">
      <w:pPr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1770880" behindDoc="0" locked="0" layoutInCell="1" allowOverlap="1" wp14:anchorId="6E667A40" wp14:editId="2FD4F355">
            <wp:simplePos x="0" y="0"/>
            <wp:positionH relativeFrom="margin">
              <wp:align>left</wp:align>
            </wp:positionH>
            <wp:positionV relativeFrom="paragraph">
              <wp:posOffset>199777</wp:posOffset>
            </wp:positionV>
            <wp:extent cx="1391479" cy="1391479"/>
            <wp:effectExtent l="0" t="0" r="5715" b="5715"/>
            <wp:wrapNone/>
            <wp:docPr id="1281331961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331961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479" cy="13914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DA6A52" w14:textId="77777777" w:rsidR="00A82712" w:rsidRDefault="00A82712" w:rsidP="00A82712">
      <w:pPr>
        <w:rPr>
          <w:rFonts w:eastAsia="Arial"/>
        </w:rPr>
      </w:pPr>
    </w:p>
    <w:p w14:paraId="132DA7CE" w14:textId="77777777" w:rsidR="00A82712" w:rsidRDefault="00A82712" w:rsidP="00A82712">
      <w:pPr>
        <w:rPr>
          <w:rFonts w:eastAsia="Arial"/>
        </w:rPr>
      </w:pPr>
      <w:r>
        <w:rPr>
          <w:rFonts w:eastAsia="Arial"/>
        </w:rPr>
        <w:t xml:space="preserve">Bias can also mean someone experiences </w:t>
      </w:r>
      <w:r w:rsidRPr="00E94DC3">
        <w:rPr>
          <w:rFonts w:eastAsia="Arial"/>
          <w:b/>
          <w:bCs/>
        </w:rPr>
        <w:t>discrimination</w:t>
      </w:r>
      <w:r>
        <w:rPr>
          <w:rFonts w:eastAsia="Arial"/>
        </w:rPr>
        <w:t xml:space="preserve">. </w:t>
      </w:r>
    </w:p>
    <w:p w14:paraId="598B3F69" w14:textId="371C8E62" w:rsidR="00A82712" w:rsidRPr="00B97656" w:rsidRDefault="005402CB" w:rsidP="00A82712"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763712" behindDoc="1" locked="0" layoutInCell="1" hidden="0" allowOverlap="1" wp14:anchorId="19A3B976" wp14:editId="1787DCD2">
                <wp:simplePos x="0" y="0"/>
                <wp:positionH relativeFrom="column">
                  <wp:posOffset>2265680</wp:posOffset>
                </wp:positionH>
                <wp:positionV relativeFrom="paragraph">
                  <wp:posOffset>21314</wp:posOffset>
                </wp:positionV>
                <wp:extent cx="3477260" cy="3011557"/>
                <wp:effectExtent l="0" t="0" r="2540" b="0"/>
                <wp:wrapNone/>
                <wp:docPr id="1626817488" name="Rectangle 1626817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3011557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457DBC" w14:textId="77777777" w:rsidR="00D74A18" w:rsidRDefault="00D74A18" w:rsidP="00A82712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19A3B976" id="Rectangle 1626817488" o:spid="_x0000_s1031" style="position:absolute;left:0;text-align:left;margin-left:178.4pt;margin-top:1.7pt;width:273.8pt;height:237.15pt;z-index:-251552768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" fillcolor="#ddeaf6" stroked="f">
                <v:textbox inset="2.53958mm,2.53958mm,2.53958mm,2.53958mm">
                  <w:txbxContent>
                    <w:p w14:paraId="03457DBC" w14:textId="77777777" w:rsidR="00D74A18" w:rsidRDefault="00D74A18" w:rsidP="00A82712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A82712">
        <w:rPr>
          <w:rFonts w:asciiTheme="minorHAnsi" w:hAnsiTheme="minorHAnsi"/>
          <w:noProof/>
        </w:rPr>
        <w:drawing>
          <wp:anchor distT="0" distB="0" distL="114300" distR="114300" simplePos="0" relativeHeight="251762688" behindDoc="0" locked="0" layoutInCell="1" allowOverlap="1" wp14:anchorId="27C3AA38" wp14:editId="522F2F11">
            <wp:simplePos x="0" y="0"/>
            <wp:positionH relativeFrom="margin">
              <wp:posOffset>-48977</wp:posOffset>
            </wp:positionH>
            <wp:positionV relativeFrom="paragraph">
              <wp:posOffset>-163333</wp:posOffset>
            </wp:positionV>
            <wp:extent cx="1571625" cy="1571625"/>
            <wp:effectExtent l="0" t="0" r="9525" b="9525"/>
            <wp:wrapNone/>
            <wp:docPr id="1908164589" name="Picture 19081645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164589" name="Picture 19081645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82712">
        <w:rPr>
          <w:rStyle w:val="findhit"/>
          <w:rFonts w:cs="Arial"/>
          <w:b/>
          <w:bCs/>
          <w:szCs w:val="32"/>
        </w:rPr>
        <w:t>Discri</w:t>
      </w:r>
      <w:r w:rsidR="00A82712">
        <w:rPr>
          <w:rStyle w:val="normaltextrun"/>
          <w:rFonts w:cs="Arial"/>
          <w:b/>
          <w:bCs/>
          <w:szCs w:val="32"/>
        </w:rPr>
        <w:t>mination</w:t>
      </w:r>
      <w:r w:rsidR="00A82712">
        <w:rPr>
          <w:rStyle w:val="normaltextrun"/>
          <w:rFonts w:cs="Arial"/>
          <w:szCs w:val="32"/>
        </w:rPr>
        <w:t xml:space="preserve"> is when people are treated differently because of things like:</w:t>
      </w:r>
      <w:r w:rsidR="00A82712">
        <w:rPr>
          <w:rStyle w:val="eop"/>
          <w:rFonts w:cs="Arial"/>
          <w:szCs w:val="32"/>
        </w:rPr>
        <w:t> </w:t>
      </w:r>
    </w:p>
    <w:p w14:paraId="4E0C741D" w14:textId="77777777" w:rsidR="00A82712" w:rsidRPr="00B97656" w:rsidRDefault="00A82712" w:rsidP="00A82712">
      <w:pPr>
        <w:pStyle w:val="Listtoplevel"/>
      </w:pPr>
      <w:r>
        <w:drawing>
          <wp:anchor distT="0" distB="0" distL="114300" distR="114300" simplePos="0" relativeHeight="251769856" behindDoc="0" locked="0" layoutInCell="1" allowOverlap="1" wp14:anchorId="7EDF6780" wp14:editId="772D83A7">
            <wp:simplePos x="0" y="0"/>
            <wp:positionH relativeFrom="margin">
              <wp:align>left</wp:align>
            </wp:positionH>
            <wp:positionV relativeFrom="paragraph">
              <wp:posOffset>438785</wp:posOffset>
            </wp:positionV>
            <wp:extent cx="1470992" cy="1470992"/>
            <wp:effectExtent l="0" t="0" r="2540" b="2540"/>
            <wp:wrapNone/>
            <wp:docPr id="24641606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41606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992" cy="14709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97656">
        <w:rPr>
          <w:rStyle w:val="normaltextrun"/>
        </w:rPr>
        <w:t>how old they are</w:t>
      </w:r>
      <w:r w:rsidRPr="00B97656">
        <w:rPr>
          <w:rStyle w:val="eop"/>
        </w:rPr>
        <w:t> </w:t>
      </w:r>
    </w:p>
    <w:p w14:paraId="4ECF55A0" w14:textId="77777777" w:rsidR="00A82712" w:rsidRDefault="00A82712" w:rsidP="00A82712">
      <w:pPr>
        <w:pStyle w:val="Listtoplevel"/>
        <w:rPr>
          <w:rStyle w:val="normaltextrun"/>
        </w:rPr>
      </w:pPr>
      <w:r w:rsidRPr="00B97656">
        <w:rPr>
          <w:rStyle w:val="normaltextrun"/>
        </w:rPr>
        <w:t>if they are disabled</w:t>
      </w:r>
    </w:p>
    <w:p w14:paraId="0314B3D8" w14:textId="77777777" w:rsidR="00A82712" w:rsidRPr="00B97656" w:rsidRDefault="00A82712" w:rsidP="00A82712">
      <w:pPr>
        <w:pStyle w:val="Listtoplevel"/>
      </w:pPr>
      <w:r>
        <w:rPr>
          <w:rStyle w:val="normaltextrun"/>
        </w:rPr>
        <w:t>if they are Māori</w:t>
      </w:r>
      <w:r w:rsidRPr="00B97656">
        <w:rPr>
          <w:rStyle w:val="normaltextrun"/>
        </w:rPr>
        <w:t>. </w:t>
      </w:r>
      <w:r w:rsidRPr="00B97656">
        <w:rPr>
          <w:rStyle w:val="eop"/>
        </w:rPr>
        <w:t> </w:t>
      </w:r>
    </w:p>
    <w:p w14:paraId="4C441B57" w14:textId="77777777" w:rsidR="00A82712" w:rsidRDefault="00A82712" w:rsidP="00A82712">
      <w:pPr>
        <w:rPr>
          <w:rFonts w:eastAsia="Arial"/>
        </w:rPr>
      </w:pPr>
    </w:p>
    <w:p w14:paraId="6BD9C973" w14:textId="77777777" w:rsidR="00A82712" w:rsidRDefault="00A82712" w:rsidP="00A82712">
      <w:pPr>
        <w:rPr>
          <w:rFonts w:eastAsia="Arial"/>
        </w:rPr>
      </w:pPr>
    </w:p>
    <w:p w14:paraId="1D122063" w14:textId="019AA990" w:rsidR="00A82712" w:rsidRDefault="00A82712" w:rsidP="00A82712">
      <w:r>
        <w:rPr>
          <w:noProof/>
        </w:rPr>
        <w:drawing>
          <wp:anchor distT="0" distB="0" distL="114300" distR="114300" simplePos="0" relativeHeight="251778048" behindDoc="0" locked="0" layoutInCell="1" allowOverlap="1" wp14:anchorId="22309F5D" wp14:editId="28208DC3">
            <wp:simplePos x="0" y="0"/>
            <wp:positionH relativeFrom="margin">
              <wp:align>left</wp:align>
            </wp:positionH>
            <wp:positionV relativeFrom="paragraph">
              <wp:posOffset>136884</wp:posOffset>
            </wp:positionV>
            <wp:extent cx="1536476" cy="1677505"/>
            <wp:effectExtent l="0" t="0" r="635" b="0"/>
            <wp:wrapNone/>
            <wp:docPr id="384167334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167334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476" cy="1677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study will support </w:t>
      </w:r>
      <w:r w:rsidR="00C72DF8">
        <w:t xml:space="preserve">the </w:t>
      </w:r>
      <w:r>
        <w:t>New Zealand Police to find out about:</w:t>
      </w:r>
    </w:p>
    <w:p w14:paraId="5B71471C" w14:textId="77777777" w:rsidR="00A82712" w:rsidRDefault="00A82712" w:rsidP="00A82712">
      <w:pPr>
        <w:pStyle w:val="Listtoplevel"/>
      </w:pPr>
      <w:r>
        <w:t>if there is bias in the Police system</w:t>
      </w:r>
    </w:p>
    <w:p w14:paraId="23C1F283" w14:textId="77777777" w:rsidR="00A82712" w:rsidRDefault="00A82712" w:rsidP="00A82712">
      <w:pPr>
        <w:pStyle w:val="Listtoplevel"/>
      </w:pPr>
      <w:r>
        <w:drawing>
          <wp:anchor distT="0" distB="0" distL="114300" distR="114300" simplePos="0" relativeHeight="251779072" behindDoc="0" locked="0" layoutInCell="1" allowOverlap="1" wp14:anchorId="498B2739" wp14:editId="03EB417E">
            <wp:simplePos x="0" y="0"/>
            <wp:positionH relativeFrom="margin">
              <wp:align>left</wp:align>
            </wp:positionH>
            <wp:positionV relativeFrom="paragraph">
              <wp:posOffset>363689</wp:posOffset>
            </wp:positionV>
            <wp:extent cx="1746565" cy="1304787"/>
            <wp:effectExtent l="0" t="0" r="0" b="3810"/>
            <wp:wrapNone/>
            <wp:docPr id="1438353239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353239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565" cy="13047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here the most bias happens</w:t>
      </w:r>
    </w:p>
    <w:p w14:paraId="6281504C" w14:textId="77777777" w:rsidR="00A82712" w:rsidRDefault="00A82712" w:rsidP="00A82712">
      <w:pPr>
        <w:pStyle w:val="Listtoplevel"/>
      </w:pPr>
      <w:r>
        <w:t xml:space="preserve">how often bias happens. </w:t>
      </w:r>
    </w:p>
    <w:p w14:paraId="15F2631B" w14:textId="1ABA96AA" w:rsidR="0089050C" w:rsidRDefault="0089050C" w:rsidP="0089050C">
      <w:pPr>
        <w:pStyle w:val="Heading1"/>
      </w:pPr>
      <w:bookmarkStart w:id="2" w:name="_Who_is_doing"/>
      <w:bookmarkEnd w:id="2"/>
      <w:r>
        <w:br w:type="page"/>
      </w:r>
      <w:r>
        <w:lastRenderedPageBreak/>
        <w:t>Who is doing the research?</w:t>
      </w:r>
    </w:p>
    <w:p w14:paraId="06EFE4F1" w14:textId="3413F308" w:rsidR="0089050C" w:rsidRDefault="001B5014" w:rsidP="0089050C">
      <w:r>
        <w:rPr>
          <w:noProof/>
        </w:rPr>
        <w:drawing>
          <wp:anchor distT="0" distB="0" distL="114300" distR="114300" simplePos="0" relativeHeight="251987968" behindDoc="0" locked="0" layoutInCell="1" allowOverlap="1" wp14:anchorId="74072126" wp14:editId="733C3578">
            <wp:simplePos x="0" y="0"/>
            <wp:positionH relativeFrom="column">
              <wp:posOffset>525</wp:posOffset>
            </wp:positionH>
            <wp:positionV relativeFrom="paragraph">
              <wp:posOffset>138072</wp:posOffset>
            </wp:positionV>
            <wp:extent cx="1587390" cy="1587390"/>
            <wp:effectExtent l="0" t="0" r="635" b="0"/>
            <wp:wrapNone/>
            <wp:docPr id="1062493686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493686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390" cy="1587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A01264" w14:textId="2B56980D" w:rsidR="0089050C" w:rsidRDefault="0089050C" w:rsidP="0089050C"/>
    <w:p w14:paraId="47AC7F5F" w14:textId="1DF6286A" w:rsidR="004C7659" w:rsidRDefault="004C7659" w:rsidP="0089050C">
      <w:r>
        <w:t xml:space="preserve">The research is being paid for by the New Zealand Police. </w:t>
      </w:r>
    </w:p>
    <w:p w14:paraId="5ADF4C3B" w14:textId="4197D67F" w:rsidR="004C7659" w:rsidRDefault="001B5014" w:rsidP="0089050C">
      <w:r>
        <w:rPr>
          <w:b/>
          <w:bCs/>
          <w:noProof/>
        </w:rPr>
        <w:drawing>
          <wp:anchor distT="0" distB="0" distL="114300" distR="114300" simplePos="0" relativeHeight="251988992" behindDoc="0" locked="0" layoutInCell="1" allowOverlap="1" wp14:anchorId="7D108309" wp14:editId="67DC2D5C">
            <wp:simplePos x="0" y="0"/>
            <wp:positionH relativeFrom="margin">
              <wp:posOffset>0</wp:posOffset>
            </wp:positionH>
            <wp:positionV relativeFrom="paragraph">
              <wp:posOffset>328130</wp:posOffset>
            </wp:positionV>
            <wp:extent cx="1828800" cy="1394460"/>
            <wp:effectExtent l="0" t="0" r="0" b="2540"/>
            <wp:wrapNone/>
            <wp:docPr id="132543661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43661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394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9B865A" w14:textId="3E804F17" w:rsidR="004C7659" w:rsidRDefault="004C7659" w:rsidP="0089050C"/>
    <w:p w14:paraId="599BD26C" w14:textId="01A211F7" w:rsidR="0089050C" w:rsidRDefault="0089050C" w:rsidP="0089050C">
      <w:r>
        <w:t xml:space="preserve">A group of people </w:t>
      </w:r>
      <w:r w:rsidR="00232F6E">
        <w:t xml:space="preserve">from the DBI </w:t>
      </w:r>
      <w:r w:rsidR="004A570E">
        <w:t xml:space="preserve">called </w:t>
      </w:r>
      <w:r w:rsidR="004A570E" w:rsidRPr="004A570E">
        <w:rPr>
          <w:b/>
          <w:bCs/>
        </w:rPr>
        <w:t>researchers</w:t>
      </w:r>
      <w:r w:rsidR="004A570E">
        <w:t xml:space="preserve"> </w:t>
      </w:r>
      <w:r w:rsidR="00232F6E">
        <w:t>are doing the research.</w:t>
      </w:r>
    </w:p>
    <w:p w14:paraId="7552C2AF" w14:textId="59E8E3E4" w:rsidR="00232F6E" w:rsidRDefault="00232F6E" w:rsidP="0089050C"/>
    <w:p w14:paraId="3D010E7A" w14:textId="433D42DD" w:rsidR="00232F6E" w:rsidRDefault="0087422A" w:rsidP="0089050C">
      <w:r>
        <w:rPr>
          <w:noProof/>
        </w:rPr>
        <mc:AlternateContent>
          <mc:Choice Requires="wpg">
            <w:drawing>
              <wp:anchor distT="0" distB="0" distL="114300" distR="114300" simplePos="0" relativeHeight="251992064" behindDoc="0" locked="0" layoutInCell="1" allowOverlap="1" wp14:anchorId="203AE0BE" wp14:editId="04C50A80">
                <wp:simplePos x="0" y="0"/>
                <wp:positionH relativeFrom="margin">
                  <wp:posOffset>-109330</wp:posOffset>
                </wp:positionH>
                <wp:positionV relativeFrom="paragraph">
                  <wp:posOffset>145415</wp:posOffset>
                </wp:positionV>
                <wp:extent cx="2395082" cy="705430"/>
                <wp:effectExtent l="0" t="0" r="0" b="0"/>
                <wp:wrapNone/>
                <wp:docPr id="214131582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95082" cy="705430"/>
                          <a:chOff x="0" y="0"/>
                          <a:chExt cx="2395082" cy="705430"/>
                        </a:xfrm>
                      </wpg:grpSpPr>
                      <pic:pic xmlns:pic="http://schemas.openxmlformats.org/drawingml/2006/picture">
                        <pic:nvPicPr>
                          <pic:cNvPr id="1183912258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6464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4265645" name="Graphic 16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49287" y="59635"/>
                            <a:ext cx="645795" cy="6457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0DF9D7A6" id="Group 17" o:spid="_x0000_s1026" alt="&quot;&quot;" style="position:absolute;margin-left:-8.6pt;margin-top:11.45pt;width:188.6pt;height:55.55pt;z-index:251992064;mso-position-horizontal-relative:margin" coordsize="23950,705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j4o23AxcAAAMX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WGElEQVR4Ae3aDW4c&#10;uREGUG+APaOPs/SF9orOzMKU5dH8dPeQzSryBRAszQ+bfPyqKkDy7Zv/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">
                <v:shape id="Picture 15" o:spid="_x0000_s1027" type="#_x0000_t75" style="position:absolute;width:18288;height:64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">
                  <v:imagedata r:id="rId60" o:title=""/>
                </v:shape>
                <v:shape id="Graphic 16" o:spid="_x0000_s1028" type="#_x0000_t75" alt="Close with solid fill" style="position:absolute;left:17492;top:596;width:6458;height:64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">
                  <v:imagedata r:id="rId61" o:title="Close with solid fill"/>
                </v:shape>
                <w10:wrap anchorx="margin"/>
              </v:group>
            </w:pict>
          </mc:Fallback>
        </mc:AlternateContent>
      </w:r>
    </w:p>
    <w:p w14:paraId="197932E4" w14:textId="3D9F1CA2" w:rsidR="004C7659" w:rsidRDefault="0087422A" w:rsidP="0089050C">
      <w:r>
        <w:t xml:space="preserve">The </w:t>
      </w:r>
      <w:r w:rsidR="004C7659">
        <w:t xml:space="preserve">DBI is not a part of the Police. </w:t>
      </w:r>
    </w:p>
    <w:p w14:paraId="28B76376" w14:textId="6C4A463E" w:rsidR="00054488" w:rsidRDefault="0087422A" w:rsidP="00054488">
      <w:pPr>
        <w:ind w:left="0"/>
        <w:rPr>
          <w:rFonts w:eastAsia="Arial" w:cs="Arial"/>
          <w:szCs w:val="32"/>
        </w:rPr>
      </w:pPr>
      <w:r>
        <w:rPr>
          <w:rFonts w:eastAsia="Arial" w:cs="Arial"/>
          <w:noProof/>
          <w:szCs w:val="32"/>
        </w:rPr>
        <w:drawing>
          <wp:anchor distT="0" distB="0" distL="114300" distR="114300" simplePos="0" relativeHeight="251993088" behindDoc="0" locked="0" layoutInCell="1" allowOverlap="1" wp14:anchorId="510A347B" wp14:editId="16308F71">
            <wp:simplePos x="0" y="0"/>
            <wp:positionH relativeFrom="margin">
              <wp:align>left</wp:align>
            </wp:positionH>
            <wp:positionV relativeFrom="paragraph">
              <wp:posOffset>325176</wp:posOffset>
            </wp:positionV>
            <wp:extent cx="1759226" cy="1670526"/>
            <wp:effectExtent l="0" t="0" r="0" b="6350"/>
            <wp:wrapNone/>
            <wp:docPr id="167530913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30913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226" cy="16705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72AEC1" w14:textId="32290FA7" w:rsidR="00054488" w:rsidRDefault="00054488" w:rsidP="00054488">
      <w:pPr>
        <w:rPr>
          <w:rFonts w:eastAsia="Arial" w:cs="Arial"/>
          <w:szCs w:val="32"/>
        </w:rPr>
      </w:pPr>
    </w:p>
    <w:p w14:paraId="0F288FAB" w14:textId="25E88C2E" w:rsidR="00054488" w:rsidRDefault="00054488" w:rsidP="00054488">
      <w:pPr>
        <w:rPr>
          <w:rFonts w:eastAsia="Arial" w:cs="Arial"/>
          <w:szCs w:val="32"/>
        </w:rPr>
      </w:pPr>
      <w:r>
        <w:rPr>
          <w:rFonts w:eastAsia="Arial" w:cs="Arial"/>
          <w:szCs w:val="32"/>
        </w:rPr>
        <w:t>The people from DBI have all worked with disabled people in research projects for a long time.</w:t>
      </w:r>
    </w:p>
    <w:p w14:paraId="221C46F9" w14:textId="127AB602" w:rsidR="00054488" w:rsidRDefault="00CA60A1" w:rsidP="00054488">
      <w:pPr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832320" behindDoc="0" locked="0" layoutInCell="1" allowOverlap="1" wp14:anchorId="7AD6FE08" wp14:editId="5FFBABB4">
            <wp:simplePos x="0" y="0"/>
            <wp:positionH relativeFrom="margin">
              <wp:align>left</wp:align>
            </wp:positionH>
            <wp:positionV relativeFrom="paragraph">
              <wp:posOffset>402590</wp:posOffset>
            </wp:positionV>
            <wp:extent cx="2121535" cy="1355725"/>
            <wp:effectExtent l="0" t="0" r="0" b="0"/>
            <wp:wrapNone/>
            <wp:docPr id="148048885" name="Picture 1480488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48885" name="Picture 1480488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1535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DB8C9C" w14:textId="246003B3" w:rsidR="00054488" w:rsidRDefault="00054488" w:rsidP="00054488">
      <w:pPr>
        <w:rPr>
          <w:rFonts w:eastAsia="Arial" w:cs="Arial"/>
          <w:szCs w:val="32"/>
        </w:rPr>
      </w:pPr>
    </w:p>
    <w:p w14:paraId="4EAE0175" w14:textId="41F954BC" w:rsidR="00054488" w:rsidRDefault="00054488" w:rsidP="00054488">
      <w:pPr>
        <w:rPr>
          <w:rFonts w:eastAsia="Arial" w:cs="Arial"/>
          <w:szCs w:val="32"/>
        </w:rPr>
      </w:pPr>
      <w:r>
        <w:rPr>
          <w:rFonts w:eastAsia="Arial" w:cs="Arial"/>
          <w:szCs w:val="32"/>
        </w:rPr>
        <w:t>Most of the researchers are also disabled as well.</w:t>
      </w:r>
    </w:p>
    <w:p w14:paraId="047AB59B" w14:textId="77777777" w:rsidR="00054488" w:rsidRDefault="00054488" w:rsidP="00054488">
      <w:pPr>
        <w:ind w:firstLine="3686"/>
        <w:rPr>
          <w:rFonts w:eastAsia="Arial" w:cs="Arial"/>
          <w:szCs w:val="32"/>
        </w:rPr>
      </w:pPr>
    </w:p>
    <w:p w14:paraId="309432B7" w14:textId="77777777" w:rsidR="00EE3B09" w:rsidRDefault="00EE3B09" w:rsidP="00054488">
      <w:pPr>
        <w:tabs>
          <w:tab w:val="left" w:pos="8618"/>
        </w:tabs>
        <w:ind w:left="0"/>
        <w:rPr>
          <w:rFonts w:eastAsia="Arial" w:cs="Arial"/>
          <w:szCs w:val="32"/>
        </w:rPr>
      </w:pPr>
    </w:p>
    <w:p w14:paraId="07681C7B" w14:textId="77777777" w:rsidR="00971F69" w:rsidRDefault="00971F69">
      <w:pPr>
        <w:spacing w:line="240" w:lineRule="auto"/>
        <w:ind w:left="0"/>
        <w:rPr>
          <w:rFonts w:eastAsia="Arial" w:cs="Arial"/>
          <w:szCs w:val="32"/>
        </w:rPr>
      </w:pPr>
      <w:r>
        <w:rPr>
          <w:rFonts w:eastAsia="Arial" w:cs="Arial"/>
          <w:szCs w:val="32"/>
        </w:rPr>
        <w:br w:type="page"/>
      </w:r>
    </w:p>
    <w:p w14:paraId="406A5B7D" w14:textId="1E802821" w:rsidR="00EE3B09" w:rsidRDefault="00D46682" w:rsidP="00EE3B09">
      <w:pPr>
        <w:rPr>
          <w:rFonts w:eastAsia="Arial" w:cs="Arial"/>
          <w:szCs w:val="32"/>
        </w:rPr>
      </w:pPr>
      <w:r>
        <w:rPr>
          <w:rFonts w:eastAsia="Arial" w:cs="Arial"/>
          <w:noProof/>
          <w:szCs w:val="32"/>
        </w:rPr>
        <w:lastRenderedPageBreak/>
        <w:drawing>
          <wp:anchor distT="0" distB="0" distL="114300" distR="114300" simplePos="0" relativeHeight="251788288" behindDoc="0" locked="0" layoutInCell="1" allowOverlap="1" wp14:anchorId="36BB6CC7" wp14:editId="08038027">
            <wp:simplePos x="0" y="0"/>
            <wp:positionH relativeFrom="column">
              <wp:posOffset>-61595</wp:posOffset>
            </wp:positionH>
            <wp:positionV relativeFrom="paragraph">
              <wp:posOffset>297235</wp:posOffset>
            </wp:positionV>
            <wp:extent cx="894080" cy="1135380"/>
            <wp:effectExtent l="0" t="0" r="0" b="0"/>
            <wp:wrapNone/>
            <wp:docPr id="11" name="Shap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hap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 rotWithShape="1">
                    <a:blip r:embed="rId64">
                      <a:alphaModFix/>
                    </a:blip>
                    <a:srcRect/>
                    <a:stretch/>
                  </pic:blipFill>
                  <pic:spPr>
                    <a:xfrm>
                      <a:off x="0" y="0"/>
                      <a:ext cx="89408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9552" behindDoc="0" locked="0" layoutInCell="1" allowOverlap="1" wp14:anchorId="036BA044" wp14:editId="09580BB9">
            <wp:simplePos x="0" y="0"/>
            <wp:positionH relativeFrom="column">
              <wp:posOffset>923814</wp:posOffset>
            </wp:positionH>
            <wp:positionV relativeFrom="paragraph">
              <wp:posOffset>943748</wp:posOffset>
            </wp:positionV>
            <wp:extent cx="1182757" cy="1182757"/>
            <wp:effectExtent l="0" t="0" r="0" b="0"/>
            <wp:wrapNone/>
            <wp:docPr id="1907790647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790647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2757" cy="1182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3B09">
        <w:rPr>
          <w:rFonts w:eastAsia="Arial" w:cs="Arial"/>
          <w:szCs w:val="32"/>
        </w:rPr>
        <w:t xml:space="preserve">The people </w:t>
      </w:r>
      <w:r w:rsidR="00B03E3B">
        <w:rPr>
          <w:rFonts w:eastAsia="Arial" w:cs="Arial"/>
          <w:szCs w:val="32"/>
        </w:rPr>
        <w:t xml:space="preserve">from the DBI </w:t>
      </w:r>
      <w:r w:rsidR="00EE3B09">
        <w:rPr>
          <w:rFonts w:eastAsia="Arial" w:cs="Arial"/>
          <w:szCs w:val="32"/>
        </w:rPr>
        <w:t>working on this research are:</w:t>
      </w:r>
      <w:r w:rsidR="00EE3B09">
        <w:rPr>
          <w:rFonts w:eastAsia="Arial" w:cs="Arial"/>
          <w:szCs w:val="32"/>
        </w:rPr>
        <w:br/>
      </w:r>
    </w:p>
    <w:p w14:paraId="4B44AF6A" w14:textId="51979725" w:rsidR="00EE3B09" w:rsidRDefault="00D46682" w:rsidP="00EE3B09">
      <w:pPr>
        <w:ind w:left="4253" w:hanging="566"/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791360" behindDoc="0" locked="0" layoutInCell="1" hidden="0" allowOverlap="1" wp14:anchorId="0901322E" wp14:editId="11C66A7D">
            <wp:simplePos x="0" y="0"/>
            <wp:positionH relativeFrom="column">
              <wp:posOffset>-160020</wp:posOffset>
            </wp:positionH>
            <wp:positionV relativeFrom="paragraph">
              <wp:posOffset>662305</wp:posOffset>
            </wp:positionV>
            <wp:extent cx="990600" cy="1251585"/>
            <wp:effectExtent l="0" t="0" r="0" b="0"/>
            <wp:wrapSquare wrapText="bothSides" distT="0" distB="0" distL="114300" distR="114300"/>
            <wp:docPr id="2053" name="image148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" name="image148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12515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E3B09">
        <w:rPr>
          <w:rFonts w:eastAsia="Arial" w:cs="Arial"/>
          <w:szCs w:val="32"/>
        </w:rPr>
        <w:t>●</w:t>
      </w:r>
      <w:r w:rsidR="00EE3B09">
        <w:rPr>
          <w:rFonts w:eastAsia="Arial" w:cs="Arial"/>
          <w:szCs w:val="32"/>
        </w:rPr>
        <w:tab/>
        <w:t xml:space="preserve">Dr Brigit Mirfin-Veitch </w:t>
      </w:r>
      <w:r w:rsidR="00EE3B09">
        <w:rPr>
          <w:rFonts w:eastAsia="Arial" w:cs="Arial"/>
          <w:szCs w:val="32"/>
        </w:rPr>
        <w:br/>
      </w:r>
    </w:p>
    <w:p w14:paraId="250A49A7" w14:textId="48CA1854" w:rsidR="00EE3B09" w:rsidRDefault="00EE3B09" w:rsidP="00EE3B09">
      <w:pPr>
        <w:ind w:left="4253" w:hanging="566"/>
        <w:rPr>
          <w:rFonts w:eastAsia="Arial" w:cs="Arial"/>
          <w:szCs w:val="32"/>
        </w:rPr>
      </w:pPr>
      <w:r>
        <w:rPr>
          <w:rFonts w:eastAsia="Arial" w:cs="Arial"/>
          <w:szCs w:val="32"/>
        </w:rPr>
        <w:t>●</w:t>
      </w:r>
      <w:r>
        <w:rPr>
          <w:rFonts w:eastAsia="Arial" w:cs="Arial"/>
          <w:szCs w:val="32"/>
        </w:rPr>
        <w:tab/>
        <w:t xml:space="preserve">Dr </w:t>
      </w:r>
      <w:r w:rsidR="00971F69">
        <w:rPr>
          <w:rFonts w:eastAsia="Arial" w:cs="Arial"/>
          <w:szCs w:val="32"/>
        </w:rPr>
        <w:t xml:space="preserve">Kelly </w:t>
      </w:r>
      <w:proofErr w:type="spellStart"/>
      <w:r w:rsidR="00971F69">
        <w:rPr>
          <w:rFonts w:eastAsia="Arial" w:cs="Arial"/>
          <w:szCs w:val="32"/>
        </w:rPr>
        <w:t>Tikao</w:t>
      </w:r>
      <w:proofErr w:type="spellEnd"/>
      <w:r>
        <w:rPr>
          <w:rFonts w:eastAsia="Arial" w:cs="Arial"/>
          <w:szCs w:val="32"/>
        </w:rPr>
        <w:t xml:space="preserve"> </w:t>
      </w:r>
      <w:r>
        <w:rPr>
          <w:rFonts w:eastAsia="Arial" w:cs="Arial"/>
          <w:szCs w:val="32"/>
        </w:rPr>
        <w:br/>
      </w:r>
      <w:r w:rsidR="00D46682">
        <w:fldChar w:fldCharType="begin"/>
      </w:r>
      <w:r w:rsidR="00CA0FC0">
        <w:instrText xml:space="preserve"> INCLUDEPICTURE "C:\\Users\\tabbycat\\Library\\Group Containers\\UBF8T346G9.ms\\WebArchiveCopyPasteTempFiles\\com.microsoft.Word\\thumbnail_AH4_8183-v2__FillWzMzNiwzMzZd.jpg" \* MERGEFORMAT </w:instrText>
      </w:r>
      <w:r w:rsidR="00D46682">
        <w:fldChar w:fldCharType="end"/>
      </w:r>
    </w:p>
    <w:p w14:paraId="16B864D6" w14:textId="77DD6485" w:rsidR="00EE3B09" w:rsidRDefault="00850CE3" w:rsidP="00E22E97">
      <w:pPr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798528" behindDoc="0" locked="0" layoutInCell="1" allowOverlap="1" wp14:anchorId="60CF4660" wp14:editId="03EFEC52">
            <wp:simplePos x="0" y="0"/>
            <wp:positionH relativeFrom="margin">
              <wp:posOffset>1078975</wp:posOffset>
            </wp:positionH>
            <wp:positionV relativeFrom="paragraph">
              <wp:posOffset>231582</wp:posOffset>
            </wp:positionV>
            <wp:extent cx="1023454" cy="1023454"/>
            <wp:effectExtent l="0" t="0" r="5715" b="5715"/>
            <wp:wrapNone/>
            <wp:docPr id="8347072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7072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454" cy="1023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3B09">
        <w:rPr>
          <w:rFonts w:eastAsia="Arial" w:cs="Arial"/>
          <w:szCs w:val="32"/>
        </w:rPr>
        <w:t>●</w:t>
      </w:r>
      <w:r w:rsidR="00EE3B09">
        <w:rPr>
          <w:rFonts w:eastAsia="Arial" w:cs="Arial"/>
          <w:szCs w:val="32"/>
        </w:rPr>
        <w:tab/>
      </w:r>
      <w:r w:rsidR="00971F69">
        <w:rPr>
          <w:rFonts w:eastAsia="Arial" w:cs="Arial"/>
          <w:szCs w:val="32"/>
        </w:rPr>
        <w:t>Dr Robbie Francis</w:t>
      </w:r>
    </w:p>
    <w:p w14:paraId="05C1C654" w14:textId="05C1688E" w:rsidR="00B03E3B" w:rsidRDefault="00B03E3B" w:rsidP="00E22E97">
      <w:pPr>
        <w:rPr>
          <w:rFonts w:eastAsia="Arial" w:cs="Arial"/>
          <w:szCs w:val="32"/>
        </w:rPr>
      </w:pPr>
    </w:p>
    <w:p w14:paraId="3F4F5285" w14:textId="282359A6" w:rsidR="00B03E3B" w:rsidRDefault="00850CE3" w:rsidP="00B03E3B">
      <w:pPr>
        <w:ind w:left="4253" w:hanging="566"/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973632" behindDoc="0" locked="0" layoutInCell="1" hidden="0" allowOverlap="1" wp14:anchorId="0167F22B" wp14:editId="2649AE07">
            <wp:simplePos x="0" y="0"/>
            <wp:positionH relativeFrom="column">
              <wp:posOffset>-61595</wp:posOffset>
            </wp:positionH>
            <wp:positionV relativeFrom="paragraph">
              <wp:posOffset>329676</wp:posOffset>
            </wp:positionV>
            <wp:extent cx="1100220" cy="1012732"/>
            <wp:effectExtent l="0" t="0" r="0" b="0"/>
            <wp:wrapNone/>
            <wp:docPr id="2072" name="image183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" name="image183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68"/>
                    <a:srcRect l="21337" r="17591"/>
                    <a:stretch>
                      <a:fillRect/>
                    </a:stretch>
                  </pic:blipFill>
                  <pic:spPr>
                    <a:xfrm>
                      <a:off x="0" y="0"/>
                      <a:ext cx="1100220" cy="101273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B03E3B">
        <w:rPr>
          <w:rFonts w:eastAsia="Arial" w:cs="Arial"/>
          <w:szCs w:val="32"/>
        </w:rPr>
        <w:t>●</w:t>
      </w:r>
      <w:r w:rsidR="00B03E3B">
        <w:rPr>
          <w:rFonts w:eastAsia="Arial" w:cs="Arial"/>
          <w:szCs w:val="32"/>
        </w:rPr>
        <w:tab/>
        <w:t xml:space="preserve">Lydie Schmidt </w:t>
      </w:r>
    </w:p>
    <w:p w14:paraId="611D9FF1" w14:textId="13726F45" w:rsidR="00B03E3B" w:rsidRDefault="00B03E3B" w:rsidP="00B03E3B">
      <w:pPr>
        <w:ind w:left="4253" w:hanging="566"/>
        <w:rPr>
          <w:rFonts w:eastAsia="Arial" w:cs="Arial"/>
          <w:szCs w:val="32"/>
        </w:rPr>
      </w:pPr>
    </w:p>
    <w:p w14:paraId="488DC268" w14:textId="7C3EB5DC" w:rsidR="00B03E3B" w:rsidRDefault="00B03E3B" w:rsidP="00B03E3B">
      <w:pPr>
        <w:ind w:left="4253" w:hanging="566"/>
        <w:rPr>
          <w:rFonts w:eastAsia="Arial" w:cs="Arial"/>
          <w:szCs w:val="32"/>
        </w:rPr>
      </w:pPr>
      <w:r>
        <w:rPr>
          <w:rFonts w:eastAsia="Arial" w:cs="Arial"/>
          <w:szCs w:val="32"/>
        </w:rPr>
        <w:t>●</w:t>
      </w:r>
      <w:r>
        <w:rPr>
          <w:rFonts w:eastAsia="Arial" w:cs="Arial"/>
          <w:szCs w:val="32"/>
        </w:rPr>
        <w:tab/>
        <w:t>Wally Noble.</w:t>
      </w:r>
      <w:r>
        <w:rPr>
          <w:rFonts w:eastAsia="Arial" w:cs="Arial"/>
          <w:szCs w:val="32"/>
        </w:rPr>
        <w:br/>
      </w:r>
    </w:p>
    <w:p w14:paraId="4FBA760B" w14:textId="67683428" w:rsidR="00B03E3B" w:rsidRDefault="00305625" w:rsidP="008F62B5">
      <w:pPr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2176384" behindDoc="0" locked="0" layoutInCell="1" allowOverlap="1" wp14:anchorId="1583272C" wp14:editId="2DC3C648">
            <wp:simplePos x="0" y="0"/>
            <wp:positionH relativeFrom="column">
              <wp:posOffset>66675</wp:posOffset>
            </wp:positionH>
            <wp:positionV relativeFrom="paragraph">
              <wp:posOffset>292100</wp:posOffset>
            </wp:positionV>
            <wp:extent cx="1285875" cy="1281589"/>
            <wp:effectExtent l="0" t="0" r="0" b="0"/>
            <wp:wrapThrough wrapText="bothSides">
              <wp:wrapPolygon edited="0">
                <wp:start x="0" y="0"/>
                <wp:lineTo x="0" y="21193"/>
                <wp:lineTo x="21120" y="21193"/>
                <wp:lineTo x="21120" y="0"/>
                <wp:lineTo x="0" y="0"/>
              </wp:wrapPolygon>
            </wp:wrapThrough>
            <wp:docPr id="408077165" name="Picture 1" descr="A person smiling at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077165" name="Picture 1" descr="A person smiling at camera&#10;&#10;Description automatically generated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15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011F10" w14:textId="2281C4D0" w:rsidR="00EE3B09" w:rsidRPr="008F62B5" w:rsidRDefault="008F62B5" w:rsidP="008F62B5">
      <w:pPr>
        <w:rPr>
          <w:rFonts w:eastAsia="Arial"/>
        </w:rPr>
      </w:pPr>
      <w:r>
        <w:rPr>
          <w:rFonts w:eastAsia="Arial"/>
        </w:rPr>
        <w:t>Professor</w:t>
      </w:r>
      <w:r>
        <w:rPr>
          <w:rFonts w:eastAsia="Arial" w:cs="Arial"/>
          <w:szCs w:val="32"/>
        </w:rPr>
        <w:t xml:space="preserve"> </w:t>
      </w:r>
      <w:r w:rsidR="00971F69">
        <w:rPr>
          <w:rFonts w:eastAsia="Arial" w:cs="Arial"/>
          <w:szCs w:val="32"/>
        </w:rPr>
        <w:t xml:space="preserve">Kate </w:t>
      </w:r>
      <w:proofErr w:type="spellStart"/>
      <w:r w:rsidR="00971F69">
        <w:rPr>
          <w:rFonts w:eastAsia="Arial" w:cs="Arial"/>
          <w:szCs w:val="32"/>
        </w:rPr>
        <w:t>Die</w:t>
      </w:r>
      <w:r w:rsidR="00E22E97">
        <w:rPr>
          <w:rFonts w:eastAsia="Arial" w:cs="Arial"/>
          <w:szCs w:val="32"/>
        </w:rPr>
        <w:t>sfeld</w:t>
      </w:r>
      <w:proofErr w:type="spellEnd"/>
      <w:r w:rsidR="00EE3B09">
        <w:rPr>
          <w:rFonts w:eastAsia="Arial" w:cs="Arial"/>
          <w:szCs w:val="32"/>
        </w:rPr>
        <w:t xml:space="preserve"> </w:t>
      </w:r>
      <w:r>
        <w:rPr>
          <w:rFonts w:eastAsia="Arial" w:cs="Arial"/>
          <w:szCs w:val="32"/>
        </w:rPr>
        <w:t xml:space="preserve">from </w:t>
      </w:r>
      <w:r w:rsidR="00850CE3">
        <w:rPr>
          <w:rFonts w:eastAsia="Arial" w:cs="Arial"/>
          <w:szCs w:val="32"/>
        </w:rPr>
        <w:t xml:space="preserve">Auckland University of Technology will also be part of the research team. </w:t>
      </w:r>
      <w:r w:rsidR="00EE3B09">
        <w:rPr>
          <w:rFonts w:eastAsia="Arial" w:cs="Arial"/>
          <w:szCs w:val="32"/>
        </w:rPr>
        <w:br/>
      </w:r>
    </w:p>
    <w:p w14:paraId="45610C33" w14:textId="4C048F61" w:rsidR="00EE3B09" w:rsidRDefault="00EE3B09" w:rsidP="00EE3B09">
      <w:pPr>
        <w:ind w:left="4253" w:hanging="566"/>
        <w:rPr>
          <w:rFonts w:eastAsia="Arial" w:cs="Arial"/>
          <w:szCs w:val="32"/>
        </w:rPr>
      </w:pPr>
    </w:p>
    <w:p w14:paraId="371DD08D" w14:textId="77777777" w:rsidR="00EE3B09" w:rsidRDefault="00EE3B09" w:rsidP="00EE3B09">
      <w:pPr>
        <w:ind w:firstLine="3686"/>
        <w:rPr>
          <w:rFonts w:eastAsia="Arial" w:cs="Arial"/>
          <w:szCs w:val="32"/>
        </w:rPr>
      </w:pPr>
    </w:p>
    <w:p w14:paraId="0DD68AC4" w14:textId="77777777" w:rsidR="00EE3B09" w:rsidRDefault="00EE3B09" w:rsidP="00EE3B09">
      <w:pPr>
        <w:ind w:firstLine="3686"/>
        <w:rPr>
          <w:rFonts w:eastAsia="Arial" w:cs="Arial"/>
          <w:szCs w:val="32"/>
        </w:rPr>
      </w:pPr>
    </w:p>
    <w:p w14:paraId="496E8F5D" w14:textId="77777777" w:rsidR="00BC1571" w:rsidRDefault="00BC1571" w:rsidP="0089050C"/>
    <w:p w14:paraId="661437ED" w14:textId="77777777" w:rsidR="00BC1571" w:rsidRPr="0089050C" w:rsidRDefault="00BC1571" w:rsidP="0089050C"/>
    <w:p w14:paraId="0332C29D" w14:textId="0915ED59" w:rsidR="001176E0" w:rsidRDefault="0089050C">
      <w:pPr>
        <w:spacing w:line="240" w:lineRule="auto"/>
        <w:ind w:left="0"/>
      </w:pPr>
      <w:r>
        <w:br w:type="page"/>
      </w:r>
    </w:p>
    <w:p w14:paraId="7AB95391" w14:textId="212A4F10" w:rsidR="0089050C" w:rsidRDefault="001176E0" w:rsidP="001176E0">
      <w:pPr>
        <w:pStyle w:val="Heading1"/>
      </w:pPr>
      <w:bookmarkStart w:id="3" w:name="_Why_is_the"/>
      <w:bookmarkEnd w:id="3"/>
      <w:r>
        <w:lastRenderedPageBreak/>
        <w:t>Why is the research important?</w:t>
      </w:r>
    </w:p>
    <w:p w14:paraId="37A69E1B" w14:textId="0FD35D89" w:rsidR="001176E0" w:rsidRDefault="00CA60A1" w:rsidP="00D1387C">
      <w:r>
        <w:rPr>
          <w:noProof/>
        </w:rPr>
        <w:drawing>
          <wp:anchor distT="0" distB="0" distL="114300" distR="114300" simplePos="0" relativeHeight="251994112" behindDoc="0" locked="0" layoutInCell="1" allowOverlap="1" wp14:anchorId="116C896D" wp14:editId="73A60AC5">
            <wp:simplePos x="0" y="0"/>
            <wp:positionH relativeFrom="margin">
              <wp:align>left</wp:align>
            </wp:positionH>
            <wp:positionV relativeFrom="paragraph">
              <wp:posOffset>238042</wp:posOffset>
            </wp:positionV>
            <wp:extent cx="1687896" cy="1530626"/>
            <wp:effectExtent l="0" t="0" r="1270" b="6350"/>
            <wp:wrapNone/>
            <wp:docPr id="1153338566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338566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896" cy="15306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EFA346" w14:textId="4529CF0C" w:rsidR="001176E0" w:rsidRDefault="001176E0" w:rsidP="00D1387C"/>
    <w:p w14:paraId="0D6DC158" w14:textId="55670EB2" w:rsidR="00D1387C" w:rsidRDefault="00D1387C" w:rsidP="00D1387C">
      <w:r>
        <w:t xml:space="preserve">There is not a lot of research that shows how the Police </w:t>
      </w:r>
      <w:r w:rsidR="00146181">
        <w:t xml:space="preserve">act </w:t>
      </w:r>
      <w:r w:rsidR="004B6291">
        <w:t xml:space="preserve">/ do things with disabled people in New Zealand. </w:t>
      </w:r>
    </w:p>
    <w:p w14:paraId="5AECBD96" w14:textId="14181279" w:rsidR="00D1387C" w:rsidRDefault="00D1387C" w:rsidP="00D1387C"/>
    <w:p w14:paraId="34F383DD" w14:textId="7A895DEE" w:rsidR="004B6291" w:rsidRDefault="001A1D71" w:rsidP="00D1387C">
      <w:r>
        <w:rPr>
          <w:noProof/>
        </w:rPr>
        <w:drawing>
          <wp:anchor distT="0" distB="0" distL="114300" distR="114300" simplePos="0" relativeHeight="251995136" behindDoc="0" locked="0" layoutInCell="1" allowOverlap="1" wp14:anchorId="4EB6B523" wp14:editId="43F82BAA">
            <wp:simplePos x="0" y="0"/>
            <wp:positionH relativeFrom="margin">
              <wp:align>left</wp:align>
            </wp:positionH>
            <wp:positionV relativeFrom="paragraph">
              <wp:posOffset>218440</wp:posOffset>
            </wp:positionV>
            <wp:extent cx="1938131" cy="1447898"/>
            <wp:effectExtent l="0" t="0" r="5080" b="0"/>
            <wp:wrapNone/>
            <wp:docPr id="2018934489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934489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8131" cy="1447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8F8A83" w14:textId="203FDCBF" w:rsidR="00D4192F" w:rsidRDefault="004B6291" w:rsidP="00D1387C">
      <w:r>
        <w:t xml:space="preserve">Research that has been done around the world </w:t>
      </w:r>
      <w:r w:rsidR="00D4192F">
        <w:t xml:space="preserve">shows that </w:t>
      </w:r>
      <w:r w:rsidR="00170621">
        <w:t xml:space="preserve">the Police often treat </w:t>
      </w:r>
      <w:r w:rsidR="00D4192F">
        <w:t xml:space="preserve">disabled people differently </w:t>
      </w:r>
      <w:r w:rsidR="00170621">
        <w:t>to</w:t>
      </w:r>
      <w:r w:rsidR="00D4192F">
        <w:t xml:space="preserve"> non-disabled people. </w:t>
      </w:r>
    </w:p>
    <w:p w14:paraId="4F73490F" w14:textId="4623B074" w:rsidR="00D4192F" w:rsidRDefault="00D4192F" w:rsidP="008255FC"/>
    <w:p w14:paraId="262E6677" w14:textId="3A66E090" w:rsidR="00D4192F" w:rsidRDefault="001A1D71" w:rsidP="008255FC">
      <w:r>
        <w:rPr>
          <w:noProof/>
        </w:rPr>
        <w:drawing>
          <wp:anchor distT="0" distB="0" distL="114300" distR="114300" simplePos="0" relativeHeight="251996160" behindDoc="0" locked="0" layoutInCell="1" allowOverlap="1" wp14:anchorId="4C84BD79" wp14:editId="22AFFB97">
            <wp:simplePos x="0" y="0"/>
            <wp:positionH relativeFrom="margin">
              <wp:align>left</wp:align>
            </wp:positionH>
            <wp:positionV relativeFrom="paragraph">
              <wp:posOffset>107453</wp:posOffset>
            </wp:positionV>
            <wp:extent cx="1865860" cy="1757018"/>
            <wp:effectExtent l="0" t="0" r="1270" b="0"/>
            <wp:wrapNone/>
            <wp:docPr id="53712608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12608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5860" cy="1757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19BCB5" w14:textId="301540E2" w:rsidR="00D1387C" w:rsidRDefault="00D4192F" w:rsidP="00D1387C">
      <w:r>
        <w:t xml:space="preserve">The Police often think that </w:t>
      </w:r>
      <w:r w:rsidR="00F95932">
        <w:t xml:space="preserve">the way some disabled people act makes them seem like they might be doing crime. </w:t>
      </w:r>
    </w:p>
    <w:p w14:paraId="1E73A81D" w14:textId="2682431E" w:rsidR="008255FC" w:rsidRDefault="001A1D71" w:rsidP="00D1387C">
      <w:r>
        <w:rPr>
          <w:noProof/>
        </w:rPr>
        <mc:AlternateContent>
          <mc:Choice Requires="wpg">
            <w:drawing>
              <wp:anchor distT="0" distB="0" distL="114300" distR="114300" simplePos="0" relativeHeight="252000256" behindDoc="0" locked="0" layoutInCell="1" allowOverlap="1" wp14:anchorId="6E55AED6" wp14:editId="545399BC">
                <wp:simplePos x="0" y="0"/>
                <wp:positionH relativeFrom="margin">
                  <wp:align>left</wp:align>
                </wp:positionH>
                <wp:positionV relativeFrom="paragraph">
                  <wp:posOffset>372828</wp:posOffset>
                </wp:positionV>
                <wp:extent cx="2225481" cy="1725295"/>
                <wp:effectExtent l="0" t="0" r="0" b="1905"/>
                <wp:wrapNone/>
                <wp:docPr id="1145559476" name="Group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5481" cy="1725295"/>
                          <a:chOff x="0" y="0"/>
                          <a:chExt cx="2225481" cy="1725295"/>
                        </a:xfrm>
                      </wpg:grpSpPr>
                      <pic:pic xmlns:pic="http://schemas.openxmlformats.org/drawingml/2006/picture">
                        <pic:nvPicPr>
                          <pic:cNvPr id="1575421581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9880" cy="17252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61207021" name="Graphic 1861207021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80321" y="59635"/>
                            <a:ext cx="645160" cy="6451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5D42E1B3" id="Group 23" o:spid="_x0000_s1026" alt="&quot;&quot;" style="position:absolute;margin-left:0;margin-top:29.35pt;width:175.25pt;height:135.85pt;z-index:252000256;mso-position-horizontal:left;mso-position-horizontal-relative:margin" coordsize="22254,17252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Bj4o23AxcAAAMX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WGElE&#10;QVR4Ae3aDW4cuREGUG+APaOPs/SF9orOzMKU5dH8dPeQzSryBRAszQ+bfPyqKkDy7Zv/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">
                <v:shape id="Picture 22" o:spid="_x0000_s1027" type="#_x0000_t75" style="position:absolute;width:15798;height:17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">
                  <v:imagedata r:id="rId77" o:title=""/>
                </v:shape>
                <v:shape id="Graphic 1861207021" o:spid="_x0000_s1028" type="#_x0000_t75" alt="Close with solid fill" style="position:absolute;left:15803;top:596;width:6451;height:6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">
                  <v:imagedata r:id="rId61" o:title="Close with solid fill"/>
                </v:shape>
                <w10:wrap anchorx="margin"/>
              </v:group>
            </w:pict>
          </mc:Fallback>
        </mc:AlternateContent>
      </w:r>
    </w:p>
    <w:p w14:paraId="1F1683A6" w14:textId="6BA56AAF" w:rsidR="008255FC" w:rsidRDefault="008255FC" w:rsidP="00D1387C"/>
    <w:p w14:paraId="4270B1EE" w14:textId="1D4FABCE" w:rsidR="008255FC" w:rsidRDefault="008255FC" w:rsidP="008255FC">
      <w:r>
        <w:t xml:space="preserve">Disabled people have said they often find it hard to communicate with the Police. </w:t>
      </w:r>
    </w:p>
    <w:p w14:paraId="08430E3C" w14:textId="77777777" w:rsidR="00F95932" w:rsidRDefault="00F95932" w:rsidP="008255FC">
      <w:pPr>
        <w:ind w:left="0"/>
      </w:pPr>
    </w:p>
    <w:p w14:paraId="6BB380FF" w14:textId="1AE1234D" w:rsidR="00DE08B4" w:rsidRDefault="001A1D71" w:rsidP="00F95932">
      <w:r>
        <w:rPr>
          <w:noProof/>
        </w:rPr>
        <w:lastRenderedPageBreak/>
        <w:drawing>
          <wp:anchor distT="0" distB="0" distL="114300" distR="114300" simplePos="0" relativeHeight="252001280" behindDoc="0" locked="0" layoutInCell="1" allowOverlap="1" wp14:anchorId="4A140814" wp14:editId="09500D28">
            <wp:simplePos x="0" y="0"/>
            <wp:positionH relativeFrom="margin">
              <wp:posOffset>-147003</wp:posOffset>
            </wp:positionH>
            <wp:positionV relativeFrom="paragraph">
              <wp:posOffset>-75565</wp:posOffset>
            </wp:positionV>
            <wp:extent cx="1946275" cy="1297516"/>
            <wp:effectExtent l="0" t="0" r="0" b="0"/>
            <wp:wrapNone/>
            <wp:docPr id="1799620263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620263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6275" cy="12975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5932">
        <w:t xml:space="preserve">The New Zealand Police said in a report that </w:t>
      </w:r>
      <w:r w:rsidR="00DE08B4">
        <w:t xml:space="preserve">many of the people who work for the Police do not fully understand disability. </w:t>
      </w:r>
    </w:p>
    <w:p w14:paraId="27E599C6" w14:textId="77777777" w:rsidR="00DE08B4" w:rsidRDefault="00DE08B4" w:rsidP="00F95932"/>
    <w:p w14:paraId="06CF3351" w14:textId="16ABF028" w:rsidR="008255FC" w:rsidRDefault="00305625" w:rsidP="00F95932">
      <w:r>
        <w:rPr>
          <w:noProof/>
        </w:rPr>
        <w:drawing>
          <wp:anchor distT="0" distB="0" distL="114300" distR="114300" simplePos="0" relativeHeight="252002304" behindDoc="0" locked="0" layoutInCell="1" allowOverlap="1" wp14:anchorId="0C963F0C" wp14:editId="1F35D86B">
            <wp:simplePos x="0" y="0"/>
            <wp:positionH relativeFrom="margin">
              <wp:posOffset>0</wp:posOffset>
            </wp:positionH>
            <wp:positionV relativeFrom="paragraph">
              <wp:posOffset>116205</wp:posOffset>
            </wp:positionV>
            <wp:extent cx="1689514" cy="1689514"/>
            <wp:effectExtent l="0" t="0" r="0" b="0"/>
            <wp:wrapNone/>
            <wp:docPr id="273046363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046363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9514" cy="16895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89A8FE" w14:textId="6147B307" w:rsidR="00DE08B4" w:rsidRDefault="00620915" w:rsidP="00F95932">
      <w:r>
        <w:t>The Police can only work well with disabled people if they:</w:t>
      </w:r>
    </w:p>
    <w:p w14:paraId="7B1DDFC1" w14:textId="7AD40380" w:rsidR="00620915" w:rsidRDefault="00620915" w:rsidP="00620915">
      <w:pPr>
        <w:pStyle w:val="Listtoplevel"/>
      </w:pPr>
      <w:r>
        <w:t>listen to them</w:t>
      </w:r>
    </w:p>
    <w:p w14:paraId="1BF0ED0A" w14:textId="1CDEB3D8" w:rsidR="00620915" w:rsidRDefault="00263FCD" w:rsidP="00620915">
      <w:pPr>
        <w:pStyle w:val="Listtoplevel"/>
      </w:pPr>
      <w:r>
        <w:drawing>
          <wp:anchor distT="0" distB="0" distL="114300" distR="114300" simplePos="0" relativeHeight="252003328" behindDoc="0" locked="0" layoutInCell="1" allowOverlap="1" wp14:anchorId="33D45C0A" wp14:editId="52AD9858">
            <wp:simplePos x="0" y="0"/>
            <wp:positionH relativeFrom="margin">
              <wp:posOffset>0</wp:posOffset>
            </wp:positionH>
            <wp:positionV relativeFrom="paragraph">
              <wp:posOffset>279400</wp:posOffset>
            </wp:positionV>
            <wp:extent cx="1798983" cy="1798983"/>
            <wp:effectExtent l="0" t="0" r="0" b="4445"/>
            <wp:wrapNone/>
            <wp:docPr id="1420640905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640905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983" cy="17989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0915">
        <w:t xml:space="preserve">learn from them </w:t>
      </w:r>
    </w:p>
    <w:p w14:paraId="77253D90" w14:textId="101F53CE" w:rsidR="00620915" w:rsidRDefault="00620915" w:rsidP="00620915">
      <w:pPr>
        <w:pStyle w:val="Listtoplevel"/>
      </w:pPr>
      <w:r>
        <w:t xml:space="preserve">think about what it might be like for disabled people when dealing with the Police. </w:t>
      </w:r>
    </w:p>
    <w:p w14:paraId="36EF9B56" w14:textId="4013717C" w:rsidR="001176E0" w:rsidRDefault="00263FCD" w:rsidP="001176E0">
      <w:pPr>
        <w:pStyle w:val="BodyText"/>
      </w:pPr>
      <w:r>
        <w:rPr>
          <w:b/>
          <w:bCs/>
          <w:noProof/>
        </w:rPr>
        <w:drawing>
          <wp:anchor distT="0" distB="0" distL="114300" distR="114300" simplePos="0" relativeHeight="252005376" behindDoc="0" locked="0" layoutInCell="1" allowOverlap="1" wp14:anchorId="66342CF4" wp14:editId="5D55456C">
            <wp:simplePos x="0" y="0"/>
            <wp:positionH relativeFrom="margin">
              <wp:align>left</wp:align>
            </wp:positionH>
            <wp:positionV relativeFrom="paragraph">
              <wp:posOffset>407311</wp:posOffset>
            </wp:positionV>
            <wp:extent cx="1570383" cy="1570383"/>
            <wp:effectExtent l="0" t="0" r="0" b="4445"/>
            <wp:wrapNone/>
            <wp:docPr id="456543759" name="Picture 4565437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543759" name="Picture 4565437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383" cy="15703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3745B" w14:textId="56276325" w:rsidR="00D272AF" w:rsidRDefault="00D272AF" w:rsidP="001176E0">
      <w:pPr>
        <w:pStyle w:val="BodyText"/>
      </w:pPr>
    </w:p>
    <w:p w14:paraId="1D0C5489" w14:textId="79BA6757" w:rsidR="00D272AF" w:rsidRPr="001176E0" w:rsidRDefault="00D272AF" w:rsidP="001176E0">
      <w:pPr>
        <w:pStyle w:val="BodyText"/>
      </w:pPr>
      <w:r>
        <w:t xml:space="preserve">By doing this the Police service will work much better for disabled people. </w:t>
      </w:r>
    </w:p>
    <w:p w14:paraId="68730301" w14:textId="77777777" w:rsidR="0089050C" w:rsidRDefault="0089050C" w:rsidP="0089050C"/>
    <w:p w14:paraId="046C7AB2" w14:textId="77777777" w:rsidR="0089050C" w:rsidRDefault="0089050C" w:rsidP="0089050C"/>
    <w:p w14:paraId="49688B2B" w14:textId="77777777" w:rsidR="00D272AF" w:rsidRDefault="00D272AF" w:rsidP="0089050C"/>
    <w:p w14:paraId="536D1441" w14:textId="77777777" w:rsidR="00D272AF" w:rsidRDefault="00D272AF" w:rsidP="0089050C"/>
    <w:p w14:paraId="6E433E10" w14:textId="77777777" w:rsidR="00D272AF" w:rsidRDefault="00D272AF" w:rsidP="00866107">
      <w:pPr>
        <w:ind w:left="0"/>
      </w:pPr>
    </w:p>
    <w:p w14:paraId="2F72A89F" w14:textId="2EB2F0EB" w:rsidR="00D272AF" w:rsidRDefault="00D272AF" w:rsidP="00D272AF">
      <w:pPr>
        <w:pStyle w:val="Heading1"/>
      </w:pPr>
      <w:bookmarkStart w:id="4" w:name="_How_will_the"/>
      <w:bookmarkEnd w:id="4"/>
      <w:r>
        <w:lastRenderedPageBreak/>
        <w:t>How will the research be used?</w:t>
      </w:r>
    </w:p>
    <w:p w14:paraId="71EAFB5E" w14:textId="77777777" w:rsidR="00D272AF" w:rsidRDefault="00D272AF" w:rsidP="0022770D"/>
    <w:p w14:paraId="2645F82D" w14:textId="77777777" w:rsidR="00D272AF" w:rsidRDefault="00D272AF" w:rsidP="0022770D"/>
    <w:p w14:paraId="3A0C903D" w14:textId="1C8B7735" w:rsidR="0022770D" w:rsidRDefault="0022770D" w:rsidP="000522B1">
      <w:pPr>
        <w:pStyle w:val="BodyText"/>
      </w:pPr>
      <w:r>
        <w:rPr>
          <w:noProof/>
        </w:rPr>
        <w:drawing>
          <wp:anchor distT="0" distB="0" distL="114300" distR="114300" simplePos="0" relativeHeight="251805696" behindDoc="0" locked="0" layoutInCell="1" allowOverlap="1" wp14:anchorId="4AD12696" wp14:editId="56A15444">
            <wp:simplePos x="0" y="0"/>
            <wp:positionH relativeFrom="margin">
              <wp:posOffset>635</wp:posOffset>
            </wp:positionH>
            <wp:positionV relativeFrom="paragraph">
              <wp:posOffset>337820</wp:posOffset>
            </wp:positionV>
            <wp:extent cx="1845310" cy="1322472"/>
            <wp:effectExtent l="0" t="0" r="2540" b="0"/>
            <wp:wrapNone/>
            <wp:docPr id="1116742463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742463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310" cy="1322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72AF">
        <w:t xml:space="preserve">The research will support </w:t>
      </w:r>
      <w:r>
        <w:t>the Police to make sure their services are</w:t>
      </w:r>
      <w:r w:rsidR="000522B1">
        <w:t>:</w:t>
      </w:r>
      <w:r>
        <w:t xml:space="preserve"> </w:t>
      </w:r>
    </w:p>
    <w:p w14:paraId="0F0645D6" w14:textId="77777777" w:rsidR="0022770D" w:rsidRDefault="0022770D" w:rsidP="0022770D">
      <w:pPr>
        <w:pStyle w:val="Listtoplevel"/>
      </w:pPr>
      <w:r>
        <w:t xml:space="preserve">fair </w:t>
      </w:r>
    </w:p>
    <w:p w14:paraId="7EB1D5C4" w14:textId="77777777" w:rsidR="0022770D" w:rsidRDefault="0022770D" w:rsidP="0022770D">
      <w:pPr>
        <w:pStyle w:val="Listtoplevel"/>
        <w:rPr>
          <w:b/>
          <w:bCs/>
        </w:rPr>
      </w:pPr>
      <w:r w:rsidRPr="002074D3">
        <w:rPr>
          <w:b/>
          <w:bCs/>
        </w:rPr>
        <w:t>equitable</w:t>
      </w:r>
      <w:r>
        <w:rPr>
          <w:b/>
          <w:bCs/>
        </w:rPr>
        <w:t>.</w:t>
      </w:r>
    </w:p>
    <w:p w14:paraId="0762B4CC" w14:textId="77777777" w:rsidR="0022770D" w:rsidRDefault="0022770D" w:rsidP="0022770D">
      <w:r>
        <w:rPr>
          <w:b/>
          <w:bCs/>
          <w:noProof/>
        </w:rPr>
        <w:drawing>
          <wp:anchor distT="0" distB="0" distL="114300" distR="114300" simplePos="0" relativeHeight="251806720" behindDoc="0" locked="0" layoutInCell="1" allowOverlap="1" wp14:anchorId="368F29D8" wp14:editId="418C4198">
            <wp:simplePos x="0" y="0"/>
            <wp:positionH relativeFrom="margin">
              <wp:align>left</wp:align>
            </wp:positionH>
            <wp:positionV relativeFrom="paragraph">
              <wp:posOffset>329510</wp:posOffset>
            </wp:positionV>
            <wp:extent cx="1570383" cy="1570383"/>
            <wp:effectExtent l="0" t="0" r="0" b="4445"/>
            <wp:wrapNone/>
            <wp:docPr id="1755021981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021981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383" cy="15703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BE9B7F" w14:textId="77777777" w:rsidR="0022770D" w:rsidRDefault="0022770D" w:rsidP="0022770D">
      <w:r>
        <w:rPr>
          <w:noProof/>
        </w:rPr>
        <mc:AlternateContent>
          <mc:Choice Requires="wps">
            <w:drawing>
              <wp:anchor distT="0" distB="0" distL="0" distR="0" simplePos="0" relativeHeight="251801600" behindDoc="1" locked="0" layoutInCell="1" hidden="0" allowOverlap="1" wp14:anchorId="4FDE2D3B" wp14:editId="3CBD31D8">
                <wp:simplePos x="0" y="0"/>
                <wp:positionH relativeFrom="column">
                  <wp:posOffset>2276061</wp:posOffset>
                </wp:positionH>
                <wp:positionV relativeFrom="paragraph">
                  <wp:posOffset>327964</wp:posOffset>
                </wp:positionV>
                <wp:extent cx="3477260" cy="1082978"/>
                <wp:effectExtent l="0" t="0" r="2540" b="0"/>
                <wp:wrapNone/>
                <wp:docPr id="741714844" name="Rectangle 7417148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1082978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E8BE35" w14:textId="77777777" w:rsidR="00D74A18" w:rsidRDefault="00D74A18" w:rsidP="0022770D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FDE2D3B" id="Rectangle 741714844" o:spid="_x0000_s1032" style="position:absolute;left:0;text-align:left;margin-left:179.2pt;margin-top:25.8pt;width:273.8pt;height:85.25pt;z-index:-251514880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" fillcolor="#ddeaf6" stroked="f">
                <v:textbox inset="2.53958mm,2.53958mm,2.53958mm,2.53958mm">
                  <w:txbxContent>
                    <w:p w14:paraId="05E8BE35" w14:textId="77777777" w:rsidR="00D74A18" w:rsidRDefault="00D74A18" w:rsidP="0022770D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5B60497A" w14:textId="77777777" w:rsidR="0022770D" w:rsidRPr="006746F3" w:rsidRDefault="0022770D" w:rsidP="0022770D">
      <w:r>
        <w:rPr>
          <w:b/>
          <w:bCs/>
        </w:rPr>
        <w:t xml:space="preserve">Equitable </w:t>
      </w:r>
      <w:r>
        <w:t>means</w:t>
      </w:r>
      <w:r w:rsidRPr="006746F3">
        <w:t xml:space="preserve"> everyone has what they need </w:t>
      </w:r>
      <w:r>
        <w:t xml:space="preserve">to do well </w:t>
      </w:r>
      <w:r w:rsidRPr="006746F3">
        <w:t>in the ways they need it.</w:t>
      </w:r>
    </w:p>
    <w:p w14:paraId="17EFAE35" w14:textId="19FAFC9A" w:rsidR="0022770D" w:rsidRDefault="00305625" w:rsidP="0022770D">
      <w:r>
        <w:rPr>
          <w:noProof/>
        </w:rPr>
        <w:drawing>
          <wp:anchor distT="0" distB="0" distL="114300" distR="114300" simplePos="0" relativeHeight="251807744" behindDoc="0" locked="0" layoutInCell="1" allowOverlap="1" wp14:anchorId="7D138CA1" wp14:editId="534E350A">
            <wp:simplePos x="0" y="0"/>
            <wp:positionH relativeFrom="margin">
              <wp:posOffset>-82550</wp:posOffset>
            </wp:positionH>
            <wp:positionV relativeFrom="paragraph">
              <wp:posOffset>350520</wp:posOffset>
            </wp:positionV>
            <wp:extent cx="1778635" cy="1778635"/>
            <wp:effectExtent l="0" t="0" r="0" b="0"/>
            <wp:wrapNone/>
            <wp:docPr id="1133277556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277556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FAD568" w14:textId="51F4089B" w:rsidR="0022770D" w:rsidRDefault="0022770D" w:rsidP="0022770D"/>
    <w:p w14:paraId="11D9F2CA" w14:textId="77777777" w:rsidR="0022770D" w:rsidRDefault="0022770D" w:rsidP="0022770D">
      <w:r>
        <w:t xml:space="preserve">The Police service must also be fair and equitable for: </w:t>
      </w:r>
    </w:p>
    <w:p w14:paraId="7143FA75" w14:textId="77777777" w:rsidR="0022770D" w:rsidRDefault="0022770D" w:rsidP="0022770D">
      <w:pPr>
        <w:pStyle w:val="Listtoplevel"/>
      </w:pPr>
      <w:r>
        <w:t>tā</w:t>
      </w:r>
      <w:r>
        <w:rPr>
          <w:u w:val="single"/>
        </w:rPr>
        <w:t>k</w:t>
      </w:r>
      <w:r>
        <w:t>ata whaikaha</w:t>
      </w:r>
    </w:p>
    <w:p w14:paraId="57EC5ADB" w14:textId="1C15B63C" w:rsidR="0022770D" w:rsidRDefault="0022770D" w:rsidP="0022770D">
      <w:pPr>
        <w:pStyle w:val="Listtoplevel"/>
      </w:pPr>
      <w:r>
        <w:drawing>
          <wp:anchor distT="0" distB="0" distL="114300" distR="114300" simplePos="0" relativeHeight="251808768" behindDoc="0" locked="0" layoutInCell="1" allowOverlap="1" wp14:anchorId="0F58783A" wp14:editId="1E96ED7A">
            <wp:simplePos x="0" y="0"/>
            <wp:positionH relativeFrom="margin">
              <wp:align>left</wp:align>
            </wp:positionH>
            <wp:positionV relativeFrom="paragraph">
              <wp:posOffset>172803</wp:posOffset>
            </wp:positionV>
            <wp:extent cx="1699592" cy="1699592"/>
            <wp:effectExtent l="0" t="0" r="2540" b="0"/>
            <wp:wrapNone/>
            <wp:docPr id="2086877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877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9592" cy="16995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</w:t>
      </w:r>
      <w:r w:rsidR="00CA0FC0">
        <w:t xml:space="preserve">eaf </w:t>
      </w:r>
      <w:r>
        <w:t xml:space="preserve">/deaf people </w:t>
      </w:r>
    </w:p>
    <w:p w14:paraId="2166633F" w14:textId="77777777" w:rsidR="0022770D" w:rsidRDefault="0022770D" w:rsidP="0022770D">
      <w:pPr>
        <w:pStyle w:val="Listtoplevel"/>
      </w:pPr>
      <w:r>
        <w:t>disabled people.</w:t>
      </w:r>
    </w:p>
    <w:p w14:paraId="3A772E7C" w14:textId="77777777" w:rsidR="0022770D" w:rsidRDefault="0022770D" w:rsidP="0022770D">
      <w:pPr>
        <w:rPr>
          <w:rFonts w:eastAsia="Arial"/>
        </w:rPr>
      </w:pPr>
    </w:p>
    <w:p w14:paraId="093F17A1" w14:textId="77777777" w:rsidR="0022770D" w:rsidRDefault="0022770D" w:rsidP="0022770D">
      <w:pPr>
        <w:rPr>
          <w:rFonts w:eastAsia="Arial"/>
        </w:rPr>
      </w:pPr>
      <w:r>
        <w:rPr>
          <w:noProof/>
        </w:rPr>
        <w:lastRenderedPageBreak/>
        <w:drawing>
          <wp:anchor distT="0" distB="0" distL="114300" distR="114300" simplePos="0" relativeHeight="251809792" behindDoc="0" locked="0" layoutInCell="1" allowOverlap="1" wp14:anchorId="0365DD31" wp14:editId="7DE971CD">
            <wp:simplePos x="0" y="0"/>
            <wp:positionH relativeFrom="margin">
              <wp:align>left</wp:align>
            </wp:positionH>
            <wp:positionV relativeFrom="paragraph">
              <wp:posOffset>13694</wp:posOffset>
            </wp:positionV>
            <wp:extent cx="1590261" cy="1424608"/>
            <wp:effectExtent l="0" t="0" r="0" b="0"/>
            <wp:wrapNone/>
            <wp:docPr id="1458571004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71004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261" cy="1424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Arial"/>
        </w:rPr>
        <w:t>Police services that are fair and equitable to everyone would:</w:t>
      </w:r>
    </w:p>
    <w:p w14:paraId="547A2107" w14:textId="77777777" w:rsidR="0022770D" w:rsidRPr="00853398" w:rsidRDefault="0022770D" w:rsidP="0022770D">
      <w:pPr>
        <w:pStyle w:val="Listtoplevel"/>
        <w:rPr>
          <w:b/>
          <w:bCs/>
        </w:rPr>
      </w:pPr>
      <w:r>
        <w:t xml:space="preserve">be </w:t>
      </w:r>
      <w:r w:rsidRPr="00853398">
        <w:rPr>
          <w:b/>
          <w:bCs/>
        </w:rPr>
        <w:t xml:space="preserve">accessible </w:t>
      </w:r>
    </w:p>
    <w:p w14:paraId="6C51E374" w14:textId="77777777" w:rsidR="0022770D" w:rsidRDefault="0022770D" w:rsidP="0022770D">
      <w:pPr>
        <w:pStyle w:val="Listtoplevel"/>
      </w:pPr>
      <w:r>
        <w:drawing>
          <wp:anchor distT="0" distB="0" distL="114300" distR="114300" simplePos="0" relativeHeight="251810816" behindDoc="0" locked="0" layoutInCell="1" allowOverlap="1" wp14:anchorId="2C504309" wp14:editId="7FBFBDF4">
            <wp:simplePos x="0" y="0"/>
            <wp:positionH relativeFrom="margin">
              <wp:posOffset>-158750</wp:posOffset>
            </wp:positionH>
            <wp:positionV relativeFrom="paragraph">
              <wp:posOffset>184840</wp:posOffset>
            </wp:positionV>
            <wp:extent cx="2246243" cy="981269"/>
            <wp:effectExtent l="0" t="0" r="0" b="0"/>
            <wp:wrapNone/>
            <wp:docPr id="276839470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839470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6243" cy="9812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ink about all the different kinds of people in New Zealand </w:t>
      </w:r>
    </w:p>
    <w:p w14:paraId="1C8FD826" w14:textId="77777777" w:rsidR="0022770D" w:rsidRDefault="0022770D" w:rsidP="0022770D">
      <w:pPr>
        <w:pStyle w:val="Listtoplevel"/>
      </w:pPr>
      <w:r>
        <w:drawing>
          <wp:anchor distT="0" distB="0" distL="114300" distR="114300" simplePos="0" relativeHeight="251811840" behindDoc="0" locked="0" layoutInCell="1" allowOverlap="1" wp14:anchorId="13EB29FC" wp14:editId="79E73CD6">
            <wp:simplePos x="0" y="0"/>
            <wp:positionH relativeFrom="margin">
              <wp:align>left</wp:align>
            </wp:positionH>
            <wp:positionV relativeFrom="paragraph">
              <wp:posOffset>209412</wp:posOffset>
            </wp:positionV>
            <wp:extent cx="1262270" cy="1433533"/>
            <wp:effectExtent l="0" t="0" r="0" b="1905"/>
            <wp:wrapNone/>
            <wp:docPr id="1141173438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173438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270" cy="14335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ork to better support people who are often harmed by the Police. </w:t>
      </w:r>
    </w:p>
    <w:p w14:paraId="5563D8C9" w14:textId="77777777" w:rsidR="0022770D" w:rsidRDefault="0022770D" w:rsidP="0022770D">
      <w:pPr>
        <w:rPr>
          <w:rFonts w:eastAsia="Arial"/>
        </w:rPr>
      </w:pPr>
    </w:p>
    <w:p w14:paraId="72806C96" w14:textId="77777777" w:rsidR="0022770D" w:rsidRDefault="0022770D" w:rsidP="0022770D">
      <w:pPr>
        <w:rPr>
          <w:lang w:eastAsia="en-NZ"/>
        </w:rPr>
      </w:pPr>
    </w:p>
    <w:p w14:paraId="43D2A0F7" w14:textId="77777777" w:rsidR="0022770D" w:rsidRDefault="0022770D" w:rsidP="0022770D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804672" behindDoc="1" locked="0" layoutInCell="1" hidden="0" allowOverlap="1" wp14:anchorId="5467C7A8" wp14:editId="3715E00B">
                <wp:simplePos x="0" y="0"/>
                <wp:positionH relativeFrom="column">
                  <wp:posOffset>2246243</wp:posOffset>
                </wp:positionH>
                <wp:positionV relativeFrom="paragraph">
                  <wp:posOffset>-69574</wp:posOffset>
                </wp:positionV>
                <wp:extent cx="3477260" cy="4094922"/>
                <wp:effectExtent l="0" t="0" r="2540" b="0"/>
                <wp:wrapNone/>
                <wp:docPr id="1381909648" name="Rectangle 13819096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4094922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D59D9E" w14:textId="77777777" w:rsidR="00D74A18" w:rsidRDefault="00D74A18" w:rsidP="0022770D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467C7A8" id="Rectangle 1381909648" o:spid="_x0000_s1033" style="position:absolute;left:0;text-align:left;margin-left:176.85pt;margin-top:-5.5pt;width:273.8pt;height:322.45pt;z-index:-251511808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" fillcolor="#ddeaf6" stroked="f">
                <v:textbox inset="2.53958mm,2.53958mm,2.53958mm,2.53958mm">
                  <w:txbxContent>
                    <w:p w14:paraId="4CD59D9E" w14:textId="77777777" w:rsidR="00D74A18" w:rsidRDefault="00D74A18" w:rsidP="0022770D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NZ"/>
        </w:rPr>
        <w:drawing>
          <wp:anchor distT="0" distB="0" distL="114300" distR="114300" simplePos="0" relativeHeight="251802624" behindDoc="0" locked="0" layoutInCell="1" allowOverlap="1" wp14:anchorId="7C9003EB" wp14:editId="5D40DB0A">
            <wp:simplePos x="0" y="0"/>
            <wp:positionH relativeFrom="margin">
              <wp:align>left</wp:align>
            </wp:positionH>
            <wp:positionV relativeFrom="paragraph">
              <wp:posOffset>332852</wp:posOffset>
            </wp:positionV>
            <wp:extent cx="2013078" cy="1375603"/>
            <wp:effectExtent l="0" t="0" r="0" b="0"/>
            <wp:wrapNone/>
            <wp:docPr id="569186692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186692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078" cy="13756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B3C4C">
        <w:rPr>
          <w:b/>
          <w:bCs/>
          <w:lang w:eastAsia="en-NZ"/>
        </w:rPr>
        <w:t>Accessible</w:t>
      </w:r>
      <w:r>
        <w:rPr>
          <w:lang w:eastAsia="en-NZ"/>
        </w:rPr>
        <w:t xml:space="preserve"> means that it is easy for everyone to:</w:t>
      </w:r>
    </w:p>
    <w:p w14:paraId="027601EB" w14:textId="77777777" w:rsidR="0022770D" w:rsidRDefault="0022770D" w:rsidP="0022770D">
      <w:pPr>
        <w:pStyle w:val="Listtoplevel"/>
        <w:rPr>
          <w:lang w:eastAsia="en-NZ"/>
        </w:rPr>
      </w:pPr>
      <w:r>
        <w:rPr>
          <w:lang w:eastAsia="en-NZ"/>
        </w:rPr>
        <w:t>find the things / information they need</w:t>
      </w:r>
    </w:p>
    <w:p w14:paraId="04345437" w14:textId="77777777" w:rsidR="0022770D" w:rsidRDefault="0022770D" w:rsidP="0022770D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03648" behindDoc="0" locked="0" layoutInCell="1" allowOverlap="1" wp14:anchorId="7DEC883C" wp14:editId="1C1FEEB2">
            <wp:simplePos x="0" y="0"/>
            <wp:positionH relativeFrom="margin">
              <wp:align>left</wp:align>
            </wp:positionH>
            <wp:positionV relativeFrom="paragraph">
              <wp:posOffset>291548</wp:posOffset>
            </wp:positionV>
            <wp:extent cx="1622612" cy="1861474"/>
            <wp:effectExtent l="0" t="0" r="3175" b="5715"/>
            <wp:wrapNone/>
            <wp:docPr id="153922013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22013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612" cy="1861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>use the things / information they need</w:t>
      </w:r>
    </w:p>
    <w:p w14:paraId="668F6C2A" w14:textId="77777777" w:rsidR="0022770D" w:rsidRDefault="0022770D" w:rsidP="0022770D">
      <w:pPr>
        <w:pStyle w:val="Listtoplevel"/>
        <w:rPr>
          <w:lang w:eastAsia="en-NZ"/>
        </w:rPr>
      </w:pPr>
      <w:r>
        <w:rPr>
          <w:lang w:eastAsia="en-NZ"/>
        </w:rPr>
        <w:t>get around in ways they want to</w:t>
      </w:r>
    </w:p>
    <w:p w14:paraId="27358236" w14:textId="77777777" w:rsidR="0022770D" w:rsidRDefault="0022770D" w:rsidP="0022770D">
      <w:pPr>
        <w:pStyle w:val="Listtoplevel"/>
        <w:rPr>
          <w:lang w:eastAsia="en-NZ"/>
        </w:rPr>
      </w:pPr>
      <w:r>
        <w:rPr>
          <w:lang w:eastAsia="en-NZ"/>
        </w:rPr>
        <w:t>communicate with other people.</w:t>
      </w:r>
    </w:p>
    <w:p w14:paraId="278436E1" w14:textId="49212841" w:rsidR="004A7CC6" w:rsidRDefault="004A7CC6" w:rsidP="00D272AF">
      <w:pPr>
        <w:pStyle w:val="BodyText"/>
      </w:pPr>
    </w:p>
    <w:p w14:paraId="5A9CB630" w14:textId="36E637FD" w:rsidR="00FD67CB" w:rsidRDefault="00866107" w:rsidP="00F525BF">
      <w:r>
        <w:rPr>
          <w:noProof/>
        </w:rPr>
        <w:lastRenderedPageBreak/>
        <w:drawing>
          <wp:anchor distT="0" distB="0" distL="114300" distR="114300" simplePos="0" relativeHeight="252007424" behindDoc="0" locked="0" layoutInCell="1" allowOverlap="1" wp14:anchorId="763F7E46" wp14:editId="1014D0E6">
            <wp:simplePos x="0" y="0"/>
            <wp:positionH relativeFrom="margin">
              <wp:align>left</wp:align>
            </wp:positionH>
            <wp:positionV relativeFrom="paragraph">
              <wp:posOffset>-446902</wp:posOffset>
            </wp:positionV>
            <wp:extent cx="1779105" cy="1779105"/>
            <wp:effectExtent l="0" t="0" r="0" b="0"/>
            <wp:wrapNone/>
            <wp:docPr id="144052661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52661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9105" cy="1779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67CB">
        <w:t xml:space="preserve">The research will be given to the Police by people who </w:t>
      </w:r>
      <w:r w:rsidR="00FD67CB" w:rsidRPr="00FD67CB">
        <w:rPr>
          <w:b/>
          <w:bCs/>
        </w:rPr>
        <w:t>represent</w:t>
      </w:r>
      <w:r w:rsidR="00FD67CB">
        <w:t xml:space="preserve"> the disability community.</w:t>
      </w:r>
    </w:p>
    <w:p w14:paraId="10EB069C" w14:textId="561D2376" w:rsidR="00FD67CB" w:rsidRDefault="00866107" w:rsidP="00F525BF">
      <w:r>
        <w:rPr>
          <w:noProof/>
        </w:rPr>
        <w:drawing>
          <wp:anchor distT="0" distB="0" distL="114300" distR="114300" simplePos="0" relativeHeight="252006400" behindDoc="0" locked="0" layoutInCell="1" allowOverlap="1" wp14:anchorId="77B78528" wp14:editId="099EBDCE">
            <wp:simplePos x="0" y="0"/>
            <wp:positionH relativeFrom="margin">
              <wp:align>left</wp:align>
            </wp:positionH>
            <wp:positionV relativeFrom="paragraph">
              <wp:posOffset>280477</wp:posOffset>
            </wp:positionV>
            <wp:extent cx="1769165" cy="1769165"/>
            <wp:effectExtent l="0" t="0" r="0" b="0"/>
            <wp:wrapNone/>
            <wp:docPr id="2118279620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279620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165" cy="1769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D11D37" w14:textId="34BFA5E2" w:rsidR="00FD67CB" w:rsidRDefault="00FD67CB" w:rsidP="00F525BF">
      <w:r>
        <w:rPr>
          <w:noProof/>
        </w:rPr>
        <mc:AlternateContent>
          <mc:Choice Requires="wps">
            <w:drawing>
              <wp:anchor distT="0" distB="0" distL="0" distR="0" simplePos="0" relativeHeight="251813888" behindDoc="1" locked="0" layoutInCell="1" hidden="0" allowOverlap="1" wp14:anchorId="21B2909A" wp14:editId="29E44ECB">
                <wp:simplePos x="0" y="0"/>
                <wp:positionH relativeFrom="column">
                  <wp:posOffset>2216150</wp:posOffset>
                </wp:positionH>
                <wp:positionV relativeFrom="paragraph">
                  <wp:posOffset>286965</wp:posOffset>
                </wp:positionV>
                <wp:extent cx="3477260" cy="775253"/>
                <wp:effectExtent l="0" t="0" r="2540" b="0"/>
                <wp:wrapNone/>
                <wp:docPr id="17065576" name="Rectangle 17065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775253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606638" w14:textId="77777777" w:rsidR="00D74A18" w:rsidRDefault="00D74A18" w:rsidP="00FD67CB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21B2909A" id="Rectangle 17065576" o:spid="_x0000_s1034" style="position:absolute;left:0;text-align:left;margin-left:174.5pt;margin-top:22.6pt;width:273.8pt;height:61.05pt;z-index:-251502592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" fillcolor="#ddeaf6" stroked="f">
                <v:textbox inset="2.53958mm,2.53958mm,2.53958mm,2.53958mm">
                  <w:txbxContent>
                    <w:p w14:paraId="3F606638" w14:textId="77777777" w:rsidR="00D74A18" w:rsidRDefault="00D74A18" w:rsidP="00FD67CB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543C5765" w14:textId="7AFC9AEA" w:rsidR="00FD67CB" w:rsidRDefault="00FD67CB" w:rsidP="00F525BF">
      <w:r w:rsidRPr="00FD67CB">
        <w:rPr>
          <w:b/>
          <w:bCs/>
        </w:rPr>
        <w:t>Represent</w:t>
      </w:r>
      <w:r>
        <w:t xml:space="preserve"> means to speak up / act for other people.</w:t>
      </w:r>
    </w:p>
    <w:p w14:paraId="6D86B66B" w14:textId="072917F1" w:rsidR="00FD67CB" w:rsidRDefault="00FD67CB" w:rsidP="00F525BF"/>
    <w:p w14:paraId="179A234D" w14:textId="1093184F" w:rsidR="00FD67CB" w:rsidRDefault="00FD67CB" w:rsidP="00F525BF"/>
    <w:p w14:paraId="6B1FAB24" w14:textId="73A57789" w:rsidR="00F525BF" w:rsidRDefault="00866107" w:rsidP="00F525BF">
      <w:r>
        <w:rPr>
          <w:noProof/>
        </w:rPr>
        <w:drawing>
          <wp:anchor distT="0" distB="0" distL="114300" distR="114300" simplePos="0" relativeHeight="252008448" behindDoc="0" locked="0" layoutInCell="1" allowOverlap="1" wp14:anchorId="17AA3FF5" wp14:editId="36AF9C1C">
            <wp:simplePos x="0" y="0"/>
            <wp:positionH relativeFrom="margin">
              <wp:align>left</wp:align>
            </wp:positionH>
            <wp:positionV relativeFrom="paragraph">
              <wp:posOffset>581466</wp:posOffset>
            </wp:positionV>
            <wp:extent cx="1550505" cy="1550505"/>
            <wp:effectExtent l="0" t="0" r="0" b="0"/>
            <wp:wrapNone/>
            <wp:docPr id="1318418361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18361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0505" cy="155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25BF">
        <w:t>There will be lots of ways for people to find out what the research showed like:</w:t>
      </w:r>
    </w:p>
    <w:p w14:paraId="38F58614" w14:textId="4EC12E41" w:rsidR="00F525BF" w:rsidRDefault="00F525BF" w:rsidP="00F525BF">
      <w:pPr>
        <w:pStyle w:val="Listtoplevel"/>
      </w:pPr>
      <w:r>
        <w:t>things that everyone can read like</w:t>
      </w:r>
      <w:r w:rsidR="002410BB">
        <w:t>:</w:t>
      </w:r>
    </w:p>
    <w:p w14:paraId="3E258CCD" w14:textId="02CFE71A" w:rsidR="00F525BF" w:rsidRDefault="00866107" w:rsidP="00F525BF">
      <w:pPr>
        <w:pStyle w:val="Listsecondlevel"/>
      </w:pPr>
      <w:r>
        <w:rPr>
          <w:noProof/>
        </w:rPr>
        <w:drawing>
          <wp:anchor distT="0" distB="0" distL="114300" distR="114300" simplePos="0" relativeHeight="252009472" behindDoc="0" locked="0" layoutInCell="1" allowOverlap="1" wp14:anchorId="1E247657" wp14:editId="0A04BA43">
            <wp:simplePos x="0" y="0"/>
            <wp:positionH relativeFrom="margin">
              <wp:align>left</wp:align>
            </wp:positionH>
            <wp:positionV relativeFrom="paragraph">
              <wp:posOffset>139203</wp:posOffset>
            </wp:positionV>
            <wp:extent cx="1599731" cy="1159832"/>
            <wp:effectExtent l="0" t="0" r="635" b="0"/>
            <wp:wrapNone/>
            <wp:docPr id="105382571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82571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9731" cy="11598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25BF">
        <w:t>a report</w:t>
      </w:r>
    </w:p>
    <w:p w14:paraId="41975EA7" w14:textId="49FCD4C1" w:rsidR="00F525BF" w:rsidRDefault="00866107" w:rsidP="00F525BF">
      <w:pPr>
        <w:pStyle w:val="Listsecondlevel"/>
      </w:pPr>
      <w:r>
        <w:rPr>
          <w:noProof/>
        </w:rPr>
        <w:drawing>
          <wp:anchor distT="0" distB="0" distL="114300" distR="114300" simplePos="0" relativeHeight="252010496" behindDoc="0" locked="0" layoutInCell="1" allowOverlap="1" wp14:anchorId="123CCFDE" wp14:editId="726A58E1">
            <wp:simplePos x="0" y="0"/>
            <wp:positionH relativeFrom="column">
              <wp:posOffset>0</wp:posOffset>
            </wp:positionH>
            <wp:positionV relativeFrom="paragraph">
              <wp:posOffset>459740</wp:posOffset>
            </wp:positionV>
            <wp:extent cx="1769110" cy="1769110"/>
            <wp:effectExtent l="0" t="0" r="0" b="0"/>
            <wp:wrapNone/>
            <wp:docPr id="1785844972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844972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110" cy="1769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25BF">
        <w:t xml:space="preserve">articles </w:t>
      </w:r>
    </w:p>
    <w:p w14:paraId="6716FFC3" w14:textId="44A0056C" w:rsidR="00F525BF" w:rsidRDefault="00F525BF" w:rsidP="00F525BF">
      <w:pPr>
        <w:pStyle w:val="Listtoplevel"/>
      </w:pPr>
      <w:r>
        <w:t>a hui / meeting to talk about the research</w:t>
      </w:r>
      <w:r w:rsidR="00866107">
        <w:t>.</w:t>
      </w:r>
    </w:p>
    <w:p w14:paraId="38245C4A" w14:textId="03A5471E" w:rsidR="00F525BF" w:rsidRDefault="00866107" w:rsidP="00F525BF">
      <w:r>
        <w:rPr>
          <w:noProof/>
        </w:rPr>
        <w:drawing>
          <wp:anchor distT="0" distB="0" distL="114300" distR="114300" simplePos="0" relativeHeight="252011520" behindDoc="0" locked="0" layoutInCell="1" allowOverlap="1" wp14:anchorId="6100259D" wp14:editId="74E0A6F2">
            <wp:simplePos x="0" y="0"/>
            <wp:positionH relativeFrom="margin">
              <wp:align>left</wp:align>
            </wp:positionH>
            <wp:positionV relativeFrom="paragraph">
              <wp:posOffset>375672</wp:posOffset>
            </wp:positionV>
            <wp:extent cx="1684640" cy="1113734"/>
            <wp:effectExtent l="0" t="0" r="5080" b="4445"/>
            <wp:wrapNone/>
            <wp:docPr id="1588688937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688937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640" cy="11137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AEF2F8" w14:textId="6365F0EA" w:rsidR="00F525BF" w:rsidRDefault="00F525BF" w:rsidP="00F525BF"/>
    <w:p w14:paraId="6434C922" w14:textId="3A0EB660" w:rsidR="00F525BF" w:rsidRDefault="00F525BF" w:rsidP="00FD67CB">
      <w:r>
        <w:t xml:space="preserve">The research will also be shown to people who work in Government. </w:t>
      </w:r>
    </w:p>
    <w:p w14:paraId="25FB5F92" w14:textId="7E00DF21" w:rsidR="004D59B5" w:rsidRDefault="00ED14B6" w:rsidP="00D272AF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2012544" behindDoc="0" locked="0" layoutInCell="1" allowOverlap="1" wp14:anchorId="14BC836F" wp14:editId="735F9DEA">
            <wp:simplePos x="0" y="0"/>
            <wp:positionH relativeFrom="margin">
              <wp:align>left</wp:align>
            </wp:positionH>
            <wp:positionV relativeFrom="paragraph">
              <wp:posOffset>-278599</wp:posOffset>
            </wp:positionV>
            <wp:extent cx="1590261" cy="1590261"/>
            <wp:effectExtent l="0" t="0" r="0" b="0"/>
            <wp:wrapNone/>
            <wp:docPr id="14223816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3816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261" cy="15902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22B1">
        <w:t xml:space="preserve">The main things that are found out </w:t>
      </w:r>
      <w:r w:rsidR="004D59B5">
        <w:t>from the research will be</w:t>
      </w:r>
      <w:r w:rsidR="002772DE">
        <w:t xml:space="preserve"> put into</w:t>
      </w:r>
      <w:r w:rsidR="004D59B5">
        <w:t>:</w:t>
      </w:r>
    </w:p>
    <w:p w14:paraId="0C1695AD" w14:textId="5020C249" w:rsidR="002772DE" w:rsidRPr="002772DE" w:rsidRDefault="002772DE" w:rsidP="002772DE">
      <w:pPr>
        <w:pStyle w:val="Listtoplevel"/>
      </w:pPr>
      <w:r>
        <w:t xml:space="preserve">other languages </w:t>
      </w:r>
      <w:r w:rsidR="003D5114">
        <w:t>like te reo Māori</w:t>
      </w:r>
    </w:p>
    <w:p w14:paraId="4790623F" w14:textId="04A7DDAD" w:rsidR="00D272AF" w:rsidRDefault="002812FC" w:rsidP="004D59B5">
      <w:pPr>
        <w:pStyle w:val="Listtoplevel"/>
      </w:pPr>
      <w:r>
        <w:drawing>
          <wp:anchor distT="0" distB="0" distL="114300" distR="114300" simplePos="0" relativeHeight="252013568" behindDoc="0" locked="0" layoutInCell="1" allowOverlap="1" wp14:anchorId="3B5908C5" wp14:editId="363A0E86">
            <wp:simplePos x="0" y="0"/>
            <wp:positionH relativeFrom="margin">
              <wp:align>left</wp:align>
            </wp:positionH>
            <wp:positionV relativeFrom="paragraph">
              <wp:posOffset>60850</wp:posOffset>
            </wp:positionV>
            <wp:extent cx="1232452" cy="1232452"/>
            <wp:effectExtent l="0" t="0" r="0" b="0"/>
            <wp:wrapNone/>
            <wp:docPr id="1788474132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474132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2452" cy="12324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59B5">
        <w:t>accessible formats like:</w:t>
      </w:r>
    </w:p>
    <w:p w14:paraId="4E2D5701" w14:textId="4CAFB75D" w:rsidR="004D59B5" w:rsidRDefault="004D59B5" w:rsidP="004D59B5">
      <w:pPr>
        <w:pStyle w:val="Listsecondlevel"/>
      </w:pPr>
      <w:r>
        <w:t>Easy Read</w:t>
      </w:r>
    </w:p>
    <w:p w14:paraId="10FEEA24" w14:textId="7494A697" w:rsidR="004D59B5" w:rsidRDefault="002812FC" w:rsidP="004D59B5">
      <w:pPr>
        <w:pStyle w:val="Listsecondlevel"/>
      </w:pPr>
      <w:r>
        <w:rPr>
          <w:noProof/>
        </w:rPr>
        <w:drawing>
          <wp:anchor distT="0" distB="0" distL="114300" distR="114300" simplePos="0" relativeHeight="252014592" behindDoc="0" locked="0" layoutInCell="1" allowOverlap="1" wp14:anchorId="31714E25" wp14:editId="6C4BEF89">
            <wp:simplePos x="0" y="0"/>
            <wp:positionH relativeFrom="margin">
              <wp:align>left</wp:align>
            </wp:positionH>
            <wp:positionV relativeFrom="paragraph">
              <wp:posOffset>172140</wp:posOffset>
            </wp:positionV>
            <wp:extent cx="1449395" cy="1043609"/>
            <wp:effectExtent l="0" t="0" r="0" b="0"/>
            <wp:wrapNone/>
            <wp:docPr id="182004195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04195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395" cy="10436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59B5">
        <w:t>Large Print</w:t>
      </w:r>
    </w:p>
    <w:p w14:paraId="7F49CF1E" w14:textId="3A933572" w:rsidR="00772B00" w:rsidRDefault="002812FC" w:rsidP="00F80AAD">
      <w:pPr>
        <w:pStyle w:val="Listsecondlevel"/>
      </w:pPr>
      <w:r>
        <w:rPr>
          <w:noProof/>
        </w:rPr>
        <w:drawing>
          <wp:anchor distT="0" distB="0" distL="114300" distR="114300" simplePos="0" relativeHeight="252015616" behindDoc="0" locked="0" layoutInCell="1" allowOverlap="1" wp14:anchorId="36028F97" wp14:editId="38315833">
            <wp:simplePos x="0" y="0"/>
            <wp:positionH relativeFrom="margin">
              <wp:align>left</wp:align>
            </wp:positionH>
            <wp:positionV relativeFrom="paragraph">
              <wp:posOffset>615950</wp:posOffset>
            </wp:positionV>
            <wp:extent cx="1292087" cy="1651000"/>
            <wp:effectExtent l="0" t="0" r="0" b="0"/>
            <wp:wrapNone/>
            <wp:docPr id="64354489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54489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087" cy="165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59B5">
        <w:t>New Zealand Sign Language</w:t>
      </w:r>
      <w:r w:rsidR="00772B00">
        <w:t>.</w:t>
      </w:r>
    </w:p>
    <w:p w14:paraId="6A3FF347" w14:textId="7153E55E" w:rsidR="00772B00" w:rsidRDefault="00772B00" w:rsidP="00F80AAD"/>
    <w:p w14:paraId="52425FCF" w14:textId="289844D0" w:rsidR="00FD67CB" w:rsidRDefault="00FD67CB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6B0B360F" w14:textId="4547101F" w:rsidR="00FD67CB" w:rsidRDefault="00FD67CB" w:rsidP="00FD67CB">
      <w:pPr>
        <w:pStyle w:val="Heading1"/>
      </w:pPr>
      <w:bookmarkStart w:id="5" w:name="_Who_can_take"/>
      <w:bookmarkEnd w:id="5"/>
      <w:r>
        <w:lastRenderedPageBreak/>
        <w:t>Who can take part in the research?</w:t>
      </w:r>
    </w:p>
    <w:p w14:paraId="1F9AF37F" w14:textId="2A350FA2" w:rsidR="000241C1" w:rsidRDefault="000241C1" w:rsidP="000241C1"/>
    <w:p w14:paraId="23FACD8F" w14:textId="3C508310" w:rsidR="00EC6589" w:rsidRDefault="002812FC" w:rsidP="000241C1">
      <w:r>
        <w:rPr>
          <w:noProof/>
        </w:rPr>
        <w:drawing>
          <wp:anchor distT="0" distB="0" distL="114300" distR="114300" simplePos="0" relativeHeight="252016640" behindDoc="0" locked="0" layoutInCell="1" allowOverlap="1" wp14:anchorId="698F5A3C" wp14:editId="581178EA">
            <wp:simplePos x="0" y="0"/>
            <wp:positionH relativeFrom="margin">
              <wp:align>left</wp:align>
            </wp:positionH>
            <wp:positionV relativeFrom="paragraph">
              <wp:posOffset>76117</wp:posOffset>
            </wp:positionV>
            <wp:extent cx="1662474" cy="1156805"/>
            <wp:effectExtent l="0" t="0" r="1270" b="0"/>
            <wp:wrapNone/>
            <wp:docPr id="1708665572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665572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2474" cy="1156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71861D" w14:textId="5AB8E38E" w:rsidR="00EC6589" w:rsidRDefault="00EC6589" w:rsidP="000241C1">
      <w:r>
        <w:t>There are 2 parts to this research.</w:t>
      </w:r>
    </w:p>
    <w:p w14:paraId="605B259E" w14:textId="47EBCE27" w:rsidR="00EC6589" w:rsidRDefault="00EC6589" w:rsidP="000241C1"/>
    <w:p w14:paraId="713D42B5" w14:textId="2E62950E" w:rsidR="00EC6589" w:rsidRDefault="00EC6589" w:rsidP="000241C1"/>
    <w:p w14:paraId="167C21A3" w14:textId="3ACF83A9" w:rsidR="000241C1" w:rsidRDefault="002812FC" w:rsidP="000241C1">
      <w:r>
        <w:rPr>
          <w:noProof/>
        </w:rPr>
        <w:drawing>
          <wp:anchor distT="0" distB="0" distL="114300" distR="114300" simplePos="0" relativeHeight="251822080" behindDoc="0" locked="0" layoutInCell="1" allowOverlap="1" wp14:anchorId="3E064208" wp14:editId="3158816D">
            <wp:simplePos x="0" y="0"/>
            <wp:positionH relativeFrom="margin">
              <wp:posOffset>159385</wp:posOffset>
            </wp:positionH>
            <wp:positionV relativeFrom="paragraph">
              <wp:posOffset>286137</wp:posOffset>
            </wp:positionV>
            <wp:extent cx="1411357" cy="1411357"/>
            <wp:effectExtent l="0" t="0" r="0" b="0"/>
            <wp:wrapNone/>
            <wp:docPr id="207339355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9355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357" cy="14113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6589">
        <w:t>For part 1</w:t>
      </w:r>
      <w:r>
        <w:t xml:space="preserve"> </w:t>
      </w:r>
      <w:r w:rsidR="00EC6589">
        <w:t>w</w:t>
      </w:r>
      <w:r w:rsidR="000241C1">
        <w:t>e want to talk to 20 disabled people about their experiences of being:</w:t>
      </w:r>
    </w:p>
    <w:p w14:paraId="33231D2B" w14:textId="77777777" w:rsidR="000241C1" w:rsidRDefault="000241C1" w:rsidP="000241C1">
      <w:pPr>
        <w:pStyle w:val="Listtoplevel"/>
      </w:pPr>
      <w:r>
        <w:t>stopped by the Police</w:t>
      </w:r>
    </w:p>
    <w:p w14:paraId="6522C1E0" w14:textId="77777777" w:rsidR="000241C1" w:rsidRDefault="000241C1" w:rsidP="000241C1">
      <w:pPr>
        <w:pStyle w:val="Listtoplevel"/>
      </w:pPr>
      <w:r>
        <w:rPr>
          <w:b/>
          <w:bCs/>
        </w:rPr>
        <w:drawing>
          <wp:anchor distT="0" distB="0" distL="114300" distR="114300" simplePos="0" relativeHeight="251823104" behindDoc="0" locked="0" layoutInCell="1" allowOverlap="1" wp14:anchorId="1356AE95" wp14:editId="2B69F2F6">
            <wp:simplePos x="0" y="0"/>
            <wp:positionH relativeFrom="margin">
              <wp:align>left</wp:align>
            </wp:positionH>
            <wp:positionV relativeFrom="paragraph">
              <wp:posOffset>131224</wp:posOffset>
            </wp:positionV>
            <wp:extent cx="1570383" cy="1478777"/>
            <wp:effectExtent l="0" t="0" r="4445" b="0"/>
            <wp:wrapNone/>
            <wp:docPr id="1130363557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363557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383" cy="14787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3284D">
        <w:rPr>
          <w:b/>
          <w:bCs/>
        </w:rPr>
        <w:t>questioned</w:t>
      </w:r>
      <w:r>
        <w:t xml:space="preserve"> by the Police</w:t>
      </w:r>
    </w:p>
    <w:p w14:paraId="0174A49E" w14:textId="77777777" w:rsidR="000241C1" w:rsidRDefault="000241C1" w:rsidP="000241C1">
      <w:pPr>
        <w:pStyle w:val="Listtoplevel"/>
      </w:pPr>
      <w:r w:rsidRPr="0063284D">
        <w:rPr>
          <w:b/>
          <w:bCs/>
        </w:rPr>
        <w:t>arrested</w:t>
      </w:r>
      <w:r>
        <w:t xml:space="preserve"> by the Police.</w:t>
      </w:r>
    </w:p>
    <w:p w14:paraId="72DBE6A3" w14:textId="77777777" w:rsidR="000241C1" w:rsidRDefault="000241C1" w:rsidP="000241C1"/>
    <w:p w14:paraId="792BDF9E" w14:textId="77777777" w:rsidR="000241C1" w:rsidRDefault="000241C1" w:rsidP="000241C1">
      <w:pPr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1824128" behindDoc="0" locked="0" layoutInCell="1" allowOverlap="1" wp14:anchorId="28B9FD00" wp14:editId="1A9AA255">
            <wp:simplePos x="0" y="0"/>
            <wp:positionH relativeFrom="margin">
              <wp:align>left</wp:align>
            </wp:positionH>
            <wp:positionV relativeFrom="paragraph">
              <wp:posOffset>97486</wp:posOffset>
            </wp:positionV>
            <wp:extent cx="1590261" cy="1497496"/>
            <wp:effectExtent l="0" t="0" r="0" b="1270"/>
            <wp:wrapNone/>
            <wp:docPr id="1144429699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429699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261" cy="1497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A1B0E">
        <w:rPr>
          <w:b/>
          <w:bCs/>
          <w:noProof/>
        </w:rPr>
        <mc:AlternateContent>
          <mc:Choice Requires="wps">
            <w:drawing>
              <wp:anchor distT="0" distB="0" distL="0" distR="0" simplePos="0" relativeHeight="251821056" behindDoc="1" locked="0" layoutInCell="1" hidden="0" allowOverlap="1" wp14:anchorId="61D91B0E" wp14:editId="189DDC15">
                <wp:simplePos x="0" y="0"/>
                <wp:positionH relativeFrom="column">
                  <wp:posOffset>2236304</wp:posOffset>
                </wp:positionH>
                <wp:positionV relativeFrom="paragraph">
                  <wp:posOffset>295772</wp:posOffset>
                </wp:positionV>
                <wp:extent cx="3477260" cy="1083310"/>
                <wp:effectExtent l="0" t="0" r="2540" b="0"/>
                <wp:wrapNone/>
                <wp:docPr id="1385614571" name="Rectangle 13856145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1083310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9731705" w14:textId="77777777" w:rsidR="00D74A18" w:rsidRDefault="00D74A18" w:rsidP="000241C1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61D91B0E" id="Rectangle 1385614571" o:spid="_x0000_s1035" style="position:absolute;left:0;text-align:left;margin-left:176.1pt;margin-top:23.3pt;width:273.8pt;height:85.3pt;z-index:-251495424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" fillcolor="#ddeaf6" stroked="f">
                <v:textbox inset="2.53958mm,2.53958mm,2.53958mm,2.53958mm">
                  <w:txbxContent>
                    <w:p w14:paraId="29731705" w14:textId="77777777" w:rsidR="00D74A18" w:rsidRDefault="00D74A18" w:rsidP="000241C1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232EA510" w14:textId="77777777" w:rsidR="000241C1" w:rsidRDefault="000241C1" w:rsidP="000241C1">
      <w:pPr>
        <w:rPr>
          <w:rFonts w:eastAsia="Arial"/>
        </w:rPr>
      </w:pPr>
      <w:r>
        <w:rPr>
          <w:rFonts w:eastAsia="Arial"/>
        </w:rPr>
        <w:t xml:space="preserve">Being </w:t>
      </w:r>
      <w:r w:rsidRPr="00E91DD7">
        <w:rPr>
          <w:rFonts w:eastAsia="Arial"/>
          <w:b/>
          <w:bCs/>
        </w:rPr>
        <w:t>questioned</w:t>
      </w:r>
      <w:r>
        <w:rPr>
          <w:rFonts w:eastAsia="Arial"/>
        </w:rPr>
        <w:t xml:space="preserve"> means the Police ask </w:t>
      </w:r>
      <w:proofErr w:type="spellStart"/>
      <w:r>
        <w:rPr>
          <w:rFonts w:eastAsia="Arial"/>
        </w:rPr>
        <w:t>you</w:t>
      </w:r>
      <w:proofErr w:type="spellEnd"/>
      <w:r>
        <w:rPr>
          <w:rFonts w:eastAsia="Arial"/>
        </w:rPr>
        <w:t xml:space="preserve"> questions to find out if you know something about a crime. </w:t>
      </w:r>
    </w:p>
    <w:p w14:paraId="4F7F299C" w14:textId="77777777" w:rsidR="000241C1" w:rsidRDefault="000241C1" w:rsidP="000241C1">
      <w:pPr>
        <w:rPr>
          <w:rFonts w:eastAsia="Arial"/>
        </w:rPr>
      </w:pPr>
    </w:p>
    <w:p w14:paraId="5C6C147F" w14:textId="201D4051" w:rsidR="000241C1" w:rsidRDefault="000241C1" w:rsidP="000241C1">
      <w:pPr>
        <w:rPr>
          <w:rFonts w:eastAsia="Arial"/>
        </w:rPr>
      </w:pPr>
    </w:p>
    <w:p w14:paraId="395B2946" w14:textId="1D3916AE" w:rsidR="000241C1" w:rsidRDefault="00EC6589" w:rsidP="000241C1">
      <w:pPr>
        <w:rPr>
          <w:rFonts w:eastAsia="Arial"/>
        </w:rPr>
      </w:pPr>
      <w:r w:rsidRPr="00AA1B0E">
        <w:rPr>
          <w:b/>
          <w:bCs/>
          <w:noProof/>
        </w:rPr>
        <w:lastRenderedPageBreak/>
        <mc:AlternateContent>
          <mc:Choice Requires="wps">
            <w:drawing>
              <wp:anchor distT="0" distB="0" distL="0" distR="0" simplePos="0" relativeHeight="251820032" behindDoc="1" locked="0" layoutInCell="1" hidden="0" allowOverlap="1" wp14:anchorId="6ACCB44D" wp14:editId="6A96072B">
                <wp:simplePos x="0" y="0"/>
                <wp:positionH relativeFrom="column">
                  <wp:posOffset>2305547</wp:posOffset>
                </wp:positionH>
                <wp:positionV relativeFrom="paragraph">
                  <wp:posOffset>-48177</wp:posOffset>
                </wp:positionV>
                <wp:extent cx="3477260" cy="2375453"/>
                <wp:effectExtent l="0" t="0" r="2540" b="0"/>
                <wp:wrapNone/>
                <wp:docPr id="194337461" name="Rectangle 194337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2375453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63DFDC" w14:textId="77777777" w:rsidR="00D74A18" w:rsidRDefault="00D74A18" w:rsidP="000241C1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6ACCB44D" id="Rectangle 194337461" o:spid="_x0000_s1036" style="position:absolute;left:0;text-align:left;margin-left:181.55pt;margin-top:-3.8pt;width:273.8pt;height:187.05pt;z-index:-251496448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" fillcolor="#ddeaf6" stroked="f">
                <v:textbox inset="2.53958mm,2.53958mm,2.53958mm,2.53958mm">
                  <w:txbxContent>
                    <w:p w14:paraId="2063DFDC" w14:textId="77777777" w:rsidR="00D74A18" w:rsidRDefault="00D74A18" w:rsidP="000241C1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0241C1">
        <w:rPr>
          <w:noProof/>
        </w:rPr>
        <w:drawing>
          <wp:anchor distT="0" distB="0" distL="114300" distR="114300" simplePos="0" relativeHeight="251825152" behindDoc="0" locked="0" layoutInCell="1" allowOverlap="1" wp14:anchorId="5EA12B52" wp14:editId="4182E815">
            <wp:simplePos x="0" y="0"/>
            <wp:positionH relativeFrom="margin">
              <wp:align>left</wp:align>
            </wp:positionH>
            <wp:positionV relativeFrom="paragraph">
              <wp:posOffset>41895</wp:posOffset>
            </wp:positionV>
            <wp:extent cx="1292087" cy="1717716"/>
            <wp:effectExtent l="0" t="0" r="3810" b="0"/>
            <wp:wrapNone/>
            <wp:docPr id="1080999404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999404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087" cy="17177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41C1">
        <w:rPr>
          <w:rFonts w:eastAsia="Arial"/>
        </w:rPr>
        <w:t xml:space="preserve">Being </w:t>
      </w:r>
      <w:r w:rsidR="000241C1" w:rsidRPr="008E48A7">
        <w:rPr>
          <w:rFonts w:eastAsia="Arial"/>
          <w:b/>
          <w:bCs/>
        </w:rPr>
        <w:t>arrested</w:t>
      </w:r>
      <w:r w:rsidR="000241C1">
        <w:rPr>
          <w:rFonts w:eastAsia="Arial"/>
        </w:rPr>
        <w:t xml:space="preserve"> means the Police can take you to a police station because they:</w:t>
      </w:r>
    </w:p>
    <w:p w14:paraId="794B33CC" w14:textId="77777777" w:rsidR="000241C1" w:rsidRDefault="000241C1" w:rsidP="000241C1">
      <w:pPr>
        <w:pStyle w:val="Listtoplevel"/>
      </w:pPr>
      <w:r>
        <w:t>found / saw you doing a crime</w:t>
      </w:r>
    </w:p>
    <w:p w14:paraId="550F235A" w14:textId="77777777" w:rsidR="000241C1" w:rsidRPr="008E48A7" w:rsidRDefault="000241C1" w:rsidP="000241C1">
      <w:pPr>
        <w:pStyle w:val="Listtoplevel"/>
      </w:pPr>
      <w:r>
        <w:t>believe you have done a crime.</w:t>
      </w:r>
    </w:p>
    <w:p w14:paraId="21B38C0F" w14:textId="77777777" w:rsidR="00EC6589" w:rsidRDefault="00EC6589" w:rsidP="000241C1">
      <w:pPr>
        <w:tabs>
          <w:tab w:val="left" w:pos="8618"/>
        </w:tabs>
        <w:rPr>
          <w:rFonts w:eastAsia="Arial" w:cs="Arial"/>
          <w:szCs w:val="32"/>
        </w:rPr>
      </w:pPr>
    </w:p>
    <w:p w14:paraId="25234F1E" w14:textId="0FE765EB" w:rsidR="00EC6589" w:rsidRDefault="002812FC" w:rsidP="000241C1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noProof/>
          <w:szCs w:val="32"/>
        </w:rPr>
        <w:drawing>
          <wp:anchor distT="0" distB="0" distL="114300" distR="114300" simplePos="0" relativeHeight="251826176" behindDoc="0" locked="0" layoutInCell="1" allowOverlap="1" wp14:anchorId="0F04322B" wp14:editId="560E4751">
            <wp:simplePos x="0" y="0"/>
            <wp:positionH relativeFrom="margin">
              <wp:posOffset>-79845</wp:posOffset>
            </wp:positionH>
            <wp:positionV relativeFrom="paragraph">
              <wp:posOffset>176365</wp:posOffset>
            </wp:positionV>
            <wp:extent cx="1943100" cy="1244600"/>
            <wp:effectExtent l="0" t="0" r="0" b="0"/>
            <wp:wrapNone/>
            <wp:docPr id="191264521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64521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CC127B" w14:textId="7E02C784" w:rsidR="000241C1" w:rsidRPr="00CD02DB" w:rsidRDefault="000241C1" w:rsidP="000241C1">
      <w:pPr>
        <w:tabs>
          <w:tab w:val="left" w:pos="8618"/>
        </w:tabs>
        <w:rPr>
          <w:rFonts w:eastAsia="Arial" w:cs="Arial"/>
          <w:sz w:val="26"/>
          <w:szCs w:val="26"/>
        </w:rPr>
      </w:pPr>
      <w:r>
        <w:rPr>
          <w:rFonts w:eastAsia="Arial" w:cs="Arial"/>
          <w:szCs w:val="32"/>
        </w:rPr>
        <w:t xml:space="preserve">For </w:t>
      </w:r>
      <w:r w:rsidR="00EC6589">
        <w:rPr>
          <w:rFonts w:eastAsia="Arial" w:cs="Arial"/>
          <w:szCs w:val="32"/>
        </w:rPr>
        <w:t>part 1</w:t>
      </w:r>
      <w:r>
        <w:rPr>
          <w:rFonts w:eastAsia="Arial" w:cs="Arial"/>
          <w:szCs w:val="32"/>
        </w:rPr>
        <w:t xml:space="preserve"> we want to hear from:</w:t>
      </w:r>
    </w:p>
    <w:p w14:paraId="1523E371" w14:textId="1E19416E" w:rsidR="009E0567" w:rsidRPr="009E0567" w:rsidRDefault="000241C1" w:rsidP="009E0567">
      <w:pPr>
        <w:pStyle w:val="Listtoplevel"/>
      </w:pPr>
      <w:r w:rsidRPr="009E0567">
        <w:t xml:space="preserve">disabled people </w:t>
      </w:r>
    </w:p>
    <w:p w14:paraId="6FEDC9E7" w14:textId="72516054" w:rsidR="000241C1" w:rsidRPr="009E0567" w:rsidRDefault="009E0567" w:rsidP="009E0567">
      <w:pPr>
        <w:pStyle w:val="Listtoplevel"/>
      </w:pPr>
      <w:r w:rsidRPr="009E0567">
        <w:drawing>
          <wp:anchor distT="0" distB="0" distL="114300" distR="114300" simplePos="0" relativeHeight="251819008" behindDoc="0" locked="0" layoutInCell="1" allowOverlap="1" wp14:anchorId="7BFFC97F" wp14:editId="7CD2D885">
            <wp:simplePos x="0" y="0"/>
            <wp:positionH relativeFrom="margin">
              <wp:posOffset>19878</wp:posOffset>
            </wp:positionH>
            <wp:positionV relativeFrom="paragraph">
              <wp:posOffset>57371</wp:posOffset>
            </wp:positionV>
            <wp:extent cx="1291590" cy="1291590"/>
            <wp:effectExtent l="0" t="0" r="3810" b="3810"/>
            <wp:wrapThrough wrapText="bothSides">
              <wp:wrapPolygon edited="0">
                <wp:start x="15292" y="1487"/>
                <wp:lineTo x="3398" y="2761"/>
                <wp:lineTo x="0" y="3398"/>
                <wp:lineTo x="0" y="21451"/>
                <wp:lineTo x="21451" y="21451"/>
                <wp:lineTo x="21451" y="8071"/>
                <wp:lineTo x="20389" y="7009"/>
                <wp:lineTo x="18690" y="4885"/>
                <wp:lineTo x="18053" y="2761"/>
                <wp:lineTo x="17416" y="1487"/>
                <wp:lineTo x="15292" y="1487"/>
              </wp:wrapPolygon>
            </wp:wrapThrough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1590" cy="1291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E0567">
        <w:t>D</w:t>
      </w:r>
      <w:r w:rsidR="00CA0FC0">
        <w:t>eaf</w:t>
      </w:r>
      <w:r w:rsidRPr="009E0567">
        <w:t xml:space="preserve"> / deaf people</w:t>
      </w:r>
    </w:p>
    <w:p w14:paraId="10679F3A" w14:textId="0A12603D" w:rsidR="000241C1" w:rsidRPr="009E0567" w:rsidRDefault="000241C1" w:rsidP="009E0567">
      <w:pPr>
        <w:pStyle w:val="Listtoplevel"/>
      </w:pPr>
      <w:r w:rsidRPr="009E0567">
        <w:drawing>
          <wp:anchor distT="0" distB="0" distL="114300" distR="114300" simplePos="0" relativeHeight="251817984" behindDoc="0" locked="0" layoutInCell="1" hidden="0" allowOverlap="1" wp14:anchorId="6231E840" wp14:editId="3FC96E50">
            <wp:simplePos x="0" y="0"/>
            <wp:positionH relativeFrom="margin">
              <wp:posOffset>19381</wp:posOffset>
            </wp:positionH>
            <wp:positionV relativeFrom="paragraph">
              <wp:posOffset>821580</wp:posOffset>
            </wp:positionV>
            <wp:extent cx="1657350" cy="1259205"/>
            <wp:effectExtent l="0" t="0" r="6350" b="0"/>
            <wp:wrapNone/>
            <wp:docPr id="1916" name="image40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" name="image40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0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2592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9E0567">
        <w:t>whānau / family of disabled people</w:t>
      </w:r>
    </w:p>
    <w:p w14:paraId="725434BB" w14:textId="77777777" w:rsidR="000241C1" w:rsidRPr="009E0567" w:rsidRDefault="000241C1" w:rsidP="009E0567">
      <w:pPr>
        <w:pStyle w:val="Listtoplevel"/>
      </w:pPr>
      <w:r w:rsidRPr="009E0567">
        <w:t>close supporters of disabled people.</w:t>
      </w:r>
    </w:p>
    <w:p w14:paraId="2377E0C6" w14:textId="47E01CDE" w:rsidR="000241C1" w:rsidRPr="000F0A35" w:rsidRDefault="000241C1" w:rsidP="000241C1">
      <w:pPr>
        <w:rPr>
          <w:rFonts w:eastAsia="Arial"/>
        </w:rPr>
      </w:pPr>
    </w:p>
    <w:p w14:paraId="48F6C28D" w14:textId="703CC0E0" w:rsidR="000241C1" w:rsidRDefault="009E0567" w:rsidP="000241C1">
      <w:r>
        <w:rPr>
          <w:noProof/>
        </w:rPr>
        <w:drawing>
          <wp:anchor distT="0" distB="0" distL="114300" distR="114300" simplePos="0" relativeHeight="252017664" behindDoc="0" locked="0" layoutInCell="1" allowOverlap="1" wp14:anchorId="5AD9A9CA" wp14:editId="27487E6E">
            <wp:simplePos x="0" y="0"/>
            <wp:positionH relativeFrom="margin">
              <wp:posOffset>-182537</wp:posOffset>
            </wp:positionH>
            <wp:positionV relativeFrom="paragraph">
              <wp:posOffset>365125</wp:posOffset>
            </wp:positionV>
            <wp:extent cx="2049930" cy="1144545"/>
            <wp:effectExtent l="0" t="0" r="0" b="0"/>
            <wp:wrapNone/>
            <wp:docPr id="117077589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775898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9930" cy="1144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2DFEA6" w14:textId="5A3C83F3" w:rsidR="00EC6589" w:rsidRDefault="00EC6589" w:rsidP="009E0567">
      <w:r>
        <w:t xml:space="preserve">We will also talk to </w:t>
      </w:r>
      <w:r w:rsidR="00371F54">
        <w:t xml:space="preserve">some whānau and close supporters of disabled people who </w:t>
      </w:r>
      <w:r w:rsidR="001C5D41">
        <w:t xml:space="preserve">have had experience </w:t>
      </w:r>
      <w:r w:rsidR="00D74A18">
        <w:t>with the</w:t>
      </w:r>
      <w:r w:rsidR="001C5D41">
        <w:t xml:space="preserve"> Police. </w:t>
      </w:r>
    </w:p>
    <w:p w14:paraId="5A1EFFE9" w14:textId="750371E3" w:rsidR="0041138E" w:rsidRDefault="009E0567" w:rsidP="000241C1">
      <w:r>
        <w:rPr>
          <w:noProof/>
        </w:rPr>
        <w:lastRenderedPageBreak/>
        <w:drawing>
          <wp:anchor distT="0" distB="0" distL="114300" distR="114300" simplePos="0" relativeHeight="252018688" behindDoc="0" locked="0" layoutInCell="1" allowOverlap="1" wp14:anchorId="15B101AE" wp14:editId="7E7F20CC">
            <wp:simplePos x="0" y="0"/>
            <wp:positionH relativeFrom="margin">
              <wp:posOffset>0</wp:posOffset>
            </wp:positionH>
            <wp:positionV relativeFrom="paragraph">
              <wp:posOffset>330007</wp:posOffset>
            </wp:positionV>
            <wp:extent cx="1958008" cy="1843791"/>
            <wp:effectExtent l="0" t="0" r="0" b="0"/>
            <wp:wrapNone/>
            <wp:docPr id="14024046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4046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8008" cy="18437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5D41">
        <w:t>For part 2 o</w:t>
      </w:r>
      <w:r w:rsidR="0041138E">
        <w:t>f</w:t>
      </w:r>
      <w:r w:rsidR="001C5D41">
        <w:t xml:space="preserve"> the research we will talk to</w:t>
      </w:r>
      <w:r w:rsidR="0041138E">
        <w:t xml:space="preserve"> 10 people who:</w:t>
      </w:r>
    </w:p>
    <w:p w14:paraId="12135C03" w14:textId="4D8B5332" w:rsidR="0041138E" w:rsidRDefault="009918C6" w:rsidP="0041138E">
      <w:pPr>
        <w:pStyle w:val="Listtoplevel"/>
      </w:pPr>
      <w:r>
        <w:t xml:space="preserve">work for the Police </w:t>
      </w:r>
    </w:p>
    <w:p w14:paraId="2A98377B" w14:textId="1B51BBAF" w:rsidR="0041138E" w:rsidRDefault="009918C6" w:rsidP="0041138E">
      <w:pPr>
        <w:pStyle w:val="Listtoplevel"/>
      </w:pPr>
      <w:r>
        <w:t xml:space="preserve">have </w:t>
      </w:r>
      <w:r w:rsidR="009E0567">
        <w:t xml:space="preserve">had </w:t>
      </w:r>
      <w:r w:rsidR="0041138E">
        <w:t>experience with a disabled person as part of their work.</w:t>
      </w:r>
    </w:p>
    <w:p w14:paraId="725DFF1A" w14:textId="7D0032BB" w:rsidR="0041138E" w:rsidRDefault="009E0567" w:rsidP="00D87A91">
      <w:r>
        <w:rPr>
          <w:noProof/>
        </w:rPr>
        <mc:AlternateContent>
          <mc:Choice Requires="wpg">
            <w:drawing>
              <wp:anchor distT="0" distB="0" distL="114300" distR="114300" simplePos="0" relativeHeight="251827200" behindDoc="0" locked="0" layoutInCell="1" allowOverlap="1" wp14:anchorId="50719928" wp14:editId="6E1A232C">
                <wp:simplePos x="0" y="0"/>
                <wp:positionH relativeFrom="margin">
                  <wp:posOffset>0</wp:posOffset>
                </wp:positionH>
                <wp:positionV relativeFrom="paragraph">
                  <wp:posOffset>327660</wp:posOffset>
                </wp:positionV>
                <wp:extent cx="1987550" cy="1542415"/>
                <wp:effectExtent l="0" t="0" r="19050" b="0"/>
                <wp:wrapNone/>
                <wp:docPr id="726152136" name="Group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7550" cy="1542415"/>
                          <a:chOff x="0" y="0"/>
                          <a:chExt cx="2079636" cy="1604645"/>
                        </a:xfrm>
                      </wpg:grpSpPr>
                      <pic:pic xmlns:pic="http://schemas.openxmlformats.org/drawingml/2006/picture">
                        <pic:nvPicPr>
                          <pic:cNvPr id="4720191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4645" cy="160464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235794689" name="Group 235794689"/>
                        <wpg:cNvGrpSpPr/>
                        <wpg:grpSpPr>
                          <a:xfrm>
                            <a:off x="1560443" y="0"/>
                            <a:ext cx="519193" cy="503695"/>
                            <a:chOff x="0" y="0"/>
                            <a:chExt cx="519193" cy="503695"/>
                          </a:xfrm>
                          <a:noFill/>
                        </wpg:grpSpPr>
                        <wps:wsp>
                          <wps:cNvPr id="1261294584" name="Oval 1261294584"/>
                          <wps:cNvSpPr/>
                          <wps:spPr>
                            <a:xfrm>
                              <a:off x="0" y="0"/>
                              <a:ext cx="519193" cy="503695"/>
                            </a:xfrm>
                            <a:prstGeom prst="ellipse">
                              <a:avLst/>
                            </a:prstGeom>
                            <a:solidFill>
                              <a:srgbClr val="FF8778"/>
                            </a:solidFill>
                            <a:ln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3440480" name="Text Box 523440480"/>
                          <wps:cNvSpPr txBox="1"/>
                          <wps:spPr>
                            <a:xfrm>
                              <a:off x="23248" y="61993"/>
                              <a:ext cx="464949" cy="35632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BA2757" w14:textId="77777777" w:rsidR="00D74A18" w:rsidRPr="00802D2C" w:rsidRDefault="00D74A18" w:rsidP="000241C1">
                                <w:pPr>
                                  <w:ind w:left="0"/>
                                  <w:rPr>
                                    <w:color w:val="000000" w:themeColor="text1"/>
                                    <w:sz w:val="36"/>
                                    <w:szCs w:val="3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802D2C">
                                  <w:rPr>
                                    <w:color w:val="000000" w:themeColor="text1"/>
                                    <w:sz w:val="36"/>
                                    <w:szCs w:val="3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1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  <a:scene3d>
                              <a:camera prst="orthographicFront"/>
                              <a:lightRig rig="harsh" dir="t"/>
                            </a:scene3d>
                            <a:sp3d extrusionH="57150" prstMaterial="matte">
                              <a:bevelT w="63500" h="12700" prst="angle"/>
                              <a:contourClr>
                                <a:schemeClr val="bg1">
                                  <a:lumMod val="65000"/>
                                </a:schemeClr>
                              </a:contourClr>
                            </a:sp3d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50719928" id="Group 28" o:spid="_x0000_s1037" alt="&quot;&quot;" style="position:absolute;left:0;text-align:left;margin-left:0;margin-top:25.8pt;width:156.5pt;height:121.45pt;z-index:251827200;mso-position-horizontal-relative:margin;mso-width-relative:margin;mso-height-relative:margin" coordsize="20796,160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">
                <v:shape id="Picture 27" o:spid="_x0000_s1038" type="#_x0000_t75" style="position:absolute;width:16046;height:160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">
                  <v:imagedata r:id="rId111" o:title=""/>
                </v:shape>
                <v:group id="Group 235794689" o:spid="_x0000_s1039" style="position:absolute;left:15604;width:5192;height:5036" coordsize="519193,503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">
                  <v:oval id="Oval 1261294584" o:spid="_x0000_s1040" style="position:absolute;width:519193;height:5036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" fillcolor="#ff8778" strokecolor="#c00000" strokeweight="1pt">
                    <v:stroke joinstyle="miter"/>
                  </v:oval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23440480" o:spid="_x0000_s1041" type="#_x0000_t202" style="position:absolute;left:23248;top:61993;width:464949;height:356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" filled="f" stroked="f">
                    <v:textbox>
                      <w:txbxContent>
                        <w:p w14:paraId="50BA2757" w14:textId="77777777" w:rsidR="00D74A18" w:rsidRPr="00802D2C" w:rsidRDefault="00D74A18" w:rsidP="000241C1">
                          <w:pPr>
                            <w:ind w:left="0"/>
                            <w:rPr>
                              <w:color w:val="000000" w:themeColor="text1"/>
                              <w:sz w:val="36"/>
                              <w:szCs w:val="3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802D2C">
                            <w:rPr>
                              <w:color w:val="000000" w:themeColor="text1"/>
                              <w:sz w:val="36"/>
                              <w:szCs w:val="3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8</w:t>
                          </w:r>
                        </w:p>
                      </w:txbxContent>
                    </v:textbox>
                  </v:shape>
                </v:group>
                <w10:wrap anchorx="margin"/>
              </v:group>
            </w:pict>
          </mc:Fallback>
        </mc:AlternateContent>
      </w:r>
    </w:p>
    <w:p w14:paraId="647C784B" w14:textId="11A1888D" w:rsidR="0041138E" w:rsidRDefault="0041138E" w:rsidP="00D87A91"/>
    <w:p w14:paraId="3D928506" w14:textId="013D3101" w:rsidR="000241C1" w:rsidRDefault="000241C1" w:rsidP="000241C1">
      <w:r>
        <w:t>Everyone who takes part in the research must be:</w:t>
      </w:r>
    </w:p>
    <w:p w14:paraId="3905FCF0" w14:textId="6BCAE0A9" w:rsidR="000241C1" w:rsidRDefault="00D87A91" w:rsidP="000241C1">
      <w:pPr>
        <w:pStyle w:val="Listtoplevel"/>
      </w:pPr>
      <w:r>
        <w:drawing>
          <wp:anchor distT="0" distB="0" distL="114300" distR="114300" simplePos="0" relativeHeight="251828224" behindDoc="0" locked="0" layoutInCell="1" allowOverlap="1" wp14:anchorId="6BB680D8" wp14:editId="7BC452EE">
            <wp:simplePos x="0" y="0"/>
            <wp:positionH relativeFrom="margin">
              <wp:posOffset>0</wp:posOffset>
            </wp:positionH>
            <wp:positionV relativeFrom="paragraph">
              <wp:posOffset>469541</wp:posOffset>
            </wp:positionV>
            <wp:extent cx="1563262" cy="1563262"/>
            <wp:effectExtent l="0" t="0" r="0" b="0"/>
            <wp:wrapNone/>
            <wp:docPr id="1337478755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478755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3262" cy="15632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41C1">
        <w:t>aged 18 years old or older</w:t>
      </w:r>
    </w:p>
    <w:p w14:paraId="35C56126" w14:textId="45C68436" w:rsidR="000241C1" w:rsidRDefault="000241C1" w:rsidP="000241C1">
      <w:pPr>
        <w:pStyle w:val="Listtoplevel"/>
      </w:pPr>
      <w:r>
        <w:t xml:space="preserve">able to give </w:t>
      </w:r>
      <w:r w:rsidRPr="005D2ED8">
        <w:rPr>
          <w:b/>
          <w:bCs/>
        </w:rPr>
        <w:t>informed consent</w:t>
      </w:r>
      <w:r>
        <w:t xml:space="preserve"> to take part. </w:t>
      </w:r>
    </w:p>
    <w:p w14:paraId="100D8051" w14:textId="77777777" w:rsidR="000241C1" w:rsidRDefault="000241C1" w:rsidP="00D87A91"/>
    <w:p w14:paraId="71006EF3" w14:textId="77777777" w:rsidR="000241C1" w:rsidRDefault="000241C1" w:rsidP="00D87A91"/>
    <w:p w14:paraId="38AD6414" w14:textId="77777777" w:rsidR="000241C1" w:rsidRDefault="000241C1" w:rsidP="000241C1">
      <w:pPr>
        <w:rPr>
          <w:rFonts w:cs="Times New Roman"/>
        </w:rPr>
      </w:pPr>
      <w:r>
        <w:rPr>
          <w:noProof/>
        </w:rPr>
        <w:drawing>
          <wp:anchor distT="0" distB="0" distL="114300" distR="114300" simplePos="0" relativeHeight="251829248" behindDoc="0" locked="0" layoutInCell="1" allowOverlap="1" wp14:anchorId="03CAF065" wp14:editId="35AE6FB8">
            <wp:simplePos x="0" y="0"/>
            <wp:positionH relativeFrom="margin">
              <wp:align>left</wp:align>
            </wp:positionH>
            <wp:positionV relativeFrom="paragraph">
              <wp:posOffset>-356898</wp:posOffset>
            </wp:positionV>
            <wp:extent cx="1162685" cy="1300480"/>
            <wp:effectExtent l="0" t="0" r="0" b="0"/>
            <wp:wrapNone/>
            <wp:docPr id="9622786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2786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685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A1B0E">
        <w:rPr>
          <w:b/>
          <w:bCs/>
          <w:noProof/>
        </w:rPr>
        <mc:AlternateContent>
          <mc:Choice Requires="wps">
            <w:drawing>
              <wp:anchor distT="0" distB="0" distL="0" distR="0" simplePos="0" relativeHeight="251816960" behindDoc="1" locked="0" layoutInCell="1" hidden="0" allowOverlap="1" wp14:anchorId="7440C85E" wp14:editId="0000B80B">
                <wp:simplePos x="0" y="0"/>
                <wp:positionH relativeFrom="column">
                  <wp:posOffset>2245995</wp:posOffset>
                </wp:positionH>
                <wp:positionV relativeFrom="paragraph">
                  <wp:posOffset>-39204</wp:posOffset>
                </wp:positionV>
                <wp:extent cx="3477260" cy="1997765"/>
                <wp:effectExtent l="0" t="0" r="254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1997765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B1947A" w14:textId="77777777" w:rsidR="00D74A18" w:rsidRDefault="00D74A18" w:rsidP="000241C1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7440C85E" id="Rectangle 23" o:spid="_x0000_s1042" style="position:absolute;left:0;text-align:left;margin-left:176.85pt;margin-top:-3.1pt;width:273.8pt;height:157.3pt;z-index:-251499520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" fillcolor="#ddeaf6" stroked="f">
                <v:textbox inset="2.53958mm,2.53958mm,2.53958mm,2.53958mm">
                  <w:txbxContent>
                    <w:p w14:paraId="38B1947A" w14:textId="77777777" w:rsidR="00D74A18" w:rsidRDefault="00D74A18" w:rsidP="000241C1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Pr="00AA1B0E">
        <w:rPr>
          <w:rFonts w:cs="Times New Roman"/>
          <w:b/>
          <w:bCs/>
        </w:rPr>
        <w:t>Informed consent</w:t>
      </w:r>
      <w:r>
        <w:rPr>
          <w:rFonts w:cs="Times New Roman"/>
        </w:rPr>
        <w:t xml:space="preserve"> is when you:</w:t>
      </w:r>
    </w:p>
    <w:p w14:paraId="6EE51A38" w14:textId="77777777" w:rsidR="000241C1" w:rsidRDefault="000241C1" w:rsidP="000241C1">
      <w:pPr>
        <w:pStyle w:val="Listtoplevel"/>
      </w:pPr>
      <w:r>
        <w:t>say yes to something</w:t>
      </w:r>
    </w:p>
    <w:p w14:paraId="662BD712" w14:textId="77777777" w:rsidR="000241C1" w:rsidRPr="004A0249" w:rsidRDefault="000241C1" w:rsidP="000241C1">
      <w:pPr>
        <w:pStyle w:val="Listtoplevel"/>
      </w:pPr>
      <w:r w:rsidRPr="00AA1B0E">
        <w:rPr>
          <w:b/>
          <w:bCs/>
        </w:rPr>
        <w:drawing>
          <wp:anchor distT="0" distB="0" distL="114300" distR="114300" simplePos="0" relativeHeight="251815936" behindDoc="0" locked="0" layoutInCell="1" allowOverlap="1" wp14:anchorId="494A906E" wp14:editId="36A13B70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1261110" cy="1247775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11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understand what it is you are saying yes to.</w:t>
      </w:r>
    </w:p>
    <w:p w14:paraId="3AE6A9A0" w14:textId="77777777" w:rsidR="000241C1" w:rsidRDefault="000241C1" w:rsidP="000241C1">
      <w:pPr>
        <w:rPr>
          <w:rFonts w:cs="Times New Roman"/>
        </w:rPr>
      </w:pPr>
    </w:p>
    <w:p w14:paraId="1CA5F44A" w14:textId="56AA68AB" w:rsidR="00FD67CB" w:rsidRDefault="00AA209C" w:rsidP="00AA209C">
      <w:pPr>
        <w:pStyle w:val="Heading1"/>
      </w:pPr>
      <w:bookmarkStart w:id="6" w:name="_What_will_happen"/>
      <w:bookmarkEnd w:id="6"/>
      <w:r>
        <w:lastRenderedPageBreak/>
        <w:t xml:space="preserve">What will happen if </w:t>
      </w:r>
      <w:r w:rsidR="00420A8B">
        <w:t xml:space="preserve">you </w:t>
      </w:r>
      <w:r>
        <w:t>take part in the research?</w:t>
      </w:r>
    </w:p>
    <w:p w14:paraId="0A6DAE1F" w14:textId="77777777" w:rsidR="00FD67CB" w:rsidRDefault="00FD67CB" w:rsidP="00FD67CB">
      <w:pPr>
        <w:pStyle w:val="BodyText"/>
      </w:pPr>
    </w:p>
    <w:p w14:paraId="1324DDBC" w14:textId="716B9122" w:rsidR="00AA209C" w:rsidRDefault="00F24E75" w:rsidP="00C05A1A">
      <w:pPr>
        <w:pStyle w:val="BodyText"/>
        <w:ind w:left="0"/>
      </w:pPr>
      <w:r>
        <w:rPr>
          <w:noProof/>
        </w:rPr>
        <w:drawing>
          <wp:anchor distT="0" distB="0" distL="114300" distR="114300" simplePos="0" relativeHeight="252019712" behindDoc="0" locked="0" layoutInCell="1" allowOverlap="1" wp14:anchorId="5B13DCD6" wp14:editId="62720F6E">
            <wp:simplePos x="0" y="0"/>
            <wp:positionH relativeFrom="margin">
              <wp:posOffset>0</wp:posOffset>
            </wp:positionH>
            <wp:positionV relativeFrom="paragraph">
              <wp:posOffset>312889</wp:posOffset>
            </wp:positionV>
            <wp:extent cx="1649895" cy="1649895"/>
            <wp:effectExtent l="0" t="0" r="1270" b="1270"/>
            <wp:wrapNone/>
            <wp:docPr id="2093978081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978081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9895" cy="1649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A7F50D" w14:textId="57B26222" w:rsidR="00AA209C" w:rsidRDefault="00336CD9" w:rsidP="00FD67CB">
      <w:pPr>
        <w:pStyle w:val="BodyText"/>
      </w:pPr>
      <w:r>
        <w:t xml:space="preserve">If you are chosen to take part in the research </w:t>
      </w:r>
      <w:r w:rsidR="00F616AC">
        <w:t>it is up to you</w:t>
      </w:r>
      <w:r>
        <w:t>:</w:t>
      </w:r>
    </w:p>
    <w:p w14:paraId="6E0DD32F" w14:textId="6B19F03A" w:rsidR="00336CD9" w:rsidRDefault="00F24E75" w:rsidP="00336CD9">
      <w:pPr>
        <w:pStyle w:val="Listtoplevel"/>
      </w:pPr>
      <w:r>
        <w:drawing>
          <wp:anchor distT="0" distB="0" distL="114300" distR="114300" simplePos="0" relativeHeight="252020736" behindDoc="0" locked="0" layoutInCell="1" allowOverlap="1" wp14:anchorId="2F732385" wp14:editId="4CC6CB1F">
            <wp:simplePos x="0" y="0"/>
            <wp:positionH relativeFrom="column">
              <wp:posOffset>0</wp:posOffset>
            </wp:positionH>
            <wp:positionV relativeFrom="paragraph">
              <wp:posOffset>918431</wp:posOffset>
            </wp:positionV>
            <wp:extent cx="1649730" cy="1649730"/>
            <wp:effectExtent l="0" t="0" r="1270" b="0"/>
            <wp:wrapNone/>
            <wp:docPr id="1049122643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122643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9730" cy="1649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6CD9">
        <w:t>which member of the DBI research</w:t>
      </w:r>
      <w:r w:rsidR="00B33262">
        <w:t>er</w:t>
      </w:r>
      <w:r w:rsidR="00336CD9">
        <w:t xml:space="preserve"> team you want to work with</w:t>
      </w:r>
    </w:p>
    <w:p w14:paraId="375912B7" w14:textId="2499F16C" w:rsidR="00CF0728" w:rsidRDefault="00CF0728" w:rsidP="00336CD9">
      <w:pPr>
        <w:pStyle w:val="Listtoplevel"/>
      </w:pPr>
      <w:r>
        <w:t>where you want to meet them</w:t>
      </w:r>
    </w:p>
    <w:p w14:paraId="7627280C" w14:textId="6CE35649" w:rsidR="00CF0728" w:rsidRDefault="00F24E75" w:rsidP="00336CD9">
      <w:pPr>
        <w:pStyle w:val="Listtoplevel"/>
      </w:pPr>
      <w:r>
        <w:drawing>
          <wp:anchor distT="0" distB="0" distL="114300" distR="114300" simplePos="0" relativeHeight="252021760" behindDoc="0" locked="0" layoutInCell="1" allowOverlap="1" wp14:anchorId="5F680016" wp14:editId="016B4E24">
            <wp:simplePos x="0" y="0"/>
            <wp:positionH relativeFrom="column">
              <wp:posOffset>-114935</wp:posOffset>
            </wp:positionH>
            <wp:positionV relativeFrom="paragraph">
              <wp:posOffset>515814</wp:posOffset>
            </wp:positionV>
            <wp:extent cx="1765797" cy="1765797"/>
            <wp:effectExtent l="0" t="0" r="0" b="0"/>
            <wp:wrapNone/>
            <wp:docPr id="1399901568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901568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797" cy="17657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0728">
        <w:t>when you want to meet them</w:t>
      </w:r>
    </w:p>
    <w:p w14:paraId="1AFEFD4C" w14:textId="6D764288" w:rsidR="00F616AC" w:rsidRDefault="00F616AC" w:rsidP="00F616AC">
      <w:pPr>
        <w:pStyle w:val="Listtoplevel"/>
      </w:pPr>
      <w:r>
        <w:t>how you want to tell them your story.</w:t>
      </w:r>
    </w:p>
    <w:p w14:paraId="3566227B" w14:textId="7037E5DD" w:rsidR="00F616AC" w:rsidRDefault="001E2E47" w:rsidP="00F616AC">
      <w:pPr>
        <w:pStyle w:val="Listtoplevel"/>
        <w:numPr>
          <w:ilvl w:val="0"/>
          <w:numId w:val="0"/>
        </w:numPr>
        <w:ind w:left="4253" w:hanging="567"/>
      </w:pPr>
      <w:r>
        <mc:AlternateContent>
          <mc:Choice Requires="wpg">
            <w:drawing>
              <wp:anchor distT="0" distB="0" distL="114300" distR="114300" simplePos="0" relativeHeight="252024832" behindDoc="0" locked="0" layoutInCell="1" allowOverlap="1" wp14:anchorId="2B7A5017" wp14:editId="0CA16172">
                <wp:simplePos x="0" y="0"/>
                <wp:positionH relativeFrom="column">
                  <wp:posOffset>0</wp:posOffset>
                </wp:positionH>
                <wp:positionV relativeFrom="paragraph">
                  <wp:posOffset>596955</wp:posOffset>
                </wp:positionV>
                <wp:extent cx="1610995" cy="1214755"/>
                <wp:effectExtent l="0" t="0" r="1905" b="4445"/>
                <wp:wrapNone/>
                <wp:docPr id="1402047748" name="Group 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0995" cy="1214755"/>
                          <a:chOff x="0" y="0"/>
                          <a:chExt cx="1610995" cy="1214755"/>
                        </a:xfrm>
                      </wpg:grpSpPr>
                      <pic:pic xmlns:pic="http://schemas.openxmlformats.org/drawingml/2006/picture">
                        <pic:nvPicPr>
                          <pic:cNvPr id="2038320638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0995" cy="12147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31359601" name="Graphic 44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7991" y="745435"/>
                            <a:ext cx="248285" cy="2482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0E92497F" id="Group 45" o:spid="_x0000_s1026" alt="&quot;&quot;" style="position:absolute;margin-left:0;margin-top:47pt;width:126.85pt;height:95.65pt;z-index:252024832" coordsize="16109,12147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Cl4EzG+RoAAPka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aDklE&#10;QVR4Ae3bC5LsxnEFUNoO7Yu70HKU3pDWIK/MvikSLHA873E+6G4AeW7EqNEz3UDlqayqJ4X9yy9C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">
                <v:shape id="Picture 43" o:spid="_x0000_s1027" type="#_x0000_t75" style="position:absolute;width:16109;height:12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">
                  <v:imagedata r:id="rId121" o:title=""/>
                </v:shape>
                <v:shape id="Graphic 44" o:spid="_x0000_s1028" type="#_x0000_t75" alt="Close with solid fill" style="position:absolute;left:3279;top:7454;width:2483;height:24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">
                  <v:imagedata r:id="rId122" o:title="Close with solid fill"/>
                </v:shape>
              </v:group>
            </w:pict>
          </mc:Fallback>
        </mc:AlternateContent>
      </w:r>
    </w:p>
    <w:p w14:paraId="15A07069" w14:textId="7AF61738" w:rsidR="001B5CCC" w:rsidRDefault="00161948" w:rsidP="00434B60">
      <w:r>
        <w:t xml:space="preserve">You will need to meet with the </w:t>
      </w:r>
      <w:r w:rsidR="00B33262">
        <w:t xml:space="preserve">researcher </w:t>
      </w:r>
      <w:r w:rsidR="00434B60">
        <w:t xml:space="preserve">you want to work with more than 1 time. </w:t>
      </w:r>
    </w:p>
    <w:p w14:paraId="0837FC0D" w14:textId="00B02D1A" w:rsidR="001973EE" w:rsidRDefault="001973EE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5AE1E934" w14:textId="4CBE71FD" w:rsidR="00F616AC" w:rsidRDefault="001E2E47" w:rsidP="00F616AC">
      <w:pPr>
        <w:pStyle w:val="Listtoplevel"/>
        <w:numPr>
          <w:ilvl w:val="0"/>
          <w:numId w:val="0"/>
        </w:numPr>
        <w:ind w:left="4253" w:hanging="567"/>
      </w:pPr>
      <w:r>
        <w:lastRenderedPageBreak/>
        <w:drawing>
          <wp:anchor distT="0" distB="0" distL="114300" distR="114300" simplePos="0" relativeHeight="252025856" behindDoc="0" locked="0" layoutInCell="1" allowOverlap="1" wp14:anchorId="4127CFC6" wp14:editId="262405E5">
            <wp:simplePos x="0" y="0"/>
            <wp:positionH relativeFrom="margin">
              <wp:align>left</wp:align>
            </wp:positionH>
            <wp:positionV relativeFrom="paragraph">
              <wp:posOffset>-317941</wp:posOffset>
            </wp:positionV>
            <wp:extent cx="1163509" cy="1242391"/>
            <wp:effectExtent l="0" t="0" r="5080" b="2540"/>
            <wp:wrapNone/>
            <wp:docPr id="32470125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701256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509" cy="12423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16AC">
        <w:t xml:space="preserve">We can </w:t>
      </w:r>
      <w:r w:rsidR="001973EE">
        <w:t>get in touch with you:</w:t>
      </w:r>
    </w:p>
    <w:p w14:paraId="09184ABC" w14:textId="0248B15B" w:rsidR="001973EE" w:rsidRPr="001973EE" w:rsidRDefault="001973EE" w:rsidP="001973EE">
      <w:pPr>
        <w:pStyle w:val="Listtoplevel"/>
      </w:pPr>
      <w:r w:rsidRPr="001973EE">
        <w:t>over the phone</w:t>
      </w:r>
    </w:p>
    <w:p w14:paraId="5F3127B9" w14:textId="3F9FDE57" w:rsidR="001973EE" w:rsidRDefault="0076613B" w:rsidP="001973EE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2027904" behindDoc="0" locked="0" layoutInCell="1" allowOverlap="1" wp14:anchorId="3F4C6EA3" wp14:editId="4F02D900">
            <wp:simplePos x="0" y="0"/>
            <wp:positionH relativeFrom="margin">
              <wp:align>left</wp:align>
            </wp:positionH>
            <wp:positionV relativeFrom="paragraph">
              <wp:posOffset>53423</wp:posOffset>
            </wp:positionV>
            <wp:extent cx="1302026" cy="1493695"/>
            <wp:effectExtent l="0" t="0" r="6350" b="5080"/>
            <wp:wrapNone/>
            <wp:docPr id="969000504" name="Picture 9690005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000504" name="Picture 9690005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2026" cy="1493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73EE" w:rsidRPr="001973EE">
        <w:t>by meeting with you in person.</w:t>
      </w:r>
    </w:p>
    <w:p w14:paraId="146A9213" w14:textId="0105BF3F" w:rsidR="00170728" w:rsidRDefault="00170728" w:rsidP="0032381A"/>
    <w:p w14:paraId="456D4884" w14:textId="3A07283F" w:rsidR="00B33262" w:rsidRDefault="00B33262" w:rsidP="0032381A"/>
    <w:p w14:paraId="651EF4F5" w14:textId="7DFF6017" w:rsidR="00170728" w:rsidRDefault="0076613B" w:rsidP="00B33262">
      <w:r>
        <w:rPr>
          <w:noProof/>
        </w:rPr>
        <w:drawing>
          <wp:anchor distT="0" distB="0" distL="114300" distR="114300" simplePos="0" relativeHeight="252028928" behindDoc="0" locked="0" layoutInCell="1" allowOverlap="1" wp14:anchorId="182AF0F7" wp14:editId="3B4BBD0A">
            <wp:simplePos x="0" y="0"/>
            <wp:positionH relativeFrom="column">
              <wp:posOffset>0</wp:posOffset>
            </wp:positionH>
            <wp:positionV relativeFrom="paragraph">
              <wp:posOffset>264242</wp:posOffset>
            </wp:positionV>
            <wp:extent cx="1540565" cy="1671463"/>
            <wp:effectExtent l="0" t="0" r="0" b="5080"/>
            <wp:wrapNone/>
            <wp:docPr id="811205702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205702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2354" cy="16734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0728">
        <w:t xml:space="preserve">At the first meeting </w:t>
      </w:r>
      <w:r w:rsidR="00B33262">
        <w:t xml:space="preserve">the researcher </w:t>
      </w:r>
      <w:r w:rsidR="00170728">
        <w:t>will</w:t>
      </w:r>
      <w:r w:rsidR="001B5CCC">
        <w:t>:</w:t>
      </w:r>
    </w:p>
    <w:p w14:paraId="6C611EE1" w14:textId="295B4A86" w:rsidR="001B5CCC" w:rsidRDefault="001B5CCC" w:rsidP="001B5CCC">
      <w:pPr>
        <w:pStyle w:val="Listtoplevel"/>
      </w:pPr>
      <w:r w:rsidRPr="001B5CCC">
        <w:t xml:space="preserve">answer any questions that you have about the researech </w:t>
      </w:r>
    </w:p>
    <w:p w14:paraId="1A99B7B4" w14:textId="37440C20" w:rsidR="001B5CCC" w:rsidRDefault="0076613B" w:rsidP="001B5CCC">
      <w:pPr>
        <w:pStyle w:val="Listtoplevel"/>
      </w:pPr>
      <w:r>
        <w:drawing>
          <wp:anchor distT="0" distB="0" distL="114300" distR="114300" simplePos="0" relativeHeight="252029952" behindDoc="0" locked="0" layoutInCell="1" allowOverlap="1" wp14:anchorId="2A0A2406" wp14:editId="639FF74E">
            <wp:simplePos x="0" y="0"/>
            <wp:positionH relativeFrom="column">
              <wp:posOffset>19685</wp:posOffset>
            </wp:positionH>
            <wp:positionV relativeFrom="paragraph">
              <wp:posOffset>218357</wp:posOffset>
            </wp:positionV>
            <wp:extent cx="1281872" cy="1434117"/>
            <wp:effectExtent l="0" t="0" r="0" b="0"/>
            <wp:wrapNone/>
            <wp:docPr id="217217486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217486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1872" cy="14341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5CCC" w:rsidRPr="001B5CCC">
        <w:t>make sure you still want to take part</w:t>
      </w:r>
    </w:p>
    <w:p w14:paraId="473512B5" w14:textId="2E46C68E" w:rsidR="008A6661" w:rsidRDefault="0076613B" w:rsidP="001B5CCC">
      <w:pPr>
        <w:pStyle w:val="Listtoplevel"/>
      </w:pPr>
      <w:r>
        <w:drawing>
          <wp:anchor distT="0" distB="0" distL="114300" distR="114300" simplePos="0" relativeHeight="252030976" behindDoc="0" locked="0" layoutInCell="1" allowOverlap="1" wp14:anchorId="0B421406" wp14:editId="0ADF60E7">
            <wp:simplePos x="0" y="0"/>
            <wp:positionH relativeFrom="column">
              <wp:posOffset>-187960</wp:posOffset>
            </wp:positionH>
            <wp:positionV relativeFrom="paragraph">
              <wp:posOffset>567524</wp:posOffset>
            </wp:positionV>
            <wp:extent cx="1759171" cy="1759171"/>
            <wp:effectExtent l="0" t="0" r="6350" b="0"/>
            <wp:wrapNone/>
            <wp:docPr id="987516881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516881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171" cy="17591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6661">
        <w:t xml:space="preserve">talk about what sort of things you want to share about your experience. </w:t>
      </w:r>
    </w:p>
    <w:p w14:paraId="0538071C" w14:textId="633C7569" w:rsidR="008A6661" w:rsidRDefault="008A6661" w:rsidP="008A6661">
      <w:pPr>
        <w:pStyle w:val="Listtoplevel"/>
        <w:numPr>
          <w:ilvl w:val="0"/>
          <w:numId w:val="0"/>
        </w:numPr>
        <w:ind w:left="4253" w:hanging="567"/>
      </w:pPr>
    </w:p>
    <w:p w14:paraId="0B4C000E" w14:textId="2C2DAE8A" w:rsidR="00E23F4F" w:rsidRDefault="00E23F4F">
      <w:pPr>
        <w:spacing w:line="240" w:lineRule="auto"/>
        <w:ind w:left="0"/>
      </w:pPr>
      <w:r>
        <w:br w:type="page"/>
      </w:r>
    </w:p>
    <w:p w14:paraId="42F8C557" w14:textId="653A8847" w:rsidR="00E23F4F" w:rsidRDefault="0076613B" w:rsidP="00E23F4F">
      <w:r>
        <w:rPr>
          <w:noProof/>
        </w:rPr>
        <w:lastRenderedPageBreak/>
        <w:drawing>
          <wp:anchor distT="0" distB="0" distL="114300" distR="114300" simplePos="0" relativeHeight="252032000" behindDoc="0" locked="0" layoutInCell="1" allowOverlap="1" wp14:anchorId="7708ABC5" wp14:editId="3695312B">
            <wp:simplePos x="0" y="0"/>
            <wp:positionH relativeFrom="margin">
              <wp:posOffset>0</wp:posOffset>
            </wp:positionH>
            <wp:positionV relativeFrom="paragraph">
              <wp:posOffset>178270</wp:posOffset>
            </wp:positionV>
            <wp:extent cx="1679713" cy="1679713"/>
            <wp:effectExtent l="0" t="0" r="0" b="0"/>
            <wp:wrapNone/>
            <wp:docPr id="2017584206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584206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9713" cy="16797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3F4F">
        <w:t xml:space="preserve">The sorts of things you might want to talk about </w:t>
      </w:r>
      <w:r w:rsidR="00B33262">
        <w:t>with the researcher include</w:t>
      </w:r>
      <w:r w:rsidR="00E23F4F">
        <w:t>:</w:t>
      </w:r>
    </w:p>
    <w:p w14:paraId="62248597" w14:textId="0B767672" w:rsidR="00E23F4F" w:rsidRDefault="0076613B" w:rsidP="00173D5C">
      <w:pPr>
        <w:pStyle w:val="Listtoplevel"/>
      </w:pPr>
      <w:r>
        <w:drawing>
          <wp:anchor distT="0" distB="0" distL="114300" distR="114300" simplePos="0" relativeHeight="252033024" behindDoc="0" locked="0" layoutInCell="1" allowOverlap="1" wp14:anchorId="081AF273" wp14:editId="148C21C1">
            <wp:simplePos x="0" y="0"/>
            <wp:positionH relativeFrom="column">
              <wp:posOffset>49530</wp:posOffset>
            </wp:positionH>
            <wp:positionV relativeFrom="paragraph">
              <wp:posOffset>697341</wp:posOffset>
            </wp:positionV>
            <wp:extent cx="1590261" cy="1590261"/>
            <wp:effectExtent l="0" t="0" r="0" b="0"/>
            <wp:wrapNone/>
            <wp:docPr id="1904040741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040741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261" cy="15902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3D5C">
        <w:t>W</w:t>
      </w:r>
      <w:r w:rsidR="00E23F4F">
        <w:t xml:space="preserve">hat happened </w:t>
      </w:r>
      <w:r w:rsidR="00173D5C">
        <w:t>when you had your experience with the Police?</w:t>
      </w:r>
    </w:p>
    <w:p w14:paraId="4571267E" w14:textId="68D79659" w:rsidR="00173D5C" w:rsidRDefault="00173D5C" w:rsidP="00173D5C">
      <w:pPr>
        <w:pStyle w:val="Listtoplevel"/>
      </w:pPr>
      <w:r>
        <w:t>How did this experience make you feel?</w:t>
      </w:r>
    </w:p>
    <w:p w14:paraId="689EA5BD" w14:textId="13855DE9" w:rsidR="00173D5C" w:rsidRPr="001B5CCC" w:rsidRDefault="0076613B" w:rsidP="00173D5C">
      <w:pPr>
        <w:pStyle w:val="Listtoplevel"/>
      </w:pPr>
      <w:r>
        <w:drawing>
          <wp:anchor distT="0" distB="0" distL="114300" distR="114300" simplePos="0" relativeHeight="252034048" behindDoc="0" locked="0" layoutInCell="1" allowOverlap="1" wp14:anchorId="1AD546A9" wp14:editId="5EF7A880">
            <wp:simplePos x="0" y="0"/>
            <wp:positionH relativeFrom="margin">
              <wp:posOffset>0</wp:posOffset>
            </wp:positionH>
            <wp:positionV relativeFrom="paragraph">
              <wp:posOffset>128380</wp:posOffset>
            </wp:positionV>
            <wp:extent cx="1610139" cy="1610139"/>
            <wp:effectExtent l="0" t="0" r="3175" b="3175"/>
            <wp:wrapNone/>
            <wp:docPr id="206504930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04930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139" cy="16101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3D5C">
        <w:t>What ideas do you have about how the Police should work with / support disabled people?</w:t>
      </w:r>
    </w:p>
    <w:p w14:paraId="0B15597C" w14:textId="0AF9D208" w:rsidR="001973EE" w:rsidRDefault="001973EE" w:rsidP="0066275D"/>
    <w:p w14:paraId="373A60A6" w14:textId="721570AF" w:rsidR="001D73E8" w:rsidRDefault="0076613B" w:rsidP="0066275D">
      <w:r>
        <w:rPr>
          <w:noProof/>
        </w:rPr>
        <mc:AlternateContent>
          <mc:Choice Requires="wpg">
            <w:drawing>
              <wp:anchor distT="0" distB="0" distL="114300" distR="114300" simplePos="0" relativeHeight="252038144" behindDoc="0" locked="0" layoutInCell="1" allowOverlap="1" wp14:anchorId="3B90E655" wp14:editId="5E0829F7">
                <wp:simplePos x="0" y="0"/>
                <wp:positionH relativeFrom="column">
                  <wp:posOffset>109220</wp:posOffset>
                </wp:positionH>
                <wp:positionV relativeFrom="paragraph">
                  <wp:posOffset>287600</wp:posOffset>
                </wp:positionV>
                <wp:extent cx="2057069" cy="1329055"/>
                <wp:effectExtent l="0" t="0" r="0" b="4445"/>
                <wp:wrapNone/>
                <wp:docPr id="953160284" name="Group 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7069" cy="1329055"/>
                          <a:chOff x="0" y="0"/>
                          <a:chExt cx="2057069" cy="1329055"/>
                        </a:xfrm>
                      </wpg:grpSpPr>
                      <pic:pic xmlns:pic="http://schemas.openxmlformats.org/drawingml/2006/picture">
                        <pic:nvPicPr>
                          <pic:cNvPr id="1386609977" name="Graphic 55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2209" y="0"/>
                            <a:ext cx="784860" cy="7848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2096876" name="Picture 56"/>
                          <pic:cNvPicPr>
                            <a:picLocks noChangeAspect="1"/>
                          </pic:cNvPicPr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8110" cy="13290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48054062" id="Group 57" o:spid="_x0000_s1026" alt="&quot;&quot;" style="position:absolute;margin-left:8.6pt;margin-top:22.65pt;width:161.95pt;height:104.65pt;z-index:252038144" coordsize="20570,13290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">
                <v:shape id="Graphic 55" o:spid="_x0000_s1027" type="#_x0000_t75" alt="Close with solid fill" style="position:absolute;left:12722;width:7848;height:78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">
                  <v:imagedata r:id="rId61" o:title="Close with solid fill"/>
                </v:shape>
                <v:shape id="Picture 56" o:spid="_x0000_s1028" type="#_x0000_t75" style="position:absolute;width:13881;height:132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">
                  <v:imagedata r:id="rId132" o:title=""/>
                </v:shape>
              </v:group>
            </w:pict>
          </mc:Fallback>
        </mc:AlternateContent>
      </w:r>
    </w:p>
    <w:p w14:paraId="338C3E89" w14:textId="1F4487AA" w:rsidR="001D73E8" w:rsidRDefault="001D73E8" w:rsidP="001D73E8">
      <w:r>
        <w:t>The researcher will not talk about anything with you that you do not want to talk about.</w:t>
      </w:r>
    </w:p>
    <w:p w14:paraId="26B97362" w14:textId="3015F801" w:rsidR="001D73E8" w:rsidRDefault="0076613B" w:rsidP="0066275D">
      <w:r>
        <w:rPr>
          <w:noProof/>
        </w:rPr>
        <w:drawing>
          <wp:anchor distT="0" distB="0" distL="114300" distR="114300" simplePos="0" relativeHeight="252039168" behindDoc="0" locked="0" layoutInCell="1" allowOverlap="1" wp14:anchorId="05BB83AC" wp14:editId="7A3EBF0B">
            <wp:simplePos x="0" y="0"/>
            <wp:positionH relativeFrom="margin">
              <wp:align>left</wp:align>
            </wp:positionH>
            <wp:positionV relativeFrom="paragraph">
              <wp:posOffset>313414</wp:posOffset>
            </wp:positionV>
            <wp:extent cx="1828800" cy="1828800"/>
            <wp:effectExtent l="0" t="0" r="0" b="0"/>
            <wp:wrapNone/>
            <wp:docPr id="1819528537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528537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8EDDC7" w14:textId="6B9D7B78" w:rsidR="003270C5" w:rsidRDefault="003270C5" w:rsidP="0066275D"/>
    <w:p w14:paraId="5CCE74CB" w14:textId="7A447A55" w:rsidR="003270C5" w:rsidRDefault="003270C5" w:rsidP="0066275D">
      <w:r>
        <w:t xml:space="preserve">You can choose how you want to tell your story. </w:t>
      </w:r>
    </w:p>
    <w:p w14:paraId="4BBBB4D1" w14:textId="77777777" w:rsidR="003270C5" w:rsidRDefault="003270C5" w:rsidP="0066275D"/>
    <w:p w14:paraId="5F605DED" w14:textId="77777777" w:rsidR="003270C5" w:rsidRDefault="003270C5" w:rsidP="0066275D"/>
    <w:p w14:paraId="57099CF4" w14:textId="77777777" w:rsidR="001E60A4" w:rsidRDefault="001E60A4">
      <w:pPr>
        <w:spacing w:line="240" w:lineRule="auto"/>
        <w:ind w:left="0"/>
      </w:pPr>
      <w:r>
        <w:br w:type="page"/>
      </w:r>
    </w:p>
    <w:p w14:paraId="5DEDFB6D" w14:textId="7EB2927D" w:rsidR="001E60A4" w:rsidRDefault="003270C5" w:rsidP="001E60A4">
      <w:r>
        <w:lastRenderedPageBreak/>
        <w:t>Some of the ways you could tell your story include:</w:t>
      </w:r>
      <w:r w:rsidR="001E60A4">
        <w:rPr>
          <w:noProof/>
          <w:lang w:val="en-NZ" w:eastAsia="en-NZ"/>
        </w:rPr>
        <w:drawing>
          <wp:anchor distT="0" distB="0" distL="114300" distR="114300" simplePos="0" relativeHeight="251834368" behindDoc="0" locked="0" layoutInCell="1" allowOverlap="1" wp14:anchorId="5C1409E5" wp14:editId="543412CA">
            <wp:simplePos x="0" y="0"/>
            <wp:positionH relativeFrom="column">
              <wp:posOffset>33886</wp:posOffset>
            </wp:positionH>
            <wp:positionV relativeFrom="paragraph">
              <wp:posOffset>162906</wp:posOffset>
            </wp:positionV>
            <wp:extent cx="1416464" cy="1373909"/>
            <wp:effectExtent l="0" t="0" r="0" b="0"/>
            <wp:wrapNone/>
            <wp:docPr id="1347" name="Picture 13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" name="Picture 13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464" cy="13739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F9DC69" w14:textId="4BA1D430" w:rsidR="001E60A4" w:rsidRDefault="001E60A4" w:rsidP="001E60A4">
      <w:pPr>
        <w:pStyle w:val="Listtoplevel"/>
      </w:pPr>
      <w:r>
        <w:t xml:space="preserve">having a friendly / relaxed chat </w:t>
      </w:r>
    </w:p>
    <w:p w14:paraId="22914AAF" w14:textId="575EF11E" w:rsidR="001E60A4" w:rsidRDefault="001E60A4" w:rsidP="008F0B28">
      <w:pPr>
        <w:pStyle w:val="Listtoplevel"/>
      </w:pPr>
      <w:r>
        <w:rPr>
          <w:lang w:val="en-NZ" w:eastAsia="en-NZ"/>
        </w:rPr>
        <w:drawing>
          <wp:anchor distT="0" distB="0" distL="114300" distR="114300" simplePos="0" relativeHeight="251835392" behindDoc="0" locked="0" layoutInCell="1" allowOverlap="1" wp14:anchorId="488E191B" wp14:editId="6CC1AAB8">
            <wp:simplePos x="0" y="0"/>
            <wp:positionH relativeFrom="column">
              <wp:posOffset>48895</wp:posOffset>
            </wp:positionH>
            <wp:positionV relativeFrom="paragraph">
              <wp:posOffset>236690</wp:posOffset>
            </wp:positionV>
            <wp:extent cx="1420091" cy="1420091"/>
            <wp:effectExtent l="0" t="0" r="2540" b="2540"/>
            <wp:wrapNone/>
            <wp:docPr id="1360" name="Picture 13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" name="Picture 13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0091" cy="1420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aking a walk through </w:t>
      </w:r>
      <w:r w:rsidR="00726FED">
        <w:t>a</w:t>
      </w:r>
      <w:r>
        <w:t xml:space="preserve"> place</w:t>
      </w:r>
      <w:r w:rsidR="00726FED">
        <w:t xml:space="preserve"> </w:t>
      </w:r>
      <w:r w:rsidR="008F0B28">
        <w:t xml:space="preserve">that </w:t>
      </w:r>
      <w:r w:rsidR="00726FED">
        <w:t>is</w:t>
      </w:r>
      <w:r w:rsidR="008F0B28">
        <w:t xml:space="preserve"> important to you </w:t>
      </w:r>
      <w:r>
        <w:t xml:space="preserve">and talking about </w:t>
      </w:r>
      <w:r w:rsidR="008F0B28">
        <w:t>your</w:t>
      </w:r>
      <w:r>
        <w:t xml:space="preserve"> experience</w:t>
      </w:r>
    </w:p>
    <w:p w14:paraId="3AEAEC1F" w14:textId="4679F01A" w:rsidR="001E60A4" w:rsidRDefault="001E60A4" w:rsidP="001E60A4">
      <w:pPr>
        <w:ind w:left="0"/>
      </w:pPr>
    </w:p>
    <w:p w14:paraId="517934A8" w14:textId="47BDDEDF" w:rsidR="001E60A4" w:rsidRDefault="00726FED" w:rsidP="004650FB">
      <w:pPr>
        <w:pStyle w:val="ListParagraph"/>
        <w:spacing w:before="0" w:after="200"/>
        <w:ind w:left="4253"/>
        <w:contextualSpacing/>
      </w:pPr>
      <w:r>
        <w:rPr>
          <w:noProof/>
          <w:lang w:eastAsia="en-NZ"/>
        </w:rPr>
        <w:drawing>
          <wp:anchor distT="0" distB="0" distL="114300" distR="114300" simplePos="0" relativeHeight="251836416" behindDoc="0" locked="0" layoutInCell="1" allowOverlap="1" wp14:anchorId="77DAB4A8" wp14:editId="5CBF3ECA">
            <wp:simplePos x="0" y="0"/>
            <wp:positionH relativeFrom="column">
              <wp:posOffset>144780</wp:posOffset>
            </wp:positionH>
            <wp:positionV relativeFrom="paragraph">
              <wp:posOffset>214740</wp:posOffset>
            </wp:positionV>
            <wp:extent cx="1143000" cy="1261110"/>
            <wp:effectExtent l="0" t="0" r="0" b="0"/>
            <wp:wrapNone/>
            <wp:docPr id="1373" name="Picture 13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" name="Picture 13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263"/>
                    <a:stretch/>
                  </pic:blipFill>
                  <pic:spPr bwMode="auto">
                    <a:xfrm>
                      <a:off x="0" y="0"/>
                      <a:ext cx="1143000" cy="1261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60A4">
        <w:t xml:space="preserve">sharing things that </w:t>
      </w:r>
      <w:r w:rsidR="008F0B28">
        <w:t xml:space="preserve">support you </w:t>
      </w:r>
      <w:r w:rsidR="001E60A4">
        <w:t xml:space="preserve">to remember / tell </w:t>
      </w:r>
      <w:r>
        <w:t>your story</w:t>
      </w:r>
      <w:r w:rsidR="001E60A4">
        <w:t xml:space="preserve"> like:</w:t>
      </w:r>
    </w:p>
    <w:p w14:paraId="15BB3D29" w14:textId="0A27D0B8" w:rsidR="001E60A4" w:rsidRDefault="001E60A4" w:rsidP="004650FB">
      <w:pPr>
        <w:pStyle w:val="Listsecondlevel"/>
      </w:pPr>
      <w:r>
        <w:t xml:space="preserve">photos </w:t>
      </w:r>
      <w:r w:rsidR="004650FB">
        <w:t>/ drawings</w:t>
      </w:r>
    </w:p>
    <w:p w14:paraId="31160F35" w14:textId="293FB6C8" w:rsidR="001E60A4" w:rsidRDefault="00726FED" w:rsidP="004650FB">
      <w:pPr>
        <w:pStyle w:val="Listsecondlevel"/>
      </w:pPr>
      <w:r>
        <w:rPr>
          <w:noProof/>
          <w:lang w:val="en-NZ" w:eastAsia="en-NZ"/>
        </w:rPr>
        <w:drawing>
          <wp:anchor distT="0" distB="0" distL="114300" distR="114300" simplePos="0" relativeHeight="251839488" behindDoc="0" locked="0" layoutInCell="1" allowOverlap="1" wp14:anchorId="16C0D3F2" wp14:editId="2FD8C571">
            <wp:simplePos x="0" y="0"/>
            <wp:positionH relativeFrom="margin">
              <wp:align>left</wp:align>
            </wp:positionH>
            <wp:positionV relativeFrom="paragraph">
              <wp:posOffset>268274</wp:posOffset>
            </wp:positionV>
            <wp:extent cx="1163609" cy="1261110"/>
            <wp:effectExtent l="0" t="0" r="0" b="0"/>
            <wp:wrapNone/>
            <wp:docPr id="1391" name="Picture 13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" name="Picture 13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858" r="-2532"/>
                    <a:stretch/>
                  </pic:blipFill>
                  <pic:spPr bwMode="auto">
                    <a:xfrm>
                      <a:off x="0" y="0"/>
                      <a:ext cx="1163609" cy="1261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60A4">
        <w:t>other things</w:t>
      </w:r>
    </w:p>
    <w:p w14:paraId="365229A3" w14:textId="5F24F72C" w:rsidR="001E60A4" w:rsidRDefault="001E60A4" w:rsidP="001E60A4"/>
    <w:p w14:paraId="08F5270F" w14:textId="6D29D786" w:rsidR="004650FB" w:rsidRDefault="00726FED" w:rsidP="004650FB">
      <w:pPr>
        <w:pStyle w:val="ListParagraph"/>
        <w:spacing w:before="0" w:after="200"/>
        <w:ind w:left="4253"/>
        <w:contextualSpacing/>
      </w:pPr>
      <w:r>
        <w:rPr>
          <w:noProof/>
          <w:lang w:eastAsia="en-NZ"/>
        </w:rPr>
        <w:drawing>
          <wp:anchor distT="0" distB="0" distL="114300" distR="114300" simplePos="0" relativeHeight="251842560" behindDoc="0" locked="0" layoutInCell="1" allowOverlap="1" wp14:anchorId="4A9CFD29" wp14:editId="2A1B55C5">
            <wp:simplePos x="0" y="0"/>
            <wp:positionH relativeFrom="margin">
              <wp:align>left</wp:align>
            </wp:positionH>
            <wp:positionV relativeFrom="paragraph">
              <wp:posOffset>415042</wp:posOffset>
            </wp:positionV>
            <wp:extent cx="1752600" cy="1752600"/>
            <wp:effectExtent l="0" t="0" r="0" b="0"/>
            <wp:wrapNone/>
            <wp:docPr id="1394" name="Picture 13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" name="Picture 13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50FB">
        <w:t>telling your story in a creative way</w:t>
      </w:r>
      <w:r w:rsidR="001E60A4">
        <w:t xml:space="preserve"> </w:t>
      </w:r>
      <w:r w:rsidR="004650FB">
        <w:t>like using</w:t>
      </w:r>
      <w:r>
        <w:t>:</w:t>
      </w:r>
    </w:p>
    <w:p w14:paraId="6B81B342" w14:textId="3D07DC21" w:rsidR="004650FB" w:rsidRDefault="004650FB" w:rsidP="00726FED">
      <w:pPr>
        <w:pStyle w:val="Listsecondlevel"/>
      </w:pPr>
      <w:r>
        <w:t>art</w:t>
      </w:r>
    </w:p>
    <w:p w14:paraId="175E4DFB" w14:textId="347EC948" w:rsidR="004650FB" w:rsidRDefault="00726FED" w:rsidP="00726FED">
      <w:pPr>
        <w:pStyle w:val="Listsecondlevel"/>
      </w:pPr>
      <w:r>
        <w:rPr>
          <w:noProof/>
          <w:lang w:val="en-NZ" w:eastAsia="en-NZ"/>
        </w:rPr>
        <w:drawing>
          <wp:anchor distT="0" distB="0" distL="114300" distR="114300" simplePos="0" relativeHeight="251838464" behindDoc="0" locked="0" layoutInCell="1" allowOverlap="1" wp14:anchorId="1D2331C2" wp14:editId="75B6389C">
            <wp:simplePos x="0" y="0"/>
            <wp:positionH relativeFrom="margin">
              <wp:align>left</wp:align>
            </wp:positionH>
            <wp:positionV relativeFrom="paragraph">
              <wp:posOffset>533069</wp:posOffset>
            </wp:positionV>
            <wp:extent cx="1406237" cy="1060537"/>
            <wp:effectExtent l="0" t="0" r="3810" b="0"/>
            <wp:wrapNone/>
            <wp:docPr id="1387" name="Picture 13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" name="Picture 13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237" cy="10605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50FB">
        <w:t>poetry</w:t>
      </w:r>
    </w:p>
    <w:p w14:paraId="5B91DC30" w14:textId="189133F2" w:rsidR="004650FB" w:rsidRDefault="00726FED" w:rsidP="00726FED">
      <w:pPr>
        <w:pStyle w:val="Listsecondlevel"/>
      </w:pPr>
      <w:r>
        <w:t>song.</w:t>
      </w:r>
    </w:p>
    <w:p w14:paraId="2800C62B" w14:textId="77777777" w:rsidR="00255A49" w:rsidRDefault="00255A49" w:rsidP="001D73E8">
      <w:pPr>
        <w:ind w:left="0"/>
      </w:pPr>
    </w:p>
    <w:p w14:paraId="5B5E0844" w14:textId="7D187B5E" w:rsidR="00255A49" w:rsidRDefault="00255A49" w:rsidP="001D73E8">
      <w:pPr>
        <w:spacing w:line="240" w:lineRule="auto"/>
        <w:ind w:left="0"/>
        <w:rPr>
          <w:noProof/>
          <w:lang w:val="en-NZ" w:eastAsia="en-NZ"/>
        </w:rPr>
      </w:pPr>
      <w:r>
        <w:rPr>
          <w:noProof/>
          <w:lang w:val="en-NZ" w:eastAsia="en-NZ"/>
        </w:rPr>
        <w:br w:type="page"/>
      </w:r>
    </w:p>
    <w:p w14:paraId="0130F3B8" w14:textId="4024AC90" w:rsidR="00255A49" w:rsidRDefault="00255A49" w:rsidP="00255A49">
      <w:pPr>
        <w:pStyle w:val="Heading1"/>
        <w:rPr>
          <w:noProof/>
          <w:lang w:val="en-NZ" w:eastAsia="en-NZ"/>
        </w:rPr>
      </w:pPr>
      <w:bookmarkStart w:id="7" w:name="_What_you_can"/>
      <w:bookmarkEnd w:id="7"/>
      <w:r>
        <w:rPr>
          <w:noProof/>
          <w:lang w:val="en-NZ" w:eastAsia="en-NZ"/>
        </w:rPr>
        <w:lastRenderedPageBreak/>
        <w:t>What you can expect if you are Māori and want to take part in the research</w:t>
      </w:r>
    </w:p>
    <w:p w14:paraId="55F7B41E" w14:textId="08C7B2E7" w:rsidR="00255A49" w:rsidRDefault="0076613B" w:rsidP="00255A49">
      <w:pPr>
        <w:rPr>
          <w:noProof/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43264" behindDoc="0" locked="0" layoutInCell="1" allowOverlap="1" wp14:anchorId="2B7755BD" wp14:editId="7386C703">
            <wp:simplePos x="0" y="0"/>
            <wp:positionH relativeFrom="margin">
              <wp:posOffset>0</wp:posOffset>
            </wp:positionH>
            <wp:positionV relativeFrom="paragraph">
              <wp:posOffset>342266</wp:posOffset>
            </wp:positionV>
            <wp:extent cx="2146852" cy="1431234"/>
            <wp:effectExtent l="0" t="0" r="0" b="4445"/>
            <wp:wrapNone/>
            <wp:docPr id="1985967223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967223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3024" cy="144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1D3963" w14:textId="3EF64527" w:rsidR="00255A49" w:rsidRDefault="00255A49" w:rsidP="00255A49">
      <w:pPr>
        <w:rPr>
          <w:noProof/>
          <w:lang w:val="en-NZ" w:eastAsia="en-NZ"/>
        </w:rPr>
      </w:pPr>
    </w:p>
    <w:p w14:paraId="51432DB2" w14:textId="640A7394" w:rsidR="00255A49" w:rsidRDefault="00255A49" w:rsidP="00255A49">
      <w:pPr>
        <w:rPr>
          <w:noProof/>
          <w:lang w:val="en-NZ" w:eastAsia="en-NZ"/>
        </w:rPr>
      </w:pPr>
      <w:r>
        <w:rPr>
          <w:noProof/>
          <w:lang w:val="en-NZ" w:eastAsia="en-NZ"/>
        </w:rPr>
        <w:t>It is important that stories from Māori are a part of the research.</w:t>
      </w:r>
    </w:p>
    <w:p w14:paraId="4FCFE41A" w14:textId="5EA031DA" w:rsidR="00255A49" w:rsidRDefault="00255A49" w:rsidP="00255A49">
      <w:pPr>
        <w:rPr>
          <w:noProof/>
          <w:lang w:val="en-NZ" w:eastAsia="en-NZ"/>
        </w:rPr>
      </w:pPr>
    </w:p>
    <w:p w14:paraId="30D289A3" w14:textId="0AA29F72" w:rsidR="00255A49" w:rsidRDefault="0076613B" w:rsidP="00255A49">
      <w:pPr>
        <w:rPr>
          <w:noProof/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46656" behindDoc="0" locked="0" layoutInCell="1" allowOverlap="1" wp14:anchorId="6261A5DE" wp14:editId="148DC257">
            <wp:simplePos x="0" y="0"/>
            <wp:positionH relativeFrom="margin">
              <wp:align>left</wp:align>
            </wp:positionH>
            <wp:positionV relativeFrom="paragraph">
              <wp:posOffset>293673</wp:posOffset>
            </wp:positionV>
            <wp:extent cx="2004395" cy="1080366"/>
            <wp:effectExtent l="0" t="0" r="2540" b="0"/>
            <wp:wrapNone/>
            <wp:docPr id="1407" name="Picture 14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" name="Picture 14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4395" cy="1080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E50539" w14:textId="2F41CB0C" w:rsidR="00BB0BBA" w:rsidRDefault="006B06A9" w:rsidP="00255A49">
      <w:pPr>
        <w:rPr>
          <w:noProof/>
          <w:lang w:val="en-NZ" w:eastAsia="en-NZ"/>
        </w:rPr>
      </w:pPr>
      <w:r>
        <w:rPr>
          <w:noProof/>
          <w:lang w:val="en-NZ" w:eastAsia="en-NZ"/>
        </w:rPr>
        <w:t xml:space="preserve">People who take part in the research who are Māori can work with a </w:t>
      </w:r>
      <w:r w:rsidR="00BB0BBA">
        <w:rPr>
          <w:noProof/>
          <w:lang w:val="en-NZ" w:eastAsia="en-NZ"/>
        </w:rPr>
        <w:t xml:space="preserve">researcher who is </w:t>
      </w:r>
      <w:r>
        <w:rPr>
          <w:noProof/>
          <w:lang w:val="en-NZ" w:eastAsia="en-NZ"/>
        </w:rPr>
        <w:t>Māori</w:t>
      </w:r>
      <w:r w:rsidR="00BB0BBA">
        <w:rPr>
          <w:noProof/>
          <w:lang w:val="en-NZ" w:eastAsia="en-NZ"/>
        </w:rPr>
        <w:t>.</w:t>
      </w:r>
    </w:p>
    <w:p w14:paraId="764981A1" w14:textId="77777777" w:rsidR="00BB0BBA" w:rsidRDefault="00BB0BBA" w:rsidP="00255A49">
      <w:pPr>
        <w:rPr>
          <w:noProof/>
          <w:lang w:val="en-NZ" w:eastAsia="en-NZ"/>
        </w:rPr>
      </w:pPr>
    </w:p>
    <w:p w14:paraId="5DF27A10" w14:textId="58A4E768" w:rsidR="00BB0BBA" w:rsidRDefault="0076613B" w:rsidP="00255A49">
      <w:pPr>
        <w:rPr>
          <w:noProof/>
          <w:lang w:val="en-NZ" w:eastAsia="en-NZ"/>
        </w:rPr>
      </w:pPr>
      <w:r>
        <w:rPr>
          <w:noProof/>
        </w:rPr>
        <w:drawing>
          <wp:anchor distT="0" distB="0" distL="114300" distR="114300" simplePos="0" relativeHeight="252041216" behindDoc="0" locked="0" layoutInCell="1" allowOverlap="1" wp14:anchorId="595F2F5B" wp14:editId="1D654E03">
            <wp:simplePos x="0" y="0"/>
            <wp:positionH relativeFrom="margin">
              <wp:align>left</wp:align>
            </wp:positionH>
            <wp:positionV relativeFrom="paragraph">
              <wp:posOffset>167502</wp:posOffset>
            </wp:positionV>
            <wp:extent cx="1411357" cy="1411357"/>
            <wp:effectExtent l="0" t="0" r="0" b="0"/>
            <wp:wrapNone/>
            <wp:docPr id="273145654" name="Picture 2731456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145654" name="Picture 2731456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357" cy="1411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37FBB0" w14:textId="199BC804" w:rsidR="008167A0" w:rsidRDefault="00BB0BBA" w:rsidP="00255A49">
      <w:pPr>
        <w:rPr>
          <w:noProof/>
          <w:lang w:val="en-NZ" w:eastAsia="en-NZ"/>
        </w:rPr>
      </w:pPr>
      <w:r>
        <w:rPr>
          <w:noProof/>
          <w:lang w:val="en-NZ" w:eastAsia="en-NZ"/>
        </w:rPr>
        <w:t>Dr Kelly Tikao can</w:t>
      </w:r>
      <w:r w:rsidR="008167A0">
        <w:rPr>
          <w:noProof/>
          <w:lang w:val="en-NZ" w:eastAsia="en-NZ"/>
        </w:rPr>
        <w:t>:</w:t>
      </w:r>
      <w:r>
        <w:rPr>
          <w:noProof/>
          <w:lang w:val="en-NZ" w:eastAsia="en-NZ"/>
        </w:rPr>
        <w:t xml:space="preserve"> </w:t>
      </w:r>
    </w:p>
    <w:p w14:paraId="17299B0F" w14:textId="2064ABDE" w:rsidR="006B06A9" w:rsidRDefault="00BB0BBA" w:rsidP="008167A0">
      <w:pPr>
        <w:pStyle w:val="Listtoplevel"/>
        <w:rPr>
          <w:lang w:eastAsia="en-NZ"/>
        </w:rPr>
      </w:pPr>
      <w:r>
        <w:rPr>
          <w:lang w:eastAsia="en-NZ"/>
        </w:rPr>
        <w:t xml:space="preserve">speak te reo Māori </w:t>
      </w:r>
    </w:p>
    <w:p w14:paraId="0A247E58" w14:textId="277C0840" w:rsidR="008167A0" w:rsidRDefault="0076613B" w:rsidP="008167A0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42240" behindDoc="0" locked="0" layoutInCell="1" allowOverlap="1" wp14:anchorId="2688CB19" wp14:editId="526E8ABA">
            <wp:simplePos x="0" y="0"/>
            <wp:positionH relativeFrom="margin">
              <wp:align>left</wp:align>
            </wp:positionH>
            <wp:positionV relativeFrom="paragraph">
              <wp:posOffset>377797</wp:posOffset>
            </wp:positionV>
            <wp:extent cx="1470991" cy="1470991"/>
            <wp:effectExtent l="0" t="0" r="2540" b="2540"/>
            <wp:wrapNone/>
            <wp:docPr id="802466906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466906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991" cy="14709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67A0">
        <w:rPr>
          <w:lang w:eastAsia="en-NZ"/>
        </w:rPr>
        <w:t xml:space="preserve">make sure you get any support you </w:t>
      </w:r>
      <w:r>
        <w:rPr>
          <w:lang w:eastAsia="en-NZ"/>
        </w:rPr>
        <w:t xml:space="preserve">may </w:t>
      </w:r>
      <w:r w:rsidR="008167A0">
        <w:rPr>
          <w:lang w:eastAsia="en-NZ"/>
        </w:rPr>
        <w:t xml:space="preserve">need if you want to tell your story by speaking / writing in te reo Māori. </w:t>
      </w:r>
    </w:p>
    <w:p w14:paraId="66F79555" w14:textId="158AE3AA" w:rsidR="00433865" w:rsidRDefault="00433865" w:rsidP="00255A49">
      <w:pPr>
        <w:rPr>
          <w:noProof/>
        </w:rPr>
      </w:pPr>
    </w:p>
    <w:p w14:paraId="5C297F73" w14:textId="721923E1" w:rsidR="00255A49" w:rsidRDefault="00255A49" w:rsidP="00255A49">
      <w:pPr>
        <w:rPr>
          <w:noProof/>
        </w:rPr>
      </w:pPr>
    </w:p>
    <w:p w14:paraId="7139A4A4" w14:textId="53C28C4F" w:rsidR="00F42B10" w:rsidRDefault="00F42B10" w:rsidP="00E43E10">
      <w:pPr>
        <w:pStyle w:val="Heading1"/>
      </w:pPr>
      <w:bookmarkStart w:id="8" w:name="_Writing_and_sharing"/>
      <w:bookmarkEnd w:id="8"/>
      <w:r>
        <w:lastRenderedPageBreak/>
        <w:t>Writing and sharing your story</w:t>
      </w:r>
    </w:p>
    <w:p w14:paraId="47959367" w14:textId="15AFAB33" w:rsidR="00E43E10" w:rsidRDefault="007F6821" w:rsidP="00E43E10">
      <w:r>
        <w:rPr>
          <w:noProof/>
        </w:rPr>
        <w:drawing>
          <wp:anchor distT="0" distB="0" distL="114300" distR="114300" simplePos="0" relativeHeight="252045312" behindDoc="0" locked="0" layoutInCell="1" allowOverlap="1" wp14:anchorId="381467E7" wp14:editId="04696A6A">
            <wp:simplePos x="0" y="0"/>
            <wp:positionH relativeFrom="column">
              <wp:posOffset>-57150</wp:posOffset>
            </wp:positionH>
            <wp:positionV relativeFrom="paragraph">
              <wp:posOffset>95885</wp:posOffset>
            </wp:positionV>
            <wp:extent cx="1600200" cy="1600200"/>
            <wp:effectExtent l="0" t="0" r="0" b="0"/>
            <wp:wrapNone/>
            <wp:docPr id="1692654330" name="Picture 16926543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654330" name="Picture 16926543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401" cy="16004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EE1CDA" w14:textId="6AD64BE4" w:rsidR="00E43E10" w:rsidRDefault="00E43E10" w:rsidP="00E43E10"/>
    <w:p w14:paraId="3F8F48DB" w14:textId="7863548D" w:rsidR="00F42B10" w:rsidRDefault="00F42B10" w:rsidP="00E43E10">
      <w:r>
        <w:t>You will work together with the researcher to write your story.</w:t>
      </w:r>
    </w:p>
    <w:p w14:paraId="26C02421" w14:textId="6C66003F" w:rsidR="00F42B10" w:rsidRDefault="00F42B10" w:rsidP="00E43E10"/>
    <w:p w14:paraId="4FE38AC0" w14:textId="20245DFC" w:rsidR="00E43E10" w:rsidRDefault="00305625" w:rsidP="00E43E10">
      <w:r>
        <w:rPr>
          <w:noProof/>
        </w:rPr>
        <w:drawing>
          <wp:anchor distT="0" distB="0" distL="114300" distR="114300" simplePos="0" relativeHeight="252047360" behindDoc="0" locked="0" layoutInCell="1" allowOverlap="1" wp14:anchorId="230D26F1" wp14:editId="48868675">
            <wp:simplePos x="0" y="0"/>
            <wp:positionH relativeFrom="margin">
              <wp:posOffset>66675</wp:posOffset>
            </wp:positionH>
            <wp:positionV relativeFrom="paragraph">
              <wp:posOffset>19050</wp:posOffset>
            </wp:positionV>
            <wp:extent cx="1332865" cy="1332865"/>
            <wp:effectExtent l="0" t="0" r="635" b="635"/>
            <wp:wrapNone/>
            <wp:docPr id="1822963954" name="Picture 18229639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963954" name="Picture 18229639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2865" cy="1332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56EF27" w14:textId="03ADC60D" w:rsidR="00F42B10" w:rsidRDefault="00F42B10" w:rsidP="00E43E10">
      <w:r>
        <w:t xml:space="preserve">Only the things you want other people to know will go into </w:t>
      </w:r>
      <w:r w:rsidR="007F6821">
        <w:t>your</w:t>
      </w:r>
      <w:r>
        <w:t xml:space="preserve"> story.</w:t>
      </w:r>
    </w:p>
    <w:p w14:paraId="617460DB" w14:textId="435662DB" w:rsidR="00F42B10" w:rsidRDefault="00F42B10" w:rsidP="00E43E10"/>
    <w:p w14:paraId="56AFC9A2" w14:textId="36923B35" w:rsidR="00E43E10" w:rsidRDefault="007F6821" w:rsidP="00E43E10">
      <w:r>
        <w:rPr>
          <w:noProof/>
        </w:rPr>
        <w:drawing>
          <wp:anchor distT="0" distB="0" distL="114300" distR="114300" simplePos="0" relativeHeight="252048384" behindDoc="0" locked="0" layoutInCell="1" allowOverlap="1" wp14:anchorId="17FF5574" wp14:editId="38C9225F">
            <wp:simplePos x="0" y="0"/>
            <wp:positionH relativeFrom="column">
              <wp:posOffset>0</wp:posOffset>
            </wp:positionH>
            <wp:positionV relativeFrom="paragraph">
              <wp:posOffset>160020</wp:posOffset>
            </wp:positionV>
            <wp:extent cx="1537315" cy="1254125"/>
            <wp:effectExtent l="0" t="0" r="6350" b="3175"/>
            <wp:wrapNone/>
            <wp:docPr id="655473259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473259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537315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A42084" w14:textId="50CA4E26" w:rsidR="00F42B10" w:rsidRDefault="00F42B10" w:rsidP="00E43E10">
      <w:r>
        <w:t xml:space="preserve">The researcher will make sure </w:t>
      </w:r>
      <w:r w:rsidR="007F6821">
        <w:t xml:space="preserve">your </w:t>
      </w:r>
      <w:r>
        <w:t xml:space="preserve">story is written using your words only. </w:t>
      </w:r>
    </w:p>
    <w:p w14:paraId="4F435097" w14:textId="36FC3303" w:rsidR="00F42B10" w:rsidRDefault="00F42B10" w:rsidP="00E43E10"/>
    <w:p w14:paraId="037FBB33" w14:textId="13AC714B" w:rsidR="00E43E10" w:rsidRDefault="00305625" w:rsidP="00E43E10">
      <w:r>
        <w:rPr>
          <w:noProof/>
        </w:rPr>
        <w:drawing>
          <wp:anchor distT="0" distB="0" distL="114300" distR="114300" simplePos="0" relativeHeight="252049408" behindDoc="0" locked="0" layoutInCell="1" allowOverlap="1" wp14:anchorId="4736367C" wp14:editId="66AB0154">
            <wp:simplePos x="0" y="0"/>
            <wp:positionH relativeFrom="column">
              <wp:posOffset>114300</wp:posOffset>
            </wp:positionH>
            <wp:positionV relativeFrom="paragraph">
              <wp:posOffset>330835</wp:posOffset>
            </wp:positionV>
            <wp:extent cx="1068642" cy="1265084"/>
            <wp:effectExtent l="0" t="0" r="0" b="0"/>
            <wp:wrapNone/>
            <wp:docPr id="1942920345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920345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8642" cy="1265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C26827" w14:textId="266534EF" w:rsidR="00AC0F13" w:rsidRDefault="00D524F4" w:rsidP="00E43E10">
      <w:r>
        <w:t>We will make sure that you can always:</w:t>
      </w:r>
    </w:p>
    <w:p w14:paraId="710A2603" w14:textId="5AE6BEAF" w:rsidR="00AC0F13" w:rsidRDefault="00AC0F13" w:rsidP="00D524F4">
      <w:pPr>
        <w:pStyle w:val="Listtoplevel"/>
      </w:pPr>
      <w:r>
        <w:t>see what your story says</w:t>
      </w:r>
    </w:p>
    <w:p w14:paraId="48680CB0" w14:textId="612E2DCB" w:rsidR="00D524F4" w:rsidRDefault="00305625" w:rsidP="00D524F4">
      <w:pPr>
        <w:pStyle w:val="Listtoplevel"/>
      </w:pPr>
      <w:r>
        <w:drawing>
          <wp:anchor distT="0" distB="0" distL="114300" distR="114300" simplePos="0" relativeHeight="252050432" behindDoc="0" locked="0" layoutInCell="1" allowOverlap="1" wp14:anchorId="6B23E359" wp14:editId="60E4370D">
            <wp:simplePos x="0" y="0"/>
            <wp:positionH relativeFrom="margin">
              <wp:posOffset>66675</wp:posOffset>
            </wp:positionH>
            <wp:positionV relativeFrom="paragraph">
              <wp:posOffset>153035</wp:posOffset>
            </wp:positionV>
            <wp:extent cx="1262380" cy="1262380"/>
            <wp:effectExtent l="0" t="0" r="0" b="0"/>
            <wp:wrapNone/>
            <wp:docPr id="150530939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30939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380" cy="1262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F13">
        <w:t xml:space="preserve">change things </w:t>
      </w:r>
      <w:r w:rsidR="007F6821">
        <w:t xml:space="preserve">that are not right </w:t>
      </w:r>
      <w:r w:rsidR="00AC0F13">
        <w:t>about your story</w:t>
      </w:r>
      <w:r w:rsidR="00D524F4">
        <w:t>.</w:t>
      </w:r>
    </w:p>
    <w:p w14:paraId="6BE068C5" w14:textId="5053A1B0" w:rsidR="00D524F4" w:rsidRDefault="00D524F4" w:rsidP="00D524F4"/>
    <w:p w14:paraId="0491507D" w14:textId="298ACC47" w:rsidR="00D524F4" w:rsidRDefault="00D524F4" w:rsidP="00D524F4"/>
    <w:p w14:paraId="4C75C0FE" w14:textId="6E33FE5E" w:rsidR="00D524F4" w:rsidRDefault="007F6821" w:rsidP="00E43E10">
      <w:r>
        <w:rPr>
          <w:noProof/>
        </w:rPr>
        <w:lastRenderedPageBreak/>
        <w:drawing>
          <wp:anchor distT="0" distB="0" distL="114300" distR="114300" simplePos="0" relativeHeight="252051456" behindDoc="0" locked="0" layoutInCell="1" allowOverlap="1" wp14:anchorId="5BB25635" wp14:editId="1F79DF9A">
            <wp:simplePos x="0" y="0"/>
            <wp:positionH relativeFrom="margin">
              <wp:align>left</wp:align>
            </wp:positionH>
            <wp:positionV relativeFrom="paragraph">
              <wp:posOffset>-318273</wp:posOffset>
            </wp:positionV>
            <wp:extent cx="1806952" cy="1114287"/>
            <wp:effectExtent l="0" t="0" r="0" b="3810"/>
            <wp:wrapNone/>
            <wp:docPr id="102387373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87373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6952" cy="11142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24F4">
        <w:t>We will give you a copy of your story when it is written.</w:t>
      </w:r>
    </w:p>
    <w:p w14:paraId="4143BA6F" w14:textId="77777777" w:rsidR="00D524F4" w:rsidRDefault="00D524F4" w:rsidP="00E43E10"/>
    <w:p w14:paraId="5890BFDC" w14:textId="699B31B8" w:rsidR="00D524F4" w:rsidRDefault="00D524F4" w:rsidP="00E43E10"/>
    <w:p w14:paraId="0E5D7A4C" w14:textId="01CF436D" w:rsidR="00D524F4" w:rsidRDefault="00305625" w:rsidP="00D524F4">
      <w:r>
        <w:rPr>
          <w:noProof/>
        </w:rPr>
        <w:drawing>
          <wp:anchor distT="0" distB="0" distL="114300" distR="114300" simplePos="0" relativeHeight="252053504" behindDoc="0" locked="0" layoutInCell="1" allowOverlap="1" wp14:anchorId="5E787FA6" wp14:editId="1EEDF25D">
            <wp:simplePos x="0" y="0"/>
            <wp:positionH relativeFrom="margin">
              <wp:posOffset>142331</wp:posOffset>
            </wp:positionH>
            <wp:positionV relativeFrom="paragraph">
              <wp:posOffset>48260</wp:posOffset>
            </wp:positionV>
            <wp:extent cx="1219200" cy="1364002"/>
            <wp:effectExtent l="0" t="0" r="0" b="7620"/>
            <wp:wrapNone/>
            <wp:docPr id="1591528308" name="Picture 15915283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528308" name="Picture 15915283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3640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24F4">
        <w:t xml:space="preserve">We will not use your story until you: </w:t>
      </w:r>
    </w:p>
    <w:p w14:paraId="4F6F3BB4" w14:textId="557A0F49" w:rsidR="00D524F4" w:rsidRDefault="00D524F4" w:rsidP="00D524F4">
      <w:pPr>
        <w:pStyle w:val="Listtoplevel"/>
      </w:pPr>
      <w:r>
        <w:t>are happy with it</w:t>
      </w:r>
    </w:p>
    <w:p w14:paraId="1A692470" w14:textId="619D3B49" w:rsidR="00D524F4" w:rsidRDefault="00D524F4" w:rsidP="00D524F4">
      <w:pPr>
        <w:pStyle w:val="Listtoplevel"/>
      </w:pPr>
      <w:r>
        <w:t>think it is finished.</w:t>
      </w:r>
    </w:p>
    <w:p w14:paraId="2C273262" w14:textId="26DE482D" w:rsidR="00D524F4" w:rsidRDefault="00305625" w:rsidP="00D524F4">
      <w:r>
        <w:rPr>
          <w:noProof/>
        </w:rPr>
        <mc:AlternateContent>
          <mc:Choice Requires="wpg">
            <w:drawing>
              <wp:anchor distT="0" distB="0" distL="114300" distR="114300" simplePos="0" relativeHeight="252056576" behindDoc="0" locked="0" layoutInCell="1" allowOverlap="1" wp14:anchorId="3220B965" wp14:editId="7711941B">
                <wp:simplePos x="0" y="0"/>
                <wp:positionH relativeFrom="margin">
                  <wp:posOffset>23617</wp:posOffset>
                </wp:positionH>
                <wp:positionV relativeFrom="paragraph">
                  <wp:posOffset>290830</wp:posOffset>
                </wp:positionV>
                <wp:extent cx="1714500" cy="1411605"/>
                <wp:effectExtent l="0" t="0" r="0" b="0"/>
                <wp:wrapNone/>
                <wp:docPr id="1557637997" name="Group 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411605"/>
                          <a:chOff x="0" y="0"/>
                          <a:chExt cx="2017616" cy="1659255"/>
                        </a:xfrm>
                      </wpg:grpSpPr>
                      <pic:pic xmlns:pic="http://schemas.openxmlformats.org/drawingml/2006/picture">
                        <pic:nvPicPr>
                          <pic:cNvPr id="457831072" name="Picture 66"/>
                          <pic:cNvPicPr>
                            <a:picLocks noChangeAspect="1"/>
                          </pic:cNvPicPr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9730" cy="16592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44148899" name="Graphic 67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61661" y="59635"/>
                            <a:ext cx="655955" cy="6559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1F55AB4B" id="Group 68" o:spid="_x0000_s1026" alt="&quot;&quot;" style="position:absolute;margin-left:1.85pt;margin-top:22.9pt;width:135pt;height:111.15pt;z-index:252056576;mso-position-horizontal-relative:margin;mso-width-relative:margin;mso-height-relative:margin" coordsize="20176,16592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">
                <v:shape id="Picture 66" o:spid="_x0000_s1027" type="#_x0000_t75" style="position:absolute;width:16497;height:165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">
                  <v:imagedata r:id="rId149" o:title=""/>
                </v:shape>
                <v:shape id="Graphic 67" o:spid="_x0000_s1028" type="#_x0000_t75" alt="Close with solid fill" style="position:absolute;left:13616;top:596;width:6560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">
                  <v:imagedata r:id="rId150" o:title="Close with solid fill"/>
                </v:shape>
                <w10:wrap anchorx="margin"/>
              </v:group>
            </w:pict>
          </mc:Fallback>
        </mc:AlternateContent>
      </w:r>
    </w:p>
    <w:p w14:paraId="592A3330" w14:textId="6AE323B8" w:rsidR="00D524F4" w:rsidRDefault="00D524F4" w:rsidP="00D524F4"/>
    <w:p w14:paraId="5DB1878E" w14:textId="37A68B99" w:rsidR="00D524F4" w:rsidRDefault="00D524F4" w:rsidP="00D524F4">
      <w:r>
        <w:t xml:space="preserve">No one else can </w:t>
      </w:r>
      <w:r w:rsidR="00833CA8">
        <w:t>change</w:t>
      </w:r>
      <w:r>
        <w:t xml:space="preserve"> your story when it is finished. </w:t>
      </w:r>
    </w:p>
    <w:p w14:paraId="70112B28" w14:textId="77777777" w:rsidR="00D524F4" w:rsidRDefault="00D524F4" w:rsidP="00D524F4"/>
    <w:p w14:paraId="1040AB2E" w14:textId="25F8E489" w:rsidR="00D524F4" w:rsidRDefault="00833CA8" w:rsidP="00D524F4">
      <w:r>
        <w:rPr>
          <w:noProof/>
        </w:rPr>
        <w:drawing>
          <wp:anchor distT="0" distB="0" distL="114300" distR="114300" simplePos="0" relativeHeight="252057600" behindDoc="0" locked="0" layoutInCell="1" allowOverlap="1" wp14:anchorId="5DD83AFD" wp14:editId="230DC1C2">
            <wp:simplePos x="0" y="0"/>
            <wp:positionH relativeFrom="margin">
              <wp:posOffset>-95249</wp:posOffset>
            </wp:positionH>
            <wp:positionV relativeFrom="paragraph">
              <wp:posOffset>157480</wp:posOffset>
            </wp:positionV>
            <wp:extent cx="1828800" cy="1145584"/>
            <wp:effectExtent l="0" t="0" r="0" b="0"/>
            <wp:wrapNone/>
            <wp:docPr id="1742071990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071990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3466" cy="11485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B25794" w14:textId="5CFE61C0" w:rsidR="00D524F4" w:rsidRDefault="00D524F4" w:rsidP="00D524F4">
      <w:r>
        <w:t xml:space="preserve">The researchers will look at all 20 stories to </w:t>
      </w:r>
      <w:r w:rsidR="006C3022">
        <w:t xml:space="preserve">write a report about the research. </w:t>
      </w:r>
    </w:p>
    <w:p w14:paraId="32683262" w14:textId="77777777" w:rsidR="00255A49" w:rsidRDefault="00255A49" w:rsidP="00255A49"/>
    <w:p w14:paraId="7DD391AC" w14:textId="77777777" w:rsidR="00255A49" w:rsidRDefault="00255A49" w:rsidP="0066275D"/>
    <w:p w14:paraId="268D710D" w14:textId="77777777" w:rsidR="0066275D" w:rsidRDefault="0066275D" w:rsidP="0066275D"/>
    <w:p w14:paraId="70217B40" w14:textId="77777777" w:rsidR="005732DC" w:rsidRDefault="005732DC" w:rsidP="005732DC">
      <w:pPr>
        <w:ind w:left="0"/>
        <w:rPr>
          <w:rFonts w:eastAsia="Arial" w:cs="Arial"/>
          <w:b/>
          <w:sz w:val="40"/>
          <w:szCs w:val="40"/>
        </w:rPr>
      </w:pPr>
    </w:p>
    <w:p w14:paraId="4FA885C4" w14:textId="77777777" w:rsidR="005732DC" w:rsidRDefault="005732DC">
      <w:pPr>
        <w:spacing w:line="240" w:lineRule="auto"/>
        <w:ind w:left="0"/>
        <w:rPr>
          <w:rFonts w:eastAsia="Arial" w:cs="Arial"/>
          <w:b/>
          <w:sz w:val="40"/>
          <w:szCs w:val="40"/>
        </w:rPr>
      </w:pPr>
      <w:r>
        <w:rPr>
          <w:rFonts w:eastAsia="Arial" w:cs="Arial"/>
          <w:b/>
          <w:sz w:val="40"/>
          <w:szCs w:val="40"/>
        </w:rPr>
        <w:br w:type="page"/>
      </w:r>
    </w:p>
    <w:p w14:paraId="4F823585" w14:textId="2254B2D5" w:rsidR="005732DC" w:rsidRDefault="005732DC" w:rsidP="001D73E8">
      <w:pPr>
        <w:pStyle w:val="Heading1"/>
      </w:pPr>
      <w:bookmarkStart w:id="9" w:name="_What_will_happen_1"/>
      <w:bookmarkEnd w:id="9"/>
      <w:r>
        <w:lastRenderedPageBreak/>
        <w:t>What will happen with the information</w:t>
      </w:r>
      <w:r>
        <w:br/>
        <w:t xml:space="preserve"> you tell us?</w:t>
      </w:r>
    </w:p>
    <w:p w14:paraId="514BFF1D" w14:textId="2058D97A" w:rsidR="005732DC" w:rsidRDefault="005732DC" w:rsidP="001D73E8">
      <w:pPr>
        <w:rPr>
          <w:rFonts w:eastAsia="Arial"/>
        </w:rPr>
      </w:pPr>
    </w:p>
    <w:p w14:paraId="6B86E688" w14:textId="0B9BE601" w:rsidR="005732DC" w:rsidRDefault="001D73E8" w:rsidP="001D73E8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1849728" behindDoc="0" locked="0" layoutInCell="1" hidden="0" allowOverlap="1" wp14:anchorId="238B0074" wp14:editId="1A32BB79">
            <wp:simplePos x="0" y="0"/>
            <wp:positionH relativeFrom="margin">
              <wp:align>left</wp:align>
            </wp:positionH>
            <wp:positionV relativeFrom="paragraph">
              <wp:posOffset>37106</wp:posOffset>
            </wp:positionV>
            <wp:extent cx="1334135" cy="1200150"/>
            <wp:effectExtent l="0" t="0" r="0" b="6350"/>
            <wp:wrapNone/>
            <wp:docPr id="2019" name="image104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" name="image104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34135" cy="1200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146D7EF" w14:textId="454065B5" w:rsidR="005732DC" w:rsidRDefault="005732DC" w:rsidP="005732DC">
      <w:pPr>
        <w:rPr>
          <w:rFonts w:eastAsia="Arial"/>
        </w:rPr>
      </w:pPr>
      <w:r>
        <w:rPr>
          <w:rFonts w:eastAsia="Arial"/>
        </w:rPr>
        <w:t xml:space="preserve">We will keep </w:t>
      </w:r>
      <w:r w:rsidR="00DF7E1B">
        <w:rPr>
          <w:rFonts w:eastAsia="Arial"/>
        </w:rPr>
        <w:t xml:space="preserve">all </w:t>
      </w:r>
      <w:r>
        <w:rPr>
          <w:rFonts w:eastAsia="Arial"/>
        </w:rPr>
        <w:t xml:space="preserve">your information </w:t>
      </w:r>
      <w:r>
        <w:rPr>
          <w:rFonts w:eastAsia="Arial"/>
          <w:b/>
        </w:rPr>
        <w:t>private</w:t>
      </w:r>
      <w:r>
        <w:rPr>
          <w:rFonts w:eastAsia="Arial"/>
        </w:rPr>
        <w:t>.</w:t>
      </w:r>
    </w:p>
    <w:p w14:paraId="05D6AE4A" w14:textId="219ED8D7" w:rsidR="005732DC" w:rsidRDefault="00833CA8" w:rsidP="005732DC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2058624" behindDoc="0" locked="0" layoutInCell="1" allowOverlap="1" wp14:anchorId="4F03F46C" wp14:editId="274ED046">
            <wp:simplePos x="0" y="0"/>
            <wp:positionH relativeFrom="column">
              <wp:posOffset>-4267</wp:posOffset>
            </wp:positionH>
            <wp:positionV relativeFrom="paragraph">
              <wp:posOffset>341961</wp:posOffset>
            </wp:positionV>
            <wp:extent cx="1359344" cy="1528417"/>
            <wp:effectExtent l="0" t="0" r="0" b="0"/>
            <wp:wrapNone/>
            <wp:docPr id="1169920345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920345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344" cy="15284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E904C8" w14:textId="12549D51" w:rsidR="005732DC" w:rsidRDefault="005732DC" w:rsidP="005732DC">
      <w:pPr>
        <w:rPr>
          <w:rFonts w:eastAsia="Arial" w:cs="Arial"/>
          <w:szCs w:val="3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851776" behindDoc="1" locked="0" layoutInCell="1" hidden="0" allowOverlap="1" wp14:anchorId="5C19B369" wp14:editId="1598D391">
                <wp:simplePos x="0" y="0"/>
                <wp:positionH relativeFrom="column">
                  <wp:posOffset>2247900</wp:posOffset>
                </wp:positionH>
                <wp:positionV relativeFrom="paragraph">
                  <wp:posOffset>254000</wp:posOffset>
                </wp:positionV>
                <wp:extent cx="3477344" cy="785902"/>
                <wp:effectExtent l="0" t="0" r="0" b="0"/>
                <wp:wrapNone/>
                <wp:docPr id="1925" name="Rectangle 19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612091" y="3391812"/>
                          <a:ext cx="3467819" cy="776377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5BDC0E" w14:textId="77777777" w:rsidR="00D74A18" w:rsidRDefault="00D74A18" w:rsidP="005732DC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C19B369" id="Rectangle 1925" o:spid="_x0000_s1043" style="position:absolute;left:0;text-align:left;margin-left:177pt;margin-top:20pt;width:273.8pt;height:61.9pt;z-index:-25146470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" fillcolor="#ddeaf6" stroked="f">
                <v:textbox inset="2.53958mm,2.53958mm,2.53958mm,2.53958mm">
                  <w:txbxContent>
                    <w:p w14:paraId="335BDC0E" w14:textId="77777777" w:rsidR="00D74A18" w:rsidRDefault="00D74A18" w:rsidP="005732DC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61693376" w14:textId="23377561" w:rsidR="005732DC" w:rsidRDefault="005732DC" w:rsidP="005732DC">
      <w:pPr>
        <w:rPr>
          <w:rFonts w:eastAsia="Arial" w:cs="Arial"/>
          <w:szCs w:val="32"/>
        </w:rPr>
      </w:pPr>
      <w:r>
        <w:rPr>
          <w:rFonts w:eastAsia="Arial" w:cs="Arial"/>
          <w:b/>
          <w:szCs w:val="32"/>
        </w:rPr>
        <w:t>Private</w:t>
      </w:r>
      <w:r>
        <w:rPr>
          <w:rFonts w:eastAsia="Arial" w:cs="Arial"/>
          <w:szCs w:val="32"/>
        </w:rPr>
        <w:t xml:space="preserve"> means that we will not share what you tell us with anyone.</w:t>
      </w:r>
    </w:p>
    <w:p w14:paraId="1BE828A9" w14:textId="5C2250EC" w:rsidR="005732DC" w:rsidRDefault="005732DC" w:rsidP="005732DC">
      <w:pPr>
        <w:rPr>
          <w:rFonts w:eastAsia="Arial" w:cs="Arial"/>
          <w:szCs w:val="32"/>
        </w:rPr>
      </w:pPr>
    </w:p>
    <w:p w14:paraId="346C995C" w14:textId="5CA87FBF" w:rsidR="005732DC" w:rsidRDefault="005732DC" w:rsidP="005732DC">
      <w:pPr>
        <w:rPr>
          <w:rFonts w:eastAsia="Arial" w:cs="Arial"/>
          <w:szCs w:val="32"/>
        </w:rPr>
      </w:pPr>
    </w:p>
    <w:p w14:paraId="140F3D07" w14:textId="4739A332" w:rsidR="005732DC" w:rsidRDefault="00305625" w:rsidP="005732DC">
      <w:pPr>
        <w:rPr>
          <w:rFonts w:eastAsia="Arial" w:cs="Arial"/>
          <w:szCs w:val="32"/>
        </w:rPr>
      </w:pPr>
      <w:r>
        <w:rPr>
          <w:rFonts w:eastAsia="Arial" w:cs="Arial"/>
          <w:noProof/>
          <w:szCs w:val="32"/>
        </w:rPr>
        <mc:AlternateContent>
          <mc:Choice Requires="wpg">
            <w:drawing>
              <wp:anchor distT="0" distB="0" distL="114300" distR="114300" simplePos="0" relativeHeight="252061696" behindDoc="0" locked="0" layoutInCell="1" allowOverlap="1" wp14:anchorId="4D85FFE1" wp14:editId="49E03801">
                <wp:simplePos x="0" y="0"/>
                <wp:positionH relativeFrom="column">
                  <wp:posOffset>-152400</wp:posOffset>
                </wp:positionH>
                <wp:positionV relativeFrom="paragraph">
                  <wp:posOffset>100330</wp:posOffset>
                </wp:positionV>
                <wp:extent cx="2019300" cy="1143000"/>
                <wp:effectExtent l="0" t="0" r="0" b="0"/>
                <wp:wrapNone/>
                <wp:docPr id="679830248" name="Group 7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9300" cy="1143000"/>
                          <a:chOff x="0" y="0"/>
                          <a:chExt cx="2196520" cy="1199654"/>
                        </a:xfrm>
                      </wpg:grpSpPr>
                      <pic:pic xmlns:pic="http://schemas.openxmlformats.org/drawingml/2006/picture">
                        <pic:nvPicPr>
                          <pic:cNvPr id="879460260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9514"/>
                            <a:ext cx="1719580" cy="11201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9617546" name="Graphic 72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40565" y="0"/>
                            <a:ext cx="655955" cy="6559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039B2CFE" id="Group 73" o:spid="_x0000_s1026" alt="&quot;&quot;" style="position:absolute;margin-left:-12pt;margin-top:7.9pt;width:159pt;height:90pt;z-index:252061696;mso-width-relative:margin;mso-height-relative:margin" coordsize="21965,1199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">
                <v:shape id="Picture 71" o:spid="_x0000_s1027" type="#_x0000_t75" style="position:absolute;top:795;width:17195;height:11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">
                  <v:imagedata r:id="rId154" o:title=""/>
                </v:shape>
                <v:shape id="Graphic 72" o:spid="_x0000_s1028" type="#_x0000_t75" alt="Close with solid fill" style="position:absolute;left:15405;width:6560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">
                  <v:imagedata r:id="rId150" o:title="Close with solid fill"/>
                </v:shape>
              </v:group>
            </w:pict>
          </mc:Fallback>
        </mc:AlternateContent>
      </w:r>
      <w:r w:rsidR="005732DC">
        <w:rPr>
          <w:rFonts w:eastAsia="Arial" w:cs="Arial"/>
          <w:szCs w:val="32"/>
        </w:rPr>
        <w:t xml:space="preserve">The researcher will not talk to anyone else about you </w:t>
      </w:r>
      <w:r w:rsidR="00C324FF">
        <w:rPr>
          <w:rFonts w:eastAsia="Arial" w:cs="Arial"/>
          <w:szCs w:val="32"/>
        </w:rPr>
        <w:t xml:space="preserve">/ things you said </w:t>
      </w:r>
      <w:r w:rsidR="005732DC">
        <w:rPr>
          <w:rFonts w:eastAsia="Arial" w:cs="Arial"/>
          <w:szCs w:val="32"/>
        </w:rPr>
        <w:t>unless you say it is okay.</w:t>
      </w:r>
    </w:p>
    <w:p w14:paraId="7F88D416" w14:textId="5CB4EFB7" w:rsidR="005732DC" w:rsidRDefault="005732DC" w:rsidP="005732DC">
      <w:pPr>
        <w:rPr>
          <w:rFonts w:eastAsia="Arial" w:cs="Arial"/>
          <w:szCs w:val="32"/>
        </w:rPr>
      </w:pPr>
    </w:p>
    <w:p w14:paraId="2ADC06B6" w14:textId="4EA7508D" w:rsidR="005732DC" w:rsidRDefault="00305625" w:rsidP="005732DC">
      <w:pPr>
        <w:rPr>
          <w:rFonts w:eastAsia="Arial" w:cs="Arial"/>
          <w:szCs w:val="32"/>
        </w:rPr>
      </w:pPr>
      <w:r>
        <w:rPr>
          <w:rFonts w:eastAsia="Arial" w:cs="Arial"/>
          <w:noProof/>
          <w:szCs w:val="32"/>
        </w:rPr>
        <w:drawing>
          <wp:anchor distT="0" distB="0" distL="114300" distR="114300" simplePos="0" relativeHeight="252063744" behindDoc="0" locked="0" layoutInCell="1" allowOverlap="1" wp14:anchorId="2369D8C1" wp14:editId="29EF8BDB">
            <wp:simplePos x="0" y="0"/>
            <wp:positionH relativeFrom="margin">
              <wp:posOffset>104775</wp:posOffset>
            </wp:positionH>
            <wp:positionV relativeFrom="paragraph">
              <wp:posOffset>193675</wp:posOffset>
            </wp:positionV>
            <wp:extent cx="901503" cy="1476375"/>
            <wp:effectExtent l="0" t="0" r="0" b="0"/>
            <wp:wrapNone/>
            <wp:docPr id="549782911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782911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792" cy="14801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5E5EAD" w14:textId="72E82383" w:rsidR="000F441C" w:rsidRDefault="000F441C" w:rsidP="000F441C">
      <w:pPr>
        <w:rPr>
          <w:rFonts w:eastAsia="Arial" w:cs="Arial"/>
          <w:szCs w:val="32"/>
        </w:rPr>
      </w:pPr>
      <w:r>
        <w:rPr>
          <w:rFonts w:eastAsia="Arial" w:cs="Arial"/>
          <w:szCs w:val="32"/>
        </w:rPr>
        <w:t>Sometimes the researcher might have to talk to someone else about things you said because:</w:t>
      </w:r>
    </w:p>
    <w:p w14:paraId="7462D9E0" w14:textId="55BA7145" w:rsidR="000F441C" w:rsidRDefault="00105F88" w:rsidP="000F441C">
      <w:pPr>
        <w:pStyle w:val="Listtoplevel"/>
      </w:pPr>
      <w:r>
        <w:rPr>
          <w:rFonts w:eastAsia="Arial" w:cs="Arial"/>
          <w:szCs w:val="32"/>
        </w:rPr>
        <w:drawing>
          <wp:anchor distT="0" distB="0" distL="114300" distR="114300" simplePos="0" relativeHeight="252062720" behindDoc="0" locked="0" layoutInCell="1" allowOverlap="1" wp14:anchorId="42322C81" wp14:editId="62D5ED69">
            <wp:simplePos x="0" y="0"/>
            <wp:positionH relativeFrom="margin">
              <wp:posOffset>-238125</wp:posOffset>
            </wp:positionH>
            <wp:positionV relativeFrom="paragraph">
              <wp:posOffset>560070</wp:posOffset>
            </wp:positionV>
            <wp:extent cx="2045784" cy="787952"/>
            <wp:effectExtent l="0" t="0" r="0" b="0"/>
            <wp:wrapNone/>
            <wp:docPr id="1936680838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680838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5784" cy="787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441C">
        <w:t>you might not be safe</w:t>
      </w:r>
    </w:p>
    <w:p w14:paraId="0F4D6E13" w14:textId="5D4FB408" w:rsidR="000F441C" w:rsidRDefault="000F441C" w:rsidP="000F441C">
      <w:pPr>
        <w:pStyle w:val="Listtoplevel"/>
      </w:pPr>
      <w:r>
        <w:t>someone else might not be safe.</w:t>
      </w:r>
    </w:p>
    <w:p w14:paraId="28848095" w14:textId="4DB4AF3A" w:rsidR="000F441C" w:rsidRDefault="00105F88" w:rsidP="000F441C">
      <w:pPr>
        <w:rPr>
          <w:rFonts w:eastAsia="Arial"/>
        </w:rPr>
      </w:pPr>
      <w:r>
        <w:rPr>
          <w:rFonts w:eastAsia="Arial"/>
          <w:noProof/>
        </w:rPr>
        <w:lastRenderedPageBreak/>
        <w:drawing>
          <wp:anchor distT="0" distB="0" distL="114300" distR="114300" simplePos="0" relativeHeight="252064768" behindDoc="0" locked="0" layoutInCell="1" allowOverlap="1" wp14:anchorId="030CF0CE" wp14:editId="2C1848FF">
            <wp:simplePos x="0" y="0"/>
            <wp:positionH relativeFrom="margin">
              <wp:posOffset>66675</wp:posOffset>
            </wp:positionH>
            <wp:positionV relativeFrom="paragraph">
              <wp:posOffset>114300</wp:posOffset>
            </wp:positionV>
            <wp:extent cx="1476375" cy="1476375"/>
            <wp:effectExtent l="0" t="0" r="9525" b="9525"/>
            <wp:wrapNone/>
            <wp:docPr id="794318672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318672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441C">
        <w:rPr>
          <w:rFonts w:eastAsia="Arial"/>
        </w:rPr>
        <w:t xml:space="preserve">Sometimes the researcher might have to talk to someone else about things you said because </w:t>
      </w:r>
      <w:r w:rsidR="000F441C">
        <w:t>the law says we have to tell someone about these things.</w:t>
      </w:r>
    </w:p>
    <w:p w14:paraId="7E459803" w14:textId="77777777" w:rsidR="000F441C" w:rsidRDefault="000F441C" w:rsidP="000F441C">
      <w:pPr>
        <w:rPr>
          <w:rFonts w:eastAsia="Arial"/>
        </w:rPr>
      </w:pPr>
    </w:p>
    <w:p w14:paraId="4EE59AA8" w14:textId="7BC038E7" w:rsidR="000F441C" w:rsidRPr="001D73E8" w:rsidRDefault="000F441C" w:rsidP="000F441C">
      <w:pPr>
        <w:rPr>
          <w:rFonts w:eastAsia="Arial"/>
        </w:rPr>
      </w:pPr>
    </w:p>
    <w:p w14:paraId="596B0AB4" w14:textId="1853EB2F" w:rsidR="000F441C" w:rsidRDefault="00BE32EE" w:rsidP="000F441C">
      <w:pPr>
        <w:tabs>
          <w:tab w:val="left" w:pos="8618"/>
        </w:tabs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948032" behindDoc="0" locked="0" layoutInCell="1" hidden="0" allowOverlap="1" wp14:anchorId="3812BD14" wp14:editId="7A97FF7D">
            <wp:simplePos x="0" y="0"/>
            <wp:positionH relativeFrom="margin">
              <wp:align>left</wp:align>
            </wp:positionH>
            <wp:positionV relativeFrom="paragraph">
              <wp:posOffset>120539</wp:posOffset>
            </wp:positionV>
            <wp:extent cx="1636643" cy="1457325"/>
            <wp:effectExtent l="0" t="0" r="0" b="3175"/>
            <wp:wrapNone/>
            <wp:docPr id="2039" name="image132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" name="image132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5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36643" cy="1457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F441C">
        <w:rPr>
          <w:rFonts w:eastAsia="Arial" w:cs="Arial"/>
          <w:szCs w:val="32"/>
        </w:rPr>
        <w:t>We might have to share what you have told us with someone else if:</w:t>
      </w:r>
    </w:p>
    <w:p w14:paraId="7A8675E7" w14:textId="77777777" w:rsidR="000F441C" w:rsidRDefault="000F441C" w:rsidP="000F441C">
      <w:pPr>
        <w:pStyle w:val="Listtoplevel"/>
      </w:pPr>
      <w:r>
        <w:t>you are being hurt</w:t>
      </w:r>
    </w:p>
    <w:p w14:paraId="136608F2" w14:textId="77777777" w:rsidR="000F441C" w:rsidRDefault="000F441C" w:rsidP="000F441C">
      <w:pPr>
        <w:pStyle w:val="Listtoplevel"/>
      </w:pPr>
      <w:r>
        <w:t>you are hurting someone else.</w:t>
      </w:r>
    </w:p>
    <w:p w14:paraId="4C71E04A" w14:textId="5D5CB33B" w:rsidR="000F441C" w:rsidRDefault="000F441C" w:rsidP="000F441C">
      <w:pPr>
        <w:rPr>
          <w:rFonts w:eastAsia="Arial" w:cs="Arial"/>
          <w:szCs w:val="32"/>
        </w:rPr>
      </w:pPr>
    </w:p>
    <w:p w14:paraId="04833A40" w14:textId="4854BDD1" w:rsidR="000F441C" w:rsidRDefault="00BE32EE" w:rsidP="000F441C">
      <w:pPr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949056" behindDoc="0" locked="0" layoutInCell="1" hidden="0" allowOverlap="1" wp14:anchorId="283703C5" wp14:editId="34314570">
            <wp:simplePos x="0" y="0"/>
            <wp:positionH relativeFrom="margin">
              <wp:align>left</wp:align>
            </wp:positionH>
            <wp:positionV relativeFrom="paragraph">
              <wp:posOffset>91716</wp:posOffset>
            </wp:positionV>
            <wp:extent cx="1880548" cy="1228725"/>
            <wp:effectExtent l="0" t="0" r="0" b="3175"/>
            <wp:wrapNone/>
            <wp:docPr id="2010" name="image93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" name="image93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5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80548" cy="1228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0F441C">
        <w:rPr>
          <w:rFonts w:eastAsia="Arial" w:cs="Arial"/>
          <w:szCs w:val="32"/>
        </w:rPr>
        <w:br/>
        <w:t>We will talk to you about this before we talk with anyone else.</w:t>
      </w:r>
      <w:r w:rsidR="000F441C">
        <w:rPr>
          <w:rFonts w:eastAsia="Arial" w:cs="Arial"/>
          <w:szCs w:val="32"/>
        </w:rPr>
        <w:br/>
      </w:r>
    </w:p>
    <w:p w14:paraId="6B22E2CD" w14:textId="03361317" w:rsidR="000F441C" w:rsidRDefault="00BE32EE" w:rsidP="000F441C">
      <w:pPr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942912" behindDoc="0" locked="0" layoutInCell="1" hidden="0" allowOverlap="1" wp14:anchorId="5A8B7994" wp14:editId="6141AA3C">
            <wp:simplePos x="0" y="0"/>
            <wp:positionH relativeFrom="margin">
              <wp:align>left</wp:align>
            </wp:positionH>
            <wp:positionV relativeFrom="paragraph">
              <wp:posOffset>279759</wp:posOffset>
            </wp:positionV>
            <wp:extent cx="1219200" cy="1237615"/>
            <wp:effectExtent l="0" t="0" r="0" b="0"/>
            <wp:wrapNone/>
            <wp:docPr id="1980" name="image74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" name="image74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6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376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59FDC9E" w14:textId="38D94B9A" w:rsidR="00DF7E1B" w:rsidRDefault="00DF7E1B" w:rsidP="00DF7E1B">
      <w:pPr>
        <w:rPr>
          <w:rFonts w:eastAsia="Arial"/>
        </w:rPr>
      </w:pPr>
      <w:r>
        <w:rPr>
          <w:rFonts w:eastAsia="Arial"/>
        </w:rPr>
        <w:t>We might use some of the things you tell us in:</w:t>
      </w:r>
      <w:r>
        <w:rPr>
          <w:rFonts w:eastAsia="Arial"/>
        </w:rPr>
        <w:br/>
      </w:r>
    </w:p>
    <w:p w14:paraId="60DF4022" w14:textId="77777777" w:rsidR="00DF7E1B" w:rsidRDefault="00DF7E1B" w:rsidP="00DF7E1B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1943936" behindDoc="0" locked="0" layoutInCell="1" hidden="0" allowOverlap="1" wp14:anchorId="03289C2E" wp14:editId="2F2CA3C1">
            <wp:simplePos x="0" y="0"/>
            <wp:positionH relativeFrom="margin">
              <wp:align>left</wp:align>
            </wp:positionH>
            <wp:positionV relativeFrom="paragraph">
              <wp:posOffset>318798</wp:posOffset>
            </wp:positionV>
            <wp:extent cx="1392555" cy="1009650"/>
            <wp:effectExtent l="0" t="0" r="4445" b="6350"/>
            <wp:wrapNone/>
            <wp:docPr id="1965" name="image47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" name="image47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6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2555" cy="1009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eastAsia="Arial" w:cs="Arial"/>
          <w:color w:val="000000"/>
          <w:szCs w:val="32"/>
        </w:rPr>
        <w:t xml:space="preserve">a report about the research </w:t>
      </w:r>
      <w:r>
        <w:rPr>
          <w:rFonts w:eastAsia="Arial" w:cs="Arial"/>
          <w:color w:val="000000"/>
          <w:szCs w:val="32"/>
        </w:rPr>
        <w:br/>
      </w:r>
    </w:p>
    <w:p w14:paraId="0B36B628" w14:textId="3BB4C95F" w:rsidR="000F441C" w:rsidRPr="000F441C" w:rsidRDefault="00DF7E1B" w:rsidP="000F441C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other documents like articles.</w:t>
      </w:r>
    </w:p>
    <w:p w14:paraId="4CF6D7CD" w14:textId="0331DF5C" w:rsidR="000F441C" w:rsidRDefault="00BE32EE" w:rsidP="000F441C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noProof/>
          <w:szCs w:val="32"/>
        </w:rPr>
        <w:lastRenderedPageBreak/>
        <w:drawing>
          <wp:anchor distT="0" distB="0" distL="114300" distR="114300" simplePos="0" relativeHeight="252065792" behindDoc="0" locked="0" layoutInCell="1" allowOverlap="1" wp14:anchorId="2B5280F3" wp14:editId="5E92E26D">
            <wp:simplePos x="0" y="0"/>
            <wp:positionH relativeFrom="margin">
              <wp:align>left</wp:align>
            </wp:positionH>
            <wp:positionV relativeFrom="paragraph">
              <wp:posOffset>-357808</wp:posOffset>
            </wp:positionV>
            <wp:extent cx="1384300" cy="1739900"/>
            <wp:effectExtent l="0" t="0" r="0" b="0"/>
            <wp:wrapNone/>
            <wp:docPr id="1916745570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745570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300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441C">
        <w:rPr>
          <w:rFonts w:eastAsia="Arial" w:cs="Arial"/>
          <w:szCs w:val="32"/>
        </w:rPr>
        <w:t>If we write about what you have said we will make sure no one knows it was you who said it.</w:t>
      </w:r>
    </w:p>
    <w:p w14:paraId="34C1A0F3" w14:textId="77777777" w:rsidR="000F441C" w:rsidRDefault="000F441C" w:rsidP="000F441C">
      <w:pPr>
        <w:tabs>
          <w:tab w:val="left" w:pos="8618"/>
        </w:tabs>
        <w:rPr>
          <w:rFonts w:eastAsia="Arial" w:cs="Arial"/>
          <w:szCs w:val="32"/>
        </w:rPr>
      </w:pPr>
    </w:p>
    <w:p w14:paraId="03485D14" w14:textId="588AA924" w:rsidR="000F441C" w:rsidRDefault="000F441C" w:rsidP="000F441C">
      <w:pPr>
        <w:tabs>
          <w:tab w:val="left" w:pos="8618"/>
        </w:tabs>
        <w:rPr>
          <w:rFonts w:eastAsia="Arial" w:cs="Arial"/>
          <w:szCs w:val="32"/>
        </w:rPr>
      </w:pPr>
    </w:p>
    <w:p w14:paraId="0A2770BB" w14:textId="5A87B7D9" w:rsidR="000F441C" w:rsidRDefault="00BE32EE" w:rsidP="000F441C">
      <w:pPr>
        <w:tabs>
          <w:tab w:val="left" w:pos="8618"/>
        </w:tabs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951104" behindDoc="0" locked="0" layoutInCell="1" hidden="0" allowOverlap="1" wp14:anchorId="5666A6C1" wp14:editId="44055C18">
            <wp:simplePos x="0" y="0"/>
            <wp:positionH relativeFrom="margin">
              <wp:align>left</wp:align>
            </wp:positionH>
            <wp:positionV relativeFrom="paragraph">
              <wp:posOffset>219186</wp:posOffset>
            </wp:positionV>
            <wp:extent cx="1488440" cy="1123950"/>
            <wp:effectExtent l="0" t="0" r="0" b="6350"/>
            <wp:wrapNone/>
            <wp:docPr id="2038" name="image133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" name="image133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6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88440" cy="1123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0F441C">
        <w:rPr>
          <w:rFonts w:eastAsia="Arial" w:cs="Arial"/>
          <w:szCs w:val="32"/>
        </w:rPr>
        <w:t xml:space="preserve">Everything you tell us for this research will be: </w:t>
      </w:r>
    </w:p>
    <w:p w14:paraId="261C6CB6" w14:textId="6FD11F9D" w:rsidR="000F441C" w:rsidRDefault="00BE32EE" w:rsidP="000F441C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52128" behindDoc="0" locked="0" layoutInCell="1" hidden="0" allowOverlap="1" wp14:anchorId="257D4C6B" wp14:editId="1CAADF29">
                <wp:simplePos x="0" y="0"/>
                <wp:positionH relativeFrom="margin">
                  <wp:align>left</wp:align>
                </wp:positionH>
                <wp:positionV relativeFrom="paragraph">
                  <wp:posOffset>642951</wp:posOffset>
                </wp:positionV>
                <wp:extent cx="1757158" cy="1371600"/>
                <wp:effectExtent l="0" t="0" r="0" b="0"/>
                <wp:wrapNone/>
                <wp:docPr id="804496005" name="Group 8044960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7158" cy="1371600"/>
                          <a:chOff x="4467400" y="3094200"/>
                          <a:chExt cx="1757200" cy="1371600"/>
                        </a:xfrm>
                      </wpg:grpSpPr>
                      <wpg:grpSp>
                        <wpg:cNvPr id="2094750933" name="Group 2094750933"/>
                        <wpg:cNvGrpSpPr/>
                        <wpg:grpSpPr>
                          <a:xfrm>
                            <a:off x="4467421" y="3094200"/>
                            <a:ext cx="1757158" cy="1371600"/>
                            <a:chOff x="0" y="0"/>
                            <a:chExt cx="1757158" cy="1371600"/>
                          </a:xfrm>
                        </wpg:grpSpPr>
                        <wps:wsp>
                          <wps:cNvPr id="1416877250" name="Rectangle 1416877250"/>
                          <wps:cNvSpPr/>
                          <wps:spPr>
                            <a:xfrm>
                              <a:off x="0" y="0"/>
                              <a:ext cx="1757150" cy="1371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F765F66" w14:textId="77777777" w:rsidR="00D74A18" w:rsidRDefault="00D74A18" w:rsidP="000F441C">
                                <w:pPr>
                                  <w:spacing w:line="240" w:lineRule="auto"/>
                                  <w:ind w:left="0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78376991" name="Shape 37" descr="A picture containing text&#10;&#10;Description automatically generated"/>
                            <pic:cNvPicPr preferRelativeResize="0"/>
                          </pic:nvPicPr>
                          <pic:blipFill rotWithShape="1">
                            <a:blip r:embed="rId164">
                              <a:alphaModFix/>
                            </a:blip>
                            <a:srcRect l="43056"/>
                            <a:stretch/>
                          </pic:blipFill>
                          <pic:spPr>
                            <a:xfrm>
                              <a:off x="976108" y="0"/>
                              <a:ext cx="781050" cy="1371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426114428" name="Shape 38" descr="A picture containing letter&#10;&#10;Description automatically generated"/>
                            <pic:cNvPicPr preferRelativeResize="0"/>
                          </pic:nvPicPr>
                          <pic:blipFill rotWithShape="1">
                            <a:blip r:embed="rId165">
                              <a:alphaModFix/>
                            </a:blip>
                            <a:srcRect r="18159"/>
                            <a:stretch/>
                          </pic:blipFill>
                          <pic:spPr>
                            <a:xfrm>
                              <a:off x="0" y="302930"/>
                              <a:ext cx="1009724" cy="8947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257D4C6B" id="Group 804496005" o:spid="_x0000_s1044" alt="&quot;&quot;" style="position:absolute;left:0;text-align:left;margin-left:0;margin-top:50.65pt;width:138.35pt;height:108pt;z-index:251952128;mso-position-horizontal:left;mso-position-horizontal-relative:margin" coordorigin="44674,30942" coordsize="17572,1371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">
                <v:group id="Group 2094750933" o:spid="_x0000_s1045" style="position:absolute;left:44674;top:30942;width:17571;height:13716" coordsize="17571,13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">
                  <v:rect id="Rectangle 1416877250" o:spid="_x0000_s1046" style="position:absolute;width:17571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" filled="f" stroked="f">
                    <v:textbox inset="2.53958mm,2.53958mm,2.53958mm,2.53958mm">
                      <w:txbxContent>
                        <w:p w14:paraId="4F765F66" w14:textId="77777777" w:rsidR="00D74A18" w:rsidRDefault="00D74A18" w:rsidP="000F441C">
                          <w:pPr>
                            <w:spacing w:line="240" w:lineRule="auto"/>
                            <w:ind w:left="0"/>
                            <w:textDirection w:val="btLr"/>
                          </w:pPr>
                        </w:p>
                      </w:txbxContent>
                    </v:textbox>
                  </v:rect>
                  <v:shape id="Shape 37" o:spid="_x0000_s1047" type="#_x0000_t75" alt="A picture containing text&#10;&#10;Description automatically generated" style="position:absolute;left:9761;width:7810;height:1371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">
                    <v:imagedata r:id="rId166" o:title="A picture containing text&#10;&#10;Description automatically generated" cropleft="28217f"/>
                  </v:shape>
                  <v:shape id="Shape 38" o:spid="_x0000_s1048" type="#_x0000_t75" alt="A picture containing letter&#10;&#10;Description automatically generated" style="position:absolute;top:3029;width:10097;height:894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">
                    <v:imagedata r:id="rId167" o:title="A picture containing letter&#10;&#10;Description automatically generated" cropright="11901f"/>
                  </v:shape>
                </v:group>
                <w10:wrap anchorx="margin"/>
              </v:group>
            </w:pict>
          </mc:Fallback>
        </mc:AlternateContent>
      </w:r>
      <w:r w:rsidR="000F441C">
        <w:t>kept safely at the Donald Beasley Institute for 10 years</w:t>
      </w:r>
    </w:p>
    <w:p w14:paraId="2B83441F" w14:textId="379F2813" w:rsidR="000F441C" w:rsidRPr="000F441C" w:rsidRDefault="000F441C" w:rsidP="000F441C">
      <w:pPr>
        <w:pStyle w:val="Listtoplevel"/>
      </w:pPr>
      <w:r>
        <w:t>destroyed after 10 years.</w:t>
      </w:r>
    </w:p>
    <w:p w14:paraId="49330160" w14:textId="2172CE28" w:rsidR="000F441C" w:rsidRDefault="00BE32EE" w:rsidP="000F441C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noProof/>
          <w:szCs w:val="32"/>
        </w:rPr>
        <mc:AlternateContent>
          <mc:Choice Requires="wpg">
            <w:drawing>
              <wp:anchor distT="0" distB="0" distL="114300" distR="114300" simplePos="0" relativeHeight="252069888" behindDoc="0" locked="0" layoutInCell="1" allowOverlap="1" wp14:anchorId="4C5B9C16" wp14:editId="623FE496">
                <wp:simplePos x="0" y="0"/>
                <wp:positionH relativeFrom="column">
                  <wp:posOffset>-59635</wp:posOffset>
                </wp:positionH>
                <wp:positionV relativeFrom="paragraph">
                  <wp:posOffset>330504</wp:posOffset>
                </wp:positionV>
                <wp:extent cx="1771540" cy="1368425"/>
                <wp:effectExtent l="0" t="0" r="0" b="3175"/>
                <wp:wrapNone/>
                <wp:docPr id="1862542886" name="Group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1540" cy="1368425"/>
                          <a:chOff x="0" y="0"/>
                          <a:chExt cx="1771540" cy="1368425"/>
                        </a:xfrm>
                      </wpg:grpSpPr>
                      <pic:pic xmlns:pic="http://schemas.openxmlformats.org/drawingml/2006/picture">
                        <pic:nvPicPr>
                          <pic:cNvPr id="640982775" name="Picture 78"/>
                          <pic:cNvPicPr>
                            <a:picLocks noChangeAspect="1"/>
                          </pic:cNvPicPr>
                        </pic:nvPicPr>
                        <pic:blipFill>
                          <a:blip r:embed="rId1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3684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57591298" name="Graphic 135759129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33670" y="159026"/>
                            <a:ext cx="737870" cy="7378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435A04E4" id="Group 79" o:spid="_x0000_s1026" alt="&quot;&quot;" style="position:absolute;margin-left:-4.7pt;margin-top:26pt;width:139.5pt;height:107.75pt;z-index:252069888" coordsize="17715,1368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j4o23AxcAAAMX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WGElEQVR4Ae3aDW4c&#10;uREGUG+APaOPs/SF9orOzMKU5dH8dPeQzSryBRAszQ+bfPyqKkDy7Zv/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">
                <v:shape id="Picture 78" o:spid="_x0000_s1027" type="#_x0000_t75" style="position:absolute;width:11557;height:13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">
                  <v:imagedata r:id="rId168" o:title=""/>
                </v:shape>
                <v:shape id="Graphic 1357591298" o:spid="_x0000_s1028" type="#_x0000_t75" alt="Close with solid fill" style="position:absolute;left:10336;top:1590;width:7379;height:7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">
                  <v:imagedata r:id="rId61" o:title="Close with solid fill"/>
                </v:shape>
              </v:group>
            </w:pict>
          </mc:Fallback>
        </mc:AlternateContent>
      </w:r>
    </w:p>
    <w:p w14:paraId="60925E12" w14:textId="7CB7E121" w:rsidR="000F441C" w:rsidRDefault="000F441C" w:rsidP="000F441C">
      <w:pPr>
        <w:tabs>
          <w:tab w:val="left" w:pos="8618"/>
        </w:tabs>
        <w:rPr>
          <w:rFonts w:eastAsia="Arial" w:cs="Arial"/>
          <w:szCs w:val="32"/>
        </w:rPr>
      </w:pPr>
    </w:p>
    <w:p w14:paraId="65D924D3" w14:textId="6F5AA410" w:rsidR="000F441C" w:rsidRDefault="000F441C" w:rsidP="000F441C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This means after 10 years no one will be able to read it.  </w:t>
      </w:r>
    </w:p>
    <w:p w14:paraId="32FC6C2F" w14:textId="7A2D3C48" w:rsidR="00DF7E1B" w:rsidRDefault="00DF7E1B" w:rsidP="00DF7E1B">
      <w:pPr>
        <w:rPr>
          <w:rFonts w:eastAsia="Arial"/>
        </w:rPr>
      </w:pPr>
    </w:p>
    <w:p w14:paraId="0924B1BB" w14:textId="346E9D07" w:rsidR="0025549F" w:rsidRDefault="00BE32EE" w:rsidP="0025549F">
      <w:r>
        <w:rPr>
          <w:noProof/>
        </w:rPr>
        <w:drawing>
          <wp:anchor distT="0" distB="0" distL="114300" distR="114300" simplePos="0" relativeHeight="251866112" behindDoc="0" locked="0" layoutInCell="1" allowOverlap="1" wp14:anchorId="029C80AA" wp14:editId="48312D47">
            <wp:simplePos x="0" y="0"/>
            <wp:positionH relativeFrom="margin">
              <wp:align>left</wp:align>
            </wp:positionH>
            <wp:positionV relativeFrom="paragraph">
              <wp:posOffset>154029</wp:posOffset>
            </wp:positionV>
            <wp:extent cx="1398988" cy="1398988"/>
            <wp:effectExtent l="0" t="0" r="0" b="0"/>
            <wp:wrapNone/>
            <wp:docPr id="524644325" name="Picture 5246443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644325" name="Picture 5246443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988" cy="1398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2F938" w14:textId="56BB4309" w:rsidR="0025549F" w:rsidRDefault="000F441C" w:rsidP="0025549F">
      <w:r>
        <w:t xml:space="preserve">When you meet with the researcher they </w:t>
      </w:r>
      <w:r w:rsidR="0025549F">
        <w:t xml:space="preserve">will </w:t>
      </w:r>
      <w:r w:rsidR="003F5EDF">
        <w:t xml:space="preserve">ask you if it is okay to </w:t>
      </w:r>
      <w:r w:rsidR="0025549F">
        <w:t xml:space="preserve">record </w:t>
      </w:r>
      <w:r w:rsidR="00C05A1A">
        <w:t>what you tell them</w:t>
      </w:r>
      <w:r w:rsidR="0025549F">
        <w:t>.</w:t>
      </w:r>
    </w:p>
    <w:p w14:paraId="55DFD294" w14:textId="7884658F" w:rsidR="0025549F" w:rsidRDefault="00986466" w:rsidP="0025549F">
      <w:r>
        <w:rPr>
          <w:noProof/>
        </w:rPr>
        <mc:AlternateContent>
          <mc:Choice Requires="wpg">
            <w:drawing>
              <wp:anchor distT="0" distB="0" distL="114300" distR="114300" simplePos="0" relativeHeight="251863040" behindDoc="0" locked="0" layoutInCell="1" allowOverlap="1" wp14:anchorId="0CD4D187" wp14:editId="34171EF2">
                <wp:simplePos x="0" y="0"/>
                <wp:positionH relativeFrom="margin">
                  <wp:posOffset>-57150</wp:posOffset>
                </wp:positionH>
                <wp:positionV relativeFrom="paragraph">
                  <wp:posOffset>296545</wp:posOffset>
                </wp:positionV>
                <wp:extent cx="1990200" cy="1315029"/>
                <wp:effectExtent l="0" t="0" r="0" b="0"/>
                <wp:wrapNone/>
                <wp:docPr id="691880047" name="Group 8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0200" cy="1315029"/>
                          <a:chOff x="0" y="0"/>
                          <a:chExt cx="1990200" cy="1315029"/>
                        </a:xfrm>
                      </wpg:grpSpPr>
                      <pic:pic xmlns:pic="http://schemas.openxmlformats.org/drawingml/2006/picture">
                        <pic:nvPicPr>
                          <pic:cNvPr id="1588008061" name="Picture 1588008061"/>
                          <pic:cNvPicPr>
                            <a:picLocks noChangeAspect="1"/>
                          </pic:cNvPicPr>
                        </pic:nvPicPr>
                        <pic:blipFill>
                          <a:blip r:embed="rId1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9634"/>
                            <a:ext cx="1255395" cy="1255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49430331" name="Graphic 31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52330" y="0"/>
                            <a:ext cx="737870" cy="7378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6AF681DC" id="Group 80" o:spid="_x0000_s1026" alt="&quot;&quot;" style="position:absolute;margin-left:-4.5pt;margin-top:23.35pt;width:156.7pt;height:103.55pt;z-index:251863040;mso-position-horizontal-relative:margin" coordsize="19902,1315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">
                <v:shape id="Picture 1588008061" o:spid="_x0000_s1027" type="#_x0000_t75" style="position:absolute;top:596;width:12553;height:125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">
                  <v:imagedata r:id="rId170" o:title=""/>
                </v:shape>
                <v:shape id="Graphic 31" o:spid="_x0000_s1028" type="#_x0000_t75" alt="Close with solid fill" style="position:absolute;left:12523;width:7379;height:7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">
                  <v:imagedata r:id="rId150" o:title="Close with solid fill"/>
                </v:shape>
                <w10:wrap anchorx="margin"/>
              </v:group>
            </w:pict>
          </mc:Fallback>
        </mc:AlternateContent>
      </w:r>
    </w:p>
    <w:p w14:paraId="069E4D90" w14:textId="65DD5EA2" w:rsidR="0025549F" w:rsidRDefault="0025549F" w:rsidP="0025549F"/>
    <w:p w14:paraId="490503E0" w14:textId="6E98145E" w:rsidR="001D73E8" w:rsidRDefault="0025549F" w:rsidP="000F441C">
      <w:r>
        <w:t xml:space="preserve">You can ask to have the recorder turned off at any time.  </w:t>
      </w:r>
    </w:p>
    <w:p w14:paraId="5D5CF451" w14:textId="6A974A29" w:rsidR="0025549F" w:rsidRDefault="0025549F" w:rsidP="0025549F">
      <w:r>
        <w:rPr>
          <w:noProof/>
        </w:rPr>
        <w:lastRenderedPageBreak/>
        <w:drawing>
          <wp:anchor distT="0" distB="0" distL="114300" distR="114300" simplePos="0" relativeHeight="251864064" behindDoc="0" locked="0" layoutInCell="1" allowOverlap="1" wp14:anchorId="3C272804" wp14:editId="7DC64564">
            <wp:simplePos x="0" y="0"/>
            <wp:positionH relativeFrom="margin">
              <wp:posOffset>671</wp:posOffset>
            </wp:positionH>
            <wp:positionV relativeFrom="paragraph">
              <wp:posOffset>99060</wp:posOffset>
            </wp:positionV>
            <wp:extent cx="1821815" cy="1662407"/>
            <wp:effectExtent l="0" t="0" r="0" b="1905"/>
            <wp:wrapNone/>
            <wp:docPr id="945481131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481131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815" cy="16624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researcher might also write down some notes:</w:t>
      </w:r>
    </w:p>
    <w:p w14:paraId="5215B0D9" w14:textId="60EDEBA9" w:rsidR="0025549F" w:rsidRDefault="0025549F" w:rsidP="0025549F">
      <w:pPr>
        <w:pStyle w:val="ListParagraph"/>
      </w:pPr>
      <w:r>
        <w:t xml:space="preserve">while </w:t>
      </w:r>
      <w:r w:rsidR="00C05A1A">
        <w:t>you are telling your story</w:t>
      </w:r>
    </w:p>
    <w:p w14:paraId="252E647A" w14:textId="125BF3D3" w:rsidR="0025549F" w:rsidRDefault="00C05A1A" w:rsidP="0025549F">
      <w:pPr>
        <w:pStyle w:val="ListParagraph"/>
      </w:pPr>
      <w:r>
        <w:t>when you have finished telling your story.</w:t>
      </w:r>
    </w:p>
    <w:p w14:paraId="22BFC504" w14:textId="4BD4E1BA" w:rsidR="0026522F" w:rsidRDefault="00BE32EE" w:rsidP="00AA4416">
      <w:pPr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2070912" behindDoc="0" locked="0" layoutInCell="1" allowOverlap="1" wp14:anchorId="7D6C1F96" wp14:editId="3A611AA5">
            <wp:simplePos x="0" y="0"/>
            <wp:positionH relativeFrom="margin">
              <wp:align>left</wp:align>
            </wp:positionH>
            <wp:positionV relativeFrom="paragraph">
              <wp:posOffset>293701</wp:posOffset>
            </wp:positionV>
            <wp:extent cx="1609572" cy="1528417"/>
            <wp:effectExtent l="0" t="0" r="3810" b="0"/>
            <wp:wrapNone/>
            <wp:docPr id="887998459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998459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572" cy="15284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BA688D" w14:textId="45430589" w:rsidR="009B2363" w:rsidRDefault="009B2363" w:rsidP="00AA4416">
      <w:pPr>
        <w:rPr>
          <w:rFonts w:eastAsia="Arial"/>
        </w:rPr>
      </w:pPr>
    </w:p>
    <w:p w14:paraId="20AC5014" w14:textId="10A326CE" w:rsidR="00901AA5" w:rsidRDefault="00901AA5" w:rsidP="00901AA5">
      <w:pPr>
        <w:rPr>
          <w:rFonts w:eastAsia="Arial"/>
        </w:rPr>
      </w:pPr>
      <w:r>
        <w:rPr>
          <w:rFonts w:eastAsia="Arial"/>
        </w:rPr>
        <w:t xml:space="preserve">Only people who are part of the DBI research team will be able to see the information you give us. </w:t>
      </w:r>
    </w:p>
    <w:p w14:paraId="0D88E24A" w14:textId="3051D92D" w:rsidR="00901AA5" w:rsidRDefault="00901AA5" w:rsidP="00901AA5">
      <w:pPr>
        <w:rPr>
          <w:rFonts w:eastAsia="Arial"/>
        </w:rPr>
      </w:pPr>
    </w:p>
    <w:p w14:paraId="575DEE3F" w14:textId="2213877F" w:rsidR="00901AA5" w:rsidRDefault="00BE32EE" w:rsidP="00901AA5">
      <w:pPr>
        <w:rPr>
          <w:rFonts w:eastAsia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76032" behindDoc="0" locked="0" layoutInCell="1" allowOverlap="1" wp14:anchorId="0B9FE0DD" wp14:editId="3A47F572">
                <wp:simplePos x="0" y="0"/>
                <wp:positionH relativeFrom="margin">
                  <wp:align>left</wp:align>
                </wp:positionH>
                <wp:positionV relativeFrom="paragraph">
                  <wp:posOffset>98922</wp:posOffset>
                </wp:positionV>
                <wp:extent cx="1848678" cy="1453626"/>
                <wp:effectExtent l="0" t="0" r="5715" b="0"/>
                <wp:wrapNone/>
                <wp:docPr id="1346271171" name="Group 8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48678" cy="1453626"/>
                          <a:chOff x="0" y="0"/>
                          <a:chExt cx="2447732" cy="2030095"/>
                        </a:xfrm>
                      </wpg:grpSpPr>
                      <pic:pic xmlns:pic="http://schemas.openxmlformats.org/drawingml/2006/picture">
                        <pic:nvPicPr>
                          <pic:cNvPr id="737013899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1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8722" y="0"/>
                            <a:ext cx="2239010" cy="20300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54778183" name="Picture 55477818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228600"/>
                            <a:ext cx="834390" cy="68199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54D57593" id="Group 83" o:spid="_x0000_s1026" alt="&quot;&quot;" style="position:absolute;margin-left:0;margin-top:7.8pt;width:145.55pt;height:114.45pt;z-index:252076032;mso-position-horizontal:left;mso-position-horizontal-relative:margin;mso-width-relative:margin;mso-height-relative:margin" coordsize="24477,20300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CgAAAAAAAAAhAByp+bLRKAAA0SgAABQAAABkcnMvbWVkaWEvaW1hZ2Uy&#10;LmpwZ//Y/+AAEEpGSUYAAQIAAAEAAQAA/9sAQwAIBgYHBgUIBwcHCQkICgwUDQwLCwwZEhMPFB0a&#10;Hx4dGhwcICQuJyAiLCMcHCg3KSwwMTQ0NB8nOT04MjwuMzQy/8AACwgBIQFBAQERAP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">
                <v:shape id="Picture 82" o:spid="_x0000_s1027" type="#_x0000_t75" style="position:absolute;left:2087;width:22390;height:203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">
                  <v:imagedata r:id="rId174" o:title=""/>
                </v:shape>
                <v:shape id="Picture 554778183" o:spid="_x0000_s1028" type="#_x0000_t75" alt="&quot;&quot;" style="position:absolute;top:2286;width:8343;height:68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">
                  <v:imagedata r:id="rId175" o:title=""/>
                </v:shape>
                <w10:wrap anchorx="margin"/>
              </v:group>
            </w:pict>
          </mc:Fallback>
        </mc:AlternateContent>
      </w:r>
    </w:p>
    <w:p w14:paraId="4989DE06" w14:textId="489548B8" w:rsidR="00901AA5" w:rsidRDefault="00901AA5" w:rsidP="002A0AA4">
      <w:pPr>
        <w:rPr>
          <w:rFonts w:eastAsia="Arial"/>
        </w:rPr>
      </w:pPr>
      <w:r>
        <w:rPr>
          <w:rFonts w:eastAsia="Arial"/>
        </w:rPr>
        <w:t xml:space="preserve">We will </w:t>
      </w:r>
      <w:r w:rsidR="00D12DF0">
        <w:rPr>
          <w:rFonts w:eastAsia="Arial"/>
        </w:rPr>
        <w:t>record the information in a way that</w:t>
      </w:r>
      <w:r>
        <w:rPr>
          <w:rFonts w:eastAsia="Arial"/>
        </w:rPr>
        <w:t xml:space="preserve"> means no one can</w:t>
      </w:r>
      <w:r w:rsidR="002A0AA4">
        <w:rPr>
          <w:rFonts w:eastAsia="Arial"/>
        </w:rPr>
        <w:t xml:space="preserve"> </w:t>
      </w:r>
      <w:r>
        <w:rPr>
          <w:rFonts w:eastAsia="Arial"/>
        </w:rPr>
        <w:t xml:space="preserve">tell </w:t>
      </w:r>
      <w:r w:rsidR="005A7331">
        <w:rPr>
          <w:rFonts w:eastAsia="Arial"/>
        </w:rPr>
        <w:t xml:space="preserve">who </w:t>
      </w:r>
      <w:r w:rsidR="00D12DF0">
        <w:rPr>
          <w:rFonts w:eastAsia="Arial"/>
        </w:rPr>
        <w:t xml:space="preserve">it was who </w:t>
      </w:r>
      <w:r w:rsidR="005A7331">
        <w:rPr>
          <w:rFonts w:eastAsia="Arial"/>
        </w:rPr>
        <w:t>gave the information</w:t>
      </w:r>
      <w:r w:rsidR="002A0AA4">
        <w:rPr>
          <w:rFonts w:eastAsia="Arial"/>
        </w:rPr>
        <w:t>.</w:t>
      </w:r>
    </w:p>
    <w:p w14:paraId="3AE44A61" w14:textId="10C15857" w:rsidR="005A7331" w:rsidRDefault="005A7331" w:rsidP="00901AA5">
      <w:pPr>
        <w:rPr>
          <w:rFonts w:eastAsia="Arial"/>
        </w:rPr>
      </w:pPr>
    </w:p>
    <w:p w14:paraId="363EC22F" w14:textId="368CAB20" w:rsidR="00901AA5" w:rsidRDefault="00901AA5" w:rsidP="00AA4416">
      <w:pPr>
        <w:rPr>
          <w:rFonts w:eastAsia="Arial"/>
        </w:rPr>
      </w:pPr>
    </w:p>
    <w:p w14:paraId="2E14E02C" w14:textId="6BCD0469" w:rsidR="003A7431" w:rsidRDefault="003A7431">
      <w:pPr>
        <w:spacing w:line="240" w:lineRule="auto"/>
        <w:ind w:left="0"/>
      </w:pPr>
      <w:r>
        <w:br w:type="page"/>
      </w:r>
    </w:p>
    <w:p w14:paraId="00910F96" w14:textId="6466B108" w:rsidR="00EF35AA" w:rsidRDefault="003A7431" w:rsidP="00EF35AA">
      <w:r>
        <w:rPr>
          <w:noProof/>
        </w:rPr>
        <w:lastRenderedPageBreak/>
        <w:drawing>
          <wp:anchor distT="0" distB="0" distL="114300" distR="114300" simplePos="0" relativeHeight="252077056" behindDoc="0" locked="0" layoutInCell="1" allowOverlap="1" wp14:anchorId="19EF09A1" wp14:editId="3CC7E5BE">
            <wp:simplePos x="0" y="0"/>
            <wp:positionH relativeFrom="margin">
              <wp:posOffset>222660</wp:posOffset>
            </wp:positionH>
            <wp:positionV relativeFrom="paragraph">
              <wp:posOffset>-342900</wp:posOffset>
            </wp:positionV>
            <wp:extent cx="1228725" cy="1525779"/>
            <wp:effectExtent l="0" t="0" r="0" b="0"/>
            <wp:wrapNone/>
            <wp:docPr id="2030735365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735365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525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35AA">
        <w:t xml:space="preserve">We </w:t>
      </w:r>
      <w:r w:rsidR="00C05A1A">
        <w:t>will</w:t>
      </w:r>
      <w:r w:rsidR="00EF35AA">
        <w:t xml:space="preserve"> make sure you get any support</w:t>
      </w:r>
      <w:r w:rsidR="00C05A1A">
        <w:t>s</w:t>
      </w:r>
      <w:r w:rsidR="00EF35AA">
        <w:t xml:space="preserve"> you might need to take part in the </w:t>
      </w:r>
      <w:r w:rsidR="00C05A1A">
        <w:t>research</w:t>
      </w:r>
      <w:r w:rsidR="00EF35AA">
        <w:t>.</w:t>
      </w:r>
    </w:p>
    <w:p w14:paraId="6F062CA6" w14:textId="3B13A57E" w:rsidR="00EF35AA" w:rsidRDefault="00EF35AA" w:rsidP="00EF35AA">
      <w:pPr>
        <w:ind w:left="0"/>
      </w:pPr>
    </w:p>
    <w:p w14:paraId="5AEBD11E" w14:textId="7BC0AF62" w:rsidR="00EF35AA" w:rsidRDefault="003A7431" w:rsidP="00EF35AA">
      <w:r>
        <w:rPr>
          <w:noProof/>
        </w:rPr>
        <w:drawing>
          <wp:anchor distT="0" distB="0" distL="114300" distR="114300" simplePos="0" relativeHeight="251954176" behindDoc="0" locked="0" layoutInCell="1" allowOverlap="1" wp14:anchorId="55A81305" wp14:editId="5C92A23E">
            <wp:simplePos x="0" y="0"/>
            <wp:positionH relativeFrom="margin">
              <wp:posOffset>39370</wp:posOffset>
            </wp:positionH>
            <wp:positionV relativeFrom="paragraph">
              <wp:posOffset>207645</wp:posOffset>
            </wp:positionV>
            <wp:extent cx="1666875" cy="1333384"/>
            <wp:effectExtent l="0" t="0" r="0" b="635"/>
            <wp:wrapNone/>
            <wp:docPr id="1446151489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151489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3333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C24CA2" w14:textId="484A54D1" w:rsidR="00EF35AA" w:rsidRDefault="00EF35AA" w:rsidP="00EF35AA">
      <w:r>
        <w:t>The support</w:t>
      </w:r>
      <w:r w:rsidR="002A0AA4">
        <w:t>s</w:t>
      </w:r>
      <w:r>
        <w:t xml:space="preserve"> you might need could be things like: </w:t>
      </w:r>
    </w:p>
    <w:p w14:paraId="7002A96E" w14:textId="77777777" w:rsidR="00EF35AA" w:rsidRDefault="00EF35AA" w:rsidP="00EF35AA">
      <w:pPr>
        <w:pStyle w:val="ListParagraph"/>
      </w:pPr>
      <w:r>
        <w:rPr>
          <w:noProof/>
        </w:rPr>
        <w:drawing>
          <wp:anchor distT="0" distB="0" distL="114300" distR="114300" simplePos="0" relativeHeight="251955200" behindDoc="0" locked="0" layoutInCell="1" allowOverlap="1" wp14:anchorId="79E9C642" wp14:editId="4D9552D9">
            <wp:simplePos x="0" y="0"/>
            <wp:positionH relativeFrom="margin">
              <wp:posOffset>-66675</wp:posOffset>
            </wp:positionH>
            <wp:positionV relativeFrom="paragraph">
              <wp:posOffset>433070</wp:posOffset>
            </wp:positionV>
            <wp:extent cx="1601478" cy="1601478"/>
            <wp:effectExtent l="0" t="0" r="0" b="0"/>
            <wp:wrapNone/>
            <wp:docPr id="45956424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56424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1478" cy="16014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having a New Zealand Sign Language interpreter </w:t>
      </w:r>
    </w:p>
    <w:p w14:paraId="312AE536" w14:textId="3AFBA8BA" w:rsidR="00EF35AA" w:rsidRDefault="00BE32EE" w:rsidP="00EF35AA">
      <w:pPr>
        <w:pStyle w:val="ListParagraph"/>
      </w:pPr>
      <w:r>
        <w:rPr>
          <w:noProof/>
        </w:rPr>
        <w:drawing>
          <wp:anchor distT="0" distB="0" distL="114300" distR="114300" simplePos="0" relativeHeight="252078080" behindDoc="0" locked="0" layoutInCell="1" allowOverlap="1" wp14:anchorId="102ABC93" wp14:editId="797D5A16">
            <wp:simplePos x="0" y="0"/>
            <wp:positionH relativeFrom="margin">
              <wp:posOffset>0</wp:posOffset>
            </wp:positionH>
            <wp:positionV relativeFrom="paragraph">
              <wp:posOffset>979245</wp:posOffset>
            </wp:positionV>
            <wp:extent cx="1451113" cy="1468185"/>
            <wp:effectExtent l="0" t="0" r="0" b="5080"/>
            <wp:wrapNone/>
            <wp:docPr id="1725645051" name="Picture 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645051" name="Picture 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1113" cy="1468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A1A">
        <w:t>meeting</w:t>
      </w:r>
      <w:r w:rsidR="00EF35AA">
        <w:t xml:space="preserve"> at a place that is easy for you to get to / move around in</w:t>
      </w:r>
    </w:p>
    <w:p w14:paraId="3CB660CB" w14:textId="4F84F6C4" w:rsidR="00EF35AA" w:rsidRDefault="00EF35AA" w:rsidP="00EF35AA">
      <w:pPr>
        <w:pStyle w:val="ListParagraph"/>
      </w:pPr>
      <w:r>
        <w:t xml:space="preserve">having someone with you that you trust like a </w:t>
      </w:r>
      <w:r w:rsidR="00612122">
        <w:t>friend / family member.</w:t>
      </w:r>
    </w:p>
    <w:p w14:paraId="6610A426" w14:textId="72E380A2" w:rsidR="00EF35AA" w:rsidRDefault="00EF35AA" w:rsidP="002A0AA4"/>
    <w:p w14:paraId="27F39295" w14:textId="740F2519" w:rsidR="000F441C" w:rsidRDefault="000F441C" w:rsidP="002A0AA4">
      <w:pPr>
        <w:rPr>
          <w:rFonts w:eastAsia="Arial"/>
        </w:rPr>
      </w:pPr>
    </w:p>
    <w:p w14:paraId="4014A83C" w14:textId="1852E51F" w:rsidR="003A7431" w:rsidRDefault="003A7431">
      <w:pPr>
        <w:spacing w:line="240" w:lineRule="auto"/>
        <w:ind w:left="0"/>
        <w:rPr>
          <w:rFonts w:eastAsia="Arial"/>
        </w:rPr>
      </w:pPr>
      <w:r>
        <w:rPr>
          <w:rFonts w:eastAsia="Arial"/>
        </w:rPr>
        <w:br w:type="page"/>
      </w:r>
    </w:p>
    <w:p w14:paraId="0D44FB88" w14:textId="3F2C8D09" w:rsidR="0026522F" w:rsidRDefault="003A7431" w:rsidP="000F441C">
      <w:pPr>
        <w:rPr>
          <w:rFonts w:eastAsia="Arial"/>
        </w:rPr>
      </w:pPr>
      <w:r>
        <w:rPr>
          <w:noProof/>
        </w:rPr>
        <w:lastRenderedPageBreak/>
        <w:drawing>
          <wp:anchor distT="0" distB="0" distL="114300" distR="114300" simplePos="0" relativeHeight="251868160" behindDoc="0" locked="0" layoutInCell="1" hidden="0" allowOverlap="1" wp14:anchorId="2EFA3102" wp14:editId="7208C736">
            <wp:simplePos x="0" y="0"/>
            <wp:positionH relativeFrom="column">
              <wp:posOffset>-66040</wp:posOffset>
            </wp:positionH>
            <wp:positionV relativeFrom="paragraph">
              <wp:posOffset>-243205</wp:posOffset>
            </wp:positionV>
            <wp:extent cx="1428750" cy="1428750"/>
            <wp:effectExtent l="0" t="0" r="0" b="0"/>
            <wp:wrapNone/>
            <wp:docPr id="1939" name="image2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" name="image2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8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26522F">
        <w:rPr>
          <w:rFonts w:eastAsia="Arial"/>
        </w:rPr>
        <w:t>There might be some time between:</w:t>
      </w:r>
    </w:p>
    <w:p w14:paraId="2A723FFD" w14:textId="5F2BE512" w:rsidR="0026522F" w:rsidRDefault="0026522F" w:rsidP="000F441C">
      <w:pPr>
        <w:pStyle w:val="Listtoplevel"/>
        <w:rPr>
          <w:color w:val="000000"/>
        </w:rPr>
      </w:pPr>
      <w:r>
        <w:rPr>
          <w:color w:val="000000"/>
        </w:rPr>
        <w:t>taking part in the research</w:t>
      </w:r>
    </w:p>
    <w:p w14:paraId="5E5917C5" w14:textId="35D74B94" w:rsidR="00B25D22" w:rsidRDefault="00BE32EE" w:rsidP="000F441C">
      <w:pPr>
        <w:pStyle w:val="Listtoplevel"/>
      </w:pPr>
      <w:r>
        <w:drawing>
          <wp:anchor distT="0" distB="0" distL="114300" distR="114300" simplePos="0" relativeHeight="252079104" behindDoc="0" locked="0" layoutInCell="1" allowOverlap="1" wp14:anchorId="7976CAD3" wp14:editId="7616C74E">
            <wp:simplePos x="0" y="0"/>
            <wp:positionH relativeFrom="margin">
              <wp:align>left</wp:align>
            </wp:positionH>
            <wp:positionV relativeFrom="paragraph">
              <wp:posOffset>120208</wp:posOffset>
            </wp:positionV>
            <wp:extent cx="1500809" cy="1050566"/>
            <wp:effectExtent l="0" t="0" r="0" b="3810"/>
            <wp:wrapNone/>
            <wp:docPr id="588012397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012397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0809" cy="1050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522F" w:rsidRPr="000F441C">
        <w:t>getting the final</w:t>
      </w:r>
      <w:r w:rsidR="000F441C">
        <w:t xml:space="preserve"> </w:t>
      </w:r>
      <w:r w:rsidR="0026522F" w:rsidRPr="000F441C">
        <w:t>report</w:t>
      </w:r>
      <w:r w:rsidR="000F441C">
        <w:t xml:space="preserve"> about the research.</w:t>
      </w:r>
      <w:r w:rsidR="00B25D22" w:rsidRPr="000F441C">
        <w:br/>
      </w:r>
    </w:p>
    <w:p w14:paraId="79EEFBE2" w14:textId="2AE3533E" w:rsidR="003A7431" w:rsidRDefault="003A7431" w:rsidP="00AA4416">
      <w:pPr>
        <w:rPr>
          <w:rStyle w:val="cf01"/>
          <w:rFonts w:ascii="Arial" w:hAnsi="Arial" w:cs="Arial"/>
          <w:sz w:val="32"/>
          <w:szCs w:val="32"/>
        </w:rPr>
      </w:pPr>
    </w:p>
    <w:p w14:paraId="48F6DE81" w14:textId="6DFD2EAA" w:rsidR="003A7431" w:rsidRPr="00D20F10" w:rsidRDefault="00D20F10" w:rsidP="00AA4416">
      <w:pPr>
        <w:rPr>
          <w:rStyle w:val="cf01"/>
          <w:rFonts w:ascii="Arial" w:hAnsi="Arial" w:cs="Arial"/>
          <w:sz w:val="32"/>
          <w:szCs w:val="32"/>
        </w:rPr>
      </w:pPr>
      <w:r w:rsidRPr="00D20F10">
        <w:rPr>
          <w:rStyle w:val="cf01"/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2177408" behindDoc="0" locked="0" layoutInCell="1" allowOverlap="1" wp14:anchorId="7BBBB7E1" wp14:editId="4DC6564B">
            <wp:simplePos x="0" y="0"/>
            <wp:positionH relativeFrom="column">
              <wp:posOffset>0</wp:posOffset>
            </wp:positionH>
            <wp:positionV relativeFrom="paragraph">
              <wp:posOffset>346075</wp:posOffset>
            </wp:positionV>
            <wp:extent cx="1485900" cy="1485900"/>
            <wp:effectExtent l="0" t="0" r="0" b="0"/>
            <wp:wrapThrough wrapText="bothSides">
              <wp:wrapPolygon edited="0">
                <wp:start x="8031" y="0"/>
                <wp:lineTo x="6092" y="1108"/>
                <wp:lineTo x="4708" y="3046"/>
                <wp:lineTo x="4985" y="4708"/>
                <wp:lineTo x="3046" y="9138"/>
                <wp:lineTo x="1938" y="10523"/>
                <wp:lineTo x="1108" y="12462"/>
                <wp:lineTo x="1108" y="21323"/>
                <wp:lineTo x="20215" y="21323"/>
                <wp:lineTo x="20215" y="18000"/>
                <wp:lineTo x="19108" y="9138"/>
                <wp:lineTo x="13846" y="4985"/>
                <wp:lineTo x="13569" y="3877"/>
                <wp:lineTo x="10523" y="554"/>
                <wp:lineTo x="9415" y="0"/>
                <wp:lineTo x="8031" y="0"/>
              </wp:wrapPolygon>
            </wp:wrapThrough>
            <wp:docPr id="7589681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968162" name=""/>
                    <pic:cNvPicPr/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7431" w:rsidRPr="00D20F10">
        <w:rPr>
          <w:rStyle w:val="cf01"/>
          <w:rFonts w:ascii="Arial" w:hAnsi="Arial" w:cs="Arial"/>
          <w:sz w:val="32"/>
          <w:szCs w:val="32"/>
        </w:rPr>
        <w:t>We may also contact you in the future to:</w:t>
      </w:r>
    </w:p>
    <w:p w14:paraId="45EDF78A" w14:textId="6A2EEA15" w:rsidR="003A7431" w:rsidRPr="00D20F10" w:rsidRDefault="003A7431" w:rsidP="003A7431">
      <w:pPr>
        <w:pStyle w:val="ListParagraph"/>
        <w:numPr>
          <w:ilvl w:val="0"/>
          <w:numId w:val="30"/>
        </w:numPr>
        <w:ind w:left="4253" w:hanging="567"/>
        <w:rPr>
          <w:rStyle w:val="cf01"/>
          <w:rFonts w:ascii="Arial" w:eastAsia="Arial" w:hAnsi="Arial" w:cs="Arial"/>
          <w:sz w:val="32"/>
          <w:szCs w:val="32"/>
        </w:rPr>
      </w:pPr>
      <w:r w:rsidRPr="00D20F10">
        <w:rPr>
          <w:rStyle w:val="cf01"/>
          <w:rFonts w:ascii="Arial" w:hAnsi="Arial" w:cs="Arial"/>
          <w:sz w:val="32"/>
          <w:szCs w:val="32"/>
        </w:rPr>
        <w:t xml:space="preserve">confirm </w:t>
      </w:r>
      <w:r w:rsidR="00943FD8" w:rsidRPr="00D20F10">
        <w:rPr>
          <w:rStyle w:val="cf01"/>
          <w:rFonts w:ascii="Arial" w:hAnsi="Arial" w:cs="Arial"/>
          <w:sz w:val="32"/>
          <w:szCs w:val="32"/>
        </w:rPr>
        <w:t xml:space="preserve">/ check your </w:t>
      </w:r>
      <w:r w:rsidRPr="00D20F10">
        <w:rPr>
          <w:rStyle w:val="cf01"/>
          <w:rFonts w:ascii="Arial" w:hAnsi="Arial" w:cs="Arial"/>
          <w:sz w:val="32"/>
          <w:szCs w:val="32"/>
        </w:rPr>
        <w:t xml:space="preserve">interview </w:t>
      </w:r>
      <w:r w:rsidR="00943FD8" w:rsidRPr="00D20F10">
        <w:rPr>
          <w:rStyle w:val="cf01"/>
          <w:rFonts w:ascii="Arial" w:hAnsi="Arial" w:cs="Arial"/>
          <w:sz w:val="32"/>
          <w:szCs w:val="32"/>
        </w:rPr>
        <w:t>date and time</w:t>
      </w:r>
    </w:p>
    <w:p w14:paraId="02AF1CDA" w14:textId="24D7236A" w:rsidR="003A7431" w:rsidRPr="00D20F10" w:rsidRDefault="00D20F10" w:rsidP="003A7431">
      <w:pPr>
        <w:pStyle w:val="ListParagraph"/>
        <w:numPr>
          <w:ilvl w:val="0"/>
          <w:numId w:val="30"/>
        </w:numPr>
        <w:ind w:left="4253" w:hanging="567"/>
        <w:rPr>
          <w:rStyle w:val="cf01"/>
          <w:rFonts w:ascii="Arial" w:eastAsia="Arial" w:hAnsi="Arial" w:cs="Arial"/>
          <w:sz w:val="32"/>
          <w:szCs w:val="32"/>
        </w:rPr>
      </w:pPr>
      <w:r w:rsidRPr="00D20F10">
        <w:rPr>
          <w:rStyle w:val="cf01"/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2178432" behindDoc="0" locked="0" layoutInCell="1" allowOverlap="1" wp14:anchorId="57A1EFE5" wp14:editId="57B92B2D">
            <wp:simplePos x="0" y="0"/>
            <wp:positionH relativeFrom="column">
              <wp:posOffset>95250</wp:posOffset>
            </wp:positionH>
            <wp:positionV relativeFrom="paragraph">
              <wp:posOffset>597535</wp:posOffset>
            </wp:positionV>
            <wp:extent cx="1581150" cy="1581150"/>
            <wp:effectExtent l="0" t="0" r="0" b="0"/>
            <wp:wrapThrough wrapText="bothSides">
              <wp:wrapPolygon edited="0">
                <wp:start x="13793" y="1301"/>
                <wp:lineTo x="5205" y="2342"/>
                <wp:lineTo x="1561" y="3643"/>
                <wp:lineTo x="1561" y="5986"/>
                <wp:lineTo x="0" y="9889"/>
                <wp:lineTo x="0" y="10410"/>
                <wp:lineTo x="520" y="19778"/>
                <wp:lineTo x="20819" y="19778"/>
                <wp:lineTo x="21340" y="10670"/>
                <wp:lineTo x="21340" y="9629"/>
                <wp:lineTo x="18217" y="5725"/>
                <wp:lineTo x="16395" y="2863"/>
                <wp:lineTo x="15614" y="1301"/>
                <wp:lineTo x="13793" y="1301"/>
              </wp:wrapPolygon>
            </wp:wrapThrough>
            <wp:docPr id="1272884223" name="Picture 1" descr="Two men sitting at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884223" name="Picture 1" descr="Two men sitting at a table&#10;&#10;Description automatically generated"/>
                    <pic:cNvPicPr/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7431" w:rsidRPr="00D20F10">
        <w:rPr>
          <w:rStyle w:val="cf01"/>
          <w:rFonts w:ascii="Arial" w:hAnsi="Arial" w:cs="Arial"/>
          <w:sz w:val="32"/>
          <w:szCs w:val="32"/>
        </w:rPr>
        <w:t xml:space="preserve">ask if we can </w:t>
      </w:r>
      <w:r w:rsidR="00943FD8" w:rsidRPr="00D20F10">
        <w:rPr>
          <w:rStyle w:val="cf01"/>
          <w:rFonts w:ascii="Arial" w:hAnsi="Arial" w:cs="Arial"/>
          <w:sz w:val="32"/>
          <w:szCs w:val="32"/>
        </w:rPr>
        <w:t>talk</w:t>
      </w:r>
      <w:r w:rsidR="003A7431" w:rsidRPr="00D20F10">
        <w:rPr>
          <w:rStyle w:val="cf01"/>
          <w:rFonts w:ascii="Arial" w:hAnsi="Arial" w:cs="Arial"/>
          <w:sz w:val="32"/>
          <w:szCs w:val="32"/>
        </w:rPr>
        <w:t xml:space="preserve"> with you further about the things you have told us</w:t>
      </w:r>
    </w:p>
    <w:p w14:paraId="22F769AC" w14:textId="77777777" w:rsidR="003A7431" w:rsidRPr="00D20F10" w:rsidRDefault="003A7431" w:rsidP="003A7431">
      <w:pPr>
        <w:pStyle w:val="ListParagraph"/>
        <w:numPr>
          <w:ilvl w:val="0"/>
          <w:numId w:val="30"/>
        </w:numPr>
        <w:ind w:left="4253" w:hanging="567"/>
        <w:rPr>
          <w:rStyle w:val="cf01"/>
          <w:rFonts w:ascii="Arial" w:eastAsia="Arial" w:hAnsi="Arial" w:cs="Arial"/>
          <w:sz w:val="32"/>
          <w:szCs w:val="32"/>
        </w:rPr>
      </w:pPr>
      <w:r w:rsidRPr="00D20F10">
        <w:rPr>
          <w:rStyle w:val="cf01"/>
          <w:rFonts w:ascii="Arial" w:hAnsi="Arial" w:cs="Arial"/>
          <w:sz w:val="32"/>
          <w:szCs w:val="32"/>
        </w:rPr>
        <w:t xml:space="preserve">update you on this study </w:t>
      </w:r>
    </w:p>
    <w:p w14:paraId="73B2E6AE" w14:textId="7BE8C5D9" w:rsidR="000F441C" w:rsidRPr="00D20F10" w:rsidRDefault="003A7431" w:rsidP="003A7431">
      <w:pPr>
        <w:pStyle w:val="ListParagraph"/>
        <w:numPr>
          <w:ilvl w:val="0"/>
          <w:numId w:val="30"/>
        </w:numPr>
        <w:ind w:left="4253" w:hanging="567"/>
        <w:rPr>
          <w:rFonts w:eastAsia="Arial" w:cs="Arial"/>
          <w:szCs w:val="32"/>
        </w:rPr>
      </w:pPr>
      <w:r w:rsidRPr="00D20F10">
        <w:rPr>
          <w:rStyle w:val="cf01"/>
          <w:rFonts w:ascii="Arial" w:hAnsi="Arial" w:cs="Arial"/>
          <w:sz w:val="32"/>
          <w:szCs w:val="32"/>
        </w:rPr>
        <w:t xml:space="preserve">tell you about more </w:t>
      </w:r>
      <w:r w:rsidR="00943FD8" w:rsidRPr="00D20F10">
        <w:rPr>
          <w:rStyle w:val="cf01"/>
          <w:rFonts w:ascii="Arial" w:hAnsi="Arial" w:cs="Arial"/>
          <w:sz w:val="32"/>
          <w:szCs w:val="32"/>
        </w:rPr>
        <w:t xml:space="preserve">ways to be part of the </w:t>
      </w:r>
      <w:r w:rsidRPr="00D20F10">
        <w:rPr>
          <w:rStyle w:val="cf01"/>
          <w:rFonts w:ascii="Arial" w:hAnsi="Arial" w:cs="Arial"/>
          <w:sz w:val="32"/>
          <w:szCs w:val="32"/>
        </w:rPr>
        <w:t>research in this study.</w:t>
      </w:r>
    </w:p>
    <w:p w14:paraId="3A9A6E75" w14:textId="77777777" w:rsidR="003A7431" w:rsidRDefault="003A7431">
      <w:pPr>
        <w:spacing w:line="240" w:lineRule="auto"/>
        <w:ind w:left="0"/>
        <w:rPr>
          <w:rFonts w:eastAsia="Arial"/>
        </w:rPr>
      </w:pPr>
      <w:r>
        <w:rPr>
          <w:rFonts w:eastAsia="Arial"/>
        </w:rPr>
        <w:br w:type="page"/>
      </w:r>
    </w:p>
    <w:p w14:paraId="48E6626F" w14:textId="2B2B63A5" w:rsidR="000F441C" w:rsidRPr="000F441C" w:rsidRDefault="003A7431" w:rsidP="000F441C">
      <w:pPr>
        <w:rPr>
          <w:rFonts w:eastAsia="Arial"/>
        </w:rPr>
      </w:pPr>
      <w:r>
        <w:rPr>
          <w:rFonts w:eastAsia="Arial"/>
          <w:noProof/>
        </w:rPr>
        <w:lastRenderedPageBreak/>
        <w:drawing>
          <wp:anchor distT="0" distB="0" distL="114300" distR="114300" simplePos="0" relativeHeight="252080128" behindDoc="0" locked="0" layoutInCell="1" allowOverlap="1" wp14:anchorId="65A77103" wp14:editId="71C92D77">
            <wp:simplePos x="0" y="0"/>
            <wp:positionH relativeFrom="margin">
              <wp:posOffset>-119626</wp:posOffset>
            </wp:positionH>
            <wp:positionV relativeFrom="paragraph">
              <wp:posOffset>-172085</wp:posOffset>
            </wp:positionV>
            <wp:extent cx="1815736" cy="1596335"/>
            <wp:effectExtent l="0" t="0" r="635" b="4445"/>
            <wp:wrapNone/>
            <wp:docPr id="1069010070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010070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5736" cy="1596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441C" w:rsidRPr="000F441C">
        <w:rPr>
          <w:rFonts w:eastAsia="Arial"/>
        </w:rPr>
        <w:t>The</w:t>
      </w:r>
      <w:r w:rsidR="000F441C">
        <w:rPr>
          <w:rFonts w:eastAsia="Arial"/>
        </w:rPr>
        <w:t>re are some</w:t>
      </w:r>
      <w:r w:rsidR="000F441C" w:rsidRPr="000F441C">
        <w:rPr>
          <w:rFonts w:eastAsia="Arial"/>
        </w:rPr>
        <w:t xml:space="preserve"> people</w:t>
      </w:r>
      <w:r w:rsidR="000F441C">
        <w:rPr>
          <w:rFonts w:eastAsia="Arial"/>
        </w:rPr>
        <w:t xml:space="preserve"> / groups who </w:t>
      </w:r>
      <w:r w:rsidR="000F441C" w:rsidRPr="000F441C">
        <w:rPr>
          <w:rFonts w:eastAsia="Arial"/>
        </w:rPr>
        <w:t xml:space="preserve">will use the </w:t>
      </w:r>
      <w:r w:rsidR="000F441C">
        <w:rPr>
          <w:rFonts w:eastAsia="Arial"/>
        </w:rPr>
        <w:t xml:space="preserve">final </w:t>
      </w:r>
      <w:r w:rsidR="000F441C" w:rsidRPr="000F441C">
        <w:rPr>
          <w:rFonts w:eastAsia="Arial"/>
        </w:rPr>
        <w:t xml:space="preserve">report to think about how the Police services can be made better. </w:t>
      </w:r>
    </w:p>
    <w:p w14:paraId="30848046" w14:textId="77777777" w:rsidR="000F441C" w:rsidRDefault="000F441C" w:rsidP="002A0AA4">
      <w:pPr>
        <w:tabs>
          <w:tab w:val="left" w:pos="8618"/>
        </w:tabs>
        <w:ind w:left="0"/>
        <w:rPr>
          <w:rFonts w:eastAsia="Arial" w:cs="Arial"/>
          <w:szCs w:val="32"/>
        </w:rPr>
      </w:pPr>
    </w:p>
    <w:p w14:paraId="07E62FF2" w14:textId="77777777" w:rsidR="00D20F10" w:rsidRDefault="00D20F10" w:rsidP="00B25D22">
      <w:pPr>
        <w:tabs>
          <w:tab w:val="left" w:pos="8618"/>
        </w:tabs>
        <w:rPr>
          <w:rFonts w:eastAsia="Arial" w:cs="Arial"/>
          <w:szCs w:val="32"/>
        </w:rPr>
      </w:pPr>
    </w:p>
    <w:p w14:paraId="5E0F55D9" w14:textId="75BA51EF" w:rsidR="00B25D22" w:rsidRDefault="00BE32EE" w:rsidP="00B25D22">
      <w:pPr>
        <w:tabs>
          <w:tab w:val="left" w:pos="8618"/>
        </w:tabs>
        <w:rPr>
          <w:rFonts w:eastAsia="Arial" w:cs="Arial"/>
          <w:szCs w:val="32"/>
        </w:rPr>
      </w:pPr>
      <w:r>
        <w:rPr>
          <w:b/>
          <w:bCs/>
          <w:noProof/>
        </w:rPr>
        <w:drawing>
          <wp:anchor distT="0" distB="0" distL="114300" distR="114300" simplePos="0" relativeHeight="252083200" behindDoc="0" locked="0" layoutInCell="1" allowOverlap="1" wp14:anchorId="17357E8C" wp14:editId="0BCD46A4">
            <wp:simplePos x="0" y="0"/>
            <wp:positionH relativeFrom="margin">
              <wp:posOffset>-58420</wp:posOffset>
            </wp:positionH>
            <wp:positionV relativeFrom="paragraph">
              <wp:posOffset>304800</wp:posOffset>
            </wp:positionV>
            <wp:extent cx="1751330" cy="1167553"/>
            <wp:effectExtent l="0" t="0" r="1270" b="0"/>
            <wp:wrapNone/>
            <wp:docPr id="256035286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035286" name="Picture 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1330" cy="11675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5D22">
        <w:rPr>
          <w:rFonts w:eastAsia="Arial" w:cs="Arial"/>
          <w:szCs w:val="32"/>
        </w:rPr>
        <w:t xml:space="preserve">The final </w:t>
      </w:r>
      <w:r w:rsidR="000F441C">
        <w:rPr>
          <w:rFonts w:eastAsia="Arial" w:cs="Arial"/>
          <w:szCs w:val="32"/>
        </w:rPr>
        <w:t xml:space="preserve">research </w:t>
      </w:r>
      <w:r w:rsidR="00B25D22">
        <w:rPr>
          <w:rFonts w:eastAsia="Arial" w:cs="Arial"/>
          <w:szCs w:val="32"/>
        </w:rPr>
        <w:t>report might be used by:</w:t>
      </w:r>
    </w:p>
    <w:p w14:paraId="2D8A8234" w14:textId="071849FB" w:rsidR="00B25D22" w:rsidRDefault="00BE32EE" w:rsidP="00B25D22">
      <w:pPr>
        <w:pStyle w:val="Listtoplevel"/>
      </w:pPr>
      <w:r>
        <w:rPr>
          <w:b/>
          <w:bCs/>
        </w:rPr>
        <w:drawing>
          <wp:anchor distT="0" distB="0" distL="114300" distR="114300" simplePos="0" relativeHeight="252082176" behindDoc="0" locked="0" layoutInCell="1" allowOverlap="1" wp14:anchorId="61E0E914" wp14:editId="51B40075">
            <wp:simplePos x="0" y="0"/>
            <wp:positionH relativeFrom="margin">
              <wp:posOffset>-10795</wp:posOffset>
            </wp:positionH>
            <wp:positionV relativeFrom="paragraph">
              <wp:posOffset>1184910</wp:posOffset>
            </wp:positionV>
            <wp:extent cx="1762125" cy="758825"/>
            <wp:effectExtent l="0" t="0" r="9525" b="3175"/>
            <wp:wrapNone/>
            <wp:docPr id="1633710942" name="Picture 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710942" name="Picture 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758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53C7">
        <w:t xml:space="preserve">the </w:t>
      </w:r>
      <w:r w:rsidR="00B25D22">
        <w:t>people who are working on the study called</w:t>
      </w:r>
      <w:r w:rsidR="002053C7">
        <w:t>:</w:t>
      </w:r>
      <w:r w:rsidR="00B25D22">
        <w:t xml:space="preserve"> </w:t>
      </w:r>
      <w:r w:rsidR="00B25D22">
        <w:br/>
      </w:r>
      <w:r w:rsidR="00B25D22">
        <w:br/>
      </w:r>
      <w:r w:rsidR="00B25D22" w:rsidRPr="00B711B6">
        <w:rPr>
          <w:b/>
          <w:bCs/>
        </w:rPr>
        <w:t>Understanding Policing Delivery</w:t>
      </w:r>
      <w:r w:rsidR="00B25D22" w:rsidRPr="00B711B6">
        <w:t xml:space="preserve"> </w:t>
      </w:r>
    </w:p>
    <w:p w14:paraId="1AF1BCCE" w14:textId="54D3534B" w:rsidR="00B25D22" w:rsidRDefault="00BE32EE" w:rsidP="00B25D22">
      <w:pPr>
        <w:pStyle w:val="Listtoplevel"/>
      </w:pPr>
      <w:r>
        <w:drawing>
          <wp:anchor distT="0" distB="0" distL="114300" distR="114300" simplePos="0" relativeHeight="251870208" behindDoc="0" locked="0" layoutInCell="1" hidden="0" allowOverlap="1" wp14:anchorId="4F82C158" wp14:editId="0B6A7E0E">
            <wp:simplePos x="0" y="0"/>
            <wp:positionH relativeFrom="margin">
              <wp:posOffset>0</wp:posOffset>
            </wp:positionH>
            <wp:positionV relativeFrom="paragraph">
              <wp:posOffset>92075</wp:posOffset>
            </wp:positionV>
            <wp:extent cx="1751330" cy="1123950"/>
            <wp:effectExtent l="0" t="0" r="1270" b="6350"/>
            <wp:wrapNone/>
            <wp:docPr id="1944" name="image12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" name="image12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8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1330" cy="1123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2053C7">
        <w:t xml:space="preserve">the New Zealand Police </w:t>
      </w:r>
      <w:r w:rsidR="00B25D22">
        <w:br/>
      </w:r>
    </w:p>
    <w:p w14:paraId="46E4F551" w14:textId="4D114221" w:rsidR="00B25D22" w:rsidRDefault="00BE32EE" w:rsidP="00B25D22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1871232" behindDoc="0" locked="0" layoutInCell="1" hidden="0" allowOverlap="1" wp14:anchorId="4720593B" wp14:editId="2DCBD4CE">
            <wp:simplePos x="0" y="0"/>
            <wp:positionH relativeFrom="margin">
              <wp:posOffset>66675</wp:posOffset>
            </wp:positionH>
            <wp:positionV relativeFrom="paragraph">
              <wp:posOffset>444500</wp:posOffset>
            </wp:positionV>
            <wp:extent cx="1450713" cy="1190625"/>
            <wp:effectExtent l="0" t="0" r="0" b="3175"/>
            <wp:wrapNone/>
            <wp:docPr id="1931" name="image7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" name="image7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8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50713" cy="1190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B25D22">
        <w:rPr>
          <w:rFonts w:eastAsia="Arial" w:cs="Arial"/>
          <w:color w:val="000000"/>
          <w:szCs w:val="32"/>
        </w:rPr>
        <w:t>Disabled Peoples Organisations</w:t>
      </w:r>
      <w:r w:rsidR="00B25D22">
        <w:rPr>
          <w:rFonts w:eastAsia="Arial" w:cs="Arial"/>
          <w:color w:val="000000"/>
          <w:szCs w:val="32"/>
        </w:rPr>
        <w:br/>
      </w:r>
    </w:p>
    <w:p w14:paraId="58A3ED08" w14:textId="77777777" w:rsidR="00B25D22" w:rsidRDefault="00B25D22" w:rsidP="00B25D22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community health services</w:t>
      </w:r>
      <w:r>
        <w:rPr>
          <w:rFonts w:eastAsia="Arial" w:cs="Arial"/>
          <w:color w:val="000000"/>
          <w:szCs w:val="32"/>
        </w:rPr>
        <w:br/>
      </w:r>
    </w:p>
    <w:p w14:paraId="23C9261F" w14:textId="4A329366" w:rsidR="00B25D22" w:rsidRDefault="00BE32EE" w:rsidP="00B25D22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rFonts w:eastAsia="Arial" w:cs="Arial"/>
          <w:noProof/>
          <w:color w:val="000000"/>
          <w:szCs w:val="32"/>
        </w:rPr>
        <w:drawing>
          <wp:anchor distT="0" distB="0" distL="114300" distR="114300" simplePos="0" relativeHeight="252081152" behindDoc="0" locked="0" layoutInCell="1" allowOverlap="1" wp14:anchorId="2AE77102" wp14:editId="3A83DED7">
            <wp:simplePos x="0" y="0"/>
            <wp:positionH relativeFrom="margin">
              <wp:posOffset>174230</wp:posOffset>
            </wp:positionH>
            <wp:positionV relativeFrom="paragraph">
              <wp:posOffset>506730</wp:posOffset>
            </wp:positionV>
            <wp:extent cx="1343025" cy="887889"/>
            <wp:effectExtent l="0" t="0" r="0" b="7620"/>
            <wp:wrapNone/>
            <wp:docPr id="1582514956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514956" name="Picture 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887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5D22">
        <w:rPr>
          <w:rFonts w:eastAsia="Arial" w:cs="Arial"/>
          <w:color w:val="000000"/>
          <w:szCs w:val="32"/>
        </w:rPr>
        <w:t>disability support services</w:t>
      </w:r>
      <w:r w:rsidR="00B25D22">
        <w:rPr>
          <w:rFonts w:eastAsia="Arial" w:cs="Arial"/>
          <w:color w:val="000000"/>
          <w:szCs w:val="32"/>
        </w:rPr>
        <w:br/>
      </w:r>
    </w:p>
    <w:p w14:paraId="09D66ECA" w14:textId="2B1B498E" w:rsidR="000F441C" w:rsidRDefault="00B25D22" w:rsidP="000F441C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the New Zealand government</w:t>
      </w:r>
      <w:r w:rsidR="000F441C">
        <w:rPr>
          <w:rFonts w:eastAsia="Arial" w:cs="Arial"/>
          <w:color w:val="000000"/>
          <w:szCs w:val="32"/>
        </w:rPr>
        <w:t>.</w:t>
      </w:r>
    </w:p>
    <w:p w14:paraId="7354D4CD" w14:textId="37F09166" w:rsidR="000F441C" w:rsidRDefault="000F441C" w:rsidP="000F441C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3687"/>
        <w:rPr>
          <w:rFonts w:eastAsia="Arial" w:cs="Arial"/>
          <w:color w:val="000000"/>
          <w:szCs w:val="32"/>
        </w:rPr>
      </w:pPr>
    </w:p>
    <w:p w14:paraId="008C14B7" w14:textId="014D3423" w:rsidR="008F3922" w:rsidRDefault="003A7431" w:rsidP="008F3922">
      <w:pPr>
        <w:tabs>
          <w:tab w:val="left" w:pos="8618"/>
        </w:tabs>
        <w:rPr>
          <w:rFonts w:eastAsia="Arial" w:cs="Arial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874304" behindDoc="0" locked="0" layoutInCell="1" hidden="0" allowOverlap="1" wp14:anchorId="5A187784" wp14:editId="656B0FA6">
            <wp:simplePos x="0" y="0"/>
            <wp:positionH relativeFrom="margin">
              <wp:posOffset>141605</wp:posOffset>
            </wp:positionH>
            <wp:positionV relativeFrom="paragraph">
              <wp:posOffset>-292735</wp:posOffset>
            </wp:positionV>
            <wp:extent cx="1609765" cy="1123950"/>
            <wp:effectExtent l="0" t="0" r="3175" b="0"/>
            <wp:wrapNone/>
            <wp:docPr id="2117" name="image211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" name="image211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9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09765" cy="1123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8F3922">
        <w:rPr>
          <w:rFonts w:eastAsia="Arial" w:cs="Arial"/>
          <w:szCs w:val="32"/>
        </w:rPr>
        <w:t>Any information you give will be used for this research only.</w:t>
      </w:r>
    </w:p>
    <w:p w14:paraId="190358DF" w14:textId="1EABFF3A" w:rsidR="008F3922" w:rsidRDefault="008F3922" w:rsidP="008F3922">
      <w:pPr>
        <w:tabs>
          <w:tab w:val="left" w:pos="8618"/>
        </w:tabs>
        <w:ind w:firstLine="3686"/>
        <w:rPr>
          <w:rFonts w:eastAsia="Arial" w:cs="Arial"/>
          <w:szCs w:val="32"/>
        </w:rPr>
      </w:pPr>
    </w:p>
    <w:p w14:paraId="307512D2" w14:textId="476B1FBF" w:rsidR="008F3922" w:rsidRDefault="00BE32EE" w:rsidP="008F3922">
      <w:pPr>
        <w:tabs>
          <w:tab w:val="left" w:pos="8618"/>
        </w:tabs>
        <w:ind w:firstLine="3686"/>
        <w:rPr>
          <w:rFonts w:eastAsia="Arial" w:cs="Arial"/>
          <w:szCs w:val="32"/>
        </w:rPr>
      </w:pPr>
      <w:r>
        <w:rPr>
          <w:rFonts w:eastAsia="Arial" w:cs="Arial"/>
          <w:noProof/>
          <w:szCs w:val="32"/>
        </w:rPr>
        <mc:AlternateContent>
          <mc:Choice Requires="wpg">
            <w:drawing>
              <wp:anchor distT="0" distB="0" distL="114300" distR="114300" simplePos="0" relativeHeight="252086272" behindDoc="0" locked="0" layoutInCell="1" allowOverlap="1" wp14:anchorId="0E8EA0B8" wp14:editId="6CAA12A2">
                <wp:simplePos x="0" y="0"/>
                <wp:positionH relativeFrom="margin">
                  <wp:align>left</wp:align>
                </wp:positionH>
                <wp:positionV relativeFrom="paragraph">
                  <wp:posOffset>111650</wp:posOffset>
                </wp:positionV>
                <wp:extent cx="1997765" cy="983835"/>
                <wp:effectExtent l="0" t="0" r="0" b="0"/>
                <wp:wrapNone/>
                <wp:docPr id="1046889516" name="Group 9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7765" cy="983835"/>
                          <a:chOff x="0" y="0"/>
                          <a:chExt cx="2434231" cy="1222375"/>
                        </a:xfrm>
                      </wpg:grpSpPr>
                      <pic:pic xmlns:pic="http://schemas.openxmlformats.org/drawingml/2006/picture">
                        <pic:nvPicPr>
                          <pic:cNvPr id="1520982379" name="Picture 91"/>
                          <pic:cNvPicPr>
                            <a:picLocks noChangeAspect="1"/>
                          </pic:cNvPicPr>
                        </pic:nvPicPr>
                        <pic:blipFill>
                          <a:blip r:embed="rId1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8795" cy="12223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05036091" name="Graphic 92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59226" y="238540"/>
                            <a:ext cx="675005" cy="6750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46407CE1" id="Group 93" o:spid="_x0000_s1026" alt="&quot;&quot;" style="position:absolute;margin-left:0;margin-top:8.8pt;width:157.3pt;height:77.45pt;z-index:252086272;mso-position-horizontal:left;mso-position-horizontal-relative:margin;mso-width-relative:margin;mso-height-relative:margin" coordsize="24342,12223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Bj4o23AxcAAAMX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WGElE&#10;QVR4Ae3aDW4cuREGUG+APaOPs/SF9orOzMKU5dH8dPeQzSryBRAszQ+bfPyqKkDy7Zv/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">
                <v:shape id="Picture 91" o:spid="_x0000_s1027" type="#_x0000_t75" style="position:absolute;width:17887;height:12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">
                  <v:imagedata r:id="rId192" o:title=""/>
                </v:shape>
                <v:shape id="Graphic 92" o:spid="_x0000_s1028" type="#_x0000_t75" alt="Close with solid fill" style="position:absolute;left:17592;top:2385;width:6750;height:67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">
                  <v:imagedata r:id="rId61" o:title="Close with solid fill"/>
                </v:shape>
                <w10:wrap anchorx="margin"/>
              </v:group>
            </w:pict>
          </mc:Fallback>
        </mc:AlternateContent>
      </w:r>
    </w:p>
    <w:p w14:paraId="28312603" w14:textId="5C98CB6D" w:rsidR="003A7431" w:rsidRDefault="008F3922" w:rsidP="000F441C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>It will not be used for anything else</w:t>
      </w:r>
      <w:r w:rsidR="000F441C">
        <w:rPr>
          <w:rFonts w:eastAsia="Arial" w:cs="Arial"/>
          <w:szCs w:val="32"/>
        </w:rPr>
        <w:t>.</w:t>
      </w:r>
      <w:r w:rsidR="00FC4EF3">
        <w:rPr>
          <w:rFonts w:eastAsia="Arial" w:cs="Arial"/>
          <w:szCs w:val="32"/>
        </w:rPr>
        <w:t xml:space="preserve"> </w:t>
      </w:r>
    </w:p>
    <w:p w14:paraId="6CC10E5B" w14:textId="77777777" w:rsidR="003A7431" w:rsidRDefault="003A7431">
      <w:pPr>
        <w:spacing w:line="240" w:lineRule="auto"/>
        <w:ind w:left="0"/>
        <w:rPr>
          <w:rFonts w:eastAsia="Arial" w:cs="Arial"/>
          <w:szCs w:val="32"/>
        </w:rPr>
      </w:pPr>
      <w:r>
        <w:rPr>
          <w:rFonts w:eastAsia="Arial" w:cs="Arial"/>
          <w:szCs w:val="32"/>
        </w:rPr>
        <w:br w:type="page"/>
      </w:r>
    </w:p>
    <w:p w14:paraId="3EFB1FAD" w14:textId="65A913CA" w:rsidR="00EE744B" w:rsidRDefault="00EE744B" w:rsidP="000F441C">
      <w:pPr>
        <w:pStyle w:val="Heading1"/>
      </w:pPr>
      <w:bookmarkStart w:id="10" w:name="_Other_questions_you"/>
      <w:bookmarkEnd w:id="10"/>
      <w:r>
        <w:lastRenderedPageBreak/>
        <w:t>Other questions you might have</w:t>
      </w:r>
    </w:p>
    <w:p w14:paraId="42FAFCA6" w14:textId="55837B36" w:rsidR="00EE744B" w:rsidRDefault="00BE32EE" w:rsidP="000F441C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1881472" behindDoc="0" locked="0" layoutInCell="1" hidden="0" allowOverlap="1" wp14:anchorId="1939AF96" wp14:editId="5038CE38">
            <wp:simplePos x="0" y="0"/>
            <wp:positionH relativeFrom="margin">
              <wp:align>left</wp:align>
            </wp:positionH>
            <wp:positionV relativeFrom="paragraph">
              <wp:posOffset>330476</wp:posOffset>
            </wp:positionV>
            <wp:extent cx="1562100" cy="1562100"/>
            <wp:effectExtent l="0" t="0" r="0" b="0"/>
            <wp:wrapNone/>
            <wp:docPr id="2001" name="image85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" name="image85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1BB4D1D" w14:textId="3F969054" w:rsidR="00EE744B" w:rsidRDefault="00EE744B" w:rsidP="000F441C">
      <w:pPr>
        <w:rPr>
          <w:rFonts w:eastAsia="Arial"/>
        </w:rPr>
      </w:pPr>
    </w:p>
    <w:p w14:paraId="798A1F15" w14:textId="3FF5D89B" w:rsidR="00EE744B" w:rsidRDefault="00EE744B" w:rsidP="00EE744B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>There are some questions we get asked a lot.</w:t>
      </w:r>
    </w:p>
    <w:p w14:paraId="42D768C2" w14:textId="3C223B2A" w:rsidR="00EE744B" w:rsidRDefault="00EE744B" w:rsidP="00EE744B">
      <w:pPr>
        <w:tabs>
          <w:tab w:val="left" w:pos="8618"/>
        </w:tabs>
        <w:ind w:firstLine="3686"/>
        <w:rPr>
          <w:rFonts w:eastAsia="Arial" w:cs="Arial"/>
          <w:szCs w:val="32"/>
        </w:rPr>
      </w:pPr>
    </w:p>
    <w:p w14:paraId="5CDAA52E" w14:textId="0A3C8791" w:rsidR="00EE744B" w:rsidRDefault="00BE32EE" w:rsidP="00EE744B">
      <w:pPr>
        <w:tabs>
          <w:tab w:val="left" w:pos="8618"/>
        </w:tabs>
        <w:ind w:firstLine="3686"/>
        <w:rPr>
          <w:rFonts w:eastAsia="Arial" w:cs="Arial"/>
          <w:szCs w:val="32"/>
        </w:rPr>
      </w:pPr>
      <w:r>
        <w:rPr>
          <w:rFonts w:eastAsia="Arial" w:cs="Arial"/>
          <w:noProof/>
          <w:szCs w:val="32"/>
        </w:rPr>
        <w:drawing>
          <wp:anchor distT="0" distB="0" distL="114300" distR="114300" simplePos="0" relativeHeight="252087296" behindDoc="0" locked="0" layoutInCell="1" allowOverlap="1" wp14:anchorId="0ABE7522" wp14:editId="2E4C177B">
            <wp:simplePos x="0" y="0"/>
            <wp:positionH relativeFrom="margin">
              <wp:align>left</wp:align>
            </wp:positionH>
            <wp:positionV relativeFrom="paragraph">
              <wp:posOffset>259439</wp:posOffset>
            </wp:positionV>
            <wp:extent cx="1351722" cy="980021"/>
            <wp:effectExtent l="0" t="0" r="0" b="0"/>
            <wp:wrapNone/>
            <wp:docPr id="1730485221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485221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1722" cy="9800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FFB339" w14:textId="55BF5596" w:rsidR="00EE744B" w:rsidRDefault="00EE744B" w:rsidP="00EE744B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We have answered some of those questions </w:t>
      </w:r>
      <w:r w:rsidR="00BE32EE">
        <w:rPr>
          <w:rFonts w:eastAsia="Arial" w:cs="Arial"/>
          <w:szCs w:val="32"/>
        </w:rPr>
        <w:t>on the next few pages</w:t>
      </w:r>
      <w:r>
        <w:rPr>
          <w:rFonts w:eastAsia="Arial" w:cs="Arial"/>
          <w:szCs w:val="32"/>
        </w:rPr>
        <w:t>.</w:t>
      </w:r>
    </w:p>
    <w:p w14:paraId="4E8B5F8F" w14:textId="33CE45AD" w:rsidR="00EE744B" w:rsidRDefault="00EE744B" w:rsidP="00EE744B">
      <w:pPr>
        <w:rPr>
          <w:rFonts w:eastAsia="Arial"/>
        </w:rPr>
      </w:pPr>
    </w:p>
    <w:p w14:paraId="08407BD8" w14:textId="320DCFB6" w:rsidR="00EE744B" w:rsidRDefault="00EE744B" w:rsidP="00EE744B">
      <w:pPr>
        <w:rPr>
          <w:rFonts w:eastAsia="Arial"/>
        </w:rPr>
      </w:pPr>
    </w:p>
    <w:p w14:paraId="06324DD5" w14:textId="3C0378E1" w:rsidR="00EE744B" w:rsidRDefault="00BE32EE" w:rsidP="007648E3">
      <w:pPr>
        <w:pStyle w:val="Heading2"/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2089344" behindDoc="0" locked="0" layoutInCell="1" allowOverlap="1" wp14:anchorId="134465A9" wp14:editId="382D9B0E">
            <wp:simplePos x="0" y="0"/>
            <wp:positionH relativeFrom="margin">
              <wp:posOffset>149087</wp:posOffset>
            </wp:positionH>
            <wp:positionV relativeFrom="paragraph">
              <wp:posOffset>336771</wp:posOffset>
            </wp:positionV>
            <wp:extent cx="1590537" cy="1590537"/>
            <wp:effectExtent l="0" t="0" r="0" b="0"/>
            <wp:wrapNone/>
            <wp:docPr id="1999462685" name="Picture 19994626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462685" name="Picture 19994626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537" cy="15905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744B">
        <w:rPr>
          <w:rFonts w:eastAsia="Arial"/>
        </w:rPr>
        <w:t>What if I do not want to take part in the research?</w:t>
      </w:r>
    </w:p>
    <w:p w14:paraId="0B350D5C" w14:textId="17D1B159" w:rsidR="00EE744B" w:rsidRDefault="00EE744B" w:rsidP="007648E3">
      <w:pPr>
        <w:rPr>
          <w:rFonts w:eastAsia="Arial"/>
        </w:rPr>
      </w:pPr>
    </w:p>
    <w:p w14:paraId="33166C7B" w14:textId="4B892A35" w:rsidR="000F441C" w:rsidRDefault="000F441C" w:rsidP="000F441C">
      <w:pPr>
        <w:rPr>
          <w:rFonts w:eastAsia="Arial"/>
        </w:rPr>
      </w:pPr>
      <w:r>
        <w:rPr>
          <w:rFonts w:eastAsia="Arial"/>
        </w:rPr>
        <w:t xml:space="preserve">It is up to you if you want to take part in the research.  </w:t>
      </w:r>
    </w:p>
    <w:p w14:paraId="7E483496" w14:textId="064499BC" w:rsidR="000F441C" w:rsidRDefault="00BE32EE" w:rsidP="007648E3">
      <w:pPr>
        <w:rPr>
          <w:rFonts w:eastAsia="Arial"/>
        </w:rPr>
      </w:pPr>
      <w:r>
        <w:rPr>
          <w:rFonts w:eastAsia="Arial"/>
          <w:noProof/>
        </w:rPr>
        <mc:AlternateContent>
          <mc:Choice Requires="wpg">
            <w:drawing>
              <wp:anchor distT="0" distB="0" distL="114300" distR="114300" simplePos="0" relativeHeight="252092416" behindDoc="0" locked="0" layoutInCell="1" allowOverlap="1" wp14:anchorId="35346222" wp14:editId="48A24BF7">
                <wp:simplePos x="0" y="0"/>
                <wp:positionH relativeFrom="column">
                  <wp:posOffset>119270</wp:posOffset>
                </wp:positionH>
                <wp:positionV relativeFrom="paragraph">
                  <wp:posOffset>191107</wp:posOffset>
                </wp:positionV>
                <wp:extent cx="2057041" cy="1440815"/>
                <wp:effectExtent l="0" t="0" r="0" b="0"/>
                <wp:wrapNone/>
                <wp:docPr id="826438877" name="Group 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7041" cy="1440815"/>
                          <a:chOff x="0" y="0"/>
                          <a:chExt cx="2057041" cy="1440815"/>
                        </a:xfrm>
                      </wpg:grpSpPr>
                      <pic:pic xmlns:pic="http://schemas.openxmlformats.org/drawingml/2006/picture">
                        <pic:nvPicPr>
                          <pic:cNvPr id="1010125449" name="Picture 95"/>
                          <pic:cNvPicPr>
                            <a:picLocks noChangeAspect="1"/>
                          </pic:cNvPicPr>
                        </pic:nvPicPr>
                        <pic:blipFill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815" cy="14408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7350400" name="Graphic 96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2026" y="139148"/>
                            <a:ext cx="755015" cy="7550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4F7C32D2" id="Group 97" o:spid="_x0000_s1026" alt="&quot;&quot;" style="position:absolute;margin-left:9.4pt;margin-top:15.05pt;width:161.95pt;height:113.45pt;z-index:252092416" coordsize="20570,1440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j4o23AxcAAAMX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WGElEQVR4Ae3aDW4c&#10;uREGUG+APaOPs/SF9orOzMKU5dH8dPeQzSryBRAszQ+bfPyqKkDy7Zv/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">
                <v:shape id="Picture 95" o:spid="_x0000_s1027" type="#_x0000_t75" style="position:absolute;width:14408;height:144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">
                  <v:imagedata r:id="rId196" o:title=""/>
                </v:shape>
                <v:shape id="Graphic 96" o:spid="_x0000_s1028" type="#_x0000_t75" alt="Close with solid fill" style="position:absolute;left:13020;top:1391;width:7550;height:7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">
                  <v:imagedata r:id="rId61" o:title="Close with solid fill"/>
                </v:shape>
              </v:group>
            </w:pict>
          </mc:Fallback>
        </mc:AlternateContent>
      </w:r>
    </w:p>
    <w:p w14:paraId="1B5ABF23" w14:textId="38AC5801" w:rsidR="00BE32EE" w:rsidRDefault="00BE32EE" w:rsidP="007648E3">
      <w:pPr>
        <w:rPr>
          <w:rFonts w:eastAsia="Arial"/>
        </w:rPr>
      </w:pPr>
    </w:p>
    <w:p w14:paraId="0D11DA3D" w14:textId="7EC54A6E" w:rsidR="00EE744B" w:rsidRDefault="007648E3" w:rsidP="007648E3">
      <w:pPr>
        <w:rPr>
          <w:rFonts w:eastAsia="Arial"/>
        </w:rPr>
      </w:pPr>
      <w:r>
        <w:rPr>
          <w:rFonts w:eastAsia="Arial"/>
        </w:rPr>
        <w:t xml:space="preserve">You do not have to take part in the research. </w:t>
      </w:r>
    </w:p>
    <w:p w14:paraId="00AF3F89" w14:textId="24DBDD3D" w:rsidR="007648E3" w:rsidRDefault="00BE32EE" w:rsidP="007648E3">
      <w:pPr>
        <w:rPr>
          <w:rFonts w:eastAsia="Arial"/>
        </w:rPr>
      </w:pPr>
      <w:r>
        <w:rPr>
          <w:rFonts w:eastAsia="Arial"/>
          <w:noProof/>
        </w:rPr>
        <mc:AlternateContent>
          <mc:Choice Requires="wpg">
            <w:drawing>
              <wp:anchor distT="0" distB="0" distL="114300" distR="114300" simplePos="0" relativeHeight="252096512" behindDoc="0" locked="0" layoutInCell="1" allowOverlap="1" wp14:anchorId="21C338EA" wp14:editId="15492171">
                <wp:simplePos x="0" y="0"/>
                <wp:positionH relativeFrom="margin">
                  <wp:align>left</wp:align>
                </wp:positionH>
                <wp:positionV relativeFrom="paragraph">
                  <wp:posOffset>230201</wp:posOffset>
                </wp:positionV>
                <wp:extent cx="2166372" cy="1407795"/>
                <wp:effectExtent l="0" t="0" r="0" b="0"/>
                <wp:wrapNone/>
                <wp:docPr id="2056978157" name="Group 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6372" cy="1407795"/>
                          <a:chOff x="-635" y="0"/>
                          <a:chExt cx="2166372" cy="1407795"/>
                        </a:xfrm>
                      </wpg:grpSpPr>
                      <pic:pic xmlns:pic="http://schemas.openxmlformats.org/drawingml/2006/picture">
                        <pic:nvPicPr>
                          <pic:cNvPr id="385783274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635" y="0"/>
                            <a:ext cx="1407795" cy="14077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17651067" name="Graphic 1417651067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11357" y="119270"/>
                            <a:ext cx="754380" cy="7550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46C0FB50" id="Group 99" o:spid="_x0000_s1026" alt="&quot;&quot;" style="position:absolute;margin-left:0;margin-top:18.15pt;width:170.6pt;height:110.85pt;z-index:252096512;mso-position-horizontal:left;mso-position-horizontal-relative:margin" coordorigin="-6" coordsize="21663,1407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j4o23AxcAAAMX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WGElEQVR4Ae3aDW4c&#10;uREGUG+APaOPs/SF9orOzMKU5dH8dPeQzSryBRAszQ+bfPyqKkDy7Zv/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">
                <v:shape id="Picture 98" o:spid="_x0000_s1027" type="#_x0000_t75" style="position:absolute;left:-6;width:14077;height:14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">
                  <v:imagedata r:id="rId198" o:title=""/>
                </v:shape>
                <v:shape id="Graphic 1417651067" o:spid="_x0000_s1028" type="#_x0000_t75" alt="Close with solid fill" style="position:absolute;left:14113;top:1192;width:7544;height:7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">
                  <v:imagedata r:id="rId61" o:title="Close with solid fill"/>
                </v:shape>
                <w10:wrap anchorx="margin"/>
              </v:group>
            </w:pict>
          </mc:Fallback>
        </mc:AlternateContent>
      </w:r>
    </w:p>
    <w:p w14:paraId="51FD746F" w14:textId="3DB05FBC" w:rsidR="007648E3" w:rsidRDefault="007648E3" w:rsidP="007648E3">
      <w:pPr>
        <w:rPr>
          <w:rFonts w:eastAsia="Arial"/>
        </w:rPr>
      </w:pPr>
    </w:p>
    <w:p w14:paraId="53DDC039" w14:textId="56F75D0B" w:rsidR="00EE744B" w:rsidRPr="00BE32EE" w:rsidRDefault="007648E3" w:rsidP="00BE32EE">
      <w:pPr>
        <w:rPr>
          <w:rFonts w:eastAsia="Arial"/>
        </w:rPr>
      </w:pPr>
      <w:r>
        <w:rPr>
          <w:rFonts w:eastAsia="Arial"/>
        </w:rPr>
        <w:t xml:space="preserve">No one can tell you </w:t>
      </w:r>
      <w:r w:rsidR="00CC1238">
        <w:rPr>
          <w:rFonts w:eastAsia="Arial"/>
        </w:rPr>
        <w:t xml:space="preserve">that you have to </w:t>
      </w:r>
      <w:r>
        <w:rPr>
          <w:rFonts w:eastAsia="Arial"/>
        </w:rPr>
        <w:t>take part</w:t>
      </w:r>
      <w:r w:rsidR="00CC1238">
        <w:rPr>
          <w:rFonts w:eastAsia="Arial"/>
        </w:rPr>
        <w:t>.</w:t>
      </w:r>
    </w:p>
    <w:p w14:paraId="7D242B49" w14:textId="412C9AD7" w:rsidR="00EE744B" w:rsidRDefault="00CC1238" w:rsidP="004D70DE">
      <w:pPr>
        <w:pStyle w:val="Heading2"/>
        <w:rPr>
          <w:rFonts w:eastAsia="Arial"/>
        </w:rPr>
      </w:pPr>
      <w:r>
        <w:rPr>
          <w:noProof/>
        </w:rPr>
        <w:lastRenderedPageBreak/>
        <w:drawing>
          <wp:anchor distT="0" distB="0" distL="114300" distR="114300" simplePos="0" relativeHeight="251882496" behindDoc="0" locked="0" layoutInCell="1" hidden="0" allowOverlap="1" wp14:anchorId="2561190D" wp14:editId="6265059E">
            <wp:simplePos x="0" y="0"/>
            <wp:positionH relativeFrom="column">
              <wp:posOffset>-262255</wp:posOffset>
            </wp:positionH>
            <wp:positionV relativeFrom="paragraph">
              <wp:posOffset>105410</wp:posOffset>
            </wp:positionV>
            <wp:extent cx="1685925" cy="1685925"/>
            <wp:effectExtent l="0" t="0" r="0" b="0"/>
            <wp:wrapNone/>
            <wp:docPr id="1947" name="image21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" name="image21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9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6859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E744B">
        <w:rPr>
          <w:rFonts w:eastAsia="Arial"/>
        </w:rPr>
        <w:t xml:space="preserve">What happens if I </w:t>
      </w:r>
      <w:r>
        <w:rPr>
          <w:rFonts w:eastAsia="Arial"/>
        </w:rPr>
        <w:t>take</w:t>
      </w:r>
      <w:r w:rsidR="00EE744B">
        <w:rPr>
          <w:rFonts w:eastAsia="Arial"/>
        </w:rPr>
        <w:t xml:space="preserve"> part </w:t>
      </w:r>
      <w:r>
        <w:rPr>
          <w:rFonts w:eastAsia="Arial"/>
        </w:rPr>
        <w:t>in</w:t>
      </w:r>
      <w:r w:rsidR="00EE744B">
        <w:rPr>
          <w:rFonts w:eastAsia="Arial"/>
        </w:rPr>
        <w:t xml:space="preserve"> the research but I change my mind?</w:t>
      </w:r>
    </w:p>
    <w:p w14:paraId="6F9D94E4" w14:textId="77777777" w:rsidR="00EE744B" w:rsidRDefault="00EE744B" w:rsidP="00CC1238">
      <w:pPr>
        <w:rPr>
          <w:rFonts w:eastAsia="Arial"/>
        </w:rPr>
      </w:pPr>
    </w:p>
    <w:p w14:paraId="4FDE219B" w14:textId="44D72631" w:rsidR="00D20F10" w:rsidRDefault="00D20F10" w:rsidP="00EE744B">
      <w:pPr>
        <w:tabs>
          <w:tab w:val="left" w:pos="8618"/>
        </w:tabs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2180480" behindDoc="0" locked="0" layoutInCell="1" hidden="0" allowOverlap="1" wp14:anchorId="4BBF8501" wp14:editId="70D6E2D9">
            <wp:simplePos x="0" y="0"/>
            <wp:positionH relativeFrom="margin">
              <wp:posOffset>57150</wp:posOffset>
            </wp:positionH>
            <wp:positionV relativeFrom="paragraph">
              <wp:posOffset>605155</wp:posOffset>
            </wp:positionV>
            <wp:extent cx="1219200" cy="1237615"/>
            <wp:effectExtent l="0" t="0" r="0" b="0"/>
            <wp:wrapNone/>
            <wp:docPr id="882763621" name="Picture 8827636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" name="image74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6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376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E744B">
        <w:rPr>
          <w:rFonts w:eastAsia="Arial" w:cs="Arial"/>
          <w:szCs w:val="32"/>
        </w:rPr>
        <w:t>You can choose to</w:t>
      </w:r>
      <w:r w:rsidRPr="00D20F10">
        <w:rPr>
          <w:rFonts w:eastAsia="Arial" w:cs="Arial"/>
          <w:szCs w:val="32"/>
        </w:rPr>
        <w:t xml:space="preserve"> stop taking part in the research</w:t>
      </w:r>
      <w:r>
        <w:rPr>
          <w:rFonts w:eastAsia="Arial" w:cs="Arial"/>
          <w:szCs w:val="32"/>
        </w:rPr>
        <w:t>:</w:t>
      </w:r>
    </w:p>
    <w:p w14:paraId="7D926E04" w14:textId="19E6C318" w:rsidR="00D20F10" w:rsidRDefault="00EE744B" w:rsidP="00D20F10">
      <w:pPr>
        <w:pStyle w:val="ListParagraph"/>
        <w:numPr>
          <w:ilvl w:val="0"/>
          <w:numId w:val="31"/>
        </w:numPr>
        <w:tabs>
          <w:tab w:val="left" w:pos="8618"/>
        </w:tabs>
        <w:ind w:left="4253" w:hanging="567"/>
        <w:rPr>
          <w:rFonts w:eastAsia="Arial" w:cs="Arial"/>
          <w:szCs w:val="32"/>
        </w:rPr>
      </w:pPr>
      <w:r w:rsidRPr="00D20F10">
        <w:rPr>
          <w:rFonts w:eastAsia="Arial" w:cs="Arial"/>
          <w:szCs w:val="32"/>
        </w:rPr>
        <w:t>at any time</w:t>
      </w:r>
    </w:p>
    <w:p w14:paraId="1EDC5E88" w14:textId="101ED613" w:rsidR="00D20F10" w:rsidRPr="00D20F10" w:rsidRDefault="00D20F10" w:rsidP="00D20F10">
      <w:pPr>
        <w:pStyle w:val="ListParagraph"/>
        <w:numPr>
          <w:ilvl w:val="0"/>
          <w:numId w:val="31"/>
        </w:numPr>
        <w:tabs>
          <w:tab w:val="left" w:pos="8618"/>
        </w:tabs>
        <w:ind w:left="4253" w:hanging="567"/>
        <w:rPr>
          <w:rFonts w:eastAsia="Arial" w:cs="Arial"/>
          <w:szCs w:val="32"/>
        </w:rPr>
      </w:pPr>
      <w:r>
        <w:rPr>
          <w:rFonts w:eastAsia="Arial" w:cs="Arial"/>
          <w:szCs w:val="32"/>
        </w:rPr>
        <w:t>before the final report is written.</w:t>
      </w:r>
    </w:p>
    <w:p w14:paraId="5CA784A8" w14:textId="0F9B452B" w:rsidR="00EE744B" w:rsidRDefault="00EE744B" w:rsidP="00EE744B">
      <w:pPr>
        <w:tabs>
          <w:tab w:val="left" w:pos="8618"/>
        </w:tabs>
        <w:ind w:firstLine="3686"/>
        <w:rPr>
          <w:rFonts w:eastAsia="Arial" w:cs="Arial"/>
          <w:szCs w:val="32"/>
        </w:rPr>
      </w:pPr>
    </w:p>
    <w:p w14:paraId="21991014" w14:textId="52B94B13" w:rsidR="00EE744B" w:rsidRDefault="00D20F10" w:rsidP="00EE744B">
      <w:pPr>
        <w:tabs>
          <w:tab w:val="left" w:pos="8618"/>
        </w:tabs>
        <w:ind w:firstLine="3686"/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883520" behindDoc="0" locked="0" layoutInCell="1" hidden="0" allowOverlap="1" wp14:anchorId="4FF254B4" wp14:editId="2DCA2355">
            <wp:simplePos x="0" y="0"/>
            <wp:positionH relativeFrom="margin">
              <wp:posOffset>0</wp:posOffset>
            </wp:positionH>
            <wp:positionV relativeFrom="paragraph">
              <wp:posOffset>184785</wp:posOffset>
            </wp:positionV>
            <wp:extent cx="1326515" cy="1647825"/>
            <wp:effectExtent l="0" t="0" r="0" b="3175"/>
            <wp:wrapNone/>
            <wp:docPr id="2004" name="image84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" name="image84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0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2651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80A8A17" w14:textId="568CFD8D" w:rsidR="00EE744B" w:rsidRDefault="00EE744B" w:rsidP="00EE744B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If you stop being </w:t>
      </w:r>
      <w:r w:rsidR="000F441C">
        <w:rPr>
          <w:rFonts w:eastAsia="Arial" w:cs="Arial"/>
          <w:szCs w:val="32"/>
        </w:rPr>
        <w:t xml:space="preserve">a </w:t>
      </w:r>
      <w:r>
        <w:rPr>
          <w:rFonts w:eastAsia="Arial" w:cs="Arial"/>
          <w:szCs w:val="32"/>
        </w:rPr>
        <w:t xml:space="preserve">part of the research you can </w:t>
      </w:r>
      <w:r w:rsidR="00CC1238">
        <w:rPr>
          <w:rFonts w:eastAsia="Arial" w:cs="Arial"/>
          <w:szCs w:val="32"/>
        </w:rPr>
        <w:t>also choose</w:t>
      </w:r>
      <w:r>
        <w:rPr>
          <w:rFonts w:eastAsia="Arial" w:cs="Arial"/>
          <w:szCs w:val="32"/>
        </w:rPr>
        <w:t xml:space="preserve"> if the researcher </w:t>
      </w:r>
      <w:r w:rsidR="00CC1238">
        <w:rPr>
          <w:rFonts w:eastAsia="Arial" w:cs="Arial"/>
          <w:szCs w:val="32"/>
        </w:rPr>
        <w:t xml:space="preserve">can </w:t>
      </w:r>
      <w:r>
        <w:rPr>
          <w:rFonts w:eastAsia="Arial" w:cs="Arial"/>
          <w:szCs w:val="32"/>
        </w:rPr>
        <w:t>use the information you have told them.</w:t>
      </w:r>
    </w:p>
    <w:p w14:paraId="040EF975" w14:textId="79FE32EF" w:rsidR="00CC1238" w:rsidRDefault="00CC1238" w:rsidP="00CC1238"/>
    <w:p w14:paraId="7492355B" w14:textId="27F50239" w:rsidR="00CC1238" w:rsidRDefault="00D20F10" w:rsidP="00CC1238">
      <w:r>
        <w:rPr>
          <w:noProof/>
        </w:rPr>
        <w:drawing>
          <wp:anchor distT="0" distB="0" distL="114300" distR="114300" simplePos="0" relativeHeight="252097536" behindDoc="0" locked="0" layoutInCell="1" allowOverlap="1" wp14:anchorId="23528E11" wp14:editId="33E14AB1">
            <wp:simplePos x="0" y="0"/>
            <wp:positionH relativeFrom="margin">
              <wp:posOffset>0</wp:posOffset>
            </wp:positionH>
            <wp:positionV relativeFrom="paragraph">
              <wp:posOffset>79375</wp:posOffset>
            </wp:positionV>
            <wp:extent cx="1825431" cy="1825431"/>
            <wp:effectExtent l="0" t="0" r="0" b="0"/>
            <wp:wrapNone/>
            <wp:docPr id="431633496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633496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5431" cy="18254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CDCA6A" w14:textId="162C68A6" w:rsidR="00CC1238" w:rsidRDefault="003629DB" w:rsidP="00E579CD">
      <w:r>
        <w:t>You can tell us if you still want to know about any more research we do</w:t>
      </w:r>
      <w:r w:rsidR="000F441C">
        <w:t xml:space="preserve"> in the future.</w:t>
      </w:r>
    </w:p>
    <w:p w14:paraId="66F361C5" w14:textId="4AC74956" w:rsidR="00E579CD" w:rsidRDefault="00E579CD" w:rsidP="00E579CD"/>
    <w:p w14:paraId="5FFEAAE2" w14:textId="4911E9C5" w:rsidR="00CC1238" w:rsidRDefault="00CC1238" w:rsidP="00CC1238">
      <w:pPr>
        <w:rPr>
          <w:rFonts w:eastAsia="Arial" w:cs="Arial"/>
          <w:szCs w:val="32"/>
        </w:rPr>
      </w:pPr>
    </w:p>
    <w:p w14:paraId="3B5963CC" w14:textId="77777777" w:rsidR="00117E05" w:rsidRDefault="00117E05">
      <w:pPr>
        <w:spacing w:line="240" w:lineRule="auto"/>
        <w:ind w:left="0"/>
        <w:rPr>
          <w:rFonts w:eastAsia="Arial" w:cs="Arial"/>
          <w:b/>
          <w:szCs w:val="32"/>
        </w:rPr>
      </w:pPr>
      <w:r>
        <w:rPr>
          <w:rFonts w:eastAsia="Arial" w:cs="Arial"/>
          <w:b/>
          <w:szCs w:val="32"/>
        </w:rPr>
        <w:br w:type="page"/>
      </w:r>
    </w:p>
    <w:p w14:paraId="61520356" w14:textId="4BA2670F" w:rsidR="00EE744B" w:rsidRDefault="00BE32EE" w:rsidP="004D70DE">
      <w:pPr>
        <w:pStyle w:val="Heading2"/>
        <w:rPr>
          <w:rFonts w:eastAsia="Arial"/>
        </w:rPr>
      </w:pPr>
      <w:r>
        <w:rPr>
          <w:rFonts w:eastAsia="Arial"/>
          <w:noProof/>
        </w:rPr>
        <w:lastRenderedPageBreak/>
        <mc:AlternateContent>
          <mc:Choice Requires="wpg">
            <w:drawing>
              <wp:anchor distT="0" distB="0" distL="114300" distR="114300" simplePos="0" relativeHeight="252100608" behindDoc="0" locked="0" layoutInCell="1" allowOverlap="1" wp14:anchorId="305884D0" wp14:editId="06FBFF53">
                <wp:simplePos x="0" y="0"/>
                <wp:positionH relativeFrom="column">
                  <wp:posOffset>-283210</wp:posOffset>
                </wp:positionH>
                <wp:positionV relativeFrom="paragraph">
                  <wp:posOffset>228600</wp:posOffset>
                </wp:positionV>
                <wp:extent cx="2234675" cy="1668780"/>
                <wp:effectExtent l="0" t="0" r="0" b="0"/>
                <wp:wrapNone/>
                <wp:docPr id="183094593" name="Group 1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34675" cy="1668780"/>
                          <a:chOff x="0" y="0"/>
                          <a:chExt cx="2234675" cy="1668780"/>
                        </a:xfrm>
                      </wpg:grpSpPr>
                      <pic:pic xmlns:pic="http://schemas.openxmlformats.org/drawingml/2006/picture">
                        <pic:nvPicPr>
                          <pic:cNvPr id="2005" name="image83.png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0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0850" cy="166878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pic:pic xmlns:pic="http://schemas.openxmlformats.org/drawingml/2006/picture">
                        <pic:nvPicPr>
                          <pic:cNvPr id="148627099" name="Graphic 148627099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80930" y="327991"/>
                            <a:ext cx="753745" cy="7550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0519301A" id="Group 101" o:spid="_x0000_s1026" alt="&quot;&quot;" style="position:absolute;margin-left:-22.3pt;margin-top:18pt;width:175.95pt;height:131.4pt;z-index:252100608" coordsize="22346,1668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">
                <v:shape id="image83.png" o:spid="_x0000_s1027" type="#_x0000_t75" alt="&quot;&quot;" style="position:absolute;width:17208;height:16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">
                  <v:imagedata r:id="rId203" o:title=""/>
                </v:shape>
                <v:shape id="Graphic 148627099" o:spid="_x0000_s1028" type="#_x0000_t75" alt="Close with solid fill" style="position:absolute;left:14809;top:3279;width:7537;height:7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">
                  <v:imagedata r:id="rId150" o:title="Close with solid fill"/>
                </v:shape>
              </v:group>
            </w:pict>
          </mc:Fallback>
        </mc:AlternateContent>
      </w:r>
      <w:r w:rsidR="00EE744B">
        <w:rPr>
          <w:rFonts w:eastAsia="Arial"/>
        </w:rPr>
        <w:t xml:space="preserve">What </w:t>
      </w:r>
      <w:r w:rsidR="00117E05">
        <w:rPr>
          <w:rFonts w:eastAsia="Arial"/>
        </w:rPr>
        <w:t xml:space="preserve">happens </w:t>
      </w:r>
      <w:r w:rsidR="00EE744B">
        <w:rPr>
          <w:rFonts w:eastAsia="Arial"/>
        </w:rPr>
        <w:t>if I get hurt</w:t>
      </w:r>
      <w:r w:rsidR="00117E05">
        <w:rPr>
          <w:rFonts w:eastAsia="Arial"/>
        </w:rPr>
        <w:t xml:space="preserve"> when I take part in the research</w:t>
      </w:r>
      <w:r w:rsidR="00EE744B">
        <w:rPr>
          <w:rFonts w:eastAsia="Arial"/>
        </w:rPr>
        <w:t>?</w:t>
      </w:r>
    </w:p>
    <w:p w14:paraId="2256ED2F" w14:textId="7D61D539" w:rsidR="00EE744B" w:rsidRDefault="00EE744B" w:rsidP="00EE744B">
      <w:pPr>
        <w:tabs>
          <w:tab w:val="left" w:pos="8618"/>
        </w:tabs>
        <w:ind w:firstLine="3686"/>
        <w:rPr>
          <w:rFonts w:eastAsia="Arial" w:cs="Arial"/>
          <w:szCs w:val="32"/>
        </w:rPr>
      </w:pPr>
    </w:p>
    <w:p w14:paraId="7BD5EFF9" w14:textId="55559D95" w:rsidR="00EE744B" w:rsidRDefault="00EE744B" w:rsidP="00EE744B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You are not likely to get hurt during </w:t>
      </w:r>
      <w:r w:rsidR="00117E05">
        <w:rPr>
          <w:rFonts w:eastAsia="Arial" w:cs="Arial"/>
          <w:szCs w:val="32"/>
        </w:rPr>
        <w:t>the</w:t>
      </w:r>
      <w:r>
        <w:rPr>
          <w:rFonts w:eastAsia="Arial" w:cs="Arial"/>
          <w:szCs w:val="32"/>
        </w:rPr>
        <w:t xml:space="preserve"> research.</w:t>
      </w:r>
    </w:p>
    <w:p w14:paraId="596423BC" w14:textId="4F329802" w:rsidR="00EE744B" w:rsidRDefault="00D20F10" w:rsidP="00EE744B">
      <w:pPr>
        <w:tabs>
          <w:tab w:val="left" w:pos="8618"/>
        </w:tabs>
        <w:ind w:firstLine="3686"/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885568" behindDoc="0" locked="0" layoutInCell="1" hidden="0" allowOverlap="1" wp14:anchorId="2B3AB923" wp14:editId="58E98CF4">
            <wp:simplePos x="0" y="0"/>
            <wp:positionH relativeFrom="margin">
              <wp:posOffset>0</wp:posOffset>
            </wp:positionH>
            <wp:positionV relativeFrom="paragraph">
              <wp:posOffset>243840</wp:posOffset>
            </wp:positionV>
            <wp:extent cx="1632725" cy="1066800"/>
            <wp:effectExtent l="0" t="0" r="5715" b="0"/>
            <wp:wrapNone/>
            <wp:docPr id="2043" name="image142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" name="image142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0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32725" cy="106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1BBBBEF" w14:textId="6A4E0C16" w:rsidR="00EE744B" w:rsidRDefault="00EE744B" w:rsidP="00EE744B">
      <w:pPr>
        <w:tabs>
          <w:tab w:val="left" w:pos="8618"/>
        </w:tabs>
        <w:ind w:firstLine="3686"/>
        <w:rPr>
          <w:rFonts w:eastAsia="Arial" w:cs="Arial"/>
          <w:szCs w:val="32"/>
        </w:rPr>
      </w:pPr>
    </w:p>
    <w:p w14:paraId="4A25BB75" w14:textId="630BA8D3" w:rsidR="00EE744B" w:rsidRDefault="00BE32EE" w:rsidP="00EE744B">
      <w:pPr>
        <w:tabs>
          <w:tab w:val="left" w:pos="8618"/>
        </w:tabs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886592" behindDoc="0" locked="0" layoutInCell="1" hidden="0" allowOverlap="1" wp14:anchorId="700C93C0" wp14:editId="174C3C8C">
            <wp:simplePos x="0" y="0"/>
            <wp:positionH relativeFrom="margin">
              <wp:align>left</wp:align>
            </wp:positionH>
            <wp:positionV relativeFrom="paragraph">
              <wp:posOffset>1036982</wp:posOffset>
            </wp:positionV>
            <wp:extent cx="1780922" cy="1133475"/>
            <wp:effectExtent l="0" t="0" r="0" b="0"/>
            <wp:wrapNone/>
            <wp:docPr id="2025" name="image102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" name="image102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0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80922" cy="1133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E744B">
        <w:rPr>
          <w:rFonts w:eastAsia="Arial" w:cs="Arial"/>
          <w:szCs w:val="32"/>
        </w:rPr>
        <w:t>If something in the research is upsetting you can talk with us about:</w:t>
      </w:r>
      <w:r w:rsidR="00EE744B">
        <w:rPr>
          <w:rFonts w:eastAsia="Arial" w:cs="Arial"/>
          <w:szCs w:val="32"/>
        </w:rPr>
        <w:br/>
      </w:r>
    </w:p>
    <w:p w14:paraId="2495461B" w14:textId="5300DC2E" w:rsidR="00EE744B" w:rsidRDefault="00EE744B" w:rsidP="00EE744B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how to access support</w:t>
      </w:r>
      <w:r>
        <w:rPr>
          <w:rFonts w:eastAsia="Arial" w:cs="Arial"/>
          <w:color w:val="000000"/>
          <w:szCs w:val="32"/>
        </w:rPr>
        <w:br/>
      </w:r>
    </w:p>
    <w:p w14:paraId="0DAF420B" w14:textId="77777777" w:rsidR="00EE744B" w:rsidRDefault="00EE744B" w:rsidP="00EE744B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where to access support.</w:t>
      </w:r>
    </w:p>
    <w:p w14:paraId="2D7BCC72" w14:textId="0663A1EE" w:rsidR="00724D8D" w:rsidRPr="00C74506" w:rsidRDefault="00EE744B" w:rsidP="00C74506">
      <w:pPr>
        <w:ind w:firstLine="3686"/>
      </w:pPr>
      <w:r>
        <w:br w:type="page"/>
      </w:r>
    </w:p>
    <w:p w14:paraId="015EEF89" w14:textId="26FCB9FD" w:rsidR="00724D8D" w:rsidRDefault="00724D8D" w:rsidP="00724D8D">
      <w:pPr>
        <w:pStyle w:val="Heading1"/>
      </w:pPr>
      <w:bookmarkStart w:id="11" w:name="_How_to_take"/>
      <w:bookmarkEnd w:id="11"/>
      <w:r>
        <w:lastRenderedPageBreak/>
        <w:t xml:space="preserve">How </w:t>
      </w:r>
      <w:r w:rsidR="000900BF">
        <w:t>to</w:t>
      </w:r>
      <w:r>
        <w:t xml:space="preserve"> take part in the research</w:t>
      </w:r>
    </w:p>
    <w:p w14:paraId="3217FE23" w14:textId="297D9336" w:rsidR="00724D8D" w:rsidRDefault="00CD02C3" w:rsidP="004961B6">
      <w:pPr>
        <w:rPr>
          <w:rFonts w:eastAsia="Arial"/>
        </w:rPr>
      </w:pPr>
      <w:r>
        <w:rPr>
          <w:rFonts w:eastAsia="Arial" w:cs="Arial"/>
          <w:noProof/>
          <w:szCs w:val="32"/>
        </w:rPr>
        <w:drawing>
          <wp:anchor distT="0" distB="0" distL="114300" distR="114300" simplePos="0" relativeHeight="251904000" behindDoc="0" locked="0" layoutInCell="1" allowOverlap="1" wp14:anchorId="620F610F" wp14:editId="62BB7B62">
            <wp:simplePos x="0" y="0"/>
            <wp:positionH relativeFrom="margin">
              <wp:posOffset>-69739</wp:posOffset>
            </wp:positionH>
            <wp:positionV relativeFrom="paragraph">
              <wp:posOffset>277164</wp:posOffset>
            </wp:positionV>
            <wp:extent cx="1689652" cy="1689652"/>
            <wp:effectExtent l="0" t="0" r="0" b="0"/>
            <wp:wrapNone/>
            <wp:docPr id="193595807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95807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9652" cy="1689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7D545D" w14:textId="43E4C023" w:rsidR="00724D8D" w:rsidRDefault="00724D8D" w:rsidP="004961B6">
      <w:pPr>
        <w:rPr>
          <w:rFonts w:eastAsia="Arial" w:cs="Arial"/>
          <w:szCs w:val="32"/>
        </w:rPr>
      </w:pPr>
    </w:p>
    <w:p w14:paraId="7DE6C76E" w14:textId="6E51392B" w:rsidR="00790905" w:rsidRDefault="00724D8D" w:rsidP="004961B6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If you want to take part in the research you </w:t>
      </w:r>
      <w:r w:rsidR="00C20BC7">
        <w:rPr>
          <w:rFonts w:eastAsia="Arial" w:cs="Arial"/>
          <w:szCs w:val="32"/>
        </w:rPr>
        <w:t xml:space="preserve">must tell us by filling in </w:t>
      </w:r>
      <w:r w:rsidR="00145395">
        <w:rPr>
          <w:rFonts w:eastAsia="Arial" w:cs="Arial"/>
          <w:szCs w:val="32"/>
        </w:rPr>
        <w:t>the</w:t>
      </w:r>
      <w:r w:rsidR="0086050C">
        <w:rPr>
          <w:rFonts w:eastAsia="Arial" w:cs="Arial"/>
          <w:szCs w:val="32"/>
        </w:rPr>
        <w:t xml:space="preserve"> </w:t>
      </w:r>
      <w:r w:rsidR="00C20BC7" w:rsidRPr="00145395">
        <w:rPr>
          <w:rFonts w:eastAsia="Arial" w:cs="Arial"/>
          <w:b/>
          <w:bCs/>
          <w:szCs w:val="32"/>
        </w:rPr>
        <w:t>Participant Interest Form</w:t>
      </w:r>
      <w:r w:rsidR="00C20BC7">
        <w:rPr>
          <w:rFonts w:eastAsia="Arial" w:cs="Arial"/>
          <w:szCs w:val="32"/>
        </w:rPr>
        <w:t>.</w:t>
      </w:r>
    </w:p>
    <w:p w14:paraId="230CF4ED" w14:textId="63B69858" w:rsidR="00C20BC7" w:rsidRDefault="00C20BC7" w:rsidP="004961B6">
      <w:pPr>
        <w:tabs>
          <w:tab w:val="left" w:pos="8618"/>
        </w:tabs>
        <w:rPr>
          <w:rFonts w:eastAsia="Arial" w:cs="Arial"/>
          <w:szCs w:val="32"/>
        </w:rPr>
      </w:pPr>
    </w:p>
    <w:p w14:paraId="452EC76D" w14:textId="500C2642" w:rsidR="00C20BC7" w:rsidRDefault="00CD02C3" w:rsidP="004961B6">
      <w:pPr>
        <w:tabs>
          <w:tab w:val="left" w:pos="8618"/>
        </w:tabs>
        <w:rPr>
          <w:rFonts w:eastAsia="Arial" w:cs="Arial"/>
          <w:szCs w:val="32"/>
        </w:rPr>
      </w:pPr>
      <w:r w:rsidRPr="00CD02C3">
        <w:rPr>
          <w:rFonts w:eastAsia="Arial" w:cs="Arial"/>
          <w:noProof/>
          <w:szCs w:val="32"/>
        </w:rPr>
        <w:drawing>
          <wp:anchor distT="0" distB="0" distL="114300" distR="114300" simplePos="0" relativeHeight="252101632" behindDoc="0" locked="0" layoutInCell="1" allowOverlap="1" wp14:anchorId="60F71C8F" wp14:editId="4D79451A">
            <wp:simplePos x="0" y="0"/>
            <wp:positionH relativeFrom="margin">
              <wp:align>left</wp:align>
            </wp:positionH>
            <wp:positionV relativeFrom="paragraph">
              <wp:posOffset>172609</wp:posOffset>
            </wp:positionV>
            <wp:extent cx="1305699" cy="1875622"/>
            <wp:effectExtent l="12700" t="12700" r="15240" b="17145"/>
            <wp:wrapNone/>
            <wp:docPr id="64080388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80388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5699" cy="18756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921D3B" w14:textId="2394633B" w:rsidR="0086050C" w:rsidRDefault="00030DD4" w:rsidP="004961B6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>You can find an</w:t>
      </w:r>
      <w:r w:rsidR="00691AAD">
        <w:rPr>
          <w:rFonts w:eastAsia="Arial" w:cs="Arial"/>
          <w:szCs w:val="32"/>
        </w:rPr>
        <w:t xml:space="preserve"> Easy Read </w:t>
      </w:r>
      <w:r>
        <w:rPr>
          <w:rFonts w:eastAsia="Arial" w:cs="Arial"/>
          <w:szCs w:val="32"/>
        </w:rPr>
        <w:t xml:space="preserve">version of the </w:t>
      </w:r>
      <w:r w:rsidR="0086050C">
        <w:rPr>
          <w:rFonts w:eastAsia="Arial" w:cs="Arial"/>
          <w:szCs w:val="32"/>
        </w:rPr>
        <w:t xml:space="preserve">Participant Interest Form </w:t>
      </w:r>
      <w:r>
        <w:rPr>
          <w:rFonts w:eastAsia="Arial" w:cs="Arial"/>
          <w:szCs w:val="32"/>
        </w:rPr>
        <w:t>at:</w:t>
      </w:r>
    </w:p>
    <w:p w14:paraId="74D709DF" w14:textId="7A57CE10" w:rsidR="00030DD4" w:rsidRDefault="00030DD4" w:rsidP="004961B6">
      <w:pPr>
        <w:tabs>
          <w:tab w:val="left" w:pos="8618"/>
        </w:tabs>
        <w:rPr>
          <w:rFonts w:eastAsia="Arial" w:cs="Arial"/>
          <w:szCs w:val="32"/>
        </w:rPr>
      </w:pPr>
    </w:p>
    <w:p w14:paraId="5FE970F7" w14:textId="08B6EA12" w:rsidR="00691AAD" w:rsidRDefault="00241F16" w:rsidP="00030DD4">
      <w:pPr>
        <w:rPr>
          <w:rFonts w:eastAsia="Arial"/>
        </w:rPr>
      </w:pPr>
      <w:hyperlink r:id="rId208" w:history="1">
        <w:r w:rsidRPr="00E40CE9">
          <w:rPr>
            <w:rStyle w:val="Hyperlink"/>
            <w:rFonts w:eastAsia="Arial"/>
          </w:rPr>
          <w:t>www.donaldbeasley.org.nz/projects/understanding-policing-delivery</w:t>
        </w:r>
      </w:hyperlink>
    </w:p>
    <w:p w14:paraId="6454B65D" w14:textId="77777777" w:rsidR="00241F16" w:rsidRDefault="00241F16" w:rsidP="00030DD4">
      <w:pPr>
        <w:rPr>
          <w:rFonts w:eastAsia="Arial"/>
        </w:rPr>
      </w:pPr>
    </w:p>
    <w:p w14:paraId="25D40B4F" w14:textId="64299A66" w:rsidR="00145395" w:rsidRDefault="00CD02C3" w:rsidP="00145395">
      <w:pPr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2102656" behindDoc="0" locked="0" layoutInCell="1" allowOverlap="1" wp14:anchorId="111CEE00" wp14:editId="405CE2DE">
            <wp:simplePos x="0" y="0"/>
            <wp:positionH relativeFrom="margin">
              <wp:align>left</wp:align>
            </wp:positionH>
            <wp:positionV relativeFrom="paragraph">
              <wp:posOffset>231830</wp:posOffset>
            </wp:positionV>
            <wp:extent cx="1818860" cy="1394458"/>
            <wp:effectExtent l="0" t="0" r="0" b="3175"/>
            <wp:wrapNone/>
            <wp:docPr id="1881975362" name="Picture 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975362" name="Picture 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8860" cy="1394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5395">
        <w:rPr>
          <w:rFonts w:eastAsia="Arial"/>
        </w:rPr>
        <w:t xml:space="preserve">It is up to you if you want to fill in the form in: </w:t>
      </w:r>
    </w:p>
    <w:p w14:paraId="52C2A1C0" w14:textId="74B523C1" w:rsidR="00145395" w:rsidRDefault="00145395" w:rsidP="00145395">
      <w:pPr>
        <w:pStyle w:val="Listtoplevel"/>
      </w:pPr>
      <w:r>
        <w:t>English</w:t>
      </w:r>
    </w:p>
    <w:p w14:paraId="0FC42A9B" w14:textId="1075BA48" w:rsidR="00145395" w:rsidRDefault="00145395" w:rsidP="00145395">
      <w:pPr>
        <w:pStyle w:val="Listtoplevel"/>
      </w:pPr>
      <w:r>
        <w:t>te reo Māori.</w:t>
      </w:r>
    </w:p>
    <w:p w14:paraId="4A910A49" w14:textId="57721C23" w:rsidR="004961B6" w:rsidRDefault="004961B6" w:rsidP="004961B6">
      <w:pPr>
        <w:rPr>
          <w:rFonts w:eastAsia="Arial"/>
        </w:rPr>
      </w:pPr>
    </w:p>
    <w:p w14:paraId="5330B8C4" w14:textId="3A54906D" w:rsidR="0086050C" w:rsidRDefault="0086050C" w:rsidP="00145395">
      <w:pPr>
        <w:rPr>
          <w:rFonts w:eastAsia="Arial"/>
        </w:rPr>
      </w:pPr>
    </w:p>
    <w:p w14:paraId="6286C269" w14:textId="77777777" w:rsidR="00030DD4" w:rsidRDefault="00030DD4" w:rsidP="00E137DB">
      <w:pPr>
        <w:rPr>
          <w:rFonts w:eastAsia="Arial"/>
        </w:rPr>
      </w:pPr>
    </w:p>
    <w:p w14:paraId="113856F4" w14:textId="489BBC57" w:rsidR="00724D8D" w:rsidRPr="00E137DB" w:rsidRDefault="00CD02C3" w:rsidP="00E137DB">
      <w:pPr>
        <w:rPr>
          <w:rFonts w:eastAsia="Arial"/>
        </w:rPr>
      </w:pPr>
      <w:r>
        <w:rPr>
          <w:noProof/>
        </w:rPr>
        <w:lastRenderedPageBreak/>
        <w:drawing>
          <wp:anchor distT="0" distB="0" distL="114300" distR="114300" simplePos="0" relativeHeight="251890688" behindDoc="0" locked="0" layoutInCell="1" hidden="0" allowOverlap="1" wp14:anchorId="5196ADC4" wp14:editId="4678321E">
            <wp:simplePos x="0" y="0"/>
            <wp:positionH relativeFrom="margin">
              <wp:posOffset>155</wp:posOffset>
            </wp:positionH>
            <wp:positionV relativeFrom="paragraph">
              <wp:posOffset>-39839</wp:posOffset>
            </wp:positionV>
            <wp:extent cx="1252330" cy="1302026"/>
            <wp:effectExtent l="0" t="0" r="5080" b="6350"/>
            <wp:wrapNone/>
            <wp:docPr id="1996" name="image72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" name="image72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2330" cy="130202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0083">
        <w:rPr>
          <w:rFonts w:eastAsia="Arial"/>
        </w:rPr>
        <w:t xml:space="preserve">You can also fill in </w:t>
      </w:r>
      <w:r w:rsidR="00030DD4">
        <w:rPr>
          <w:rFonts w:eastAsia="Arial"/>
        </w:rPr>
        <w:t>the</w:t>
      </w:r>
      <w:r w:rsidR="00430083">
        <w:rPr>
          <w:rFonts w:eastAsia="Arial"/>
        </w:rPr>
        <w:t xml:space="preserve"> Participant Interest Form</w:t>
      </w:r>
      <w:r w:rsidR="00E137DB">
        <w:rPr>
          <w:rFonts w:eastAsia="Arial"/>
        </w:rPr>
        <w:t xml:space="preserve"> </w:t>
      </w:r>
      <w:r w:rsidR="00724D8D">
        <w:rPr>
          <w:rFonts w:eastAsia="Arial" w:cs="Arial"/>
          <w:color w:val="000000"/>
          <w:szCs w:val="32"/>
        </w:rPr>
        <w:t>online at:</w:t>
      </w:r>
    </w:p>
    <w:p w14:paraId="396C8484" w14:textId="77777777" w:rsidR="00724D8D" w:rsidRDefault="00724D8D" w:rsidP="00724D8D">
      <w:pPr>
        <w:tabs>
          <w:tab w:val="left" w:pos="8618"/>
        </w:tabs>
        <w:ind w:left="4253"/>
        <w:rPr>
          <w:rFonts w:eastAsia="Arial" w:cs="Arial"/>
          <w:szCs w:val="32"/>
        </w:rPr>
      </w:pPr>
    </w:p>
    <w:p w14:paraId="7B4618ED" w14:textId="17760BF6" w:rsidR="00724D8D" w:rsidRDefault="00235E24" w:rsidP="00E137DB">
      <w:pPr>
        <w:tabs>
          <w:tab w:val="left" w:pos="8618"/>
        </w:tabs>
        <w:rPr>
          <w:rFonts w:eastAsia="Arial" w:cs="Arial"/>
          <w:b/>
          <w:szCs w:val="32"/>
        </w:rPr>
      </w:pPr>
      <w:r w:rsidRPr="00235E24">
        <w:rPr>
          <w:rFonts w:eastAsia="Arial" w:cs="Arial"/>
          <w:b/>
          <w:szCs w:val="32"/>
        </w:rPr>
        <w:t>https://tinyurl.com/4fz2c5h9</w:t>
      </w:r>
    </w:p>
    <w:p w14:paraId="2A7882E0" w14:textId="77777777" w:rsidR="00E137DB" w:rsidRPr="004961B6" w:rsidRDefault="00E137DB" w:rsidP="00E137DB">
      <w:pPr>
        <w:tabs>
          <w:tab w:val="left" w:pos="8618"/>
        </w:tabs>
        <w:rPr>
          <w:rFonts w:eastAsia="Arial" w:cs="Arial"/>
          <w:szCs w:val="32"/>
        </w:rPr>
      </w:pPr>
    </w:p>
    <w:p w14:paraId="622D0C44" w14:textId="5394D146" w:rsidR="00E137DB" w:rsidRDefault="00CD02C3" w:rsidP="00E137DB">
      <w:pPr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2103680" behindDoc="0" locked="0" layoutInCell="1" allowOverlap="1" wp14:anchorId="606C0599" wp14:editId="0C279014">
            <wp:simplePos x="0" y="0"/>
            <wp:positionH relativeFrom="margin">
              <wp:align>left</wp:align>
            </wp:positionH>
            <wp:positionV relativeFrom="paragraph">
              <wp:posOffset>225149</wp:posOffset>
            </wp:positionV>
            <wp:extent cx="1887540" cy="1163983"/>
            <wp:effectExtent l="0" t="0" r="5080" b="4445"/>
            <wp:wrapNone/>
            <wp:docPr id="531971752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971752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7540" cy="11639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FBF233" w14:textId="7B38F826" w:rsidR="00E137DB" w:rsidRDefault="00E137DB" w:rsidP="00E137DB">
      <w:pPr>
        <w:rPr>
          <w:rFonts w:eastAsia="Arial"/>
        </w:rPr>
      </w:pPr>
      <w:r>
        <w:rPr>
          <w:rFonts w:eastAsia="Arial"/>
        </w:rPr>
        <w:t xml:space="preserve">If you fill in the form online your answers will be sent to the </w:t>
      </w:r>
      <w:r w:rsidR="007D6F7E">
        <w:rPr>
          <w:rFonts w:eastAsia="Arial"/>
        </w:rPr>
        <w:t xml:space="preserve">DBI </w:t>
      </w:r>
      <w:r>
        <w:rPr>
          <w:rFonts w:eastAsia="Arial"/>
        </w:rPr>
        <w:t xml:space="preserve">research team straight away. </w:t>
      </w:r>
    </w:p>
    <w:p w14:paraId="4B373CAD" w14:textId="77777777" w:rsidR="00724D8D" w:rsidRDefault="00724D8D" w:rsidP="00030DD4">
      <w:pPr>
        <w:rPr>
          <w:rFonts w:eastAsia="Arial"/>
        </w:rPr>
      </w:pPr>
    </w:p>
    <w:p w14:paraId="1EE8A40A" w14:textId="4C065A66" w:rsidR="00E137DB" w:rsidRDefault="00CD02C3" w:rsidP="00E137DB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rPr>
          <w:rFonts w:eastAsia="Arial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1900928" behindDoc="0" locked="0" layoutInCell="1" hidden="0" allowOverlap="1" wp14:anchorId="1D804611" wp14:editId="64CF074F">
            <wp:simplePos x="0" y="0"/>
            <wp:positionH relativeFrom="margin">
              <wp:align>left</wp:align>
            </wp:positionH>
            <wp:positionV relativeFrom="paragraph">
              <wp:posOffset>281608</wp:posOffset>
            </wp:positionV>
            <wp:extent cx="1530626" cy="1152939"/>
            <wp:effectExtent l="0" t="0" r="0" b="3175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6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30626" cy="115293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8647FB" w14:textId="604B83A6" w:rsidR="004961B6" w:rsidRPr="004961B6" w:rsidRDefault="00E137DB" w:rsidP="00E137DB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 xml:space="preserve">You can also </w:t>
      </w:r>
      <w:r w:rsidR="00724D8D">
        <w:rPr>
          <w:rFonts w:eastAsia="Arial" w:cs="Arial"/>
          <w:color w:val="000000"/>
          <w:szCs w:val="32"/>
        </w:rPr>
        <w:t xml:space="preserve">download the </w:t>
      </w:r>
      <w:r w:rsidR="00430083">
        <w:rPr>
          <w:rFonts w:eastAsia="Arial" w:cs="Arial"/>
          <w:color w:val="000000"/>
          <w:szCs w:val="32"/>
        </w:rPr>
        <w:t>form</w:t>
      </w:r>
      <w:r w:rsidR="00724D8D">
        <w:rPr>
          <w:rFonts w:eastAsia="Arial" w:cs="Arial"/>
          <w:color w:val="000000"/>
          <w:szCs w:val="32"/>
        </w:rPr>
        <w:t xml:space="preserve"> </w:t>
      </w:r>
      <w:r w:rsidR="00430083">
        <w:rPr>
          <w:rFonts w:eastAsia="Arial" w:cs="Arial"/>
          <w:color w:val="000000"/>
          <w:szCs w:val="32"/>
        </w:rPr>
        <w:t>as a</w:t>
      </w:r>
      <w:r w:rsidR="00724D8D">
        <w:rPr>
          <w:rFonts w:eastAsia="Arial" w:cs="Arial"/>
          <w:color w:val="000000"/>
          <w:szCs w:val="32"/>
        </w:rPr>
        <w:t xml:space="preserve"> Word document from our website</w:t>
      </w:r>
      <w:r w:rsidR="00235E24">
        <w:rPr>
          <w:rFonts w:eastAsia="Arial" w:cs="Arial"/>
          <w:color w:val="000000"/>
          <w:szCs w:val="32"/>
        </w:rPr>
        <w:t xml:space="preserve"> at:</w:t>
      </w:r>
    </w:p>
    <w:p w14:paraId="150CAC9C" w14:textId="77777777" w:rsidR="00E137DB" w:rsidRDefault="00E137DB" w:rsidP="00E137DB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rPr>
          <w:rFonts w:eastAsia="Arial" w:cs="Arial"/>
          <w:b/>
          <w:bCs/>
          <w:color w:val="000000"/>
          <w:szCs w:val="32"/>
        </w:rPr>
      </w:pPr>
    </w:p>
    <w:p w14:paraId="1A31BB31" w14:textId="5DE7EF55" w:rsidR="00E137DB" w:rsidRPr="00241F16" w:rsidRDefault="00241F16" w:rsidP="004961B6">
      <w:pPr>
        <w:rPr>
          <w:rFonts w:eastAsia="Arial"/>
          <w:color w:val="000000" w:themeColor="text1"/>
        </w:rPr>
      </w:pPr>
      <w:r w:rsidRPr="00241F16">
        <w:rPr>
          <w:rFonts w:eastAsia="Arial" w:cs="Arial"/>
          <w:b/>
          <w:bCs/>
          <w:color w:val="000000" w:themeColor="text1"/>
          <w:szCs w:val="32"/>
        </w:rPr>
        <w:t>www.donaldbeasley.org.nz/projects/understanding-policing-delivery</w:t>
      </w:r>
      <w:bookmarkStart w:id="12" w:name="_GoBack"/>
      <w:bookmarkEnd w:id="12"/>
    </w:p>
    <w:p w14:paraId="3A5E0D79" w14:textId="28B36894" w:rsidR="00E137DB" w:rsidRDefault="009831E3" w:rsidP="004961B6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2105728" behindDoc="0" locked="0" layoutInCell="1" allowOverlap="1" wp14:anchorId="2F5A3737" wp14:editId="75585CCE">
            <wp:simplePos x="0" y="0"/>
            <wp:positionH relativeFrom="margin">
              <wp:align>left</wp:align>
            </wp:positionH>
            <wp:positionV relativeFrom="paragraph">
              <wp:posOffset>231250</wp:posOffset>
            </wp:positionV>
            <wp:extent cx="1530460" cy="1530460"/>
            <wp:effectExtent l="0" t="0" r="6350" b="6350"/>
            <wp:wrapNone/>
            <wp:docPr id="1457762188" name="Picture 14577621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762188" name="Picture 14577621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460" cy="153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6EA6DA" w14:textId="32635B54" w:rsidR="006574AB" w:rsidRPr="0086050C" w:rsidRDefault="00724D8D" w:rsidP="0086050C">
      <w:pPr>
        <w:rPr>
          <w:rFonts w:eastAsia="Arial"/>
        </w:rPr>
      </w:pPr>
      <w:r>
        <w:rPr>
          <w:rFonts w:eastAsia="Arial"/>
        </w:rPr>
        <w:t>You can</w:t>
      </w:r>
      <w:r w:rsidR="0086050C">
        <w:rPr>
          <w:rFonts w:eastAsia="Arial"/>
        </w:rPr>
        <w:t xml:space="preserve"> </w:t>
      </w:r>
      <w:r>
        <w:rPr>
          <w:rFonts w:eastAsia="Arial"/>
        </w:rPr>
        <w:t xml:space="preserve">fill </w:t>
      </w:r>
      <w:r w:rsidR="00145395">
        <w:rPr>
          <w:rFonts w:eastAsia="Arial"/>
        </w:rPr>
        <w:t xml:space="preserve">in </w:t>
      </w:r>
      <w:r w:rsidR="00E137DB">
        <w:rPr>
          <w:rFonts w:eastAsia="Arial"/>
        </w:rPr>
        <w:t xml:space="preserve">the </w:t>
      </w:r>
      <w:r w:rsidR="00C57F8F">
        <w:rPr>
          <w:rFonts w:eastAsia="Arial"/>
        </w:rPr>
        <w:t>form</w:t>
      </w:r>
      <w:r>
        <w:rPr>
          <w:rFonts w:eastAsia="Arial"/>
        </w:rPr>
        <w:t xml:space="preserve"> then </w:t>
      </w:r>
      <w:r w:rsidR="009433FC">
        <w:rPr>
          <w:rFonts w:eastAsia="Arial"/>
        </w:rPr>
        <w:t>email it to</w:t>
      </w:r>
      <w:r>
        <w:rPr>
          <w:rFonts w:eastAsia="Arial"/>
        </w:rPr>
        <w:t xml:space="preserve"> </w:t>
      </w:r>
      <w:r w:rsidR="00A56CEE" w:rsidRPr="009433FC">
        <w:rPr>
          <w:rFonts w:eastAsia="Arial"/>
          <w:b/>
          <w:bCs/>
        </w:rPr>
        <w:t>Lydie Schmidt</w:t>
      </w:r>
      <w:r>
        <w:rPr>
          <w:rFonts w:eastAsia="Arial"/>
        </w:rPr>
        <w:t xml:space="preserve"> </w:t>
      </w:r>
      <w:r w:rsidR="009433FC">
        <w:rPr>
          <w:rFonts w:eastAsia="Arial"/>
        </w:rPr>
        <w:t>at</w:t>
      </w:r>
      <w:r>
        <w:rPr>
          <w:rFonts w:eastAsia="Arial"/>
        </w:rPr>
        <w:t xml:space="preserve">: </w:t>
      </w:r>
      <w:r>
        <w:rPr>
          <w:rFonts w:eastAsia="Arial"/>
        </w:rPr>
        <w:br/>
      </w:r>
    </w:p>
    <w:p w14:paraId="031CA2D3" w14:textId="261623F8" w:rsidR="00724D8D" w:rsidRPr="006574AB" w:rsidRDefault="00A56CEE" w:rsidP="006574AB">
      <w:pPr>
        <w:rPr>
          <w:rFonts w:eastAsia="Arial"/>
          <w:b/>
          <w:bCs/>
          <w:color w:val="000000"/>
        </w:rPr>
      </w:pPr>
      <w:r w:rsidRPr="006574AB">
        <w:rPr>
          <w:b/>
          <w:bCs/>
        </w:rPr>
        <w:t>lschmidt@donaldbeasley.org.nz</w:t>
      </w:r>
    </w:p>
    <w:p w14:paraId="4763E427" w14:textId="77777777" w:rsidR="00A56CEE" w:rsidRDefault="00A56CEE" w:rsidP="00145395">
      <w:pPr>
        <w:rPr>
          <w:rFonts w:eastAsia="Arial"/>
        </w:rPr>
      </w:pPr>
    </w:p>
    <w:p w14:paraId="1218C475" w14:textId="77777777" w:rsidR="00145395" w:rsidRDefault="00145395" w:rsidP="00145395">
      <w:pPr>
        <w:rPr>
          <w:rFonts w:eastAsia="Arial"/>
        </w:rPr>
      </w:pPr>
    </w:p>
    <w:p w14:paraId="004D6B2B" w14:textId="5DF38B19" w:rsidR="005172FE" w:rsidRDefault="009831E3" w:rsidP="005172FE">
      <w:pPr>
        <w:rPr>
          <w:rFonts w:eastAsia="Arial"/>
        </w:rPr>
      </w:pPr>
      <w:r>
        <w:rPr>
          <w:rFonts w:eastAsia="Arial" w:cs="Arial"/>
          <w:noProof/>
          <w:szCs w:val="32"/>
        </w:rPr>
        <w:lastRenderedPageBreak/>
        <w:drawing>
          <wp:anchor distT="0" distB="0" distL="114300" distR="114300" simplePos="0" relativeHeight="252112896" behindDoc="0" locked="0" layoutInCell="1" allowOverlap="1" wp14:anchorId="632C2A34" wp14:editId="59ED3562">
            <wp:simplePos x="0" y="0"/>
            <wp:positionH relativeFrom="margin">
              <wp:align>left</wp:align>
            </wp:positionH>
            <wp:positionV relativeFrom="paragraph">
              <wp:posOffset>-257865</wp:posOffset>
            </wp:positionV>
            <wp:extent cx="1689652" cy="1689652"/>
            <wp:effectExtent l="0" t="0" r="0" b="0"/>
            <wp:wrapNone/>
            <wp:docPr id="1069346083" name="Picture 10693460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346083" name="Picture 10693460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9652" cy="1689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72FE">
        <w:rPr>
          <w:rFonts w:eastAsia="Arial"/>
        </w:rPr>
        <w:t xml:space="preserve">You can also print out the Word document of the form to fill in then send it to us by </w:t>
      </w:r>
      <w:r w:rsidR="005172FE" w:rsidRPr="00C20BC7">
        <w:rPr>
          <w:rFonts w:eastAsia="Arial"/>
          <w:b/>
          <w:bCs/>
        </w:rPr>
        <w:t>post</w:t>
      </w:r>
      <w:r w:rsidR="005172FE">
        <w:rPr>
          <w:rFonts w:eastAsia="Arial"/>
        </w:rPr>
        <w:t xml:space="preserve"> to:</w:t>
      </w:r>
    </w:p>
    <w:p w14:paraId="35151029" w14:textId="135B00CD" w:rsidR="005172FE" w:rsidRDefault="009831E3" w:rsidP="005172FE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0"/>
        <w:rPr>
          <w:rFonts w:eastAsia="Arial" w:cs="Arial"/>
          <w:b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1969536" behindDoc="0" locked="0" layoutInCell="1" hidden="0" allowOverlap="1" wp14:anchorId="2B523AD4" wp14:editId="7C25D5AD">
            <wp:simplePos x="0" y="0"/>
            <wp:positionH relativeFrom="column">
              <wp:posOffset>-347198</wp:posOffset>
            </wp:positionH>
            <wp:positionV relativeFrom="paragraph">
              <wp:posOffset>379675</wp:posOffset>
            </wp:positionV>
            <wp:extent cx="2295940" cy="1808922"/>
            <wp:effectExtent l="0" t="0" r="0" b="0"/>
            <wp:wrapNone/>
            <wp:docPr id="2118" name="image212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" name="image212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5940" cy="180892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19CFF0" w14:textId="27ACA97A" w:rsidR="005172FE" w:rsidRDefault="005172FE" w:rsidP="005172FE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Donald Beasley Institute</w:t>
      </w:r>
    </w:p>
    <w:p w14:paraId="6D4AE049" w14:textId="77777777" w:rsidR="005172FE" w:rsidRDefault="005172FE" w:rsidP="005172FE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</w:p>
    <w:p w14:paraId="6C8B2FE7" w14:textId="77777777" w:rsidR="005172FE" w:rsidRDefault="005172FE" w:rsidP="005172FE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Suite 4, Level 2</w:t>
      </w:r>
    </w:p>
    <w:p w14:paraId="32B9939A" w14:textId="77777777" w:rsidR="005172FE" w:rsidRDefault="005172FE" w:rsidP="005172FE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</w:p>
    <w:p w14:paraId="146036F7" w14:textId="77777777" w:rsidR="005172FE" w:rsidRDefault="005172FE" w:rsidP="005172FE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248 Cumberland Street</w:t>
      </w:r>
    </w:p>
    <w:p w14:paraId="4A29682A" w14:textId="77777777" w:rsidR="005172FE" w:rsidRDefault="005172FE" w:rsidP="005172FE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</w:p>
    <w:p w14:paraId="318DE335" w14:textId="77777777" w:rsidR="005172FE" w:rsidRPr="00145395" w:rsidRDefault="005172FE" w:rsidP="005172FE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Dunedin 9016</w:t>
      </w:r>
    </w:p>
    <w:p w14:paraId="5D6ED77B" w14:textId="77777777" w:rsidR="005172FE" w:rsidRDefault="005172FE" w:rsidP="00145395">
      <w:pPr>
        <w:rPr>
          <w:rFonts w:eastAsia="Arial"/>
        </w:rPr>
      </w:pPr>
    </w:p>
    <w:p w14:paraId="3B16C85B" w14:textId="51BFA553" w:rsidR="00030DD4" w:rsidRDefault="00030DD4" w:rsidP="0086050C">
      <w:pPr>
        <w:rPr>
          <w:rFonts w:eastAsia="Arial"/>
        </w:rPr>
      </w:pPr>
    </w:p>
    <w:p w14:paraId="7D8BF405" w14:textId="4036487B" w:rsidR="003A6E6B" w:rsidRDefault="00305625" w:rsidP="0086050C">
      <w:pPr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2107776" behindDoc="0" locked="0" layoutInCell="1" allowOverlap="1" wp14:anchorId="3F3BD088" wp14:editId="5225EE08">
            <wp:simplePos x="0" y="0"/>
            <wp:positionH relativeFrom="margin">
              <wp:posOffset>-57150</wp:posOffset>
            </wp:positionH>
            <wp:positionV relativeFrom="paragraph">
              <wp:posOffset>46355</wp:posOffset>
            </wp:positionV>
            <wp:extent cx="1828800" cy="1828800"/>
            <wp:effectExtent l="0" t="0" r="0" b="0"/>
            <wp:wrapNone/>
            <wp:docPr id="694240465" name="Picture 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240465" name="Picture 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050C">
        <w:rPr>
          <w:rFonts w:eastAsia="Arial"/>
        </w:rPr>
        <w:t xml:space="preserve">You can also email us a </w:t>
      </w:r>
      <w:r w:rsidR="003A6E6B">
        <w:rPr>
          <w:rFonts w:eastAsia="Arial"/>
        </w:rPr>
        <w:t>recording of your answers like</w:t>
      </w:r>
      <w:r w:rsidR="00145395">
        <w:rPr>
          <w:rFonts w:eastAsia="Arial"/>
        </w:rPr>
        <w:t xml:space="preserve"> </w:t>
      </w:r>
      <w:r w:rsidR="00243F99">
        <w:rPr>
          <w:rFonts w:eastAsia="Arial"/>
        </w:rPr>
        <w:t>as</w:t>
      </w:r>
      <w:r w:rsidR="00145395">
        <w:rPr>
          <w:rFonts w:eastAsia="Arial"/>
        </w:rPr>
        <w:t xml:space="preserve"> a</w:t>
      </w:r>
      <w:r w:rsidR="003A6E6B">
        <w:rPr>
          <w:rFonts w:eastAsia="Arial"/>
        </w:rPr>
        <w:t>:</w:t>
      </w:r>
    </w:p>
    <w:p w14:paraId="4A5DAAF9" w14:textId="5E5700D5" w:rsidR="003A6E6B" w:rsidRDefault="003A6E6B" w:rsidP="003A6E6B">
      <w:pPr>
        <w:pStyle w:val="Listtoplevel"/>
      </w:pPr>
      <w:r>
        <w:t>video</w:t>
      </w:r>
    </w:p>
    <w:p w14:paraId="7B5B10DB" w14:textId="5E24B3F3" w:rsidR="003A6E6B" w:rsidRDefault="003A6E6B" w:rsidP="003A6E6B">
      <w:pPr>
        <w:pStyle w:val="Listtoplevel"/>
      </w:pPr>
      <w:r>
        <w:t xml:space="preserve">voice recording. </w:t>
      </w:r>
    </w:p>
    <w:p w14:paraId="3616C612" w14:textId="68C6BFD5" w:rsidR="005172FE" w:rsidRDefault="005172FE" w:rsidP="005172FE"/>
    <w:p w14:paraId="40222114" w14:textId="2799F2FA" w:rsidR="005172FE" w:rsidRDefault="005172FE" w:rsidP="005172FE">
      <w:pPr>
        <w:rPr>
          <w:rFonts w:eastAsia="Arial" w:cs="Arial"/>
          <w:szCs w:val="32"/>
        </w:rPr>
      </w:pPr>
    </w:p>
    <w:p w14:paraId="040A2566" w14:textId="2B1941E6" w:rsidR="009831E3" w:rsidRDefault="009831E3">
      <w:pPr>
        <w:spacing w:line="240" w:lineRule="auto"/>
        <w:ind w:left="0"/>
        <w:rPr>
          <w:rFonts w:eastAsia="Arial" w:cs="Arial"/>
          <w:szCs w:val="32"/>
        </w:rPr>
      </w:pPr>
      <w:r>
        <w:rPr>
          <w:rFonts w:eastAsia="Arial" w:cs="Arial"/>
          <w:szCs w:val="32"/>
        </w:rPr>
        <w:br w:type="page"/>
      </w:r>
    </w:p>
    <w:p w14:paraId="67D88E0A" w14:textId="2BBA4943" w:rsidR="005172FE" w:rsidRDefault="009831E3" w:rsidP="005172FE">
      <w:pPr>
        <w:rPr>
          <w:rFonts w:eastAsia="Arial" w:cs="Arial"/>
          <w:bCs/>
          <w:szCs w:val="32"/>
        </w:rPr>
      </w:pPr>
      <w:r>
        <w:rPr>
          <w:rFonts w:eastAsia="Arial" w:cs="Arial"/>
          <w:b/>
          <w:noProof/>
          <w:szCs w:val="32"/>
        </w:rPr>
        <w:lastRenderedPageBreak/>
        <w:drawing>
          <wp:anchor distT="0" distB="0" distL="114300" distR="114300" simplePos="0" relativeHeight="252108800" behindDoc="0" locked="0" layoutInCell="1" allowOverlap="1" wp14:anchorId="49B5D5D5" wp14:editId="1CE6970F">
            <wp:simplePos x="0" y="0"/>
            <wp:positionH relativeFrom="margin">
              <wp:posOffset>62865</wp:posOffset>
            </wp:positionH>
            <wp:positionV relativeFrom="paragraph">
              <wp:posOffset>-106680</wp:posOffset>
            </wp:positionV>
            <wp:extent cx="1371600" cy="1752600"/>
            <wp:effectExtent l="0" t="0" r="0" b="0"/>
            <wp:wrapNone/>
            <wp:docPr id="709433693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433693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72FE">
        <w:rPr>
          <w:rFonts w:eastAsia="Arial" w:cs="Arial"/>
          <w:szCs w:val="32"/>
        </w:rPr>
        <w:t xml:space="preserve">If you use </w:t>
      </w:r>
      <w:r w:rsidR="005172FE">
        <w:rPr>
          <w:rFonts w:eastAsia="Arial" w:cs="Arial"/>
          <w:b/>
          <w:szCs w:val="32"/>
        </w:rPr>
        <w:t xml:space="preserve">New Zealand Sign Language </w:t>
      </w:r>
      <w:r w:rsidR="005172FE" w:rsidRPr="001A6E38">
        <w:rPr>
          <w:rFonts w:eastAsia="Arial" w:cs="Arial"/>
          <w:bCs/>
          <w:szCs w:val="32"/>
        </w:rPr>
        <w:t>you can</w:t>
      </w:r>
      <w:r w:rsidR="005172FE">
        <w:rPr>
          <w:rFonts w:eastAsia="Arial" w:cs="Arial"/>
          <w:bCs/>
          <w:szCs w:val="32"/>
        </w:rPr>
        <w:t xml:space="preserve"> </w:t>
      </w:r>
      <w:r w:rsidR="005172FE" w:rsidRPr="001A6E38">
        <w:rPr>
          <w:rFonts w:eastAsia="Arial" w:cs="Arial"/>
          <w:bCs/>
          <w:szCs w:val="32"/>
        </w:rPr>
        <w:t>email us with a video of what you want to tell us</w:t>
      </w:r>
      <w:r w:rsidR="005172FE">
        <w:rPr>
          <w:rFonts w:eastAsia="Arial" w:cs="Arial"/>
          <w:bCs/>
          <w:szCs w:val="32"/>
        </w:rPr>
        <w:t>.</w:t>
      </w:r>
    </w:p>
    <w:p w14:paraId="061CAFE8" w14:textId="77777777" w:rsidR="005172FE" w:rsidRDefault="005172FE" w:rsidP="009831E3">
      <w:pPr>
        <w:rPr>
          <w:rFonts w:eastAsia="Arial"/>
        </w:rPr>
      </w:pPr>
    </w:p>
    <w:p w14:paraId="6E049A18" w14:textId="77777777" w:rsidR="009831E3" w:rsidRDefault="009831E3" w:rsidP="009831E3">
      <w:pPr>
        <w:rPr>
          <w:rFonts w:eastAsia="Arial"/>
        </w:rPr>
      </w:pPr>
    </w:p>
    <w:p w14:paraId="685CBDC9" w14:textId="249964FC" w:rsidR="005172FE" w:rsidRDefault="005172FE" w:rsidP="005172FE">
      <w:pPr>
        <w:rPr>
          <w:rFonts w:eastAsia="Arial" w:cs="Arial"/>
          <w:b/>
          <w:szCs w:val="32"/>
        </w:rPr>
      </w:pPr>
      <w:r>
        <w:rPr>
          <w:rFonts w:eastAsia="Arial" w:cs="Arial"/>
          <w:bCs/>
          <w:szCs w:val="32"/>
        </w:rPr>
        <w:t>You can also</w:t>
      </w:r>
      <w:r>
        <w:rPr>
          <w:rFonts w:eastAsia="Arial" w:cs="Arial"/>
          <w:b/>
          <w:szCs w:val="32"/>
        </w:rPr>
        <w:t>:</w:t>
      </w:r>
    </w:p>
    <w:p w14:paraId="48E9AB99" w14:textId="638077F6" w:rsidR="005172FE" w:rsidRDefault="00305625" w:rsidP="005172FE">
      <w:pPr>
        <w:ind w:left="0"/>
        <w:rPr>
          <w:rFonts w:eastAsia="Arial" w:cs="Arial"/>
          <w:szCs w:val="32"/>
        </w:rPr>
      </w:pPr>
      <w:r>
        <w:rPr>
          <w:noProof/>
        </w:rPr>
        <w:drawing>
          <wp:anchor distT="0" distB="0" distL="0" distR="0" simplePos="0" relativeHeight="251966464" behindDoc="0" locked="0" layoutInCell="1" hidden="0" allowOverlap="1" wp14:anchorId="4FCDB4DE" wp14:editId="5A937727">
            <wp:simplePos x="0" y="0"/>
            <wp:positionH relativeFrom="margin">
              <wp:posOffset>133350</wp:posOffset>
            </wp:positionH>
            <wp:positionV relativeFrom="paragraph">
              <wp:posOffset>221615</wp:posOffset>
            </wp:positionV>
            <wp:extent cx="1242392" cy="1311965"/>
            <wp:effectExtent l="0" t="0" r="2540" b="0"/>
            <wp:wrapNone/>
            <wp:docPr id="1967" name="image45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" name="image45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42392" cy="13119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68F5C8" w14:textId="6048CA29" w:rsidR="005172FE" w:rsidRDefault="005172FE" w:rsidP="005172FE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left="4253" w:hanging="567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 xml:space="preserve">Go to the </w:t>
      </w:r>
      <w:proofErr w:type="spellStart"/>
      <w:r>
        <w:rPr>
          <w:rFonts w:eastAsia="Arial" w:cs="Arial"/>
          <w:b/>
          <w:color w:val="000000"/>
          <w:szCs w:val="32"/>
        </w:rPr>
        <w:t>SeeFlow</w:t>
      </w:r>
      <w:proofErr w:type="spellEnd"/>
      <w:r>
        <w:rPr>
          <w:rFonts w:eastAsia="Arial" w:cs="Arial"/>
          <w:color w:val="000000"/>
          <w:szCs w:val="32"/>
        </w:rPr>
        <w:t xml:space="preserve"> </w:t>
      </w:r>
      <w:r>
        <w:rPr>
          <w:rFonts w:eastAsia="Arial" w:cs="Arial"/>
          <w:b/>
          <w:color w:val="000000"/>
          <w:szCs w:val="32"/>
        </w:rPr>
        <w:t>Direct</w:t>
      </w:r>
      <w:r>
        <w:rPr>
          <w:rFonts w:eastAsia="Arial" w:cs="Arial"/>
          <w:color w:val="000000"/>
          <w:szCs w:val="32"/>
        </w:rPr>
        <w:t xml:space="preserve"> </w:t>
      </w:r>
      <w:r w:rsidRPr="00D67929">
        <w:rPr>
          <w:rFonts w:eastAsia="Arial" w:cs="Arial"/>
          <w:b/>
          <w:bCs/>
          <w:color w:val="000000"/>
          <w:szCs w:val="32"/>
        </w:rPr>
        <w:t>website</w:t>
      </w:r>
      <w:r>
        <w:rPr>
          <w:rFonts w:eastAsia="Arial" w:cs="Arial"/>
          <w:color w:val="000000"/>
          <w:szCs w:val="32"/>
        </w:rPr>
        <w:t xml:space="preserve">: </w:t>
      </w:r>
    </w:p>
    <w:p w14:paraId="20A9D466" w14:textId="77777777" w:rsidR="005172FE" w:rsidRDefault="005172FE" w:rsidP="005172FE">
      <w:pPr>
        <w:pBdr>
          <w:top w:val="nil"/>
          <w:left w:val="nil"/>
          <w:bottom w:val="nil"/>
          <w:right w:val="nil"/>
          <w:between w:val="nil"/>
        </w:pBdr>
        <w:rPr>
          <w:rFonts w:eastAsia="Arial" w:cs="Arial"/>
          <w:color w:val="000000"/>
          <w:szCs w:val="32"/>
        </w:rPr>
      </w:pPr>
    </w:p>
    <w:p w14:paraId="2E45FF42" w14:textId="77777777" w:rsidR="005172FE" w:rsidRDefault="005172FE" w:rsidP="005172FE">
      <w:pPr>
        <w:pBdr>
          <w:top w:val="nil"/>
          <w:left w:val="nil"/>
          <w:bottom w:val="nil"/>
          <w:right w:val="nil"/>
          <w:between w:val="nil"/>
        </w:pBdr>
        <w:ind w:left="4253"/>
        <w:rPr>
          <w:rFonts w:eastAsia="Arial" w:cs="Arial"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https://seeflow.co.nz/direct</w:t>
      </w:r>
    </w:p>
    <w:p w14:paraId="4E5E5547" w14:textId="157FCDCC" w:rsidR="005172FE" w:rsidRDefault="009831E3" w:rsidP="005172FE">
      <w:pPr>
        <w:pBdr>
          <w:top w:val="nil"/>
          <w:left w:val="nil"/>
          <w:bottom w:val="nil"/>
          <w:right w:val="nil"/>
          <w:between w:val="nil"/>
        </w:pBdr>
        <w:rPr>
          <w:rFonts w:eastAsia="Arial" w:cs="Arial"/>
          <w:color w:val="000000"/>
          <w:szCs w:val="32"/>
        </w:rPr>
      </w:pPr>
      <w:r>
        <w:rPr>
          <w:noProof/>
        </w:rPr>
        <w:drawing>
          <wp:anchor distT="0" distB="0" distL="0" distR="0" simplePos="0" relativeHeight="251967488" behindDoc="0" locked="0" layoutInCell="1" hidden="0" allowOverlap="1" wp14:anchorId="28DCC300" wp14:editId="18491EF4">
            <wp:simplePos x="0" y="0"/>
            <wp:positionH relativeFrom="margin">
              <wp:posOffset>228600</wp:posOffset>
            </wp:positionH>
            <wp:positionV relativeFrom="paragraph">
              <wp:posOffset>267335</wp:posOffset>
            </wp:positionV>
            <wp:extent cx="914400" cy="1828800"/>
            <wp:effectExtent l="0" t="0" r="0" b="0"/>
            <wp:wrapNone/>
            <wp:docPr id="1936" name="image19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" name="image19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17"/>
                    <a:srcRect r="50000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82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3FA5784" w14:textId="10E3FD79" w:rsidR="005172FE" w:rsidRDefault="005172FE" w:rsidP="005172FE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left="4253" w:hanging="567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Video record your answers on the website.</w:t>
      </w:r>
      <w:r>
        <w:rPr>
          <w:rFonts w:eastAsia="Arial" w:cs="Arial"/>
          <w:color w:val="000000"/>
          <w:szCs w:val="32"/>
        </w:rPr>
        <w:br/>
      </w:r>
    </w:p>
    <w:p w14:paraId="05FC2AD0" w14:textId="77777777" w:rsidR="005172FE" w:rsidRDefault="005172FE" w:rsidP="005172FE">
      <w:pPr>
        <w:pBdr>
          <w:top w:val="nil"/>
          <w:left w:val="nil"/>
          <w:bottom w:val="nil"/>
          <w:right w:val="nil"/>
          <w:between w:val="nil"/>
        </w:pBdr>
        <w:rPr>
          <w:rFonts w:eastAsia="Arial" w:cs="Arial"/>
          <w:color w:val="000000"/>
          <w:szCs w:val="32"/>
        </w:rPr>
      </w:pPr>
    </w:p>
    <w:p w14:paraId="36032875" w14:textId="77777777" w:rsidR="005172FE" w:rsidRDefault="005172FE" w:rsidP="005172FE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left="3686" w:firstLine="0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Your answers will be sent to us.</w:t>
      </w:r>
    </w:p>
    <w:p w14:paraId="1FB282CB" w14:textId="77777777" w:rsidR="000B243A" w:rsidRDefault="000B243A" w:rsidP="005172FE">
      <w:pPr>
        <w:rPr>
          <w:rFonts w:eastAsia="Arial"/>
        </w:rPr>
      </w:pPr>
    </w:p>
    <w:p w14:paraId="0BB52ECC" w14:textId="77777777" w:rsidR="000B243A" w:rsidRDefault="000B243A" w:rsidP="005172FE">
      <w:pPr>
        <w:rPr>
          <w:rFonts w:eastAsia="Arial"/>
        </w:rPr>
      </w:pPr>
    </w:p>
    <w:p w14:paraId="21BE7497" w14:textId="77777777" w:rsidR="007D6F7E" w:rsidRDefault="007D6F7E">
      <w:pPr>
        <w:spacing w:line="240" w:lineRule="auto"/>
        <w:ind w:left="0"/>
        <w:rPr>
          <w:rFonts w:eastAsia="Arial" w:cs="Arial"/>
          <w:szCs w:val="32"/>
        </w:rPr>
      </w:pPr>
      <w:r>
        <w:rPr>
          <w:rFonts w:eastAsia="Arial" w:cs="Arial"/>
          <w:szCs w:val="32"/>
        </w:rPr>
        <w:br w:type="page"/>
      </w:r>
    </w:p>
    <w:p w14:paraId="7DB9D9A8" w14:textId="15386B31" w:rsidR="007D6F7E" w:rsidRDefault="009831E3" w:rsidP="007D6F7E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/>
          <w:noProof/>
        </w:rPr>
        <w:lastRenderedPageBreak/>
        <w:drawing>
          <wp:anchor distT="0" distB="0" distL="114300" distR="114300" simplePos="0" relativeHeight="252110848" behindDoc="0" locked="0" layoutInCell="1" allowOverlap="1" wp14:anchorId="4DC1163F" wp14:editId="42BC8F96">
            <wp:simplePos x="0" y="0"/>
            <wp:positionH relativeFrom="margin">
              <wp:posOffset>314</wp:posOffset>
            </wp:positionH>
            <wp:positionV relativeFrom="paragraph">
              <wp:posOffset>-290692</wp:posOffset>
            </wp:positionV>
            <wp:extent cx="1451113" cy="1382826"/>
            <wp:effectExtent l="0" t="0" r="0" b="1905"/>
            <wp:wrapNone/>
            <wp:docPr id="394368428" name="Picture 3943684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368428" name="Picture 3943684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1113" cy="13828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6F7E">
        <w:rPr>
          <w:rFonts w:eastAsia="Arial" w:cs="Arial"/>
          <w:szCs w:val="32"/>
        </w:rPr>
        <w:t>If you need support to fill out the form you can:</w:t>
      </w:r>
      <w:r w:rsidR="007D6F7E">
        <w:rPr>
          <w:rFonts w:eastAsia="Arial" w:cs="Arial"/>
          <w:szCs w:val="32"/>
        </w:rPr>
        <w:br/>
      </w:r>
    </w:p>
    <w:p w14:paraId="5DDFFBA3" w14:textId="4B2BABF8" w:rsidR="007D6F7E" w:rsidRDefault="009831E3" w:rsidP="007D6F7E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rFonts w:eastAsia="Arial" w:cs="Arial"/>
          <w:b/>
          <w:noProof/>
          <w:color w:val="000000"/>
          <w:szCs w:val="32"/>
        </w:rPr>
        <w:drawing>
          <wp:anchor distT="0" distB="0" distL="114300" distR="114300" simplePos="0" relativeHeight="252115968" behindDoc="0" locked="0" layoutInCell="1" allowOverlap="1" wp14:anchorId="5A2C21F2" wp14:editId="56DD3473">
            <wp:simplePos x="0" y="0"/>
            <wp:positionH relativeFrom="margin">
              <wp:align>left</wp:align>
            </wp:positionH>
            <wp:positionV relativeFrom="paragraph">
              <wp:posOffset>289639</wp:posOffset>
            </wp:positionV>
            <wp:extent cx="1331705" cy="1421990"/>
            <wp:effectExtent l="0" t="0" r="1905" b="0"/>
            <wp:wrapNone/>
            <wp:docPr id="1074775837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775837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705" cy="1421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6F7E">
        <w:rPr>
          <w:rFonts w:eastAsia="Arial" w:cs="Arial"/>
          <w:color w:val="000000"/>
          <w:szCs w:val="32"/>
        </w:rPr>
        <w:t>talk to the DBI research team by calling:</w:t>
      </w:r>
    </w:p>
    <w:p w14:paraId="74C594EC" w14:textId="42A3CFC4" w:rsidR="007D6F7E" w:rsidRDefault="007D6F7E" w:rsidP="007D6F7E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/>
        <w:rPr>
          <w:rFonts w:eastAsia="Arial" w:cs="Arial"/>
          <w:color w:val="000000"/>
          <w:szCs w:val="32"/>
        </w:rPr>
      </w:pPr>
    </w:p>
    <w:p w14:paraId="5AEF1379" w14:textId="6A72A4DD" w:rsidR="007D6F7E" w:rsidRDefault="007D6F7E" w:rsidP="007D6F7E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0800 878 839</w:t>
      </w:r>
    </w:p>
    <w:p w14:paraId="20CAFED2" w14:textId="1E533E1C" w:rsidR="007D6F7E" w:rsidRDefault="009831E3" w:rsidP="007D6F7E">
      <w:pPr>
        <w:pStyle w:val="Listtoplevel"/>
        <w:rPr>
          <w:b/>
          <w:bCs/>
        </w:rPr>
      </w:pPr>
      <w:r>
        <w:drawing>
          <wp:anchor distT="0" distB="0" distL="114300" distR="114300" simplePos="0" relativeHeight="252114944" behindDoc="0" locked="0" layoutInCell="1" allowOverlap="1" wp14:anchorId="1FEE2451" wp14:editId="7F31FA23">
            <wp:simplePos x="0" y="0"/>
            <wp:positionH relativeFrom="margin">
              <wp:posOffset>0</wp:posOffset>
            </wp:positionH>
            <wp:positionV relativeFrom="paragraph">
              <wp:posOffset>482462</wp:posOffset>
            </wp:positionV>
            <wp:extent cx="1530460" cy="1530460"/>
            <wp:effectExtent l="0" t="0" r="6350" b="6350"/>
            <wp:wrapNone/>
            <wp:docPr id="164103795" name="Picture 1641037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03795" name="Picture 1641037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460" cy="153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6F7E" w:rsidRPr="00B20B22">
        <w:t xml:space="preserve">send an email to </w:t>
      </w:r>
      <w:r w:rsidR="007D6F7E" w:rsidRPr="00B20B22">
        <w:rPr>
          <w:b/>
          <w:bCs/>
        </w:rPr>
        <w:t>Lydie Schmidt</w:t>
      </w:r>
      <w:r w:rsidR="007D6F7E" w:rsidRPr="00B20B22">
        <w:t xml:space="preserve"> to arrange a time to fill it out together at:</w:t>
      </w:r>
      <w:r w:rsidR="007D6F7E">
        <w:br/>
      </w:r>
    </w:p>
    <w:p w14:paraId="269E8D6A" w14:textId="77777777" w:rsidR="007D6F7E" w:rsidRPr="004961B6" w:rsidRDefault="007D6F7E" w:rsidP="007D6F7E">
      <w:pPr>
        <w:rPr>
          <w:rFonts w:eastAsia="Arial"/>
          <w:color w:val="000000"/>
        </w:rPr>
      </w:pPr>
      <w:r w:rsidRPr="00A56CEE">
        <w:rPr>
          <w:b/>
          <w:bCs/>
        </w:rPr>
        <w:t>lschmidt@donaldbeasley.org.nz</w:t>
      </w:r>
    </w:p>
    <w:p w14:paraId="74FEF1EF" w14:textId="7541F0A5" w:rsidR="00724D8D" w:rsidRDefault="00724D8D" w:rsidP="00724D8D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/>
        <w:rPr>
          <w:rFonts w:eastAsia="Arial" w:cs="Arial"/>
          <w:color w:val="000000"/>
          <w:szCs w:val="32"/>
        </w:rPr>
      </w:pPr>
    </w:p>
    <w:p w14:paraId="73944BE4" w14:textId="77777777" w:rsidR="00724D8D" w:rsidRDefault="00724D8D" w:rsidP="00724D8D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1898880" behindDoc="0" locked="0" layoutInCell="1" hidden="0" allowOverlap="1" wp14:anchorId="5A974E9D" wp14:editId="3B56132A">
            <wp:simplePos x="0" y="0"/>
            <wp:positionH relativeFrom="margin">
              <wp:align>left</wp:align>
            </wp:positionH>
            <wp:positionV relativeFrom="paragraph">
              <wp:posOffset>46990</wp:posOffset>
            </wp:positionV>
            <wp:extent cx="1600200" cy="1123315"/>
            <wp:effectExtent l="0" t="0" r="0" b="635"/>
            <wp:wrapNone/>
            <wp:docPr id="2000" name="image75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" name="image75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233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eastAsia="Arial" w:cs="Arial"/>
          <w:color w:val="000000"/>
          <w:szCs w:val="32"/>
        </w:rPr>
        <w:t>ask someone else to support you to fill out the form like a:</w:t>
      </w:r>
      <w:r>
        <w:rPr>
          <w:rFonts w:eastAsia="Arial" w:cs="Arial"/>
          <w:color w:val="000000"/>
          <w:szCs w:val="32"/>
        </w:rPr>
        <w:br/>
      </w:r>
    </w:p>
    <w:p w14:paraId="1B306397" w14:textId="77777777" w:rsidR="00724D8D" w:rsidRDefault="00724D8D" w:rsidP="00724D8D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820" w:hanging="566"/>
        <w:rPr>
          <w:rFonts w:eastAsia="Arial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1899904" behindDoc="0" locked="0" layoutInCell="1" hidden="0" allowOverlap="1" wp14:anchorId="64DC62FC" wp14:editId="702A153C">
            <wp:simplePos x="0" y="0"/>
            <wp:positionH relativeFrom="margin">
              <wp:align>left</wp:align>
            </wp:positionH>
            <wp:positionV relativeFrom="paragraph">
              <wp:posOffset>488950</wp:posOffset>
            </wp:positionV>
            <wp:extent cx="1858010" cy="1371600"/>
            <wp:effectExtent l="0" t="0" r="0" b="0"/>
            <wp:wrapNone/>
            <wp:docPr id="2014" name="image103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" name="image103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58010" cy="1371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eastAsia="Arial" w:cs="Arial"/>
          <w:color w:val="000000"/>
          <w:szCs w:val="32"/>
        </w:rPr>
        <w:t>friend</w:t>
      </w:r>
      <w:r>
        <w:rPr>
          <w:rFonts w:eastAsia="Arial" w:cs="Arial"/>
          <w:color w:val="000000"/>
          <w:szCs w:val="32"/>
        </w:rPr>
        <w:br/>
      </w:r>
    </w:p>
    <w:p w14:paraId="2A6951C7" w14:textId="77777777" w:rsidR="00724D8D" w:rsidRDefault="00724D8D" w:rsidP="00724D8D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820" w:hanging="566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family member</w:t>
      </w:r>
      <w:r>
        <w:rPr>
          <w:rFonts w:eastAsia="Arial" w:cs="Arial"/>
          <w:color w:val="000000"/>
          <w:szCs w:val="32"/>
        </w:rPr>
        <w:br/>
      </w:r>
    </w:p>
    <w:p w14:paraId="2573026E" w14:textId="77777777" w:rsidR="00724D8D" w:rsidRDefault="00724D8D" w:rsidP="00724D8D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820" w:hanging="566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support worker.</w:t>
      </w:r>
    </w:p>
    <w:p w14:paraId="48310635" w14:textId="77777777" w:rsidR="00724D8D" w:rsidRDefault="00724D8D" w:rsidP="00724D8D">
      <w:pPr>
        <w:tabs>
          <w:tab w:val="left" w:pos="8618"/>
        </w:tabs>
        <w:ind w:firstLine="3686"/>
        <w:rPr>
          <w:rFonts w:eastAsia="Arial" w:cs="Arial"/>
          <w:szCs w:val="32"/>
        </w:rPr>
      </w:pPr>
    </w:p>
    <w:p w14:paraId="705BFC02" w14:textId="77777777" w:rsidR="00724D8D" w:rsidRDefault="00724D8D" w:rsidP="00EE744B">
      <w:pPr>
        <w:ind w:firstLine="3686"/>
        <w:rPr>
          <w:rFonts w:eastAsia="Arial" w:cs="Arial"/>
          <w:szCs w:val="32"/>
        </w:rPr>
      </w:pPr>
    </w:p>
    <w:p w14:paraId="4C9DB275" w14:textId="77777777" w:rsidR="00077253" w:rsidRDefault="00077253">
      <w:pPr>
        <w:spacing w:line="240" w:lineRule="auto"/>
        <w:ind w:left="0"/>
      </w:pPr>
      <w:r>
        <w:br w:type="page"/>
      </w:r>
    </w:p>
    <w:p w14:paraId="6BD7CAB8" w14:textId="1ADC25CC" w:rsidR="00077253" w:rsidRDefault="009831E3" w:rsidP="00077253">
      <w:r>
        <w:rPr>
          <w:noProof/>
        </w:rPr>
        <w:lastRenderedPageBreak/>
        <w:drawing>
          <wp:anchor distT="0" distB="0" distL="114300" distR="114300" simplePos="0" relativeHeight="252116992" behindDoc="0" locked="0" layoutInCell="1" allowOverlap="1" wp14:anchorId="0AA2BA56" wp14:editId="197D9CFB">
            <wp:simplePos x="0" y="0"/>
            <wp:positionH relativeFrom="margin">
              <wp:align>left</wp:align>
            </wp:positionH>
            <wp:positionV relativeFrom="paragraph">
              <wp:posOffset>-139065</wp:posOffset>
            </wp:positionV>
            <wp:extent cx="1878496" cy="1878496"/>
            <wp:effectExtent l="0" t="0" r="1270" b="0"/>
            <wp:wrapNone/>
            <wp:docPr id="1548777329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777329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8496" cy="1878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7253">
        <w:t>We will get in touch with you after we have got your Participant Interest Form to:</w:t>
      </w:r>
    </w:p>
    <w:p w14:paraId="2AAC60C3" w14:textId="77777777" w:rsidR="00077253" w:rsidRDefault="00077253" w:rsidP="00077253">
      <w:pPr>
        <w:pStyle w:val="Listtoplevel"/>
      </w:pPr>
      <w:r>
        <w:t xml:space="preserve">talk to you about the research </w:t>
      </w:r>
    </w:p>
    <w:p w14:paraId="3BCE3427" w14:textId="64EA38B2" w:rsidR="00077253" w:rsidRDefault="009831E3" w:rsidP="00077253">
      <w:pPr>
        <w:pStyle w:val="Listtoplevel"/>
      </w:pPr>
      <w:r>
        <w:drawing>
          <wp:anchor distT="0" distB="0" distL="114300" distR="114300" simplePos="0" relativeHeight="252118016" behindDoc="0" locked="0" layoutInCell="1" allowOverlap="1" wp14:anchorId="5D9D6A27" wp14:editId="02FBF82B">
            <wp:simplePos x="0" y="0"/>
            <wp:positionH relativeFrom="margin">
              <wp:posOffset>0</wp:posOffset>
            </wp:positionH>
            <wp:positionV relativeFrom="paragraph">
              <wp:posOffset>833175</wp:posOffset>
            </wp:positionV>
            <wp:extent cx="1928191" cy="1928191"/>
            <wp:effectExtent l="0" t="0" r="0" b="0"/>
            <wp:wrapNone/>
            <wp:docPr id="1858931329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931329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8191" cy="19281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7253">
        <w:t>make sure you really want to take part.</w:t>
      </w:r>
    </w:p>
    <w:p w14:paraId="5C5461D6" w14:textId="3D363DB6" w:rsidR="00077253" w:rsidRDefault="00077253" w:rsidP="00077253"/>
    <w:p w14:paraId="70B389A4" w14:textId="196957D2" w:rsidR="00077253" w:rsidRDefault="00077253" w:rsidP="00077253">
      <w:r>
        <w:t xml:space="preserve"> </w:t>
      </w:r>
    </w:p>
    <w:p w14:paraId="01AA65F6" w14:textId="619C5C64" w:rsidR="00077253" w:rsidRDefault="00077253" w:rsidP="00077253">
      <w:r>
        <w:t>If a lot of people want to take part in the research we may not be able to talk to everyone.</w:t>
      </w:r>
    </w:p>
    <w:p w14:paraId="4F27DECA" w14:textId="53A6A332" w:rsidR="00077253" w:rsidRDefault="009831E3" w:rsidP="00077253">
      <w:r>
        <w:rPr>
          <w:noProof/>
        </w:rPr>
        <w:drawing>
          <wp:anchor distT="0" distB="0" distL="114300" distR="114300" simplePos="0" relativeHeight="252120064" behindDoc="0" locked="0" layoutInCell="1" allowOverlap="1" wp14:anchorId="7C459028" wp14:editId="176C38D4">
            <wp:simplePos x="0" y="0"/>
            <wp:positionH relativeFrom="margin">
              <wp:align>left</wp:align>
            </wp:positionH>
            <wp:positionV relativeFrom="paragraph">
              <wp:posOffset>275341</wp:posOffset>
            </wp:positionV>
            <wp:extent cx="1825431" cy="1825431"/>
            <wp:effectExtent l="0" t="0" r="0" b="0"/>
            <wp:wrapNone/>
            <wp:docPr id="927848109" name="Picture 927848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848109" name="Picture 927848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5431" cy="18254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9E4A28" w14:textId="5A289A04" w:rsidR="00077253" w:rsidRDefault="00077253" w:rsidP="00077253"/>
    <w:p w14:paraId="1034FFE1" w14:textId="3E5F8CAA" w:rsidR="00FD67CB" w:rsidRDefault="00077253" w:rsidP="00B36167">
      <w:r>
        <w:t xml:space="preserve">You can still </w:t>
      </w:r>
      <w:r w:rsidR="009831E3">
        <w:t>let us know</w:t>
      </w:r>
      <w:r>
        <w:t xml:space="preserve"> if you want </w:t>
      </w:r>
      <w:r w:rsidR="00B36167">
        <w:t xml:space="preserve">us to tell you about how the research is going. </w:t>
      </w:r>
    </w:p>
    <w:p w14:paraId="74FD68BB" w14:textId="77777777" w:rsidR="00CF0BC2" w:rsidRDefault="00CF0BC2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643DEEEB" w14:textId="5E52D57C" w:rsidR="00CF0BC2" w:rsidRDefault="006462D1" w:rsidP="00CF0BC2">
      <w:pPr>
        <w:pStyle w:val="Heading1"/>
      </w:pPr>
      <w:bookmarkStart w:id="13" w:name="_How_to_contact"/>
      <w:bookmarkEnd w:id="13"/>
      <w:r>
        <w:lastRenderedPageBreak/>
        <w:t>How to contact us</w:t>
      </w:r>
    </w:p>
    <w:p w14:paraId="37039F0A" w14:textId="77777777" w:rsidR="00CF0BC2" w:rsidRDefault="00CF0BC2" w:rsidP="00CF0BC2">
      <w:pPr>
        <w:tabs>
          <w:tab w:val="left" w:pos="8618"/>
        </w:tabs>
        <w:ind w:firstLine="3686"/>
        <w:rPr>
          <w:rFonts w:eastAsia="Arial" w:cs="Arial"/>
          <w:szCs w:val="32"/>
        </w:rPr>
      </w:pPr>
    </w:p>
    <w:p w14:paraId="20F90B2A" w14:textId="77777777" w:rsidR="00CF0BC2" w:rsidRDefault="00CF0BC2" w:rsidP="00CF0BC2">
      <w:pPr>
        <w:tabs>
          <w:tab w:val="left" w:pos="8618"/>
        </w:tabs>
        <w:ind w:firstLine="3686"/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907072" behindDoc="0" locked="0" layoutInCell="1" hidden="0" allowOverlap="1" wp14:anchorId="5E692E97" wp14:editId="2DCCE121">
            <wp:simplePos x="0" y="0"/>
            <wp:positionH relativeFrom="margin">
              <wp:align>left</wp:align>
            </wp:positionH>
            <wp:positionV relativeFrom="paragraph">
              <wp:posOffset>250012</wp:posOffset>
            </wp:positionV>
            <wp:extent cx="1550822" cy="1178563"/>
            <wp:effectExtent l="0" t="0" r="0" b="2540"/>
            <wp:wrapNone/>
            <wp:docPr id="2087" name="image178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" name="image178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0822" cy="11785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D2E1D82" w14:textId="77777777" w:rsidR="00CF0BC2" w:rsidRDefault="00CF0BC2" w:rsidP="00CF0BC2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>You can contact us if you need:</w:t>
      </w:r>
    </w:p>
    <w:p w14:paraId="3D2EB023" w14:textId="77777777" w:rsidR="00CF0BC2" w:rsidRDefault="00CF0BC2" w:rsidP="00CF0BC2">
      <w:pPr>
        <w:tabs>
          <w:tab w:val="left" w:pos="8618"/>
        </w:tabs>
        <w:ind w:firstLine="3686"/>
        <w:rPr>
          <w:rFonts w:eastAsia="Arial" w:cs="Arial"/>
          <w:szCs w:val="32"/>
        </w:rPr>
      </w:pPr>
    </w:p>
    <w:p w14:paraId="4327F320" w14:textId="21BB455B" w:rsidR="00CF0BC2" w:rsidRDefault="009831E3" w:rsidP="00CF0BC2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2122112" behindDoc="0" locked="0" layoutInCell="1" allowOverlap="1" wp14:anchorId="286076D2" wp14:editId="27E57DBD">
            <wp:simplePos x="0" y="0"/>
            <wp:positionH relativeFrom="margin">
              <wp:align>left</wp:align>
            </wp:positionH>
            <wp:positionV relativeFrom="paragraph">
              <wp:posOffset>734116</wp:posOffset>
            </wp:positionV>
            <wp:extent cx="1560443" cy="1560443"/>
            <wp:effectExtent l="0" t="0" r="1905" b="1905"/>
            <wp:wrapNone/>
            <wp:docPr id="2082763186" name="Picture 20827631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763186" name="Picture 20827631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443" cy="1560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0BC2">
        <w:rPr>
          <w:rFonts w:eastAsia="Arial" w:cs="Arial"/>
          <w:color w:val="000000"/>
          <w:szCs w:val="32"/>
        </w:rPr>
        <w:t>more information about the research</w:t>
      </w:r>
      <w:r w:rsidR="00CF0BC2">
        <w:rPr>
          <w:rFonts w:eastAsia="Arial" w:cs="Arial"/>
          <w:color w:val="000000"/>
          <w:szCs w:val="32"/>
        </w:rPr>
        <w:br/>
      </w:r>
    </w:p>
    <w:p w14:paraId="6EA6E63E" w14:textId="505C660D" w:rsidR="00CF0BC2" w:rsidRDefault="00CF0BC2" w:rsidP="00CF0BC2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 xml:space="preserve">Māori </w:t>
      </w:r>
      <w:r w:rsidR="00155C6C">
        <w:rPr>
          <w:rFonts w:eastAsia="Arial" w:cs="Arial"/>
          <w:color w:val="000000"/>
          <w:szCs w:val="32"/>
        </w:rPr>
        <w:t>cultural</w:t>
      </w:r>
      <w:r>
        <w:rPr>
          <w:rFonts w:eastAsia="Arial" w:cs="Arial"/>
          <w:color w:val="000000"/>
          <w:szCs w:val="32"/>
        </w:rPr>
        <w:t xml:space="preserve"> support with our </w:t>
      </w:r>
      <w:proofErr w:type="spellStart"/>
      <w:r>
        <w:rPr>
          <w:rFonts w:eastAsia="Arial" w:cs="Arial"/>
          <w:color w:val="000000"/>
          <w:szCs w:val="32"/>
        </w:rPr>
        <w:t>Kairangahau</w:t>
      </w:r>
      <w:proofErr w:type="spellEnd"/>
      <w:r>
        <w:rPr>
          <w:rFonts w:eastAsia="Arial" w:cs="Arial"/>
          <w:color w:val="000000"/>
          <w:szCs w:val="32"/>
        </w:rPr>
        <w:t xml:space="preserve"> Māori Research Associate </w:t>
      </w:r>
      <w:r w:rsidRPr="00494F38">
        <w:rPr>
          <w:rFonts w:eastAsia="Arial" w:cs="Arial"/>
          <w:b/>
          <w:bCs/>
          <w:color w:val="000000"/>
          <w:szCs w:val="32"/>
        </w:rPr>
        <w:t xml:space="preserve">Dr Kelly </w:t>
      </w:r>
      <w:proofErr w:type="spellStart"/>
      <w:r w:rsidRPr="00494F38">
        <w:rPr>
          <w:rFonts w:eastAsia="Arial" w:cs="Arial"/>
          <w:b/>
          <w:bCs/>
          <w:color w:val="000000"/>
          <w:szCs w:val="32"/>
        </w:rPr>
        <w:t>Tikao</w:t>
      </w:r>
      <w:proofErr w:type="spellEnd"/>
      <w:r>
        <w:rPr>
          <w:rFonts w:eastAsia="Arial" w:cs="Arial"/>
          <w:color w:val="000000"/>
          <w:szCs w:val="32"/>
        </w:rPr>
        <w:t>.</w:t>
      </w:r>
    </w:p>
    <w:p w14:paraId="3A122497" w14:textId="77777777" w:rsidR="00AB41BD" w:rsidRDefault="00AB41BD" w:rsidP="00AB41BD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rPr>
          <w:rFonts w:eastAsia="Arial" w:cs="Arial"/>
          <w:color w:val="000000"/>
          <w:szCs w:val="32"/>
        </w:rPr>
      </w:pPr>
    </w:p>
    <w:p w14:paraId="476A550B" w14:textId="18F889BC" w:rsidR="004472F8" w:rsidRDefault="001B10D3" w:rsidP="00AB41BD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rPr>
          <w:rFonts w:eastAsia="Arial" w:cs="Arial"/>
          <w:color w:val="000000"/>
          <w:szCs w:val="32"/>
        </w:rPr>
      </w:pPr>
      <w:r>
        <w:rPr>
          <w:rFonts w:eastAsia="Arial" w:cs="Arial"/>
          <w:noProof/>
          <w:szCs w:val="32"/>
        </w:rPr>
        <w:drawing>
          <wp:anchor distT="0" distB="0" distL="114300" distR="114300" simplePos="0" relativeHeight="252124160" behindDoc="0" locked="0" layoutInCell="1" allowOverlap="1" wp14:anchorId="5CFE0A07" wp14:editId="2A1591D4">
            <wp:simplePos x="0" y="0"/>
            <wp:positionH relativeFrom="column">
              <wp:posOffset>99060</wp:posOffset>
            </wp:positionH>
            <wp:positionV relativeFrom="paragraph">
              <wp:posOffset>322773</wp:posOffset>
            </wp:positionV>
            <wp:extent cx="1202635" cy="1413676"/>
            <wp:effectExtent l="0" t="0" r="4445" b="0"/>
            <wp:wrapNone/>
            <wp:docPr id="1119038827" name="Picture 11190388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038827" name="Picture 11190388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 rotWithShape="1">
                    <a:blip r:embed="rId64">
                      <a:alphaModFix/>
                    </a:blip>
                    <a:srcRect/>
                    <a:stretch/>
                  </pic:blipFill>
                  <pic:spPr>
                    <a:xfrm>
                      <a:off x="0" y="0"/>
                      <a:ext cx="1202635" cy="1413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5A361B" w14:textId="718FB4BA" w:rsidR="00AB41BD" w:rsidRPr="00AB41BD" w:rsidRDefault="00AB41BD" w:rsidP="00AB41BD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 xml:space="preserve">You can contact </w:t>
      </w:r>
      <w:r w:rsidR="00FB3CCD" w:rsidRPr="00FB3CCD">
        <w:rPr>
          <w:rFonts w:eastAsia="Arial" w:cs="Arial"/>
          <w:b/>
          <w:bCs/>
          <w:color w:val="000000"/>
          <w:szCs w:val="32"/>
        </w:rPr>
        <w:t xml:space="preserve">Dr </w:t>
      </w:r>
      <w:r w:rsidRPr="00AB41BD">
        <w:rPr>
          <w:b/>
        </w:rPr>
        <w:t>Brigit Mirfin-Veitch</w:t>
      </w:r>
      <w:r w:rsidR="006462D1">
        <w:rPr>
          <w:b/>
        </w:rPr>
        <w:t xml:space="preserve"> </w:t>
      </w:r>
      <w:r w:rsidR="00494F38" w:rsidRPr="00494F38">
        <w:rPr>
          <w:bCs/>
        </w:rPr>
        <w:t xml:space="preserve">for </w:t>
      </w:r>
      <w:r w:rsidR="00494F38">
        <w:rPr>
          <w:bCs/>
        </w:rPr>
        <w:t xml:space="preserve">more </w:t>
      </w:r>
      <w:r w:rsidR="00494F38" w:rsidRPr="00494F38">
        <w:rPr>
          <w:bCs/>
        </w:rPr>
        <w:t xml:space="preserve">information </w:t>
      </w:r>
      <w:r w:rsidR="006462D1" w:rsidRPr="006462D1">
        <w:rPr>
          <w:bCs/>
        </w:rPr>
        <w:t>by</w:t>
      </w:r>
      <w:r w:rsidRPr="00AB41BD">
        <w:rPr>
          <w:bCs/>
        </w:rPr>
        <w:t>:</w:t>
      </w:r>
      <w:r w:rsidRPr="00AB41BD">
        <w:t xml:space="preserve"> </w:t>
      </w:r>
    </w:p>
    <w:p w14:paraId="1C9111BF" w14:textId="375D7FB1" w:rsidR="00AB41BD" w:rsidRDefault="00AB41BD" w:rsidP="00AB41BD">
      <w:pPr>
        <w:pStyle w:val="Listtoplevel"/>
      </w:pPr>
      <w:r>
        <w:t>phone on:</w:t>
      </w:r>
    </w:p>
    <w:p w14:paraId="0D15FFDA" w14:textId="13E6C96B" w:rsidR="00AB41BD" w:rsidRDefault="00AB41BD" w:rsidP="00AB41BD">
      <w:pPr>
        <w:rPr>
          <w:b/>
          <w:bCs/>
        </w:rPr>
      </w:pPr>
    </w:p>
    <w:p w14:paraId="745662B8" w14:textId="5B11B483" w:rsidR="00AB41BD" w:rsidRPr="00AB41BD" w:rsidRDefault="001B10D3" w:rsidP="00AB41BD">
      <w:pPr>
        <w:ind w:firstLine="567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2129280" behindDoc="0" locked="0" layoutInCell="1" allowOverlap="1" wp14:anchorId="1E9372EF" wp14:editId="18884783">
            <wp:simplePos x="0" y="0"/>
            <wp:positionH relativeFrom="margin">
              <wp:align>left</wp:align>
            </wp:positionH>
            <wp:positionV relativeFrom="paragraph">
              <wp:posOffset>21894</wp:posOffset>
            </wp:positionV>
            <wp:extent cx="2010201" cy="1289879"/>
            <wp:effectExtent l="0" t="0" r="0" b="5715"/>
            <wp:wrapNone/>
            <wp:docPr id="630555768" name="Picture 6305557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555768" name="Picture 6305557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0201" cy="12898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41BD" w:rsidRPr="00AB41BD">
        <w:rPr>
          <w:b/>
          <w:bCs/>
        </w:rPr>
        <w:t xml:space="preserve">027 479 2021 </w:t>
      </w:r>
    </w:p>
    <w:p w14:paraId="4AB746B8" w14:textId="401AB154" w:rsidR="00AB41BD" w:rsidRDefault="00AB41BD" w:rsidP="00AB41BD">
      <w:pPr>
        <w:pStyle w:val="Listtoplevel"/>
      </w:pPr>
      <w:r w:rsidRPr="00AB41BD">
        <w:rPr>
          <w:b/>
          <w:bCs/>
        </w:rPr>
        <w:t>email</w:t>
      </w:r>
      <w:r>
        <w:t xml:space="preserve"> at</w:t>
      </w:r>
      <w:r w:rsidRPr="00AB41BD">
        <w:t>:</w:t>
      </w:r>
    </w:p>
    <w:p w14:paraId="268A5264" w14:textId="77777777" w:rsidR="00AB41BD" w:rsidRDefault="00AB41BD" w:rsidP="00AB41BD">
      <w:pPr>
        <w:ind w:hanging="425"/>
        <w:rPr>
          <w:b/>
          <w:bCs/>
        </w:rPr>
      </w:pPr>
    </w:p>
    <w:p w14:paraId="4C47197B" w14:textId="2DF83808" w:rsidR="00AB41BD" w:rsidRPr="00AB41BD" w:rsidRDefault="00AB41BD" w:rsidP="00AB41BD">
      <w:pPr>
        <w:ind w:hanging="425"/>
        <w:rPr>
          <w:b/>
          <w:bCs/>
        </w:rPr>
      </w:pPr>
      <w:r w:rsidRPr="00AB41BD">
        <w:rPr>
          <w:b/>
          <w:bCs/>
        </w:rPr>
        <w:t>bmirfin-veitch@donaldbeasley.org.nz</w:t>
      </w:r>
    </w:p>
    <w:p w14:paraId="5407FA4D" w14:textId="77777777" w:rsidR="00AB41BD" w:rsidRDefault="00AB41BD" w:rsidP="00494F38">
      <w:pPr>
        <w:ind w:left="0"/>
        <w:rPr>
          <w:rFonts w:eastAsia="Arial"/>
        </w:rPr>
      </w:pPr>
    </w:p>
    <w:p w14:paraId="287D641B" w14:textId="37863EC8" w:rsidR="00AB41BD" w:rsidRDefault="001B10D3" w:rsidP="006462D1">
      <w:pPr>
        <w:rPr>
          <w:b/>
          <w:sz w:val="24"/>
        </w:rPr>
      </w:pPr>
      <w:r>
        <w:rPr>
          <w:noProof/>
        </w:rPr>
        <w:lastRenderedPageBreak/>
        <w:drawing>
          <wp:anchor distT="0" distB="0" distL="114300" distR="114300" simplePos="0" relativeHeight="252126208" behindDoc="0" locked="0" layoutInCell="1" allowOverlap="1" wp14:anchorId="34234936" wp14:editId="3F2C29BB">
            <wp:simplePos x="0" y="0"/>
            <wp:positionH relativeFrom="margin">
              <wp:posOffset>0</wp:posOffset>
            </wp:positionH>
            <wp:positionV relativeFrom="paragraph">
              <wp:posOffset>-129208</wp:posOffset>
            </wp:positionV>
            <wp:extent cx="1560443" cy="1560443"/>
            <wp:effectExtent l="0" t="0" r="1905" b="1905"/>
            <wp:wrapNone/>
            <wp:docPr id="828328475" name="Picture 8283284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328475" name="Picture 8283284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443" cy="1560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41BD" w:rsidRPr="00AB41BD">
        <w:rPr>
          <w:rFonts w:eastAsia="Arial"/>
        </w:rPr>
        <w:t xml:space="preserve">You can contact </w:t>
      </w:r>
      <w:r w:rsidR="00494F38" w:rsidRPr="00494F38">
        <w:rPr>
          <w:rFonts w:eastAsia="Arial"/>
          <w:b/>
          <w:bCs/>
        </w:rPr>
        <w:t xml:space="preserve">Dr </w:t>
      </w:r>
      <w:r w:rsidR="00AB41BD" w:rsidRPr="00AB41BD">
        <w:rPr>
          <w:b/>
          <w:bCs/>
        </w:rPr>
        <w:t xml:space="preserve">Kelly </w:t>
      </w:r>
      <w:proofErr w:type="spellStart"/>
      <w:r w:rsidR="00AB41BD" w:rsidRPr="00AB41BD">
        <w:rPr>
          <w:b/>
          <w:bCs/>
        </w:rPr>
        <w:t>Tikao</w:t>
      </w:r>
      <w:proofErr w:type="spellEnd"/>
      <w:r w:rsidR="006462D1">
        <w:rPr>
          <w:b/>
          <w:bCs/>
        </w:rPr>
        <w:t xml:space="preserve"> </w:t>
      </w:r>
      <w:r w:rsidR="00494F38" w:rsidRPr="00494F38">
        <w:t xml:space="preserve">for Māori cultural support </w:t>
      </w:r>
      <w:r w:rsidR="006462D1" w:rsidRPr="006462D1">
        <w:t>by</w:t>
      </w:r>
      <w:r w:rsidR="00AB41BD" w:rsidRPr="006462D1">
        <w:t>:</w:t>
      </w:r>
      <w:r w:rsidR="00AB41BD" w:rsidRPr="00AB41BD">
        <w:rPr>
          <w:b/>
          <w:sz w:val="24"/>
        </w:rPr>
        <w:t xml:space="preserve"> </w:t>
      </w:r>
    </w:p>
    <w:p w14:paraId="193E56F4" w14:textId="615F7FD7" w:rsidR="00AB41BD" w:rsidRPr="00AB41BD" w:rsidRDefault="00AB41BD" w:rsidP="00AB41BD">
      <w:pPr>
        <w:pStyle w:val="Listtoplevel"/>
      </w:pPr>
      <w:r w:rsidRPr="00AB41BD">
        <w:rPr>
          <w:b/>
          <w:bCs/>
        </w:rPr>
        <w:t>phone</w:t>
      </w:r>
      <w:r>
        <w:t xml:space="preserve"> on:</w:t>
      </w:r>
    </w:p>
    <w:p w14:paraId="38FBC64E" w14:textId="4B4645B9" w:rsidR="00AB41BD" w:rsidRDefault="001B10D3" w:rsidP="00AB41BD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rPr>
          <w:b/>
          <w:bCs/>
        </w:rPr>
        <w:drawing>
          <wp:anchor distT="0" distB="0" distL="114300" distR="114300" simplePos="0" relativeHeight="252127232" behindDoc="0" locked="0" layoutInCell="1" allowOverlap="1" wp14:anchorId="3610F40F" wp14:editId="1C49CD2B">
            <wp:simplePos x="0" y="0"/>
            <wp:positionH relativeFrom="margin">
              <wp:align>left</wp:align>
            </wp:positionH>
            <wp:positionV relativeFrom="paragraph">
              <wp:posOffset>478376</wp:posOffset>
            </wp:positionV>
            <wp:extent cx="2010201" cy="1289879"/>
            <wp:effectExtent l="0" t="0" r="0" b="5715"/>
            <wp:wrapNone/>
            <wp:docPr id="1332758667" name="Picture 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758667" name="Picture 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0201" cy="12898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41BD" w:rsidRPr="00AB41BD">
        <w:rPr>
          <w:b/>
          <w:bCs/>
        </w:rPr>
        <w:t>027 482 6324</w:t>
      </w:r>
    </w:p>
    <w:p w14:paraId="0E52E8C4" w14:textId="2669FE1C" w:rsidR="00AB41BD" w:rsidRDefault="00AB41BD" w:rsidP="00AB41BD">
      <w:pPr>
        <w:pStyle w:val="Listtoplevel"/>
      </w:pPr>
      <w:r w:rsidRPr="00AB41BD">
        <w:rPr>
          <w:b/>
          <w:bCs/>
        </w:rPr>
        <w:t>email</w:t>
      </w:r>
      <w:r>
        <w:t xml:space="preserve"> at</w:t>
      </w:r>
      <w:r w:rsidRPr="00AB41BD">
        <w:t>:</w:t>
      </w:r>
      <w:r>
        <w:br/>
      </w:r>
    </w:p>
    <w:p w14:paraId="5EA956DA" w14:textId="7E51D8AF" w:rsidR="00AB41BD" w:rsidRPr="00AB41BD" w:rsidRDefault="00AB41BD" w:rsidP="00AB41BD">
      <w:pPr>
        <w:rPr>
          <w:b/>
          <w:bCs/>
        </w:rPr>
      </w:pPr>
      <w:r w:rsidRPr="00AB41BD">
        <w:rPr>
          <w:b/>
          <w:bCs/>
        </w:rPr>
        <w:t>ktikao@donaldbeasley.org.nz</w:t>
      </w:r>
    </w:p>
    <w:p w14:paraId="13DBCDA4" w14:textId="77777777" w:rsidR="00CF0BC2" w:rsidRDefault="00CF0BC2" w:rsidP="006462D1">
      <w:pPr>
        <w:rPr>
          <w:rFonts w:eastAsia="Arial"/>
        </w:rPr>
      </w:pPr>
    </w:p>
    <w:p w14:paraId="726CBC74" w14:textId="31531DD2" w:rsidR="00CF0BC2" w:rsidRDefault="001B10D3" w:rsidP="006462D1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2131328" behindDoc="0" locked="0" layoutInCell="1" hidden="0" allowOverlap="1" wp14:anchorId="545A3D78" wp14:editId="5650A31E">
            <wp:simplePos x="0" y="0"/>
            <wp:positionH relativeFrom="margin">
              <wp:posOffset>-99391</wp:posOffset>
            </wp:positionH>
            <wp:positionV relativeFrom="paragraph">
              <wp:posOffset>289422</wp:posOffset>
            </wp:positionV>
            <wp:extent cx="2206487" cy="641350"/>
            <wp:effectExtent l="0" t="0" r="3810" b="0"/>
            <wp:wrapNone/>
            <wp:docPr id="1951277510" name="Picture 19512775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277510" name="Picture 19512775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8952" cy="64206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1A08C5" w14:textId="5F948641" w:rsidR="00FB6826" w:rsidRDefault="00CF0BC2" w:rsidP="004472F8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You can contact </w:t>
      </w:r>
      <w:r w:rsidR="00FB6826">
        <w:rPr>
          <w:rFonts w:eastAsia="Arial" w:cs="Arial"/>
          <w:szCs w:val="32"/>
        </w:rPr>
        <w:t xml:space="preserve">the Donald Beasley Institute: </w:t>
      </w:r>
    </w:p>
    <w:p w14:paraId="212C8481" w14:textId="5FEF6106" w:rsidR="004472F8" w:rsidRDefault="001B10D3" w:rsidP="004472F8">
      <w:pPr>
        <w:pStyle w:val="Listtoplevel"/>
      </w:pPr>
      <w:r>
        <w:rPr>
          <w:rFonts w:eastAsia="Arial" w:cs="Arial"/>
          <w:b/>
          <w:szCs w:val="32"/>
        </w:rPr>
        <w:drawing>
          <wp:anchor distT="0" distB="0" distL="114300" distR="114300" simplePos="0" relativeHeight="252134400" behindDoc="0" locked="0" layoutInCell="1" allowOverlap="1" wp14:anchorId="28976EFD" wp14:editId="6E8E8E16">
            <wp:simplePos x="0" y="0"/>
            <wp:positionH relativeFrom="margin">
              <wp:align>left</wp:align>
            </wp:positionH>
            <wp:positionV relativeFrom="paragraph">
              <wp:posOffset>142213</wp:posOffset>
            </wp:positionV>
            <wp:extent cx="1172568" cy="1252064"/>
            <wp:effectExtent l="0" t="0" r="0" b="5715"/>
            <wp:wrapNone/>
            <wp:docPr id="586896803" name="Picture 1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896803" name="Picture 1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2568" cy="12520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6826">
        <w:t xml:space="preserve">by phone </w:t>
      </w:r>
      <w:r w:rsidR="004472F8">
        <w:t>on:</w:t>
      </w:r>
    </w:p>
    <w:p w14:paraId="7E2FD43E" w14:textId="23F42E74" w:rsidR="00CF0BC2" w:rsidRPr="004472F8" w:rsidRDefault="00CF0BC2" w:rsidP="004472F8">
      <w:pPr>
        <w:pStyle w:val="Listtoplevel"/>
        <w:numPr>
          <w:ilvl w:val="0"/>
          <w:numId w:val="0"/>
        </w:numPr>
        <w:ind w:left="4253"/>
      </w:pPr>
      <w:r w:rsidRPr="004472F8">
        <w:rPr>
          <w:rFonts w:eastAsia="Arial" w:cs="Arial"/>
          <w:b/>
          <w:szCs w:val="32"/>
        </w:rPr>
        <w:t>0800 878 839</w:t>
      </w:r>
    </w:p>
    <w:p w14:paraId="0BEE46F0" w14:textId="2CB7CE98" w:rsidR="00CF0BC2" w:rsidRDefault="001B10D3" w:rsidP="004472F8">
      <w:pPr>
        <w:pStyle w:val="Listtoplevel"/>
      </w:pPr>
      <w:r>
        <w:drawing>
          <wp:anchor distT="0" distB="0" distL="114300" distR="114300" simplePos="0" relativeHeight="251911168" behindDoc="0" locked="0" layoutInCell="1" hidden="0" allowOverlap="1" wp14:anchorId="3AF88F83" wp14:editId="6DEDDA2D">
            <wp:simplePos x="0" y="0"/>
            <wp:positionH relativeFrom="margin">
              <wp:align>left</wp:align>
            </wp:positionH>
            <wp:positionV relativeFrom="paragraph">
              <wp:posOffset>228766</wp:posOffset>
            </wp:positionV>
            <wp:extent cx="1171575" cy="1171575"/>
            <wp:effectExtent l="0" t="0" r="0" b="0"/>
            <wp:wrapSquare wrapText="bothSides" distT="0" distB="0" distL="114300" distR="114300"/>
            <wp:docPr id="1941" name="image23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" name="image23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F0BC2">
        <w:t xml:space="preserve">by </w:t>
      </w:r>
      <w:r w:rsidR="00CF0BC2" w:rsidRPr="004472F8">
        <w:rPr>
          <w:b/>
          <w:bCs/>
        </w:rPr>
        <w:t>email</w:t>
      </w:r>
      <w:r w:rsidR="00CF0BC2">
        <w:t xml:space="preserve"> at: </w:t>
      </w:r>
    </w:p>
    <w:p w14:paraId="4F2414C4" w14:textId="033C22A8" w:rsidR="00CF0BC2" w:rsidRDefault="00CF0BC2" w:rsidP="00CF0BC2">
      <w:pPr>
        <w:tabs>
          <w:tab w:val="left" w:pos="8618"/>
        </w:tabs>
        <w:ind w:firstLine="3686"/>
        <w:rPr>
          <w:rFonts w:eastAsia="Arial" w:cs="Arial"/>
          <w:szCs w:val="32"/>
        </w:rPr>
      </w:pPr>
    </w:p>
    <w:p w14:paraId="777E4BFE" w14:textId="41DC15F7" w:rsidR="004472F8" w:rsidRDefault="004472F8" w:rsidP="00CF0BC2">
      <w:pPr>
        <w:tabs>
          <w:tab w:val="left" w:pos="8618"/>
        </w:tabs>
        <w:rPr>
          <w:rFonts w:eastAsia="Arial" w:cs="Arial"/>
          <w:b/>
          <w:szCs w:val="32"/>
        </w:rPr>
      </w:pPr>
      <w:r w:rsidRPr="004472F8">
        <w:rPr>
          <w:rFonts w:eastAsia="Arial" w:cs="Arial"/>
          <w:b/>
          <w:szCs w:val="32"/>
        </w:rPr>
        <w:t>admin@donaldbeasley.org.nz</w:t>
      </w:r>
    </w:p>
    <w:p w14:paraId="18B0CDCF" w14:textId="0EB22FFC" w:rsidR="004472F8" w:rsidRDefault="001B10D3" w:rsidP="00CF0BC2">
      <w:pPr>
        <w:tabs>
          <w:tab w:val="left" w:pos="8618"/>
        </w:tabs>
        <w:rPr>
          <w:rFonts w:eastAsia="Arial" w:cs="Arial"/>
          <w:b/>
          <w:szCs w:val="32"/>
        </w:rPr>
      </w:pPr>
      <w:r>
        <w:rPr>
          <w:rFonts w:eastAsia="Arial" w:cs="Arial"/>
          <w:b/>
          <w:noProof/>
          <w:szCs w:val="32"/>
        </w:rPr>
        <mc:AlternateContent>
          <mc:Choice Requires="wpg">
            <w:drawing>
              <wp:anchor distT="0" distB="0" distL="114300" distR="114300" simplePos="0" relativeHeight="252133376" behindDoc="0" locked="0" layoutInCell="1" allowOverlap="1" wp14:anchorId="64E79988" wp14:editId="58D7D7AC">
                <wp:simplePos x="0" y="0"/>
                <wp:positionH relativeFrom="column">
                  <wp:posOffset>-175343</wp:posOffset>
                </wp:positionH>
                <wp:positionV relativeFrom="paragraph">
                  <wp:posOffset>379730</wp:posOffset>
                </wp:positionV>
                <wp:extent cx="2186056" cy="1306775"/>
                <wp:effectExtent l="0" t="0" r="0" b="0"/>
                <wp:wrapNone/>
                <wp:docPr id="247960009" name="Group 1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86056" cy="1306775"/>
                          <a:chOff x="0" y="0"/>
                          <a:chExt cx="2186056" cy="1306775"/>
                        </a:xfrm>
                      </wpg:grpSpPr>
                      <wpg:grpSp>
                        <wpg:cNvPr id="27" name="Group 111"/>
                        <wpg:cNvGrpSpPr/>
                        <wpg:grpSpPr>
                          <a:xfrm>
                            <a:off x="0" y="0"/>
                            <a:ext cx="2007704" cy="1306775"/>
                            <a:chOff x="0" y="0"/>
                            <a:chExt cx="1552575" cy="1247775"/>
                          </a:xfrm>
                        </wpg:grpSpPr>
                        <wps:wsp>
                          <wps:cNvPr id="28" name="Rectangle 28"/>
                          <wps:cNvSpPr/>
                          <wps:spPr>
                            <a:xfrm>
                              <a:off x="0" y="0"/>
                              <a:ext cx="1552575" cy="12477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7B3752B" w14:textId="77777777" w:rsidR="00D74A18" w:rsidRDefault="00D74A18" w:rsidP="00CF0BC2">
                                <w:pPr>
                                  <w:spacing w:line="240" w:lineRule="auto"/>
                                  <w:ind w:left="0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9" name="Shape 59" descr="Calendar&#10;&#10;Description automatically generated with medium confidence"/>
                            <pic:cNvPicPr preferRelativeResize="0"/>
                          </pic:nvPicPr>
                          <pic:blipFill rotWithShape="1">
                            <a:blip r:embed="rId228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1552575" cy="10972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461584123" name="Graphic 112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11356" y="278296"/>
                            <a:ext cx="774700" cy="774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64E79988" id="Group 113" o:spid="_x0000_s1049" alt="&quot;&quot;" style="position:absolute;left:0;text-align:left;margin-left:-13.8pt;margin-top:29.9pt;width:172.15pt;height:102.9pt;z-index:252133376" coordsize="21860,1306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">
                <v:group id="Group 111" o:spid="_x0000_s1050" style="position:absolute;width:20077;height:13067" coordsize="15525,12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rect id="Rectangle 28" o:spid="_x0000_s1051" style="position:absolute;width:15525;height:12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07B3752B" w14:textId="77777777" w:rsidR="00D74A18" w:rsidRDefault="00D74A18" w:rsidP="00CF0BC2">
                          <w:pPr>
                            <w:spacing w:line="240" w:lineRule="auto"/>
                            <w:ind w:left="0"/>
                            <w:textDirection w:val="btLr"/>
                          </w:pPr>
                        </w:p>
                      </w:txbxContent>
                    </v:textbox>
                  </v:rect>
                  <v:shape id="Shape 59" o:spid="_x0000_s1052" type="#_x0000_t75" alt="Calendar&#10;&#10;Description automatically generated with medium confidence" style="position:absolute;width:15525;height:1097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">
                    <v:imagedata r:id="rId229" o:title="Calendar&#10;&#10;Description automatically generated with medium confidence"/>
                  </v:shape>
                </v:group>
                <v:shape id="Graphic 112" o:spid="_x0000_s1053" type="#_x0000_t75" alt="Close with solid fill" style="position:absolute;left:14113;top:2782;width:7747;height:7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">
                  <v:imagedata r:id="rId150" o:title="Close with solid fill"/>
                </v:shape>
              </v:group>
            </w:pict>
          </mc:Fallback>
        </mc:AlternateContent>
      </w:r>
    </w:p>
    <w:p w14:paraId="58174AAF" w14:textId="5BE52B80" w:rsidR="004472F8" w:rsidRDefault="004472F8" w:rsidP="00CF0BC2">
      <w:pPr>
        <w:tabs>
          <w:tab w:val="left" w:pos="8618"/>
        </w:tabs>
        <w:rPr>
          <w:rFonts w:eastAsia="Arial" w:cs="Arial"/>
          <w:b/>
          <w:szCs w:val="32"/>
        </w:rPr>
      </w:pPr>
    </w:p>
    <w:p w14:paraId="363D8A28" w14:textId="235FCB71" w:rsidR="00CF0BC2" w:rsidRPr="004472F8" w:rsidRDefault="004472F8" w:rsidP="004472F8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It will not cost you any money to call this </w:t>
      </w:r>
      <w:r w:rsidR="001B10D3">
        <w:rPr>
          <w:rFonts w:eastAsia="Arial" w:cs="Arial"/>
          <w:szCs w:val="32"/>
        </w:rPr>
        <w:t xml:space="preserve">phone </w:t>
      </w:r>
      <w:r>
        <w:rPr>
          <w:rFonts w:eastAsia="Arial" w:cs="Arial"/>
          <w:szCs w:val="32"/>
        </w:rPr>
        <w:t>number.</w:t>
      </w:r>
      <w:r w:rsidR="00CF0BC2">
        <w:br w:type="page"/>
      </w:r>
    </w:p>
    <w:p w14:paraId="71E9EA08" w14:textId="3485C87C" w:rsidR="00CF0BC2" w:rsidRDefault="000900BF" w:rsidP="00CF0BC2">
      <w:pPr>
        <w:pStyle w:val="Heading1"/>
        <w:rPr>
          <w:sz w:val="32"/>
          <w:szCs w:val="32"/>
        </w:rPr>
      </w:pPr>
      <w:bookmarkStart w:id="14" w:name="_Other_people_you"/>
      <w:bookmarkEnd w:id="14"/>
      <w:r>
        <w:lastRenderedPageBreak/>
        <w:t>Other people</w:t>
      </w:r>
      <w:r w:rsidR="00CF0BC2">
        <w:t xml:space="preserve"> </w:t>
      </w:r>
      <w:r>
        <w:t xml:space="preserve">you </w:t>
      </w:r>
      <w:r w:rsidR="00CF0BC2">
        <w:t>can contact</w:t>
      </w:r>
    </w:p>
    <w:p w14:paraId="35C43C61" w14:textId="77777777" w:rsidR="00CF0BC2" w:rsidRDefault="00CF0BC2" w:rsidP="00CF0BC2">
      <w:pPr>
        <w:rPr>
          <w:rFonts w:eastAsia="Arial"/>
        </w:rPr>
      </w:pPr>
    </w:p>
    <w:p w14:paraId="444D184D" w14:textId="2A426792" w:rsidR="00CF0BC2" w:rsidRDefault="001B10D3" w:rsidP="00CF0BC2">
      <w:pPr>
        <w:rPr>
          <w:rFonts w:eastAsia="Arial" w:cs="Arial"/>
          <w:szCs w:val="32"/>
        </w:rPr>
      </w:pPr>
      <w:r>
        <w:rPr>
          <w:rFonts w:eastAsia="Arial" w:cs="Arial"/>
          <w:noProof/>
          <w:szCs w:val="32"/>
        </w:rPr>
        <w:drawing>
          <wp:anchor distT="0" distB="0" distL="114300" distR="114300" simplePos="0" relativeHeight="252135424" behindDoc="0" locked="0" layoutInCell="1" allowOverlap="1" wp14:anchorId="70377FA7" wp14:editId="6B79CDE7">
            <wp:simplePos x="0" y="0"/>
            <wp:positionH relativeFrom="column">
              <wp:posOffset>50027</wp:posOffset>
            </wp:positionH>
            <wp:positionV relativeFrom="paragraph">
              <wp:posOffset>215900</wp:posOffset>
            </wp:positionV>
            <wp:extent cx="1948069" cy="1412382"/>
            <wp:effectExtent l="0" t="0" r="0" b="0"/>
            <wp:wrapNone/>
            <wp:docPr id="1164838471" name="Picture 1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838471" name="Picture 1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8069" cy="1412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3425F8" w14:textId="1C98BAC9" w:rsidR="000E464E" w:rsidRDefault="002F3B6B" w:rsidP="000E464E">
      <w:pPr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You can find out more </w:t>
      </w:r>
      <w:r w:rsidR="000E464E">
        <w:rPr>
          <w:rFonts w:eastAsia="Arial" w:cs="Arial"/>
          <w:szCs w:val="32"/>
        </w:rPr>
        <w:t>the study called</w:t>
      </w:r>
      <w:r w:rsidR="004E2C23">
        <w:rPr>
          <w:rFonts w:eastAsia="Arial" w:cs="Arial"/>
          <w:szCs w:val="32"/>
        </w:rPr>
        <w:t>:</w:t>
      </w:r>
    </w:p>
    <w:p w14:paraId="4A4ED824" w14:textId="4F34C85A" w:rsidR="000E464E" w:rsidRDefault="000E464E" w:rsidP="000E464E">
      <w:pPr>
        <w:rPr>
          <w:rFonts w:eastAsia="Arial" w:cs="Arial"/>
          <w:szCs w:val="32"/>
        </w:rPr>
      </w:pPr>
    </w:p>
    <w:p w14:paraId="634E50C7" w14:textId="4B46A4C8" w:rsidR="000E464E" w:rsidRDefault="002F3B6B" w:rsidP="000E464E">
      <w:pPr>
        <w:rPr>
          <w:rFonts w:eastAsia="Arial" w:cs="Arial"/>
          <w:szCs w:val="32"/>
        </w:rPr>
      </w:pPr>
      <w:r w:rsidRPr="000E464E">
        <w:rPr>
          <w:rFonts w:eastAsia="Arial" w:cs="Arial"/>
          <w:b/>
          <w:bCs/>
          <w:szCs w:val="32"/>
        </w:rPr>
        <w:t>Understanding Policing Delivery</w:t>
      </w:r>
      <w:r>
        <w:rPr>
          <w:rFonts w:eastAsia="Arial" w:cs="Arial"/>
          <w:szCs w:val="32"/>
        </w:rPr>
        <w:t xml:space="preserve"> </w:t>
      </w:r>
      <w:r w:rsidR="000E464E">
        <w:rPr>
          <w:rFonts w:eastAsia="Arial" w:cs="Arial"/>
          <w:szCs w:val="32"/>
        </w:rPr>
        <w:br/>
      </w:r>
    </w:p>
    <w:p w14:paraId="51A5EE6B" w14:textId="2ACDC74C" w:rsidR="004E2C23" w:rsidRDefault="00DA53FA" w:rsidP="000E464E">
      <w:pPr>
        <w:rPr>
          <w:rFonts w:eastAsia="Arial" w:cs="Arial"/>
          <w:szCs w:val="32"/>
        </w:rPr>
      </w:pPr>
      <w:r>
        <w:rPr>
          <w:noProof/>
        </w:rPr>
        <w:drawing>
          <wp:anchor distT="0" distB="0" distL="0" distR="0" simplePos="0" relativeHeight="252137472" behindDoc="0" locked="0" layoutInCell="1" hidden="0" allowOverlap="1" wp14:anchorId="7BDB366B" wp14:editId="3ADD10C1">
            <wp:simplePos x="0" y="0"/>
            <wp:positionH relativeFrom="margin">
              <wp:posOffset>0</wp:posOffset>
            </wp:positionH>
            <wp:positionV relativeFrom="paragraph">
              <wp:posOffset>185882</wp:posOffset>
            </wp:positionV>
            <wp:extent cx="1363287" cy="1396538"/>
            <wp:effectExtent l="0" t="0" r="0" b="635"/>
            <wp:wrapNone/>
            <wp:docPr id="1000313504" name="Picture 10003135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313504" name="Picture 10003135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3287" cy="13965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52D768" w14:textId="4CBB5ED3" w:rsidR="002F3B6B" w:rsidRDefault="004E2C23" w:rsidP="000E464E">
      <w:pPr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You can find out more by going to the </w:t>
      </w:r>
      <w:r w:rsidR="000E464E">
        <w:rPr>
          <w:rFonts w:eastAsia="Arial" w:cs="Arial"/>
          <w:szCs w:val="32"/>
        </w:rPr>
        <w:t xml:space="preserve">New Zealand </w:t>
      </w:r>
      <w:r w:rsidR="002F3B6B">
        <w:rPr>
          <w:rFonts w:eastAsia="Arial" w:cs="Arial"/>
          <w:szCs w:val="32"/>
        </w:rPr>
        <w:t xml:space="preserve">Police </w:t>
      </w:r>
      <w:r w:rsidR="002F3B6B" w:rsidRPr="00C011F1">
        <w:rPr>
          <w:rFonts w:eastAsia="Arial" w:cs="Arial"/>
          <w:b/>
          <w:bCs/>
          <w:szCs w:val="32"/>
        </w:rPr>
        <w:t>website</w:t>
      </w:r>
      <w:r w:rsidR="002F3B6B">
        <w:rPr>
          <w:rFonts w:eastAsia="Arial" w:cs="Arial"/>
          <w:szCs w:val="32"/>
        </w:rPr>
        <w:t xml:space="preserve"> at:</w:t>
      </w:r>
    </w:p>
    <w:p w14:paraId="2D525127" w14:textId="52D404ED" w:rsidR="002F3B6B" w:rsidRDefault="002F3B6B" w:rsidP="00CF0BC2">
      <w:pPr>
        <w:rPr>
          <w:rFonts w:eastAsia="Arial" w:cs="Arial"/>
          <w:szCs w:val="32"/>
        </w:rPr>
      </w:pPr>
    </w:p>
    <w:p w14:paraId="00D7D89D" w14:textId="60B7179B" w:rsidR="000E464E" w:rsidRPr="000E464E" w:rsidRDefault="000E464E" w:rsidP="00CF0BC2">
      <w:pPr>
        <w:rPr>
          <w:rFonts w:eastAsia="Arial" w:cs="Arial"/>
          <w:b/>
          <w:bCs/>
          <w:szCs w:val="32"/>
        </w:rPr>
      </w:pPr>
      <w:r w:rsidRPr="000E464E">
        <w:rPr>
          <w:rFonts w:eastAsia="Arial" w:cs="Arial"/>
          <w:b/>
          <w:bCs/>
          <w:szCs w:val="32"/>
        </w:rPr>
        <w:t>https://tinyurl.com/yc4skkvf</w:t>
      </w:r>
    </w:p>
    <w:p w14:paraId="5992091E" w14:textId="77777777" w:rsidR="000E464E" w:rsidRDefault="000E464E" w:rsidP="00CF0BC2">
      <w:pPr>
        <w:rPr>
          <w:rFonts w:eastAsia="Arial" w:cs="Arial"/>
          <w:szCs w:val="32"/>
        </w:rPr>
      </w:pPr>
    </w:p>
    <w:p w14:paraId="137749C6" w14:textId="225B4664" w:rsidR="004E2C23" w:rsidRDefault="00AA0A98" w:rsidP="00CF0BC2">
      <w:pPr>
        <w:rPr>
          <w:rFonts w:eastAsia="Arial" w:cs="Arial"/>
          <w:szCs w:val="32"/>
        </w:rPr>
      </w:pPr>
      <w:r>
        <w:rPr>
          <w:rFonts w:eastAsia="Arial" w:cs="Arial"/>
          <w:b/>
          <w:noProof/>
          <w:szCs w:val="32"/>
        </w:rPr>
        <w:drawing>
          <wp:anchor distT="0" distB="0" distL="114300" distR="114300" simplePos="0" relativeHeight="252140544" behindDoc="0" locked="0" layoutInCell="1" allowOverlap="1" wp14:anchorId="0E6CB673" wp14:editId="4DD87CED">
            <wp:simplePos x="0" y="0"/>
            <wp:positionH relativeFrom="margin">
              <wp:align>left</wp:align>
            </wp:positionH>
            <wp:positionV relativeFrom="paragraph">
              <wp:posOffset>280035</wp:posOffset>
            </wp:positionV>
            <wp:extent cx="1312834" cy="1401840"/>
            <wp:effectExtent l="0" t="0" r="0" b="0"/>
            <wp:wrapNone/>
            <wp:docPr id="1756098596" name="Picture 17560985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098596" name="Picture 17560985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2834" cy="1401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811B9F" w14:textId="649424F9" w:rsidR="00DC6397" w:rsidRDefault="004E2C23" w:rsidP="00CF0BC2">
      <w:pPr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You can contact </w:t>
      </w:r>
      <w:r w:rsidR="00DC6397">
        <w:rPr>
          <w:rFonts w:eastAsia="Arial" w:cs="Arial"/>
          <w:szCs w:val="32"/>
        </w:rPr>
        <w:t xml:space="preserve">Paul </w:t>
      </w:r>
      <w:proofErr w:type="spellStart"/>
      <w:r w:rsidR="00DC6397">
        <w:rPr>
          <w:rFonts w:eastAsia="Arial" w:cs="Arial"/>
          <w:szCs w:val="32"/>
        </w:rPr>
        <w:t>Spoonley</w:t>
      </w:r>
      <w:proofErr w:type="spellEnd"/>
      <w:r w:rsidR="00DC6397">
        <w:rPr>
          <w:rFonts w:eastAsia="Arial" w:cs="Arial"/>
          <w:szCs w:val="32"/>
        </w:rPr>
        <w:t xml:space="preserve"> with any questions about the study by:</w:t>
      </w:r>
    </w:p>
    <w:p w14:paraId="72B86578" w14:textId="6636D8A4" w:rsidR="00DC6397" w:rsidRDefault="00DC6397" w:rsidP="00DC6397">
      <w:pPr>
        <w:pStyle w:val="Listtoplevel"/>
      </w:pPr>
      <w:r w:rsidRPr="00DC6397">
        <w:rPr>
          <w:b/>
          <w:bCs/>
        </w:rPr>
        <w:t xml:space="preserve">phone </w:t>
      </w:r>
      <w:r>
        <w:t>on:</w:t>
      </w:r>
    </w:p>
    <w:p w14:paraId="02729176" w14:textId="68DEE26D" w:rsidR="00DC6397" w:rsidRDefault="00AA0A98" w:rsidP="00DC6397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2139520" behindDoc="0" locked="0" layoutInCell="1" hidden="0" allowOverlap="1" wp14:anchorId="3F66B3CB" wp14:editId="053D6E83">
            <wp:simplePos x="0" y="0"/>
            <wp:positionH relativeFrom="margin">
              <wp:align>left</wp:align>
            </wp:positionH>
            <wp:positionV relativeFrom="paragraph">
              <wp:posOffset>471863</wp:posOffset>
            </wp:positionV>
            <wp:extent cx="1312545" cy="1304290"/>
            <wp:effectExtent l="0" t="0" r="0" b="3810"/>
            <wp:wrapSquare wrapText="bothSides" distT="0" distB="0" distL="114300" distR="114300"/>
            <wp:docPr id="571749824" name="Picture 5717498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749824" name="Picture 5717498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2545" cy="13042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6397">
        <w:rPr>
          <w:b/>
          <w:bCs/>
        </w:rPr>
        <w:t xml:space="preserve">06 350 </w:t>
      </w:r>
      <w:r w:rsidR="005A113E">
        <w:rPr>
          <w:b/>
          <w:bCs/>
        </w:rPr>
        <w:t>5701</w:t>
      </w:r>
    </w:p>
    <w:p w14:paraId="5ECE8154" w14:textId="46168451" w:rsidR="00DC6397" w:rsidRDefault="00DC6397" w:rsidP="00DC6397">
      <w:pPr>
        <w:pStyle w:val="Listtoplevel"/>
      </w:pPr>
      <w:r w:rsidRPr="00DC6397">
        <w:rPr>
          <w:b/>
          <w:bCs/>
        </w:rPr>
        <w:t xml:space="preserve">email </w:t>
      </w:r>
      <w:r>
        <w:t>at</w:t>
      </w:r>
      <w:r w:rsidR="005A113E">
        <w:t>:</w:t>
      </w:r>
    </w:p>
    <w:p w14:paraId="1B5F470D" w14:textId="5F025A59" w:rsidR="005A113E" w:rsidRDefault="005A113E" w:rsidP="005A113E">
      <w:pPr>
        <w:pStyle w:val="Listtoplevel"/>
        <w:numPr>
          <w:ilvl w:val="0"/>
          <w:numId w:val="0"/>
        </w:numPr>
        <w:ind w:left="4253"/>
      </w:pPr>
      <w:r>
        <w:rPr>
          <w:b/>
          <w:bCs/>
        </w:rPr>
        <w:t>P.Spoonley@massey.ac.nz</w:t>
      </w:r>
    </w:p>
    <w:p w14:paraId="4B538959" w14:textId="5AD2876E" w:rsidR="00CF0BC2" w:rsidRDefault="00F417E0" w:rsidP="00345F1A">
      <w:pPr>
        <w:rPr>
          <w:rFonts w:eastAsia="Arial" w:cs="Arial"/>
          <w:szCs w:val="32"/>
        </w:rPr>
      </w:pPr>
      <w:r>
        <w:rPr>
          <w:rFonts w:eastAsia="Arial" w:cs="Arial"/>
          <w:b/>
          <w:noProof/>
          <w:szCs w:val="32"/>
        </w:rPr>
        <w:lastRenderedPageBreak/>
        <w:drawing>
          <wp:anchor distT="0" distB="0" distL="114300" distR="114300" simplePos="0" relativeHeight="252150784" behindDoc="0" locked="0" layoutInCell="1" allowOverlap="1" wp14:anchorId="302BFADC" wp14:editId="20C545F9">
            <wp:simplePos x="0" y="0"/>
            <wp:positionH relativeFrom="margin">
              <wp:align>left</wp:align>
            </wp:positionH>
            <wp:positionV relativeFrom="paragraph">
              <wp:posOffset>417195</wp:posOffset>
            </wp:positionV>
            <wp:extent cx="1519208" cy="1519208"/>
            <wp:effectExtent l="0" t="0" r="0" b="0"/>
            <wp:wrapNone/>
            <wp:docPr id="1737481983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481983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9208" cy="1519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3D75" w:rsidRPr="00F83D75">
        <w:rPr>
          <w:rFonts w:eastAsia="Arial" w:cs="Arial"/>
          <w:noProof/>
          <w:szCs w:val="32"/>
        </w:rPr>
        <w:drawing>
          <wp:anchor distT="0" distB="0" distL="114300" distR="114300" simplePos="0" relativeHeight="252143616" behindDoc="0" locked="0" layoutInCell="1" allowOverlap="1" wp14:anchorId="4319CEF2" wp14:editId="4B1A25A4">
            <wp:simplePos x="0" y="0"/>
            <wp:positionH relativeFrom="column">
              <wp:posOffset>-332105</wp:posOffset>
            </wp:positionH>
            <wp:positionV relativeFrom="paragraph">
              <wp:posOffset>-84167</wp:posOffset>
            </wp:positionV>
            <wp:extent cx="2266146" cy="500380"/>
            <wp:effectExtent l="0" t="0" r="0" b="0"/>
            <wp:wrapNone/>
            <wp:docPr id="159714723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14723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146" cy="500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0BC2">
        <w:rPr>
          <w:rFonts w:eastAsia="Arial" w:cs="Arial"/>
          <w:szCs w:val="32"/>
        </w:rPr>
        <w:t xml:space="preserve">If you </w:t>
      </w:r>
      <w:r w:rsidR="00C011F1">
        <w:rPr>
          <w:rFonts w:eastAsia="Arial" w:cs="Arial"/>
          <w:szCs w:val="32"/>
        </w:rPr>
        <w:t xml:space="preserve">want to talk to someone about this research who </w:t>
      </w:r>
      <w:r w:rsidR="00345F1A">
        <w:rPr>
          <w:rFonts w:eastAsia="Arial" w:cs="Arial"/>
          <w:szCs w:val="32"/>
        </w:rPr>
        <w:t xml:space="preserve">is not part of the research </w:t>
      </w:r>
      <w:r w:rsidR="00F83D75">
        <w:rPr>
          <w:rFonts w:eastAsia="Arial" w:cs="Arial"/>
          <w:szCs w:val="32"/>
        </w:rPr>
        <w:t xml:space="preserve">team </w:t>
      </w:r>
      <w:r w:rsidR="00345F1A">
        <w:rPr>
          <w:rFonts w:eastAsia="Arial" w:cs="Arial"/>
          <w:szCs w:val="32"/>
        </w:rPr>
        <w:t>you</w:t>
      </w:r>
      <w:r w:rsidR="00CF0BC2">
        <w:rPr>
          <w:rFonts w:eastAsia="Arial" w:cs="Arial"/>
          <w:szCs w:val="32"/>
        </w:rPr>
        <w:t xml:space="preserve"> can talk to a </w:t>
      </w:r>
      <w:r w:rsidR="00CF0BC2">
        <w:rPr>
          <w:rFonts w:eastAsia="Arial" w:cs="Arial"/>
          <w:b/>
          <w:szCs w:val="32"/>
        </w:rPr>
        <w:t>Health and Disability Consumer Advocate</w:t>
      </w:r>
      <w:r w:rsidR="00345F1A">
        <w:rPr>
          <w:rFonts w:eastAsia="Arial" w:cs="Arial"/>
          <w:szCs w:val="32"/>
        </w:rPr>
        <w:t xml:space="preserve"> </w:t>
      </w:r>
      <w:r w:rsidR="00CF0BC2">
        <w:rPr>
          <w:rFonts w:eastAsia="Arial" w:cs="Arial"/>
          <w:szCs w:val="32"/>
        </w:rPr>
        <w:t>by:</w:t>
      </w:r>
    </w:p>
    <w:p w14:paraId="5EC909DA" w14:textId="47417AC8" w:rsidR="00CF0BC2" w:rsidRDefault="00CF0BC2" w:rsidP="00CF0BC2">
      <w:pPr>
        <w:ind w:firstLine="3686"/>
        <w:rPr>
          <w:rFonts w:eastAsia="Arial" w:cs="Arial"/>
          <w:szCs w:val="32"/>
        </w:rPr>
      </w:pPr>
    </w:p>
    <w:p w14:paraId="618BDDF7" w14:textId="29490ECF" w:rsidR="00CF0BC2" w:rsidRDefault="00AA0A98" w:rsidP="00CF0BC2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tabs>
          <w:tab w:val="left" w:pos="4253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1914240" behindDoc="0" locked="0" layoutInCell="1" hidden="0" allowOverlap="1" wp14:anchorId="3CA5E24A" wp14:editId="4522E9A8">
            <wp:simplePos x="0" y="0"/>
            <wp:positionH relativeFrom="margin">
              <wp:align>left</wp:align>
            </wp:positionH>
            <wp:positionV relativeFrom="paragraph">
              <wp:posOffset>162964</wp:posOffset>
            </wp:positionV>
            <wp:extent cx="1003300" cy="1003300"/>
            <wp:effectExtent l="0" t="0" r="0" b="0"/>
            <wp:wrapNone/>
            <wp:docPr id="2066" name="image15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" name="image15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F0BC2">
        <w:rPr>
          <w:rFonts w:eastAsia="Arial" w:cs="Arial"/>
          <w:b/>
          <w:color w:val="000000"/>
          <w:szCs w:val="32"/>
        </w:rPr>
        <w:t>phone</w:t>
      </w:r>
      <w:r w:rsidR="002526A6">
        <w:rPr>
          <w:rFonts w:eastAsia="Arial" w:cs="Arial"/>
          <w:b/>
          <w:color w:val="000000"/>
          <w:szCs w:val="32"/>
        </w:rPr>
        <w:t xml:space="preserve"> </w:t>
      </w:r>
      <w:r w:rsidR="002526A6" w:rsidRPr="002526A6">
        <w:rPr>
          <w:rFonts w:eastAsia="Arial" w:cs="Arial"/>
          <w:bCs/>
          <w:color w:val="000000"/>
          <w:szCs w:val="32"/>
        </w:rPr>
        <w:t>on</w:t>
      </w:r>
      <w:r w:rsidR="00CF0BC2" w:rsidRPr="002526A6">
        <w:rPr>
          <w:rFonts w:eastAsia="Arial" w:cs="Arial"/>
          <w:bCs/>
          <w:color w:val="000000"/>
          <w:szCs w:val="32"/>
        </w:rPr>
        <w:t>:</w:t>
      </w:r>
      <w:r w:rsidR="00CF0BC2">
        <w:rPr>
          <w:rFonts w:eastAsia="Arial" w:cs="Arial"/>
          <w:b/>
          <w:color w:val="000000"/>
          <w:szCs w:val="32"/>
        </w:rPr>
        <w:t xml:space="preserve"> </w:t>
      </w:r>
    </w:p>
    <w:p w14:paraId="4DCF2A8A" w14:textId="16F0E1E4" w:rsidR="00CF0BC2" w:rsidRDefault="00CF0BC2" w:rsidP="00CF0BC2">
      <w:pPr>
        <w:ind w:firstLine="3686"/>
        <w:rPr>
          <w:rFonts w:eastAsia="Arial" w:cs="Arial"/>
          <w:szCs w:val="32"/>
        </w:rPr>
      </w:pPr>
    </w:p>
    <w:p w14:paraId="6186AA9A" w14:textId="613C2133" w:rsidR="00CF0BC2" w:rsidRPr="002526A6" w:rsidRDefault="00CF0BC2" w:rsidP="002526A6">
      <w:pPr>
        <w:ind w:left="4253"/>
        <w:rPr>
          <w:rFonts w:eastAsia="Arial" w:cs="Arial"/>
          <w:b/>
          <w:szCs w:val="32"/>
        </w:rPr>
      </w:pPr>
      <w:r>
        <w:rPr>
          <w:rFonts w:eastAsia="Arial" w:cs="Arial"/>
          <w:b/>
          <w:szCs w:val="32"/>
        </w:rPr>
        <w:t>0800 555 050</w:t>
      </w:r>
    </w:p>
    <w:p w14:paraId="23F65D6A" w14:textId="23F1E63F" w:rsidR="00CF0BC2" w:rsidRDefault="00CF0BC2" w:rsidP="002526A6">
      <w:pPr>
        <w:ind w:left="0"/>
        <w:rPr>
          <w:rFonts w:eastAsia="Arial" w:cs="Arial"/>
          <w:szCs w:val="32"/>
        </w:rPr>
      </w:pPr>
    </w:p>
    <w:p w14:paraId="3D6A6654" w14:textId="1795D212" w:rsidR="00CF0BC2" w:rsidRDefault="002526A6" w:rsidP="00CF0BC2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ind w:left="4253" w:hanging="566"/>
        <w:rPr>
          <w:rFonts w:eastAsia="Arial" w:cs="Arial"/>
          <w:b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1917312" behindDoc="0" locked="0" layoutInCell="1" hidden="0" allowOverlap="1" wp14:anchorId="17E5ACF5" wp14:editId="676AAD24">
            <wp:simplePos x="0" y="0"/>
            <wp:positionH relativeFrom="column">
              <wp:posOffset>1270</wp:posOffset>
            </wp:positionH>
            <wp:positionV relativeFrom="paragraph">
              <wp:posOffset>24014</wp:posOffset>
            </wp:positionV>
            <wp:extent cx="1198880" cy="1198880"/>
            <wp:effectExtent l="0" t="0" r="0" b="0"/>
            <wp:wrapNone/>
            <wp:docPr id="2028" name="image110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" name="image110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880" cy="11988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F0BC2">
        <w:rPr>
          <w:rFonts w:eastAsia="Arial" w:cs="Arial"/>
          <w:b/>
          <w:color w:val="000000"/>
          <w:szCs w:val="32"/>
        </w:rPr>
        <w:t>email</w:t>
      </w:r>
      <w:r>
        <w:rPr>
          <w:rFonts w:eastAsia="Arial" w:cs="Arial"/>
          <w:b/>
          <w:color w:val="000000"/>
          <w:szCs w:val="32"/>
        </w:rPr>
        <w:t xml:space="preserve"> </w:t>
      </w:r>
      <w:r w:rsidRPr="002526A6">
        <w:rPr>
          <w:rFonts w:eastAsia="Arial" w:cs="Arial"/>
          <w:bCs/>
          <w:color w:val="000000"/>
          <w:szCs w:val="32"/>
        </w:rPr>
        <w:t>at</w:t>
      </w:r>
      <w:r w:rsidR="00CF0BC2" w:rsidRPr="002526A6">
        <w:rPr>
          <w:rFonts w:eastAsia="Arial" w:cs="Arial"/>
          <w:bCs/>
          <w:color w:val="000000"/>
          <w:szCs w:val="32"/>
        </w:rPr>
        <w:t>:</w:t>
      </w:r>
      <w:r w:rsidR="00CF0BC2">
        <w:rPr>
          <w:rFonts w:eastAsia="Arial" w:cs="Arial"/>
          <w:b/>
          <w:color w:val="000000"/>
          <w:szCs w:val="32"/>
        </w:rPr>
        <w:t xml:space="preserve"> </w:t>
      </w:r>
      <w:r>
        <w:rPr>
          <w:rFonts w:eastAsia="Arial" w:cs="Arial"/>
          <w:b/>
          <w:color w:val="000000"/>
          <w:szCs w:val="32"/>
        </w:rPr>
        <w:br/>
      </w:r>
      <w:r>
        <w:rPr>
          <w:rFonts w:eastAsia="Arial" w:cs="Arial"/>
          <w:b/>
          <w:color w:val="000000"/>
          <w:szCs w:val="32"/>
        </w:rPr>
        <w:br/>
      </w:r>
      <w:r w:rsidR="00CF0BC2">
        <w:rPr>
          <w:rFonts w:eastAsia="Arial" w:cs="Arial"/>
          <w:b/>
          <w:szCs w:val="32"/>
        </w:rPr>
        <w:t>advocacy@advocacy.org.nz</w:t>
      </w:r>
    </w:p>
    <w:p w14:paraId="779C7408" w14:textId="511B9818" w:rsidR="002526A6" w:rsidRDefault="002526A6" w:rsidP="00CF0BC2">
      <w:pPr>
        <w:rPr>
          <w:rFonts w:eastAsia="Arial" w:cs="Arial"/>
          <w:szCs w:val="32"/>
        </w:rPr>
      </w:pPr>
    </w:p>
    <w:p w14:paraId="7F91DE02" w14:textId="006D8B78" w:rsidR="002526A6" w:rsidRDefault="00AA0A98" w:rsidP="00CF0BC2">
      <w:pPr>
        <w:rPr>
          <w:rFonts w:eastAsia="Arial" w:cs="Arial"/>
          <w:szCs w:val="32"/>
        </w:rPr>
      </w:pPr>
      <w:r>
        <w:rPr>
          <w:rFonts w:eastAsia="Arial" w:cs="Arial"/>
          <w:b/>
          <w:noProof/>
          <w:szCs w:val="32"/>
        </w:rPr>
        <mc:AlternateContent>
          <mc:Choice Requires="wpg">
            <w:drawing>
              <wp:anchor distT="0" distB="0" distL="114300" distR="114300" simplePos="0" relativeHeight="252142592" behindDoc="0" locked="0" layoutInCell="1" allowOverlap="1" wp14:anchorId="3D8D41AE" wp14:editId="0281397D">
                <wp:simplePos x="0" y="0"/>
                <wp:positionH relativeFrom="column">
                  <wp:posOffset>-332509</wp:posOffset>
                </wp:positionH>
                <wp:positionV relativeFrom="paragraph">
                  <wp:posOffset>192979</wp:posOffset>
                </wp:positionV>
                <wp:extent cx="2186056" cy="1306775"/>
                <wp:effectExtent l="0" t="0" r="0" b="0"/>
                <wp:wrapNone/>
                <wp:docPr id="361881406" name="Group 1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86056" cy="1306775"/>
                          <a:chOff x="0" y="0"/>
                          <a:chExt cx="2186056" cy="1306775"/>
                        </a:xfrm>
                      </wpg:grpSpPr>
                      <wpg:grpSp>
                        <wpg:cNvPr id="1850054541" name="Group 111"/>
                        <wpg:cNvGrpSpPr/>
                        <wpg:grpSpPr>
                          <a:xfrm>
                            <a:off x="0" y="0"/>
                            <a:ext cx="2007704" cy="1306775"/>
                            <a:chOff x="0" y="0"/>
                            <a:chExt cx="1552575" cy="1247775"/>
                          </a:xfrm>
                        </wpg:grpSpPr>
                        <wps:wsp>
                          <wps:cNvPr id="60414685" name="Rectangle 60414685"/>
                          <wps:cNvSpPr/>
                          <wps:spPr>
                            <a:xfrm>
                              <a:off x="0" y="0"/>
                              <a:ext cx="1552575" cy="12477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29FA1BD" w14:textId="77777777" w:rsidR="00D74A18" w:rsidRDefault="00D74A18" w:rsidP="00AA0A98">
                                <w:pPr>
                                  <w:spacing w:line="240" w:lineRule="auto"/>
                                  <w:ind w:left="0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61362538" name="Shape 59" descr="Calendar&#10;&#10;Description automatically generated with medium confidence"/>
                            <pic:cNvPicPr preferRelativeResize="0"/>
                          </pic:nvPicPr>
                          <pic:blipFill rotWithShape="1">
                            <a:blip r:embed="rId228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1552575" cy="10972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69346406" name="Graphic 112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11356" y="278296"/>
                            <a:ext cx="774700" cy="774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D8D41AE" id="_x0000_s1054" alt="&quot;&quot;" style="position:absolute;left:0;text-align:left;margin-left:-26.2pt;margin-top:15.2pt;width:172.15pt;height:102.9pt;z-index:252142592" coordsize="21860,1306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">
                <v:group id="Group 111" o:spid="_x0000_s1055" style="position:absolute;width:20077;height:13067" coordsize="15525,12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">
                  <v:rect id="Rectangle 60414685" o:spid="_x0000_s1056" style="position:absolute;width:15525;height:12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" filled="f" stroked="f">
                    <v:textbox inset="2.53958mm,2.53958mm,2.53958mm,2.53958mm">
                      <w:txbxContent>
                        <w:p w14:paraId="029FA1BD" w14:textId="77777777" w:rsidR="00D74A18" w:rsidRDefault="00D74A18" w:rsidP="00AA0A98">
                          <w:pPr>
                            <w:spacing w:line="240" w:lineRule="auto"/>
                            <w:ind w:left="0"/>
                            <w:textDirection w:val="btLr"/>
                          </w:pPr>
                        </w:p>
                      </w:txbxContent>
                    </v:textbox>
                  </v:rect>
                  <v:shape id="Shape 59" o:spid="_x0000_s1057" type="#_x0000_t75" alt="Calendar&#10;&#10;Description automatically generated with medium confidence" style="position:absolute;width:15525;height:1097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">
                    <v:imagedata r:id="rId229" o:title="Calendar&#10;&#10;Description automatically generated with medium confidence"/>
                  </v:shape>
                </v:group>
                <v:shape id="Graphic 112" o:spid="_x0000_s1058" type="#_x0000_t75" alt="Close with solid fill" style="position:absolute;left:14113;top:2782;width:7747;height:7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">
                  <v:imagedata r:id="rId150" o:title="Close with solid fill"/>
                </v:shape>
              </v:group>
            </w:pict>
          </mc:Fallback>
        </mc:AlternateContent>
      </w:r>
    </w:p>
    <w:p w14:paraId="3A98F0A1" w14:textId="5EABD093" w:rsidR="002526A6" w:rsidRDefault="002526A6" w:rsidP="00CF0BC2">
      <w:pPr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It will not cost you any money to call this </w:t>
      </w:r>
      <w:r w:rsidR="00AA0A98">
        <w:rPr>
          <w:rFonts w:eastAsia="Arial" w:cs="Arial"/>
          <w:szCs w:val="32"/>
        </w:rPr>
        <w:t xml:space="preserve">phone </w:t>
      </w:r>
      <w:r>
        <w:rPr>
          <w:rFonts w:eastAsia="Arial" w:cs="Arial"/>
          <w:szCs w:val="32"/>
        </w:rPr>
        <w:t>number.</w:t>
      </w:r>
    </w:p>
    <w:p w14:paraId="35E46E8C" w14:textId="6CDF2053" w:rsidR="00CF0BC2" w:rsidRDefault="002526A6" w:rsidP="00CF0BC2">
      <w:pPr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918336" behindDoc="0" locked="0" layoutInCell="1" hidden="0" allowOverlap="1" wp14:anchorId="7B12F7D9" wp14:editId="32872A1B">
            <wp:simplePos x="0" y="0"/>
            <wp:positionH relativeFrom="column">
              <wp:posOffset>-8365</wp:posOffset>
            </wp:positionH>
            <wp:positionV relativeFrom="paragraph">
              <wp:posOffset>665922</wp:posOffset>
            </wp:positionV>
            <wp:extent cx="1308735" cy="1362075"/>
            <wp:effectExtent l="0" t="0" r="0" b="0"/>
            <wp:wrapSquare wrapText="bothSides" distT="0" distB="0" distL="114300" distR="114300"/>
            <wp:docPr id="2027" name="image115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" name="image115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8735" cy="1362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eastAsia="Arial" w:cs="Arial"/>
          <w:szCs w:val="32"/>
        </w:rPr>
        <w:br/>
      </w:r>
      <w:r>
        <w:rPr>
          <w:rFonts w:eastAsia="Arial" w:cs="Arial"/>
          <w:szCs w:val="32"/>
        </w:rPr>
        <w:br/>
      </w:r>
      <w:r w:rsidR="00CF0BC2">
        <w:rPr>
          <w:rFonts w:eastAsia="Arial" w:cs="Arial"/>
          <w:szCs w:val="32"/>
        </w:rPr>
        <w:t xml:space="preserve">You can also send them a message through the form on their </w:t>
      </w:r>
      <w:r w:rsidR="00CF0BC2">
        <w:rPr>
          <w:rFonts w:eastAsia="Arial" w:cs="Arial"/>
          <w:b/>
          <w:szCs w:val="32"/>
        </w:rPr>
        <w:t xml:space="preserve">website </w:t>
      </w:r>
      <w:r w:rsidR="00CF0BC2" w:rsidRPr="002526A6">
        <w:rPr>
          <w:rFonts w:eastAsia="Arial" w:cs="Arial"/>
          <w:bCs/>
          <w:szCs w:val="32"/>
        </w:rPr>
        <w:t>at:</w:t>
      </w:r>
    </w:p>
    <w:p w14:paraId="1771B605" w14:textId="77777777" w:rsidR="00CF0BC2" w:rsidRDefault="00CF0BC2" w:rsidP="00CF0BC2">
      <w:pPr>
        <w:ind w:firstLine="3686"/>
        <w:rPr>
          <w:rFonts w:eastAsia="Arial" w:cs="Arial"/>
          <w:szCs w:val="32"/>
        </w:rPr>
      </w:pPr>
    </w:p>
    <w:p w14:paraId="19049123" w14:textId="20B1C9B4" w:rsidR="00CF0BC2" w:rsidRDefault="00CF0BC2" w:rsidP="002526A6">
      <w:pPr>
        <w:rPr>
          <w:rFonts w:eastAsia="Arial" w:cs="Arial"/>
          <w:b/>
          <w:szCs w:val="32"/>
        </w:rPr>
      </w:pPr>
      <w:r>
        <w:rPr>
          <w:rFonts w:eastAsia="Arial" w:cs="Arial"/>
          <w:b/>
          <w:szCs w:val="32"/>
        </w:rPr>
        <w:t>https://advocacy.org.nz/contact/</w:t>
      </w:r>
    </w:p>
    <w:p w14:paraId="5F08C55A" w14:textId="77777777" w:rsidR="00345F1A" w:rsidRPr="002526A6" w:rsidRDefault="00345F1A" w:rsidP="002526A6">
      <w:pPr>
        <w:rPr>
          <w:rFonts w:eastAsia="Arial" w:cs="Arial"/>
          <w:b/>
          <w:szCs w:val="32"/>
        </w:rPr>
      </w:pPr>
    </w:p>
    <w:p w14:paraId="60D8386E" w14:textId="75880D66" w:rsidR="005D6B32" w:rsidRDefault="00F417E0" w:rsidP="003A1523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noProof/>
          <w:szCs w:val="32"/>
        </w:rPr>
        <w:lastRenderedPageBreak/>
        <w:drawing>
          <wp:anchor distT="0" distB="0" distL="114300" distR="114300" simplePos="0" relativeHeight="252146688" behindDoc="0" locked="0" layoutInCell="1" allowOverlap="1" wp14:anchorId="69AA177A" wp14:editId="06672269">
            <wp:simplePos x="0" y="0"/>
            <wp:positionH relativeFrom="margin">
              <wp:align>left</wp:align>
            </wp:positionH>
            <wp:positionV relativeFrom="paragraph">
              <wp:posOffset>-471228</wp:posOffset>
            </wp:positionV>
            <wp:extent cx="1724314" cy="1929108"/>
            <wp:effectExtent l="0" t="0" r="0" b="0"/>
            <wp:wrapNone/>
            <wp:docPr id="67213789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13789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314" cy="19291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1523">
        <w:rPr>
          <w:rFonts w:eastAsia="Arial" w:cs="Arial"/>
          <w:szCs w:val="32"/>
        </w:rPr>
        <w:t>2 groups of people have checked to make sure</w:t>
      </w:r>
      <w:r w:rsidR="005D6B32">
        <w:rPr>
          <w:rFonts w:eastAsia="Arial" w:cs="Arial"/>
          <w:szCs w:val="32"/>
        </w:rPr>
        <w:t xml:space="preserve"> our research is </w:t>
      </w:r>
      <w:r w:rsidR="005D6B32" w:rsidRPr="005D6B32">
        <w:rPr>
          <w:rFonts w:eastAsia="Arial" w:cs="Arial"/>
          <w:b/>
          <w:bCs/>
          <w:szCs w:val="32"/>
        </w:rPr>
        <w:t>ethical</w:t>
      </w:r>
      <w:r w:rsidR="005D6B32">
        <w:rPr>
          <w:rFonts w:eastAsia="Arial" w:cs="Arial"/>
          <w:szCs w:val="32"/>
        </w:rPr>
        <w:t>.</w:t>
      </w:r>
    </w:p>
    <w:p w14:paraId="44480F3A" w14:textId="35538AB3" w:rsidR="005D6B32" w:rsidRDefault="005D6B32" w:rsidP="003A1523">
      <w:pPr>
        <w:tabs>
          <w:tab w:val="left" w:pos="8618"/>
        </w:tabs>
        <w:rPr>
          <w:rFonts w:eastAsia="Arial" w:cs="Arial"/>
          <w:szCs w:val="32"/>
        </w:rPr>
      </w:pPr>
    </w:p>
    <w:p w14:paraId="6237A463" w14:textId="4A29E167" w:rsidR="005D6B32" w:rsidRDefault="005D6B32" w:rsidP="003A1523">
      <w:pPr>
        <w:tabs>
          <w:tab w:val="left" w:pos="8618"/>
        </w:tabs>
        <w:rPr>
          <w:rFonts w:eastAsia="Arial" w:cs="Arial"/>
          <w:szCs w:val="3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921408" behindDoc="1" locked="0" layoutInCell="1" hidden="0" allowOverlap="1" wp14:anchorId="6D364A5A" wp14:editId="3D9FBD08">
                <wp:simplePos x="0" y="0"/>
                <wp:positionH relativeFrom="column">
                  <wp:posOffset>2256183</wp:posOffset>
                </wp:positionH>
                <wp:positionV relativeFrom="paragraph">
                  <wp:posOffset>280283</wp:posOffset>
                </wp:positionV>
                <wp:extent cx="3477260" cy="4462670"/>
                <wp:effectExtent l="0" t="0" r="2540" b="0"/>
                <wp:wrapNone/>
                <wp:docPr id="1922" name="Rectangle 19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4462670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DC4D32" w14:textId="77777777" w:rsidR="00D74A18" w:rsidRDefault="00D74A18" w:rsidP="00CF0BC2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6D364A5A" id="Rectangle 1922" o:spid="_x0000_s1059" style="position:absolute;left:0;text-align:left;margin-left:177.65pt;margin-top:22.05pt;width:273.8pt;height:351.4pt;z-index:-251395072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" fillcolor="#ddeaf6" stroked="f">
                <v:textbox inset="2.53958mm,2.53958mm,2.53958mm,2.53958mm">
                  <w:txbxContent>
                    <w:p w14:paraId="6FDC4D32" w14:textId="77777777" w:rsidR="00D74A18" w:rsidRDefault="00D74A18" w:rsidP="00CF0BC2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A04A768" w14:textId="5D72C2FB" w:rsidR="003A1523" w:rsidRDefault="00F417E0" w:rsidP="005D6B32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1920384" behindDoc="0" locked="0" layoutInCell="1" hidden="0" allowOverlap="1" wp14:anchorId="5FDD8C7C" wp14:editId="3423C029">
            <wp:simplePos x="0" y="0"/>
            <wp:positionH relativeFrom="margin">
              <wp:align>left</wp:align>
            </wp:positionH>
            <wp:positionV relativeFrom="paragraph">
              <wp:posOffset>339158</wp:posOffset>
            </wp:positionV>
            <wp:extent cx="1712422" cy="1749655"/>
            <wp:effectExtent l="0" t="0" r="0" b="3175"/>
            <wp:wrapNone/>
            <wp:docPr id="1954" name="image38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" name="image38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2422" cy="17496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6B32" w:rsidRPr="005D6B32">
        <w:rPr>
          <w:rFonts w:eastAsia="Arial"/>
          <w:b/>
          <w:bCs/>
        </w:rPr>
        <w:t xml:space="preserve">Ethical </w:t>
      </w:r>
      <w:r w:rsidR="005D6B32">
        <w:rPr>
          <w:rFonts w:eastAsia="Arial"/>
        </w:rPr>
        <w:t>means that:</w:t>
      </w:r>
    </w:p>
    <w:p w14:paraId="6F970065" w14:textId="349BBAEC" w:rsidR="003A1523" w:rsidRPr="003A1523" w:rsidRDefault="003A1523" w:rsidP="003A1523">
      <w:pPr>
        <w:pStyle w:val="Listtoplevel"/>
      </w:pPr>
      <w:r w:rsidRPr="003A1523">
        <w:t>our research is safe</w:t>
      </w:r>
    </w:p>
    <w:p w14:paraId="68598BF7" w14:textId="6629CC15" w:rsidR="005D6B32" w:rsidRDefault="003A1523" w:rsidP="003A1523">
      <w:pPr>
        <w:pStyle w:val="Listtoplevel"/>
      </w:pPr>
      <w:r w:rsidRPr="003A1523">
        <w:t xml:space="preserve">we will work with people in a </w:t>
      </w:r>
      <w:r w:rsidRPr="003A1523">
        <w:rPr>
          <w:b/>
          <w:bCs/>
        </w:rPr>
        <w:t xml:space="preserve">respectful </w:t>
      </w:r>
      <w:r w:rsidRPr="003A1523">
        <w:t>way</w:t>
      </w:r>
      <w:r>
        <w:t xml:space="preserve"> that means we</w:t>
      </w:r>
      <w:r w:rsidR="005D6B32">
        <w:t>:</w:t>
      </w:r>
    </w:p>
    <w:p w14:paraId="1F0EE507" w14:textId="51A301C7" w:rsidR="003A1523" w:rsidRDefault="00F417E0" w:rsidP="005D6B32">
      <w:pPr>
        <w:pStyle w:val="Listsecondlevel"/>
      </w:pPr>
      <w:r>
        <w:rPr>
          <w:noProof/>
        </w:rPr>
        <w:drawing>
          <wp:anchor distT="0" distB="0" distL="114300" distR="114300" simplePos="0" relativeHeight="252145664" behindDoc="0" locked="0" layoutInCell="1" allowOverlap="1" wp14:anchorId="4660FF8E" wp14:editId="5A8FC015">
            <wp:simplePos x="0" y="0"/>
            <wp:positionH relativeFrom="margin">
              <wp:align>left</wp:align>
            </wp:positionH>
            <wp:positionV relativeFrom="paragraph">
              <wp:posOffset>213591</wp:posOffset>
            </wp:positionV>
            <wp:extent cx="2140412" cy="2140412"/>
            <wp:effectExtent l="0" t="0" r="0" b="6350"/>
            <wp:wrapNone/>
            <wp:docPr id="213572870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72870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0412" cy="21404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1523">
        <w:t>will think about how people feel</w:t>
      </w:r>
    </w:p>
    <w:p w14:paraId="6D51B963" w14:textId="6E8AF0FB" w:rsidR="005D6B32" w:rsidRPr="005D6B32" w:rsidRDefault="005D6B32" w:rsidP="005D6B32">
      <w:pPr>
        <w:pStyle w:val="Listsecondlevel"/>
      </w:pPr>
      <w:r w:rsidRPr="005D6B32">
        <w:t>not do anything that might upset the people we work with.</w:t>
      </w:r>
    </w:p>
    <w:p w14:paraId="37E48342" w14:textId="1F6EE4F3" w:rsidR="003A1523" w:rsidRDefault="00F417E0" w:rsidP="003A1523">
      <w:pPr>
        <w:tabs>
          <w:tab w:val="left" w:pos="8618"/>
        </w:tabs>
        <w:rPr>
          <w:rFonts w:eastAsia="Arial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2144640" behindDoc="0" locked="0" layoutInCell="1" allowOverlap="1" wp14:anchorId="6703FF82" wp14:editId="285078EC">
            <wp:simplePos x="0" y="0"/>
            <wp:positionH relativeFrom="margin">
              <wp:align>left</wp:align>
            </wp:positionH>
            <wp:positionV relativeFrom="paragraph">
              <wp:posOffset>131907</wp:posOffset>
            </wp:positionV>
            <wp:extent cx="1957532" cy="1957532"/>
            <wp:effectExtent l="0" t="0" r="0" b="0"/>
            <wp:wrapNone/>
            <wp:docPr id="93129610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29610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7532" cy="19575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FF35E7" w14:textId="374035D4" w:rsidR="005D6B32" w:rsidRDefault="005D6B32" w:rsidP="003A1523">
      <w:pPr>
        <w:tabs>
          <w:tab w:val="left" w:pos="8618"/>
        </w:tabs>
        <w:rPr>
          <w:rFonts w:eastAsia="Arial" w:cs="Arial"/>
          <w:color w:val="000000"/>
          <w:szCs w:val="32"/>
        </w:rPr>
      </w:pPr>
    </w:p>
    <w:p w14:paraId="6F2B52AA" w14:textId="37CFC2F3" w:rsidR="003A1523" w:rsidRDefault="003A1523" w:rsidP="005D6B32">
      <w:pPr>
        <w:tabs>
          <w:tab w:val="left" w:pos="8618"/>
        </w:tabs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The 2 groups are</w:t>
      </w:r>
      <w:r w:rsidR="005D6B32">
        <w:rPr>
          <w:rFonts w:eastAsia="Arial" w:cs="Arial"/>
          <w:color w:val="000000"/>
          <w:szCs w:val="32"/>
        </w:rPr>
        <w:t xml:space="preserve"> the</w:t>
      </w:r>
      <w:r>
        <w:rPr>
          <w:rFonts w:eastAsia="Arial" w:cs="Arial"/>
          <w:color w:val="000000"/>
          <w:szCs w:val="32"/>
        </w:rPr>
        <w:t>:</w:t>
      </w:r>
    </w:p>
    <w:p w14:paraId="030C565B" w14:textId="0CAB3723" w:rsidR="005D6B32" w:rsidRPr="005D6B32" w:rsidRDefault="005D6B32" w:rsidP="005D6B32">
      <w:pPr>
        <w:pStyle w:val="Listtoplevel"/>
        <w:rPr>
          <w:rFonts w:eastAsia="Arial" w:cs="Arial"/>
          <w:color w:val="000000"/>
          <w:szCs w:val="32"/>
        </w:rPr>
      </w:pPr>
      <w:r>
        <w:t>Understanding Policing Delivery Ethics Panel</w:t>
      </w:r>
    </w:p>
    <w:p w14:paraId="4CBDCCAD" w14:textId="763570B7" w:rsidR="005D6B32" w:rsidRPr="005D6B32" w:rsidRDefault="00834106" w:rsidP="005D6B32">
      <w:pPr>
        <w:pStyle w:val="Listtoplevel"/>
        <w:rPr>
          <w:rFonts w:eastAsia="Arial" w:cs="Arial"/>
          <w:color w:val="000000"/>
          <w:szCs w:val="32"/>
        </w:rPr>
      </w:pPr>
      <w:r>
        <w:drawing>
          <wp:anchor distT="0" distB="0" distL="114300" distR="114300" simplePos="0" relativeHeight="251923456" behindDoc="0" locked="0" layoutInCell="1" hidden="0" allowOverlap="1" wp14:anchorId="363FEBEE" wp14:editId="20B4389D">
            <wp:simplePos x="0" y="0"/>
            <wp:positionH relativeFrom="margin">
              <wp:posOffset>-146050</wp:posOffset>
            </wp:positionH>
            <wp:positionV relativeFrom="paragraph">
              <wp:posOffset>238760</wp:posOffset>
            </wp:positionV>
            <wp:extent cx="2286000" cy="752475"/>
            <wp:effectExtent l="0" t="0" r="0" b="0"/>
            <wp:wrapNone/>
            <wp:docPr id="2012" name="image89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" name="image89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4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752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5D6B32">
        <w:t>Northern A Health and Disability Ethics Committee.</w:t>
      </w:r>
    </w:p>
    <w:p w14:paraId="06F9E364" w14:textId="5A137B33" w:rsidR="00CF0BC2" w:rsidRDefault="004F291F" w:rsidP="005D6B32">
      <w:pPr>
        <w:tabs>
          <w:tab w:val="left" w:pos="8618"/>
        </w:tabs>
        <w:rPr>
          <w:rFonts w:eastAsia="Arial" w:cs="Arial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919360" behindDoc="0" locked="0" layoutInCell="1" hidden="0" allowOverlap="1" wp14:anchorId="2949575C" wp14:editId="37B68E48">
            <wp:simplePos x="0" y="0"/>
            <wp:positionH relativeFrom="margin">
              <wp:posOffset>-118334</wp:posOffset>
            </wp:positionH>
            <wp:positionV relativeFrom="paragraph">
              <wp:posOffset>248920</wp:posOffset>
            </wp:positionV>
            <wp:extent cx="2286000" cy="752475"/>
            <wp:effectExtent l="0" t="0" r="0" b="0"/>
            <wp:wrapNone/>
            <wp:docPr id="2060" name="image89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" name="image89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4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752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F417E0">
        <w:rPr>
          <w:noProof/>
        </w:rPr>
        <w:drawing>
          <wp:anchor distT="0" distB="0" distL="114300" distR="114300" simplePos="0" relativeHeight="252148736" behindDoc="0" locked="0" layoutInCell="1" hidden="0" allowOverlap="1" wp14:anchorId="1000A51C" wp14:editId="717D3EB7">
            <wp:simplePos x="0" y="0"/>
            <wp:positionH relativeFrom="margin">
              <wp:posOffset>195580</wp:posOffset>
            </wp:positionH>
            <wp:positionV relativeFrom="paragraph">
              <wp:posOffset>1974850</wp:posOffset>
            </wp:positionV>
            <wp:extent cx="1003300" cy="1003300"/>
            <wp:effectExtent l="0" t="0" r="0" b="0"/>
            <wp:wrapNone/>
            <wp:docPr id="1040225221" name="Picture 10402252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225221" name="Picture 10402252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F0BC2">
        <w:rPr>
          <w:rFonts w:eastAsia="Arial" w:cs="Arial"/>
          <w:szCs w:val="32"/>
        </w:rPr>
        <w:t xml:space="preserve">If you are worried about any ethical issues to do with this research you can contact the </w:t>
      </w:r>
      <w:r w:rsidR="00CF0BC2">
        <w:rPr>
          <w:rFonts w:eastAsia="Arial" w:cs="Arial"/>
          <w:b/>
          <w:szCs w:val="32"/>
        </w:rPr>
        <w:t xml:space="preserve">Northern </w:t>
      </w:r>
      <w:r w:rsidR="00B5639B">
        <w:rPr>
          <w:rFonts w:eastAsia="Arial" w:cs="Arial"/>
          <w:b/>
          <w:szCs w:val="32"/>
        </w:rPr>
        <w:t>A</w:t>
      </w:r>
      <w:r w:rsidR="00CF0BC2">
        <w:rPr>
          <w:rFonts w:eastAsia="Arial" w:cs="Arial"/>
          <w:b/>
          <w:szCs w:val="32"/>
        </w:rPr>
        <w:t xml:space="preserve"> Health and Disability Ethics Committee</w:t>
      </w:r>
      <w:r w:rsidR="005D6B32">
        <w:rPr>
          <w:rFonts w:eastAsia="Arial" w:cs="Arial"/>
          <w:b/>
          <w:szCs w:val="32"/>
        </w:rPr>
        <w:t xml:space="preserve"> </w:t>
      </w:r>
      <w:r w:rsidR="005D6B32" w:rsidRPr="005D6B32">
        <w:rPr>
          <w:rFonts w:eastAsia="Arial" w:cs="Arial"/>
          <w:bCs/>
          <w:szCs w:val="32"/>
        </w:rPr>
        <w:t>by:</w:t>
      </w:r>
      <w:r w:rsidR="00CF0BC2">
        <w:rPr>
          <w:rFonts w:eastAsia="Arial" w:cs="Arial"/>
          <w:szCs w:val="32"/>
        </w:rPr>
        <w:br/>
      </w:r>
    </w:p>
    <w:p w14:paraId="3B952D40" w14:textId="7B33A488" w:rsidR="00CF0BC2" w:rsidRDefault="00CF0BC2" w:rsidP="00CF0BC2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 w:rsidRPr="005D6B32">
        <w:rPr>
          <w:rFonts w:eastAsia="Arial" w:cs="Arial"/>
          <w:b/>
          <w:bCs/>
          <w:color w:val="000000"/>
          <w:szCs w:val="32"/>
        </w:rPr>
        <w:t>phone</w:t>
      </w:r>
      <w:r w:rsidR="005D6B32">
        <w:rPr>
          <w:rFonts w:eastAsia="Arial" w:cs="Arial"/>
          <w:color w:val="000000"/>
          <w:szCs w:val="32"/>
        </w:rPr>
        <w:t xml:space="preserve"> on</w:t>
      </w:r>
      <w:r>
        <w:rPr>
          <w:rFonts w:eastAsia="Arial" w:cs="Arial"/>
          <w:color w:val="000000"/>
          <w:szCs w:val="32"/>
        </w:rPr>
        <w:t xml:space="preserve">: </w:t>
      </w:r>
      <w:r>
        <w:rPr>
          <w:rFonts w:eastAsia="Arial" w:cs="Arial"/>
          <w:color w:val="000000"/>
          <w:szCs w:val="32"/>
        </w:rPr>
        <w:br/>
      </w:r>
    </w:p>
    <w:p w14:paraId="64F5B362" w14:textId="45D46DC2" w:rsidR="00CF0BC2" w:rsidRDefault="00CF0BC2" w:rsidP="00CF0BC2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0800 4 38442</w:t>
      </w:r>
    </w:p>
    <w:p w14:paraId="40EFAD37" w14:textId="1E5712B7" w:rsidR="00CF0BC2" w:rsidRDefault="00F417E0" w:rsidP="00CF0BC2">
      <w:pPr>
        <w:tabs>
          <w:tab w:val="left" w:pos="8618"/>
        </w:tabs>
        <w:ind w:firstLine="3686"/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2149760" behindDoc="0" locked="0" layoutInCell="1" hidden="0" allowOverlap="1" wp14:anchorId="173D741E" wp14:editId="6CDBD529">
            <wp:simplePos x="0" y="0"/>
            <wp:positionH relativeFrom="column">
              <wp:posOffset>196850</wp:posOffset>
            </wp:positionH>
            <wp:positionV relativeFrom="paragraph">
              <wp:posOffset>83185</wp:posOffset>
            </wp:positionV>
            <wp:extent cx="1198880" cy="1198880"/>
            <wp:effectExtent l="0" t="0" r="0" b="0"/>
            <wp:wrapNone/>
            <wp:docPr id="415508132" name="Picture 4155081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508132" name="Picture 4155081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8880" cy="11988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5D4DF10" w14:textId="08FE4984" w:rsidR="00CF0BC2" w:rsidRDefault="00CF0BC2" w:rsidP="00CF0BC2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 w:rsidRPr="005D6B32">
        <w:rPr>
          <w:rFonts w:eastAsia="Arial" w:cs="Arial"/>
          <w:b/>
          <w:bCs/>
          <w:color w:val="000000"/>
          <w:szCs w:val="32"/>
        </w:rPr>
        <w:t>email</w:t>
      </w:r>
      <w:r w:rsidR="005D6B32">
        <w:rPr>
          <w:rFonts w:eastAsia="Arial" w:cs="Arial"/>
          <w:color w:val="000000"/>
          <w:szCs w:val="32"/>
        </w:rPr>
        <w:t xml:space="preserve"> at</w:t>
      </w:r>
      <w:r>
        <w:rPr>
          <w:rFonts w:eastAsia="Arial" w:cs="Arial"/>
          <w:color w:val="000000"/>
          <w:szCs w:val="32"/>
        </w:rPr>
        <w:t xml:space="preserve">: </w:t>
      </w:r>
      <w:r>
        <w:rPr>
          <w:rFonts w:eastAsia="Arial" w:cs="Arial"/>
          <w:color w:val="000000"/>
          <w:szCs w:val="32"/>
        </w:rPr>
        <w:br/>
      </w:r>
    </w:p>
    <w:p w14:paraId="127E389D" w14:textId="75B8460C" w:rsidR="00CF0BC2" w:rsidRDefault="00CF0BC2" w:rsidP="00CF0BC2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/>
        <w:rPr>
          <w:rFonts w:eastAsia="Arial" w:cs="Arial"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hdecs@</w:t>
      </w:r>
      <w:r w:rsidR="005D6B32">
        <w:rPr>
          <w:rFonts w:eastAsia="Arial" w:cs="Arial"/>
          <w:b/>
          <w:color w:val="000000"/>
          <w:szCs w:val="32"/>
        </w:rPr>
        <w:t>moh</w:t>
      </w:r>
      <w:r>
        <w:rPr>
          <w:rFonts w:eastAsia="Arial" w:cs="Arial"/>
          <w:b/>
          <w:color w:val="000000"/>
          <w:szCs w:val="32"/>
        </w:rPr>
        <w:t>.govt.nz</w:t>
      </w:r>
      <w:r>
        <w:rPr>
          <w:rFonts w:eastAsia="Arial" w:cs="Arial"/>
          <w:color w:val="000000"/>
          <w:szCs w:val="32"/>
        </w:rPr>
        <w:t xml:space="preserve"> </w:t>
      </w:r>
    </w:p>
    <w:p w14:paraId="6C2EEBE5" w14:textId="1EC96C1D" w:rsidR="00A82712" w:rsidRPr="00834106" w:rsidRDefault="00CF0BC2" w:rsidP="00834106">
      <w:pPr>
        <w:ind w:firstLine="3686"/>
        <w:rPr>
          <w:rFonts w:eastAsia="Arial" w:cs="Arial"/>
          <w:szCs w:val="32"/>
        </w:rPr>
      </w:pPr>
      <w:r>
        <w:br w:type="page"/>
      </w:r>
    </w:p>
    <w:p w14:paraId="2D5D280E" w14:textId="1FDBBF39" w:rsidR="0060011B" w:rsidRPr="00E43F08" w:rsidRDefault="00834106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15" w:name="_Hlk53559738"/>
      <w:r>
        <w:rPr>
          <w:noProof/>
        </w:rPr>
        <w:lastRenderedPageBreak/>
        <w:drawing>
          <wp:anchor distT="0" distB="0" distL="114300" distR="114300" simplePos="0" relativeHeight="251928576" behindDoc="0" locked="0" layoutInCell="1" hidden="0" allowOverlap="1" wp14:anchorId="4C43B590" wp14:editId="3DDC3F42">
            <wp:simplePos x="0" y="0"/>
            <wp:positionH relativeFrom="column">
              <wp:posOffset>-181776</wp:posOffset>
            </wp:positionH>
            <wp:positionV relativeFrom="paragraph">
              <wp:posOffset>-19547</wp:posOffset>
            </wp:positionV>
            <wp:extent cx="2101740" cy="586408"/>
            <wp:effectExtent l="0" t="0" r="0" b="0"/>
            <wp:wrapNone/>
            <wp:docPr id="1046214921" name="Picture 1046214921" descr="Logo: Donald Beasley Institu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image10.jpg" descr="Logo: Donald Beasley Institut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01740" cy="58640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679931BF" wp14:editId="75A20AAE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E7ABA0E" id="Rectangle: Rounded Corners 24" o:spid="_x0000_s1026" style="position:absolute;margin-left:-27.1pt;margin-top:-21.15pt;width:490.9pt;height:727.65pt;z-index:-251630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" filled="f" strokecolor="windowText">
                <w10:wrap anchorx="margin"/>
              </v:rect>
            </w:pict>
          </mc:Fallback>
        </mc:AlternateContent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>
        <w:rPr>
          <w:rFonts w:eastAsia="Times New Roman" w:cs="Arial"/>
          <w:szCs w:val="32"/>
          <w:lang w:eastAsia="en-NZ"/>
        </w:rPr>
        <w:t>the Donald Beasley Institute.</w:t>
      </w:r>
    </w:p>
    <w:p w14:paraId="69D6729B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2F7961F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689984" behindDoc="1" locked="0" layoutInCell="1" allowOverlap="1" wp14:anchorId="21B343AF" wp14:editId="58295EC3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2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</w:t>
      </w:r>
      <w:proofErr w:type="spellStart"/>
      <w:r>
        <w:rPr>
          <w:rFonts w:eastAsia="Times New Roman" w:cs="Arial"/>
          <w:szCs w:val="32"/>
          <w:lang w:eastAsia="en-NZ"/>
        </w:rPr>
        <w:t>Māmā</w:t>
      </w:r>
      <w:proofErr w:type="spellEnd"/>
      <w:r>
        <w:rPr>
          <w:rFonts w:eastAsia="Times New Roman" w:cs="Arial"/>
          <w:szCs w:val="32"/>
          <w:lang w:eastAsia="en-NZ"/>
        </w:rPr>
        <w:t xml:space="preserve"> Mai </w:t>
      </w:r>
      <w:r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4F472017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6A703B8" w14:textId="77777777" w:rsidR="0060011B" w:rsidRPr="00E43F08" w:rsidRDefault="00257D60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82816" behindDoc="1" locked="0" layoutInCell="1" allowOverlap="1" wp14:anchorId="0B666F16" wp14:editId="0B040B97">
            <wp:simplePos x="0" y="0"/>
            <wp:positionH relativeFrom="margin">
              <wp:posOffset>179070</wp:posOffset>
            </wp:positionH>
            <wp:positionV relativeFrom="paragraph">
              <wp:posOffset>1071880</wp:posOffset>
            </wp:positionV>
            <wp:extent cx="1304925" cy="800100"/>
            <wp:effectExtent l="0" t="0" r="3175" b="0"/>
            <wp:wrapThrough wrapText="bothSides">
              <wp:wrapPolygon edited="0">
                <wp:start x="0" y="0"/>
                <wp:lineTo x="0" y="21257"/>
                <wp:lineTo x="21442" y="21257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2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88960" behindDoc="0" locked="0" layoutInCell="1" allowOverlap="1" wp14:anchorId="359E4674" wp14:editId="642E1D5D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2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="0060011B"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="0060011B"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="0060011B"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="0060011B"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="0060011B"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="0060011B" w:rsidRPr="00E43F08">
        <w:rPr>
          <w:rFonts w:eastAsia="Times New Roman" w:cs="Arial"/>
          <w:szCs w:val="32"/>
          <w:lang w:eastAsia="en-NZ"/>
        </w:rPr>
        <w:t>.</w:t>
      </w:r>
    </w:p>
    <w:p w14:paraId="0046A33B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30F0CBCD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0C74840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182B79C6" w14:textId="77777777" w:rsidR="0060011B" w:rsidRPr="00E43F08" w:rsidRDefault="00257D60" w:rsidP="00257D60">
      <w:pPr>
        <w:pStyle w:val="Listbulletbackpage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686912" behindDoc="0" locked="0" layoutInCell="1" allowOverlap="1" wp14:anchorId="1F05524E" wp14:editId="6480B27D">
            <wp:simplePos x="0" y="0"/>
            <wp:positionH relativeFrom="margin">
              <wp:posOffset>-6663</wp:posOffset>
            </wp:positionH>
            <wp:positionV relativeFrom="paragraph">
              <wp:posOffset>106471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2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t>Changepeople.org</w:t>
      </w:r>
    </w:p>
    <w:p w14:paraId="56EB4F16" w14:textId="77777777" w:rsidR="0060011B" w:rsidRPr="00E43F08" w:rsidRDefault="0060011B" w:rsidP="00257D60">
      <w:pPr>
        <w:pStyle w:val="Listbulletbackpage"/>
        <w:rPr>
          <w:rFonts w:eastAsia="Times New Roman"/>
          <w:sz w:val="2"/>
        </w:rPr>
      </w:pPr>
    </w:p>
    <w:p w14:paraId="1C45D4A3" w14:textId="77777777" w:rsidR="0060011B" w:rsidRPr="00EC6639" w:rsidRDefault="00257D60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687936" behindDoc="0" locked="0" layoutInCell="1" allowOverlap="1" wp14:anchorId="0C7667F0" wp14:editId="384C5A39">
            <wp:simplePos x="0" y="0"/>
            <wp:positionH relativeFrom="column">
              <wp:posOffset>209275</wp:posOffset>
            </wp:positionH>
            <wp:positionV relativeFrom="paragraph">
              <wp:posOffset>114631</wp:posOffset>
            </wp:positionV>
            <wp:extent cx="1036955" cy="1098550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2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FB3C4B" w14:textId="77777777" w:rsidR="0060011B" w:rsidRPr="00E43F08" w:rsidRDefault="0060011B" w:rsidP="00257D60">
      <w:pPr>
        <w:pStyle w:val="Listbulletbackpage"/>
      </w:pPr>
      <w:r w:rsidRPr="00E43F08">
        <w:t>Photosymbols.com</w:t>
      </w:r>
    </w:p>
    <w:p w14:paraId="6A44E33C" w14:textId="77777777" w:rsidR="0060011B" w:rsidRPr="00E43F08" w:rsidRDefault="0060011B" w:rsidP="00257D60">
      <w:pPr>
        <w:pStyle w:val="Listbulletbackpage"/>
        <w:rPr>
          <w:rFonts w:eastAsia="Times New Roman"/>
          <w:sz w:val="2"/>
        </w:rPr>
      </w:pPr>
    </w:p>
    <w:p w14:paraId="6FCE5467" w14:textId="77777777" w:rsidR="0060011B" w:rsidRPr="00AF668B" w:rsidRDefault="0060011B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</w:p>
    <w:p w14:paraId="5988EAED" w14:textId="77777777" w:rsidR="0060011B" w:rsidRPr="00AF668B" w:rsidRDefault="0060011B" w:rsidP="00257D60">
      <w:pPr>
        <w:pStyle w:val="Listbulletbackpage"/>
      </w:pPr>
      <w:r w:rsidRPr="00AF668B">
        <w:rPr>
          <w:color w:val="000000"/>
          <w:shd w:val="clear" w:color="auto" w:fill="FFFFFF"/>
        </w:rPr>
        <w:t>SGC Image Works</w:t>
      </w:r>
    </w:p>
    <w:p w14:paraId="74A97B82" w14:textId="77777777" w:rsidR="0060011B" w:rsidRPr="00AF668B" w:rsidRDefault="0060011B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</w:p>
    <w:p w14:paraId="24F41C45" w14:textId="77777777" w:rsidR="00257D60" w:rsidRPr="00257D60" w:rsidRDefault="00257D60" w:rsidP="00257D60">
      <w:pPr>
        <w:pStyle w:val="Listbulletbackpage"/>
      </w:pPr>
      <w:r>
        <w:rPr>
          <w:noProof/>
          <w:shd w:val="clear" w:color="auto" w:fill="FFFFFF"/>
        </w:rPr>
        <w:drawing>
          <wp:anchor distT="0" distB="0" distL="114300" distR="114300" simplePos="0" relativeHeight="251751424" behindDoc="0" locked="0" layoutInCell="1" allowOverlap="1" wp14:anchorId="441FC941" wp14:editId="462540D9">
            <wp:simplePos x="0" y="0"/>
            <wp:positionH relativeFrom="column">
              <wp:posOffset>328352</wp:posOffset>
            </wp:positionH>
            <wp:positionV relativeFrom="paragraph">
              <wp:posOffset>34198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2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AF668B">
        <w:t>Huriana</w:t>
      </w:r>
      <w:r w:rsidR="0060011B" w:rsidRPr="00AF668B">
        <w:rPr>
          <w:shd w:val="clear" w:color="auto" w:fill="FFFFFF"/>
        </w:rPr>
        <w:t> Kopeke-Te Aho</w:t>
      </w:r>
      <w:r>
        <w:rPr>
          <w:shd w:val="clear" w:color="auto" w:fill="FFFFFF"/>
        </w:rPr>
        <w:br/>
      </w:r>
    </w:p>
    <w:p w14:paraId="43ED4813" w14:textId="77777777" w:rsidR="0060011B" w:rsidRPr="00AF668B" w:rsidRDefault="00257D60" w:rsidP="00257D60">
      <w:pPr>
        <w:pStyle w:val="Listbulletbackpage"/>
      </w:pPr>
      <w:proofErr w:type="spellStart"/>
      <w:r>
        <w:rPr>
          <w:shd w:val="clear" w:color="auto" w:fill="FFFFFF"/>
        </w:rPr>
        <w:t>T.Wood</w:t>
      </w:r>
      <w:proofErr w:type="spellEnd"/>
      <w:r w:rsidR="0060011B" w:rsidRPr="00AF668B">
        <w:rPr>
          <w:shd w:val="clear" w:color="auto" w:fill="FFFFFF"/>
        </w:rPr>
        <w:t>.</w:t>
      </w:r>
    </w:p>
    <w:p w14:paraId="00F2E5E9" w14:textId="77777777" w:rsidR="00081803" w:rsidRPr="0060011B" w:rsidRDefault="00257D60" w:rsidP="0060011B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684864" behindDoc="0" locked="0" layoutInCell="1" allowOverlap="1" wp14:anchorId="36C3AF13" wp14:editId="0F421811">
            <wp:simplePos x="0" y="0"/>
            <wp:positionH relativeFrom="column">
              <wp:posOffset>393350</wp:posOffset>
            </wp:positionH>
            <wp:positionV relativeFrom="paragraph">
              <wp:posOffset>619258</wp:posOffset>
            </wp:positionV>
            <wp:extent cx="752475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2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>
        <w:rPr>
          <w:rFonts w:eastAsia="Times New Roman" w:cs="Arial"/>
          <w:szCs w:val="32"/>
          <w:lang w:eastAsia="en-NZ"/>
        </w:rPr>
        <w:br/>
      </w:r>
      <w:r w:rsidR="0060011B"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B31F1F0" wp14:editId="353D646A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7B6D2C" w14:textId="77777777" w:rsidR="00D74A18" w:rsidRDefault="00D74A18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4B31F1F0" id="Text Box 213" o:spid="_x0000_s1060" type="#_x0000_t202" style="position:absolute;left:0;text-align:left;margin-left:19.65pt;margin-top:18.75pt;width:55.6pt;height:83.25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" stroked="f">
                <v:textbox style="mso-fit-shape-to-text:t">
                  <w:txbxContent>
                    <w:p w14:paraId="5E7B6D2C" w14:textId="77777777" w:rsidR="00D74A18" w:rsidRDefault="00D74A18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0011B"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5"/>
    </w:p>
    <w:sectPr w:rsidR="00081803" w:rsidRPr="0060011B" w:rsidSect="00977A4F">
      <w:footerReference w:type="even" r:id="rId249"/>
      <w:footerReference w:type="default" r:id="rId250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97304D"/>
        <w:left w:val="single" w:sz="24" w:space="24" w:color="97304D"/>
        <w:bottom w:val="single" w:sz="24" w:space="24" w:color="97304D"/>
        <w:right w:val="single" w:sz="24" w:space="24" w:color="97304D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6058C8" w14:textId="77777777" w:rsidR="00927506" w:rsidRDefault="00927506">
      <w:pPr>
        <w:spacing w:line="240" w:lineRule="auto"/>
      </w:pPr>
      <w:r>
        <w:separator/>
      </w:r>
    </w:p>
  </w:endnote>
  <w:endnote w:type="continuationSeparator" w:id="0">
    <w:p w14:paraId="2B71250C" w14:textId="77777777" w:rsidR="00927506" w:rsidRDefault="009275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526AD3F" w14:textId="77777777" w:rsidR="00D74A18" w:rsidRDefault="00D74A18" w:rsidP="00D74A1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7D12B98" w14:textId="77777777" w:rsidR="00D74A18" w:rsidRDefault="00D74A18" w:rsidP="00D74A1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115A70" w14:textId="77777777" w:rsidR="00D74A18" w:rsidRPr="00AA03EC" w:rsidRDefault="00D74A18" w:rsidP="00D74A18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5C72387" w14:textId="77777777" w:rsidR="00D74A18" w:rsidRDefault="00D74A18" w:rsidP="00D74A1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469C4" w14:textId="77777777" w:rsidR="00927506" w:rsidRDefault="00927506">
      <w:pPr>
        <w:spacing w:line="240" w:lineRule="auto"/>
      </w:pPr>
      <w:r>
        <w:separator/>
      </w:r>
    </w:p>
  </w:footnote>
  <w:footnote w:type="continuationSeparator" w:id="0">
    <w:p w14:paraId="52552888" w14:textId="77777777" w:rsidR="00927506" w:rsidRDefault="0092750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D64F23"/>
    <w:multiLevelType w:val="multilevel"/>
    <w:tmpl w:val="7226985E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4015BEC"/>
    <w:multiLevelType w:val="multilevel"/>
    <w:tmpl w:val="6EE238C2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9E1596"/>
    <w:multiLevelType w:val="multilevel"/>
    <w:tmpl w:val="9EC8E814"/>
    <w:lvl w:ilvl="0">
      <w:start w:val="1"/>
      <w:numFmt w:val="decimal"/>
      <w:lvlText w:val="%1."/>
      <w:lvlJc w:val="left"/>
      <w:pPr>
        <w:ind w:left="4329" w:hanging="360"/>
      </w:pPr>
    </w:lvl>
    <w:lvl w:ilvl="1">
      <w:start w:val="1"/>
      <w:numFmt w:val="lowerLetter"/>
      <w:lvlText w:val="%2."/>
      <w:lvlJc w:val="left"/>
      <w:pPr>
        <w:ind w:left="5049" w:hanging="360"/>
      </w:pPr>
    </w:lvl>
    <w:lvl w:ilvl="2">
      <w:start w:val="1"/>
      <w:numFmt w:val="lowerRoman"/>
      <w:lvlText w:val="%3."/>
      <w:lvlJc w:val="right"/>
      <w:pPr>
        <w:ind w:left="5769" w:hanging="180"/>
      </w:pPr>
    </w:lvl>
    <w:lvl w:ilvl="3">
      <w:start w:val="1"/>
      <w:numFmt w:val="decimal"/>
      <w:lvlText w:val="%4."/>
      <w:lvlJc w:val="left"/>
      <w:pPr>
        <w:ind w:left="6489" w:hanging="360"/>
      </w:pPr>
    </w:lvl>
    <w:lvl w:ilvl="4">
      <w:start w:val="1"/>
      <w:numFmt w:val="lowerLetter"/>
      <w:lvlText w:val="%5."/>
      <w:lvlJc w:val="left"/>
      <w:pPr>
        <w:ind w:left="7209" w:hanging="360"/>
      </w:pPr>
    </w:lvl>
    <w:lvl w:ilvl="5">
      <w:start w:val="1"/>
      <w:numFmt w:val="lowerRoman"/>
      <w:lvlText w:val="%6."/>
      <w:lvlJc w:val="right"/>
      <w:pPr>
        <w:ind w:left="7929" w:hanging="180"/>
      </w:pPr>
    </w:lvl>
    <w:lvl w:ilvl="6">
      <w:start w:val="1"/>
      <w:numFmt w:val="decimal"/>
      <w:lvlText w:val="%7."/>
      <w:lvlJc w:val="left"/>
      <w:pPr>
        <w:ind w:left="8649" w:hanging="360"/>
      </w:pPr>
    </w:lvl>
    <w:lvl w:ilvl="7">
      <w:start w:val="1"/>
      <w:numFmt w:val="lowerLetter"/>
      <w:lvlText w:val="%8."/>
      <w:lvlJc w:val="left"/>
      <w:pPr>
        <w:ind w:left="9369" w:hanging="360"/>
      </w:pPr>
    </w:lvl>
    <w:lvl w:ilvl="8">
      <w:start w:val="1"/>
      <w:numFmt w:val="lowerRoman"/>
      <w:lvlText w:val="%9."/>
      <w:lvlJc w:val="right"/>
      <w:pPr>
        <w:ind w:left="10089" w:hanging="180"/>
      </w:pPr>
    </w:lvl>
  </w:abstractNum>
  <w:abstractNum w:abstractNumId="6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D001AC"/>
    <w:multiLevelType w:val="multilevel"/>
    <w:tmpl w:val="85BE3C2C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1494BCD"/>
    <w:multiLevelType w:val="multilevel"/>
    <w:tmpl w:val="55368B1C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16C11B03"/>
    <w:multiLevelType w:val="hybridMultilevel"/>
    <w:tmpl w:val="EBFCE8B4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1" w15:restartNumberingAfterBreak="0">
    <w:nsid w:val="24F762ED"/>
    <w:multiLevelType w:val="multilevel"/>
    <w:tmpl w:val="B726C660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5420DB4"/>
    <w:multiLevelType w:val="multilevel"/>
    <w:tmpl w:val="DAF0CB7C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4" w15:restartNumberingAfterBreak="0">
    <w:nsid w:val="2992026B"/>
    <w:multiLevelType w:val="multilevel"/>
    <w:tmpl w:val="0172CD56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A72158F"/>
    <w:multiLevelType w:val="multilevel"/>
    <w:tmpl w:val="9AA0568E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63C673F"/>
    <w:multiLevelType w:val="hybridMultilevel"/>
    <w:tmpl w:val="46C418E2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 w15:restartNumberingAfterBreak="0">
    <w:nsid w:val="39C32BC1"/>
    <w:multiLevelType w:val="multilevel"/>
    <w:tmpl w:val="96CCB3DC"/>
    <w:lvl w:ilvl="0">
      <w:start w:val="1"/>
      <w:numFmt w:val="bullet"/>
      <w:lvlText w:val="o"/>
      <w:lvlJc w:val="left"/>
      <w:pPr>
        <w:ind w:left="4406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3CE020F0"/>
    <w:multiLevelType w:val="multilevel"/>
    <w:tmpl w:val="4BFEE610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  <w:sz w:val="32"/>
        <w:szCs w:val="32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BB5BBF"/>
    <w:multiLevelType w:val="hybridMultilevel"/>
    <w:tmpl w:val="E7C40B1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 w15:restartNumberingAfterBreak="0">
    <w:nsid w:val="468F1F96"/>
    <w:multiLevelType w:val="multilevel"/>
    <w:tmpl w:val="EC586A10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9410D3A"/>
    <w:multiLevelType w:val="multilevel"/>
    <w:tmpl w:val="5AEC723E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4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6" w15:restartNumberingAfterBreak="0">
    <w:nsid w:val="60670BA9"/>
    <w:multiLevelType w:val="hybridMultilevel"/>
    <w:tmpl w:val="27F8C28E"/>
    <w:lvl w:ilvl="0" w:tplc="08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7" w15:restartNumberingAfterBreak="0">
    <w:nsid w:val="631C687F"/>
    <w:multiLevelType w:val="multilevel"/>
    <w:tmpl w:val="287EC9EA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9" w15:restartNumberingAfterBreak="0">
    <w:nsid w:val="6C8A3E20"/>
    <w:multiLevelType w:val="hybridMultilevel"/>
    <w:tmpl w:val="39246B1A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908BF"/>
    <w:multiLevelType w:val="multilevel"/>
    <w:tmpl w:val="5F70B812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num w:numId="1">
    <w:abstractNumId w:val="13"/>
  </w:num>
  <w:num w:numId="2">
    <w:abstractNumId w:val="4"/>
  </w:num>
  <w:num w:numId="3">
    <w:abstractNumId w:val="25"/>
  </w:num>
  <w:num w:numId="4">
    <w:abstractNumId w:val="28"/>
  </w:num>
  <w:num w:numId="5">
    <w:abstractNumId w:val="17"/>
  </w:num>
  <w:num w:numId="6">
    <w:abstractNumId w:val="9"/>
  </w:num>
  <w:num w:numId="7">
    <w:abstractNumId w:val="6"/>
  </w:num>
  <w:num w:numId="8">
    <w:abstractNumId w:val="24"/>
  </w:num>
  <w:num w:numId="9">
    <w:abstractNumId w:val="1"/>
  </w:num>
  <w:num w:numId="10">
    <w:abstractNumId w:val="23"/>
  </w:num>
  <w:num w:numId="11">
    <w:abstractNumId w:val="0"/>
  </w:num>
  <w:num w:numId="12">
    <w:abstractNumId w:val="19"/>
  </w:num>
  <w:num w:numId="13">
    <w:abstractNumId w:val="26"/>
  </w:num>
  <w:num w:numId="14">
    <w:abstractNumId w:val="29"/>
  </w:num>
  <w:num w:numId="15">
    <w:abstractNumId w:val="16"/>
  </w:num>
  <w:num w:numId="16">
    <w:abstractNumId w:val="7"/>
  </w:num>
  <w:num w:numId="17">
    <w:abstractNumId w:val="11"/>
  </w:num>
  <w:num w:numId="18">
    <w:abstractNumId w:val="14"/>
  </w:num>
  <w:num w:numId="19">
    <w:abstractNumId w:val="12"/>
  </w:num>
  <w:num w:numId="20">
    <w:abstractNumId w:val="27"/>
  </w:num>
  <w:num w:numId="21">
    <w:abstractNumId w:val="15"/>
  </w:num>
  <w:num w:numId="22">
    <w:abstractNumId w:val="5"/>
  </w:num>
  <w:num w:numId="23">
    <w:abstractNumId w:val="18"/>
  </w:num>
  <w:num w:numId="24">
    <w:abstractNumId w:val="8"/>
  </w:num>
  <w:num w:numId="25">
    <w:abstractNumId w:val="21"/>
  </w:num>
  <w:num w:numId="26">
    <w:abstractNumId w:val="2"/>
  </w:num>
  <w:num w:numId="27">
    <w:abstractNumId w:val="22"/>
  </w:num>
  <w:num w:numId="28">
    <w:abstractNumId w:val="3"/>
  </w:num>
  <w:num w:numId="29">
    <w:abstractNumId w:val="30"/>
  </w:num>
  <w:num w:numId="30">
    <w:abstractNumId w:val="20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hideSpellingErrors/>
  <w:hideGrammaticalErrors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6A3F2C"/>
    <w:rsid w:val="000013CC"/>
    <w:rsid w:val="00005DB6"/>
    <w:rsid w:val="000064D2"/>
    <w:rsid w:val="000227B4"/>
    <w:rsid w:val="000241C1"/>
    <w:rsid w:val="0003092A"/>
    <w:rsid w:val="00030DD4"/>
    <w:rsid w:val="00035D4A"/>
    <w:rsid w:val="0004557B"/>
    <w:rsid w:val="000522B1"/>
    <w:rsid w:val="00054488"/>
    <w:rsid w:val="00077253"/>
    <w:rsid w:val="00081803"/>
    <w:rsid w:val="000900BF"/>
    <w:rsid w:val="0009079F"/>
    <w:rsid w:val="000A3C46"/>
    <w:rsid w:val="000A3CCF"/>
    <w:rsid w:val="000B243A"/>
    <w:rsid w:val="000C476E"/>
    <w:rsid w:val="000E2869"/>
    <w:rsid w:val="000E464E"/>
    <w:rsid w:val="000F441C"/>
    <w:rsid w:val="00105F88"/>
    <w:rsid w:val="00107687"/>
    <w:rsid w:val="001176E0"/>
    <w:rsid w:val="00117E05"/>
    <w:rsid w:val="00122416"/>
    <w:rsid w:val="00124EA8"/>
    <w:rsid w:val="00126277"/>
    <w:rsid w:val="00145395"/>
    <w:rsid w:val="00146181"/>
    <w:rsid w:val="00155C6C"/>
    <w:rsid w:val="00161948"/>
    <w:rsid w:val="00170621"/>
    <w:rsid w:val="00170728"/>
    <w:rsid w:val="00171D99"/>
    <w:rsid w:val="00173D5C"/>
    <w:rsid w:val="001754F4"/>
    <w:rsid w:val="001973EE"/>
    <w:rsid w:val="001A1D71"/>
    <w:rsid w:val="001A6E38"/>
    <w:rsid w:val="001B10D3"/>
    <w:rsid w:val="001B4DD5"/>
    <w:rsid w:val="001B5014"/>
    <w:rsid w:val="001B5CCC"/>
    <w:rsid w:val="001C4B5A"/>
    <w:rsid w:val="001C5D41"/>
    <w:rsid w:val="001C71E1"/>
    <w:rsid w:val="001D0C8B"/>
    <w:rsid w:val="001D2205"/>
    <w:rsid w:val="001D223E"/>
    <w:rsid w:val="001D73E8"/>
    <w:rsid w:val="001E2E47"/>
    <w:rsid w:val="001E3429"/>
    <w:rsid w:val="001E60A4"/>
    <w:rsid w:val="00201791"/>
    <w:rsid w:val="002053C7"/>
    <w:rsid w:val="00226F54"/>
    <w:rsid w:val="0022770D"/>
    <w:rsid w:val="00231651"/>
    <w:rsid w:val="00232F6E"/>
    <w:rsid w:val="00235E24"/>
    <w:rsid w:val="002410BB"/>
    <w:rsid w:val="00241F16"/>
    <w:rsid w:val="00243F99"/>
    <w:rsid w:val="00245E6E"/>
    <w:rsid w:val="002526A6"/>
    <w:rsid w:val="0025549F"/>
    <w:rsid w:val="00255A49"/>
    <w:rsid w:val="00257D60"/>
    <w:rsid w:val="00261BF8"/>
    <w:rsid w:val="00263FCD"/>
    <w:rsid w:val="0026522F"/>
    <w:rsid w:val="00266B9F"/>
    <w:rsid w:val="002772DE"/>
    <w:rsid w:val="002812FC"/>
    <w:rsid w:val="002A0AA4"/>
    <w:rsid w:val="002C068B"/>
    <w:rsid w:val="002C6D66"/>
    <w:rsid w:val="002E00A6"/>
    <w:rsid w:val="002F3B6B"/>
    <w:rsid w:val="00305625"/>
    <w:rsid w:val="00315307"/>
    <w:rsid w:val="00320690"/>
    <w:rsid w:val="0032381A"/>
    <w:rsid w:val="00323EB3"/>
    <w:rsid w:val="003270C5"/>
    <w:rsid w:val="00336CD9"/>
    <w:rsid w:val="0034073F"/>
    <w:rsid w:val="00345F1A"/>
    <w:rsid w:val="00360541"/>
    <w:rsid w:val="003629DB"/>
    <w:rsid w:val="0036716A"/>
    <w:rsid w:val="0037102C"/>
    <w:rsid w:val="00371C85"/>
    <w:rsid w:val="00371F54"/>
    <w:rsid w:val="0037579C"/>
    <w:rsid w:val="003836BA"/>
    <w:rsid w:val="003A1523"/>
    <w:rsid w:val="003A6E6B"/>
    <w:rsid w:val="003A7431"/>
    <w:rsid w:val="003D0C96"/>
    <w:rsid w:val="003D5114"/>
    <w:rsid w:val="003F07F7"/>
    <w:rsid w:val="003F5628"/>
    <w:rsid w:val="003F5EDF"/>
    <w:rsid w:val="0041138E"/>
    <w:rsid w:val="0041246F"/>
    <w:rsid w:val="0041443D"/>
    <w:rsid w:val="00420A8B"/>
    <w:rsid w:val="00430083"/>
    <w:rsid w:val="00433865"/>
    <w:rsid w:val="00434B60"/>
    <w:rsid w:val="004472F8"/>
    <w:rsid w:val="004535B5"/>
    <w:rsid w:val="004567B0"/>
    <w:rsid w:val="004647C7"/>
    <w:rsid w:val="004650FB"/>
    <w:rsid w:val="004712B4"/>
    <w:rsid w:val="00486246"/>
    <w:rsid w:val="00494F38"/>
    <w:rsid w:val="004961B6"/>
    <w:rsid w:val="004A570E"/>
    <w:rsid w:val="004A7CC6"/>
    <w:rsid w:val="004B6291"/>
    <w:rsid w:val="004C7659"/>
    <w:rsid w:val="004D59B5"/>
    <w:rsid w:val="004D70DE"/>
    <w:rsid w:val="004E2C23"/>
    <w:rsid w:val="004F291F"/>
    <w:rsid w:val="004F56C0"/>
    <w:rsid w:val="00503A03"/>
    <w:rsid w:val="00503AD5"/>
    <w:rsid w:val="00511790"/>
    <w:rsid w:val="00513D70"/>
    <w:rsid w:val="005172FE"/>
    <w:rsid w:val="00522E5E"/>
    <w:rsid w:val="00525857"/>
    <w:rsid w:val="005402CB"/>
    <w:rsid w:val="00570380"/>
    <w:rsid w:val="005732DC"/>
    <w:rsid w:val="00587AA5"/>
    <w:rsid w:val="005921AD"/>
    <w:rsid w:val="005A113E"/>
    <w:rsid w:val="005A7331"/>
    <w:rsid w:val="005D6B32"/>
    <w:rsid w:val="005F60D8"/>
    <w:rsid w:val="0060011B"/>
    <w:rsid w:val="00612122"/>
    <w:rsid w:val="00620915"/>
    <w:rsid w:val="006462D1"/>
    <w:rsid w:val="0064667B"/>
    <w:rsid w:val="006574AB"/>
    <w:rsid w:val="0066275D"/>
    <w:rsid w:val="00664C28"/>
    <w:rsid w:val="00691AAD"/>
    <w:rsid w:val="006930C3"/>
    <w:rsid w:val="006A3F2C"/>
    <w:rsid w:val="006B06A9"/>
    <w:rsid w:val="006B2A85"/>
    <w:rsid w:val="006B45FC"/>
    <w:rsid w:val="006C3022"/>
    <w:rsid w:val="006C5C26"/>
    <w:rsid w:val="006D12ED"/>
    <w:rsid w:val="006D73A4"/>
    <w:rsid w:val="006E00EB"/>
    <w:rsid w:val="006E050D"/>
    <w:rsid w:val="00705CA3"/>
    <w:rsid w:val="00724D8D"/>
    <w:rsid w:val="00726FED"/>
    <w:rsid w:val="007355D8"/>
    <w:rsid w:val="00736E4E"/>
    <w:rsid w:val="007457A5"/>
    <w:rsid w:val="007648E3"/>
    <w:rsid w:val="0076613B"/>
    <w:rsid w:val="00772B00"/>
    <w:rsid w:val="007829EC"/>
    <w:rsid w:val="00790905"/>
    <w:rsid w:val="007A0606"/>
    <w:rsid w:val="007C7764"/>
    <w:rsid w:val="007D6F7E"/>
    <w:rsid w:val="007E7233"/>
    <w:rsid w:val="007F6821"/>
    <w:rsid w:val="008167A0"/>
    <w:rsid w:val="008255FC"/>
    <w:rsid w:val="00833CA8"/>
    <w:rsid w:val="00834106"/>
    <w:rsid w:val="00840E1C"/>
    <w:rsid w:val="00850CE3"/>
    <w:rsid w:val="008514D6"/>
    <w:rsid w:val="0086050C"/>
    <w:rsid w:val="00863D53"/>
    <w:rsid w:val="00866107"/>
    <w:rsid w:val="0087422A"/>
    <w:rsid w:val="008848CB"/>
    <w:rsid w:val="00887F23"/>
    <w:rsid w:val="0089050C"/>
    <w:rsid w:val="008A481F"/>
    <w:rsid w:val="008A6661"/>
    <w:rsid w:val="008D437D"/>
    <w:rsid w:val="008F0B28"/>
    <w:rsid w:val="008F3922"/>
    <w:rsid w:val="008F62B5"/>
    <w:rsid w:val="00901AA5"/>
    <w:rsid w:val="009057D4"/>
    <w:rsid w:val="00927506"/>
    <w:rsid w:val="009372AF"/>
    <w:rsid w:val="009411B0"/>
    <w:rsid w:val="009433FC"/>
    <w:rsid w:val="00943FD8"/>
    <w:rsid w:val="0094516C"/>
    <w:rsid w:val="00971F69"/>
    <w:rsid w:val="00977A4F"/>
    <w:rsid w:val="0098180B"/>
    <w:rsid w:val="009831E3"/>
    <w:rsid w:val="00984DF2"/>
    <w:rsid w:val="00986466"/>
    <w:rsid w:val="009918C6"/>
    <w:rsid w:val="009A45F5"/>
    <w:rsid w:val="009B2363"/>
    <w:rsid w:val="009E0567"/>
    <w:rsid w:val="009E0F61"/>
    <w:rsid w:val="00A1090A"/>
    <w:rsid w:val="00A12915"/>
    <w:rsid w:val="00A21725"/>
    <w:rsid w:val="00A24047"/>
    <w:rsid w:val="00A56CEE"/>
    <w:rsid w:val="00A77831"/>
    <w:rsid w:val="00A82712"/>
    <w:rsid w:val="00A8516D"/>
    <w:rsid w:val="00A94E86"/>
    <w:rsid w:val="00AA0A98"/>
    <w:rsid w:val="00AA209C"/>
    <w:rsid w:val="00AA4416"/>
    <w:rsid w:val="00AA6EB2"/>
    <w:rsid w:val="00AB41BD"/>
    <w:rsid w:val="00AC0F13"/>
    <w:rsid w:val="00AE7943"/>
    <w:rsid w:val="00AF7021"/>
    <w:rsid w:val="00B03E3B"/>
    <w:rsid w:val="00B25D22"/>
    <w:rsid w:val="00B3154C"/>
    <w:rsid w:val="00B33262"/>
    <w:rsid w:val="00B36167"/>
    <w:rsid w:val="00B50B0B"/>
    <w:rsid w:val="00B5639B"/>
    <w:rsid w:val="00B67CE3"/>
    <w:rsid w:val="00B81A2E"/>
    <w:rsid w:val="00B97039"/>
    <w:rsid w:val="00BB0BBA"/>
    <w:rsid w:val="00BC1571"/>
    <w:rsid w:val="00BC7E04"/>
    <w:rsid w:val="00BD00F3"/>
    <w:rsid w:val="00BD34B6"/>
    <w:rsid w:val="00BE32EE"/>
    <w:rsid w:val="00BE5BDC"/>
    <w:rsid w:val="00BF5DDC"/>
    <w:rsid w:val="00C011F1"/>
    <w:rsid w:val="00C05A1A"/>
    <w:rsid w:val="00C06E94"/>
    <w:rsid w:val="00C200AE"/>
    <w:rsid w:val="00C20BC7"/>
    <w:rsid w:val="00C324FF"/>
    <w:rsid w:val="00C420BA"/>
    <w:rsid w:val="00C57F8F"/>
    <w:rsid w:val="00C72DF8"/>
    <w:rsid w:val="00C74506"/>
    <w:rsid w:val="00C80AE3"/>
    <w:rsid w:val="00CA0FC0"/>
    <w:rsid w:val="00CA60A1"/>
    <w:rsid w:val="00CB4E9F"/>
    <w:rsid w:val="00CB7D4B"/>
    <w:rsid w:val="00CC1238"/>
    <w:rsid w:val="00CD02C3"/>
    <w:rsid w:val="00CF0728"/>
    <w:rsid w:val="00CF0BC2"/>
    <w:rsid w:val="00CF60B4"/>
    <w:rsid w:val="00D110F3"/>
    <w:rsid w:val="00D12DF0"/>
    <w:rsid w:val="00D1387C"/>
    <w:rsid w:val="00D20F10"/>
    <w:rsid w:val="00D272AF"/>
    <w:rsid w:val="00D32603"/>
    <w:rsid w:val="00D4192F"/>
    <w:rsid w:val="00D46682"/>
    <w:rsid w:val="00D524F4"/>
    <w:rsid w:val="00D652D9"/>
    <w:rsid w:val="00D67451"/>
    <w:rsid w:val="00D74A18"/>
    <w:rsid w:val="00D852B6"/>
    <w:rsid w:val="00D87A91"/>
    <w:rsid w:val="00D952FD"/>
    <w:rsid w:val="00DA53FA"/>
    <w:rsid w:val="00DC5D2A"/>
    <w:rsid w:val="00DC6397"/>
    <w:rsid w:val="00DE08B4"/>
    <w:rsid w:val="00DF2E18"/>
    <w:rsid w:val="00DF7E1B"/>
    <w:rsid w:val="00E025EB"/>
    <w:rsid w:val="00E137DB"/>
    <w:rsid w:val="00E17BF8"/>
    <w:rsid w:val="00E22E97"/>
    <w:rsid w:val="00E23F4F"/>
    <w:rsid w:val="00E25EA4"/>
    <w:rsid w:val="00E301CA"/>
    <w:rsid w:val="00E36C22"/>
    <w:rsid w:val="00E42A57"/>
    <w:rsid w:val="00E439C1"/>
    <w:rsid w:val="00E43E10"/>
    <w:rsid w:val="00E56A37"/>
    <w:rsid w:val="00E579CD"/>
    <w:rsid w:val="00E70E61"/>
    <w:rsid w:val="00EA4DA4"/>
    <w:rsid w:val="00EA567F"/>
    <w:rsid w:val="00EC6589"/>
    <w:rsid w:val="00EC77CB"/>
    <w:rsid w:val="00ED14B6"/>
    <w:rsid w:val="00EE3B09"/>
    <w:rsid w:val="00EE667D"/>
    <w:rsid w:val="00EE744B"/>
    <w:rsid w:val="00EF35AA"/>
    <w:rsid w:val="00EF4A04"/>
    <w:rsid w:val="00F20BCC"/>
    <w:rsid w:val="00F24E75"/>
    <w:rsid w:val="00F32DCE"/>
    <w:rsid w:val="00F417E0"/>
    <w:rsid w:val="00F42B10"/>
    <w:rsid w:val="00F525BF"/>
    <w:rsid w:val="00F616AC"/>
    <w:rsid w:val="00F80AAD"/>
    <w:rsid w:val="00F83D75"/>
    <w:rsid w:val="00F87859"/>
    <w:rsid w:val="00F95611"/>
    <w:rsid w:val="00F95932"/>
    <w:rsid w:val="00FB3CCD"/>
    <w:rsid w:val="00FB6826"/>
    <w:rsid w:val="00FC23B3"/>
    <w:rsid w:val="00FC3613"/>
    <w:rsid w:val="00FC4EF3"/>
    <w:rsid w:val="00FD67CB"/>
    <w:rsid w:val="00FF6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B63C0"/>
  <w15:chartTrackingRefBased/>
  <w15:docId w15:val="{56779F56-682D-8A4D-8CEE-97879014F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977A4F"/>
    <w:pPr>
      <w:keepNext/>
      <w:keepLines/>
      <w:widowControl w:val="0"/>
      <w:pBdr>
        <w:top w:val="single" w:sz="18" w:space="10" w:color="97304D"/>
        <w:left w:val="single" w:sz="18" w:space="4" w:color="97304D"/>
        <w:bottom w:val="single" w:sz="18" w:space="0" w:color="97304D"/>
        <w:right w:val="single" w:sz="18" w:space="4" w:color="97304D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977A4F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customStyle="1" w:styleId="normaltextrun">
    <w:name w:val="normaltextrun"/>
    <w:basedOn w:val="DefaultParagraphFont"/>
    <w:rsid w:val="00A82712"/>
  </w:style>
  <w:style w:type="character" w:customStyle="1" w:styleId="eop">
    <w:name w:val="eop"/>
    <w:basedOn w:val="DefaultParagraphFont"/>
    <w:rsid w:val="00A82712"/>
  </w:style>
  <w:style w:type="character" w:customStyle="1" w:styleId="findhit">
    <w:name w:val="findhit"/>
    <w:basedOn w:val="DefaultParagraphFont"/>
    <w:rsid w:val="00A82712"/>
  </w:style>
  <w:style w:type="character" w:styleId="UnresolvedMention">
    <w:name w:val="Unresolved Mention"/>
    <w:basedOn w:val="DefaultParagraphFont"/>
    <w:uiPriority w:val="99"/>
    <w:semiHidden/>
    <w:unhideWhenUsed/>
    <w:rsid w:val="00AB41B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77C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77CB"/>
    <w:rPr>
      <w:rFonts w:ascii="Times New Roman" w:eastAsiaTheme="minorEastAsia" w:hAnsi="Times New Roman" w:cs="Times New Roman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BD00F3"/>
    <w:rPr>
      <w:rFonts w:ascii="Arial" w:eastAsiaTheme="minorEastAsia" w:hAnsi="Arial"/>
      <w:sz w:val="32"/>
      <w:lang w:val="en-AU"/>
    </w:rPr>
  </w:style>
  <w:style w:type="character" w:customStyle="1" w:styleId="cf01">
    <w:name w:val="cf01"/>
    <w:basedOn w:val="DefaultParagraphFont"/>
    <w:rsid w:val="003A7431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7.png"/><Relationship Id="rId21" Type="http://schemas.openxmlformats.org/officeDocument/2006/relationships/image" Target="media/image15.jpeg"/><Relationship Id="rId42" Type="http://schemas.openxmlformats.org/officeDocument/2006/relationships/image" Target="media/image36.png"/><Relationship Id="rId63" Type="http://schemas.openxmlformats.org/officeDocument/2006/relationships/image" Target="media/image56.png"/><Relationship Id="rId84" Type="http://schemas.openxmlformats.org/officeDocument/2006/relationships/image" Target="media/image74.png"/><Relationship Id="rId138" Type="http://schemas.openxmlformats.org/officeDocument/2006/relationships/image" Target="media/image125.jpeg"/><Relationship Id="rId159" Type="http://schemas.openxmlformats.org/officeDocument/2006/relationships/image" Target="media/image144.jpg"/><Relationship Id="rId170" Type="http://schemas.openxmlformats.org/officeDocument/2006/relationships/image" Target="media/image157.png"/><Relationship Id="rId191" Type="http://schemas.openxmlformats.org/officeDocument/2006/relationships/image" Target="media/image172.jpeg"/><Relationship Id="rId205" Type="http://schemas.openxmlformats.org/officeDocument/2006/relationships/image" Target="media/image182.jpg"/><Relationship Id="rId226" Type="http://schemas.openxmlformats.org/officeDocument/2006/relationships/image" Target="media/image203.png"/><Relationship Id="rId247" Type="http://schemas.openxmlformats.org/officeDocument/2006/relationships/image" Target="media/image224.jpeg"/><Relationship Id="rId107" Type="http://schemas.openxmlformats.org/officeDocument/2006/relationships/image" Target="media/image97.jp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47.jpeg"/><Relationship Id="rId128" Type="http://schemas.openxmlformats.org/officeDocument/2006/relationships/image" Target="media/image116.png"/><Relationship Id="rId149" Type="http://schemas.openxmlformats.org/officeDocument/2006/relationships/image" Target="media/image136.jpeg"/><Relationship Id="rId5" Type="http://schemas.openxmlformats.org/officeDocument/2006/relationships/footnotes" Target="footnotes.xml"/><Relationship Id="rId95" Type="http://schemas.openxmlformats.org/officeDocument/2006/relationships/image" Target="media/image85.jpeg"/><Relationship Id="rId160" Type="http://schemas.openxmlformats.org/officeDocument/2006/relationships/image" Target="media/image145.jpg"/><Relationship Id="rId181" Type="http://schemas.openxmlformats.org/officeDocument/2006/relationships/image" Target="media/image161.jpeg"/><Relationship Id="rId216" Type="http://schemas.openxmlformats.org/officeDocument/2006/relationships/image" Target="media/image193.jpg"/><Relationship Id="rId237" Type="http://schemas.openxmlformats.org/officeDocument/2006/relationships/image" Target="media/image214.png"/><Relationship Id="rId22" Type="http://schemas.openxmlformats.org/officeDocument/2006/relationships/image" Target="media/image16.jpg"/><Relationship Id="rId43" Type="http://schemas.openxmlformats.org/officeDocument/2006/relationships/image" Target="media/image37.jpeg"/><Relationship Id="rId64" Type="http://schemas.openxmlformats.org/officeDocument/2006/relationships/image" Target="media/image57.jpg"/><Relationship Id="rId118" Type="http://schemas.openxmlformats.org/officeDocument/2006/relationships/image" Target="media/image108.jpeg"/><Relationship Id="rId139" Type="http://schemas.openxmlformats.org/officeDocument/2006/relationships/image" Target="media/image126.png"/><Relationship Id="rId85" Type="http://schemas.openxmlformats.org/officeDocument/2006/relationships/image" Target="media/image75.jpeg"/><Relationship Id="rId150" Type="http://schemas.openxmlformats.org/officeDocument/2006/relationships/image" Target="media/image137.png"/><Relationship Id="rId171" Type="http://schemas.openxmlformats.org/officeDocument/2006/relationships/image" Target="media/image152.jpeg"/><Relationship Id="rId192" Type="http://schemas.openxmlformats.org/officeDocument/2006/relationships/image" Target="media/image178.jpeg"/><Relationship Id="rId206" Type="http://schemas.openxmlformats.org/officeDocument/2006/relationships/image" Target="media/image184.png"/><Relationship Id="rId227" Type="http://schemas.openxmlformats.org/officeDocument/2006/relationships/image" Target="media/image204.png"/><Relationship Id="rId248" Type="http://schemas.openxmlformats.org/officeDocument/2006/relationships/image" Target="media/image225.png"/><Relationship Id="rId12" Type="http://schemas.openxmlformats.org/officeDocument/2006/relationships/image" Target="media/image6.png"/><Relationship Id="rId33" Type="http://schemas.openxmlformats.org/officeDocument/2006/relationships/image" Target="media/image27.png"/><Relationship Id="rId108" Type="http://schemas.openxmlformats.org/officeDocument/2006/relationships/image" Target="media/image98.jpeg"/><Relationship Id="rId129" Type="http://schemas.openxmlformats.org/officeDocument/2006/relationships/image" Target="media/image117.png"/><Relationship Id="rId54" Type="http://schemas.openxmlformats.org/officeDocument/2006/relationships/image" Target="media/image48.jpeg"/><Relationship Id="rId96" Type="http://schemas.openxmlformats.org/officeDocument/2006/relationships/image" Target="media/image86.png"/><Relationship Id="rId140" Type="http://schemas.openxmlformats.org/officeDocument/2006/relationships/image" Target="media/image127.png"/><Relationship Id="rId161" Type="http://schemas.openxmlformats.org/officeDocument/2006/relationships/image" Target="media/image146.jpg"/><Relationship Id="rId182" Type="http://schemas.openxmlformats.org/officeDocument/2006/relationships/image" Target="media/image163.png"/><Relationship Id="rId217" Type="http://schemas.openxmlformats.org/officeDocument/2006/relationships/image" Target="media/image194.png"/><Relationship Id="rId6" Type="http://schemas.openxmlformats.org/officeDocument/2006/relationships/endnotes" Target="endnotes.xml"/><Relationship Id="rId238" Type="http://schemas.openxmlformats.org/officeDocument/2006/relationships/image" Target="media/image215.png"/><Relationship Id="rId23" Type="http://schemas.openxmlformats.org/officeDocument/2006/relationships/image" Target="media/image17.png"/><Relationship Id="rId119" Type="http://schemas.openxmlformats.org/officeDocument/2006/relationships/image" Target="media/image109.png"/><Relationship Id="rId44" Type="http://schemas.openxmlformats.org/officeDocument/2006/relationships/image" Target="media/image38.jpeg"/><Relationship Id="rId65" Type="http://schemas.openxmlformats.org/officeDocument/2006/relationships/image" Target="media/image58.jpeg"/><Relationship Id="rId86" Type="http://schemas.openxmlformats.org/officeDocument/2006/relationships/image" Target="media/image76.png"/><Relationship Id="rId130" Type="http://schemas.openxmlformats.org/officeDocument/2006/relationships/image" Target="media/image118.png"/><Relationship Id="rId151" Type="http://schemas.openxmlformats.org/officeDocument/2006/relationships/image" Target="media/image136.png"/><Relationship Id="rId172" Type="http://schemas.openxmlformats.org/officeDocument/2006/relationships/image" Target="media/image153.jpeg"/><Relationship Id="rId193" Type="http://schemas.openxmlformats.org/officeDocument/2006/relationships/image" Target="media/image173.jpeg"/><Relationship Id="rId207" Type="http://schemas.openxmlformats.org/officeDocument/2006/relationships/image" Target="media/image185.png"/><Relationship Id="rId228" Type="http://schemas.openxmlformats.org/officeDocument/2006/relationships/image" Target="media/image205.png"/><Relationship Id="rId249" Type="http://schemas.openxmlformats.org/officeDocument/2006/relationships/footer" Target="footer1.xml"/><Relationship Id="rId13" Type="http://schemas.openxmlformats.org/officeDocument/2006/relationships/image" Target="media/image7.svg"/><Relationship Id="rId109" Type="http://schemas.openxmlformats.org/officeDocument/2006/relationships/image" Target="media/image99.jpeg"/><Relationship Id="rId34" Type="http://schemas.openxmlformats.org/officeDocument/2006/relationships/image" Target="media/image28.jpeg"/><Relationship Id="rId55" Type="http://schemas.openxmlformats.org/officeDocument/2006/relationships/image" Target="media/image49.png"/><Relationship Id="rId97" Type="http://schemas.openxmlformats.org/officeDocument/2006/relationships/image" Target="media/image87.png"/><Relationship Id="rId120" Type="http://schemas.openxmlformats.org/officeDocument/2006/relationships/image" Target="media/image110.svg"/><Relationship Id="rId141" Type="http://schemas.openxmlformats.org/officeDocument/2006/relationships/image" Target="media/image128.png"/><Relationship Id="rId7" Type="http://schemas.openxmlformats.org/officeDocument/2006/relationships/image" Target="media/image1.jpg"/><Relationship Id="rId162" Type="http://schemas.openxmlformats.org/officeDocument/2006/relationships/image" Target="media/image147.png"/><Relationship Id="rId183" Type="http://schemas.openxmlformats.org/officeDocument/2006/relationships/image" Target="media/image164.png"/><Relationship Id="rId218" Type="http://schemas.openxmlformats.org/officeDocument/2006/relationships/image" Target="media/image195.jpeg"/><Relationship Id="rId239" Type="http://schemas.openxmlformats.org/officeDocument/2006/relationships/image" Target="media/image216.png"/><Relationship Id="rId250" Type="http://schemas.openxmlformats.org/officeDocument/2006/relationships/footer" Target="footer2.xml"/><Relationship Id="rId24" Type="http://schemas.openxmlformats.org/officeDocument/2006/relationships/image" Target="media/image18.jpg"/><Relationship Id="rId45" Type="http://schemas.openxmlformats.org/officeDocument/2006/relationships/image" Target="media/image39.jpeg"/><Relationship Id="rId66" Type="http://schemas.openxmlformats.org/officeDocument/2006/relationships/image" Target="media/image59.jpg"/><Relationship Id="rId87" Type="http://schemas.openxmlformats.org/officeDocument/2006/relationships/image" Target="media/image77.jpeg"/><Relationship Id="rId110" Type="http://schemas.openxmlformats.org/officeDocument/2006/relationships/image" Target="media/image100.png"/><Relationship Id="rId131" Type="http://schemas.openxmlformats.org/officeDocument/2006/relationships/image" Target="media/image119.jpeg"/><Relationship Id="rId152" Type="http://schemas.openxmlformats.org/officeDocument/2006/relationships/image" Target="media/image137.jpeg"/><Relationship Id="rId173" Type="http://schemas.openxmlformats.org/officeDocument/2006/relationships/image" Target="media/image154.png"/><Relationship Id="rId194" Type="http://schemas.openxmlformats.org/officeDocument/2006/relationships/image" Target="media/image174.png"/><Relationship Id="rId208" Type="http://schemas.openxmlformats.org/officeDocument/2006/relationships/hyperlink" Target="http://www.donaldbeasley.org.nz/projects/understanding-policing-delivery" TargetMode="External"/><Relationship Id="rId229" Type="http://schemas.openxmlformats.org/officeDocument/2006/relationships/image" Target="media/image211.png"/><Relationship Id="rId240" Type="http://schemas.openxmlformats.org/officeDocument/2006/relationships/image" Target="media/image217.png"/><Relationship Id="rId14" Type="http://schemas.openxmlformats.org/officeDocument/2006/relationships/image" Target="media/image8.png"/><Relationship Id="rId35" Type="http://schemas.openxmlformats.org/officeDocument/2006/relationships/image" Target="media/image29.png"/><Relationship Id="rId56" Type="http://schemas.openxmlformats.org/officeDocument/2006/relationships/image" Target="media/image50.jpeg"/><Relationship Id="rId77" Type="http://schemas.openxmlformats.org/officeDocument/2006/relationships/image" Target="media/image67.jpeg"/><Relationship Id="rId100" Type="http://schemas.openxmlformats.org/officeDocument/2006/relationships/image" Target="media/image90.jpeg"/><Relationship Id="rId8" Type="http://schemas.openxmlformats.org/officeDocument/2006/relationships/image" Target="media/image2.jpeg"/><Relationship Id="rId98" Type="http://schemas.openxmlformats.org/officeDocument/2006/relationships/image" Target="media/image88.jpeg"/><Relationship Id="rId121" Type="http://schemas.openxmlformats.org/officeDocument/2006/relationships/image" Target="media/image111.jpeg"/><Relationship Id="rId142" Type="http://schemas.openxmlformats.org/officeDocument/2006/relationships/image" Target="media/image129.png"/><Relationship Id="rId163" Type="http://schemas.openxmlformats.org/officeDocument/2006/relationships/image" Target="media/image148.jpg"/><Relationship Id="rId184" Type="http://schemas.openxmlformats.org/officeDocument/2006/relationships/image" Target="media/image165.jpeg"/><Relationship Id="rId219" Type="http://schemas.openxmlformats.org/officeDocument/2006/relationships/image" Target="media/image196.png"/><Relationship Id="rId230" Type="http://schemas.openxmlformats.org/officeDocument/2006/relationships/image" Target="media/image206.jpeg"/><Relationship Id="rId251" Type="http://schemas.openxmlformats.org/officeDocument/2006/relationships/fontTable" Target="fontTable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0.jpeg"/><Relationship Id="rId88" Type="http://schemas.openxmlformats.org/officeDocument/2006/relationships/image" Target="media/image78.jpeg"/><Relationship Id="rId111" Type="http://schemas.openxmlformats.org/officeDocument/2006/relationships/image" Target="media/image101.png"/><Relationship Id="rId132" Type="http://schemas.openxmlformats.org/officeDocument/2006/relationships/image" Target="media/image122.jpeg"/><Relationship Id="rId153" Type="http://schemas.openxmlformats.org/officeDocument/2006/relationships/image" Target="media/image138.png"/><Relationship Id="rId174" Type="http://schemas.openxmlformats.org/officeDocument/2006/relationships/image" Target="media/image162.png"/><Relationship Id="rId195" Type="http://schemas.openxmlformats.org/officeDocument/2006/relationships/image" Target="media/image175.png"/><Relationship Id="rId209" Type="http://schemas.openxmlformats.org/officeDocument/2006/relationships/image" Target="media/image186.jpeg"/><Relationship Id="rId220" Type="http://schemas.openxmlformats.org/officeDocument/2006/relationships/image" Target="media/image197.jpg"/><Relationship Id="rId241" Type="http://schemas.openxmlformats.org/officeDocument/2006/relationships/image" Target="media/image218.png"/><Relationship Id="rId15" Type="http://schemas.openxmlformats.org/officeDocument/2006/relationships/image" Target="media/image9.png"/><Relationship Id="rId36" Type="http://schemas.openxmlformats.org/officeDocument/2006/relationships/image" Target="media/image30.jpeg"/><Relationship Id="rId57" Type="http://schemas.openxmlformats.org/officeDocument/2006/relationships/image" Target="media/image51.png"/><Relationship Id="rId78" Type="http://schemas.openxmlformats.org/officeDocument/2006/relationships/image" Target="media/image68.jpe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122" Type="http://schemas.openxmlformats.org/officeDocument/2006/relationships/image" Target="media/image112.png"/><Relationship Id="rId143" Type="http://schemas.openxmlformats.org/officeDocument/2006/relationships/image" Target="media/image130.jpeg"/><Relationship Id="rId164" Type="http://schemas.openxmlformats.org/officeDocument/2006/relationships/image" Target="media/image149.png"/><Relationship Id="rId185" Type="http://schemas.openxmlformats.org/officeDocument/2006/relationships/image" Target="media/image16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80" Type="http://schemas.openxmlformats.org/officeDocument/2006/relationships/image" Target="media/image160.png"/><Relationship Id="rId210" Type="http://schemas.openxmlformats.org/officeDocument/2006/relationships/image" Target="media/image187.jpg"/><Relationship Id="rId215" Type="http://schemas.openxmlformats.org/officeDocument/2006/relationships/image" Target="media/image192.png"/><Relationship Id="rId236" Type="http://schemas.openxmlformats.org/officeDocument/2006/relationships/image" Target="media/image213.jpg"/><Relationship Id="rId26" Type="http://schemas.openxmlformats.org/officeDocument/2006/relationships/image" Target="media/image20.jpeg"/><Relationship Id="rId231" Type="http://schemas.openxmlformats.org/officeDocument/2006/relationships/image" Target="media/image207.png"/><Relationship Id="rId252" Type="http://schemas.openxmlformats.org/officeDocument/2006/relationships/theme" Target="theme/theme1.xml"/><Relationship Id="rId47" Type="http://schemas.openxmlformats.org/officeDocument/2006/relationships/image" Target="media/image41.png"/><Relationship Id="rId68" Type="http://schemas.openxmlformats.org/officeDocument/2006/relationships/image" Target="media/image61.jpg"/><Relationship Id="rId89" Type="http://schemas.openxmlformats.org/officeDocument/2006/relationships/image" Target="media/image79.jpeg"/><Relationship Id="rId112" Type="http://schemas.openxmlformats.org/officeDocument/2006/relationships/image" Target="media/image102.png"/><Relationship Id="rId133" Type="http://schemas.openxmlformats.org/officeDocument/2006/relationships/image" Target="media/image120.png"/><Relationship Id="rId154" Type="http://schemas.openxmlformats.org/officeDocument/2006/relationships/image" Target="media/image141.png"/><Relationship Id="rId175" Type="http://schemas.openxmlformats.org/officeDocument/2006/relationships/image" Target="media/image163.jpeg"/><Relationship Id="rId196" Type="http://schemas.openxmlformats.org/officeDocument/2006/relationships/image" Target="media/image181.png"/><Relationship Id="rId200" Type="http://schemas.openxmlformats.org/officeDocument/2006/relationships/image" Target="media/image178.jpg"/><Relationship Id="rId16" Type="http://schemas.openxmlformats.org/officeDocument/2006/relationships/image" Target="media/image10.png"/><Relationship Id="rId221" Type="http://schemas.openxmlformats.org/officeDocument/2006/relationships/image" Target="media/image198.jpg"/><Relationship Id="rId242" Type="http://schemas.openxmlformats.org/officeDocument/2006/relationships/image" Target="media/image219.jpg"/><Relationship Id="rId37" Type="http://schemas.openxmlformats.org/officeDocument/2006/relationships/image" Target="media/image31.jpg"/><Relationship Id="rId58" Type="http://schemas.openxmlformats.org/officeDocument/2006/relationships/image" Target="media/image52.png"/><Relationship Id="rId79" Type="http://schemas.openxmlformats.org/officeDocument/2006/relationships/image" Target="media/image69.png"/><Relationship Id="rId102" Type="http://schemas.openxmlformats.org/officeDocument/2006/relationships/image" Target="media/image92.jpeg"/><Relationship Id="rId123" Type="http://schemas.openxmlformats.org/officeDocument/2006/relationships/image" Target="media/image111.png"/><Relationship Id="rId144" Type="http://schemas.openxmlformats.org/officeDocument/2006/relationships/image" Target="media/image131.png"/><Relationship Id="rId90" Type="http://schemas.openxmlformats.org/officeDocument/2006/relationships/image" Target="media/image80.png"/><Relationship Id="rId165" Type="http://schemas.openxmlformats.org/officeDocument/2006/relationships/image" Target="media/image150.jpg"/><Relationship Id="rId186" Type="http://schemas.openxmlformats.org/officeDocument/2006/relationships/image" Target="media/image167.png"/><Relationship Id="rId211" Type="http://schemas.openxmlformats.org/officeDocument/2006/relationships/image" Target="media/image188.jpeg"/><Relationship Id="rId232" Type="http://schemas.openxmlformats.org/officeDocument/2006/relationships/image" Target="media/image208.png"/><Relationship Id="rId27" Type="http://schemas.openxmlformats.org/officeDocument/2006/relationships/image" Target="media/image21.jpeg"/><Relationship Id="rId48" Type="http://schemas.openxmlformats.org/officeDocument/2006/relationships/image" Target="media/image42.jpeg"/><Relationship Id="rId69" Type="http://schemas.openxmlformats.org/officeDocument/2006/relationships/image" Target="media/image62.png"/><Relationship Id="rId113" Type="http://schemas.openxmlformats.org/officeDocument/2006/relationships/image" Target="media/image103.png"/><Relationship Id="rId134" Type="http://schemas.openxmlformats.org/officeDocument/2006/relationships/image" Target="media/image121.jpeg"/><Relationship Id="rId80" Type="http://schemas.openxmlformats.org/officeDocument/2006/relationships/image" Target="media/image70.png"/><Relationship Id="rId155" Type="http://schemas.openxmlformats.org/officeDocument/2006/relationships/image" Target="media/image139.jpeg"/><Relationship Id="rId176" Type="http://schemas.openxmlformats.org/officeDocument/2006/relationships/image" Target="media/image155.jpeg"/><Relationship Id="rId197" Type="http://schemas.openxmlformats.org/officeDocument/2006/relationships/image" Target="media/image176.png"/><Relationship Id="rId201" Type="http://schemas.openxmlformats.org/officeDocument/2006/relationships/image" Target="media/image179.png"/><Relationship Id="rId222" Type="http://schemas.openxmlformats.org/officeDocument/2006/relationships/image" Target="media/image199.png"/><Relationship Id="rId243" Type="http://schemas.openxmlformats.org/officeDocument/2006/relationships/image" Target="media/image220.jpe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svg"/><Relationship Id="rId103" Type="http://schemas.openxmlformats.org/officeDocument/2006/relationships/image" Target="media/image93.jpeg"/><Relationship Id="rId124" Type="http://schemas.openxmlformats.org/officeDocument/2006/relationships/image" Target="media/image112.jpeg"/><Relationship Id="rId70" Type="http://schemas.openxmlformats.org/officeDocument/2006/relationships/image" Target="media/image63.png"/><Relationship Id="rId91" Type="http://schemas.openxmlformats.org/officeDocument/2006/relationships/image" Target="media/image81.png"/><Relationship Id="rId145" Type="http://schemas.openxmlformats.org/officeDocument/2006/relationships/image" Target="media/image132.png"/><Relationship Id="rId166" Type="http://schemas.openxmlformats.org/officeDocument/2006/relationships/image" Target="media/image153.png"/><Relationship Id="rId187" Type="http://schemas.openxmlformats.org/officeDocument/2006/relationships/image" Target="media/image168.jpg"/><Relationship Id="rId1" Type="http://schemas.openxmlformats.org/officeDocument/2006/relationships/numbering" Target="numbering.xml"/><Relationship Id="rId212" Type="http://schemas.openxmlformats.org/officeDocument/2006/relationships/image" Target="media/image189.jpeg"/><Relationship Id="rId233" Type="http://schemas.openxmlformats.org/officeDocument/2006/relationships/image" Target="media/image209.png"/><Relationship Id="rId28" Type="http://schemas.openxmlformats.org/officeDocument/2006/relationships/image" Target="media/image22.jpeg"/><Relationship Id="rId49" Type="http://schemas.openxmlformats.org/officeDocument/2006/relationships/image" Target="media/image43.jpeg"/><Relationship Id="rId114" Type="http://schemas.openxmlformats.org/officeDocument/2006/relationships/image" Target="media/image104.jpeg"/><Relationship Id="rId60" Type="http://schemas.openxmlformats.org/officeDocument/2006/relationships/image" Target="media/image54.png"/><Relationship Id="rId81" Type="http://schemas.openxmlformats.org/officeDocument/2006/relationships/image" Target="media/image71.png"/><Relationship Id="rId135" Type="http://schemas.openxmlformats.org/officeDocument/2006/relationships/image" Target="media/image122.png"/><Relationship Id="rId156" Type="http://schemas.openxmlformats.org/officeDocument/2006/relationships/image" Target="media/image140.jpeg"/><Relationship Id="rId177" Type="http://schemas.openxmlformats.org/officeDocument/2006/relationships/image" Target="media/image156.jpeg"/><Relationship Id="rId198" Type="http://schemas.openxmlformats.org/officeDocument/2006/relationships/image" Target="media/image183.png"/><Relationship Id="rId202" Type="http://schemas.openxmlformats.org/officeDocument/2006/relationships/image" Target="media/image180.png"/><Relationship Id="rId223" Type="http://schemas.openxmlformats.org/officeDocument/2006/relationships/image" Target="media/image200.png"/><Relationship Id="rId244" Type="http://schemas.openxmlformats.org/officeDocument/2006/relationships/image" Target="media/image221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50" Type="http://schemas.openxmlformats.org/officeDocument/2006/relationships/image" Target="media/image44.jpeg"/><Relationship Id="rId104" Type="http://schemas.openxmlformats.org/officeDocument/2006/relationships/image" Target="media/image94.jpeg"/><Relationship Id="rId125" Type="http://schemas.openxmlformats.org/officeDocument/2006/relationships/image" Target="media/image113.png"/><Relationship Id="rId146" Type="http://schemas.openxmlformats.org/officeDocument/2006/relationships/image" Target="media/image133.jpeg"/><Relationship Id="rId167" Type="http://schemas.openxmlformats.org/officeDocument/2006/relationships/image" Target="media/image154.jpeg"/><Relationship Id="rId188" Type="http://schemas.openxmlformats.org/officeDocument/2006/relationships/image" Target="media/image169.jpg"/><Relationship Id="rId71" Type="http://schemas.openxmlformats.org/officeDocument/2006/relationships/image" Target="media/image64.jpeg"/><Relationship Id="rId92" Type="http://schemas.openxmlformats.org/officeDocument/2006/relationships/image" Target="media/image82.png"/><Relationship Id="rId213" Type="http://schemas.openxmlformats.org/officeDocument/2006/relationships/image" Target="media/image190.png"/><Relationship Id="rId234" Type="http://schemas.openxmlformats.org/officeDocument/2006/relationships/image" Target="media/image210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40" Type="http://schemas.openxmlformats.org/officeDocument/2006/relationships/image" Target="media/image34.png"/><Relationship Id="rId115" Type="http://schemas.openxmlformats.org/officeDocument/2006/relationships/image" Target="media/image105.jpeg"/><Relationship Id="rId136" Type="http://schemas.openxmlformats.org/officeDocument/2006/relationships/image" Target="media/image123.jpeg"/><Relationship Id="rId157" Type="http://schemas.openxmlformats.org/officeDocument/2006/relationships/image" Target="media/image142.png"/><Relationship Id="rId178" Type="http://schemas.openxmlformats.org/officeDocument/2006/relationships/image" Target="media/image158.png"/><Relationship Id="rId61" Type="http://schemas.openxmlformats.org/officeDocument/2006/relationships/image" Target="media/image55.png"/><Relationship Id="rId82" Type="http://schemas.openxmlformats.org/officeDocument/2006/relationships/image" Target="media/image72.jpeg"/><Relationship Id="rId199" Type="http://schemas.openxmlformats.org/officeDocument/2006/relationships/image" Target="media/image177.png"/><Relationship Id="rId203" Type="http://schemas.openxmlformats.org/officeDocument/2006/relationships/image" Target="media/image186.png"/><Relationship Id="rId19" Type="http://schemas.openxmlformats.org/officeDocument/2006/relationships/image" Target="media/image13.jpg"/><Relationship Id="rId224" Type="http://schemas.openxmlformats.org/officeDocument/2006/relationships/image" Target="media/image201.jpg"/><Relationship Id="rId245" Type="http://schemas.openxmlformats.org/officeDocument/2006/relationships/image" Target="media/image222.png"/><Relationship Id="rId30" Type="http://schemas.openxmlformats.org/officeDocument/2006/relationships/image" Target="media/image24.png"/><Relationship Id="rId105" Type="http://schemas.openxmlformats.org/officeDocument/2006/relationships/image" Target="media/image95.png"/><Relationship Id="rId126" Type="http://schemas.openxmlformats.org/officeDocument/2006/relationships/image" Target="media/image114.png"/><Relationship Id="rId147" Type="http://schemas.openxmlformats.org/officeDocument/2006/relationships/image" Target="media/image134.png"/><Relationship Id="rId168" Type="http://schemas.openxmlformats.org/officeDocument/2006/relationships/image" Target="media/image156.png"/><Relationship Id="rId51" Type="http://schemas.openxmlformats.org/officeDocument/2006/relationships/image" Target="media/image45.png"/><Relationship Id="rId72" Type="http://schemas.openxmlformats.org/officeDocument/2006/relationships/image" Target="media/image65.jpeg"/><Relationship Id="rId93" Type="http://schemas.openxmlformats.org/officeDocument/2006/relationships/image" Target="media/image83.jpeg"/><Relationship Id="rId189" Type="http://schemas.openxmlformats.org/officeDocument/2006/relationships/image" Target="media/image170.jpeg"/><Relationship Id="rId3" Type="http://schemas.openxmlformats.org/officeDocument/2006/relationships/settings" Target="settings.xml"/><Relationship Id="rId214" Type="http://schemas.openxmlformats.org/officeDocument/2006/relationships/image" Target="media/image191.png"/><Relationship Id="rId235" Type="http://schemas.openxmlformats.org/officeDocument/2006/relationships/image" Target="media/image212.png"/><Relationship Id="rId116" Type="http://schemas.openxmlformats.org/officeDocument/2006/relationships/image" Target="media/image106.png"/><Relationship Id="rId137" Type="http://schemas.openxmlformats.org/officeDocument/2006/relationships/image" Target="media/image124.png"/><Relationship Id="rId158" Type="http://schemas.openxmlformats.org/officeDocument/2006/relationships/image" Target="media/image143.png"/><Relationship Id="rId20" Type="http://schemas.openxmlformats.org/officeDocument/2006/relationships/image" Target="media/image14.jpeg"/><Relationship Id="rId41" Type="http://schemas.openxmlformats.org/officeDocument/2006/relationships/image" Target="media/image35.png"/><Relationship Id="rId62" Type="http://schemas.openxmlformats.org/officeDocument/2006/relationships/image" Target="media/image54.jpeg"/><Relationship Id="rId83" Type="http://schemas.openxmlformats.org/officeDocument/2006/relationships/image" Target="media/image73.png"/><Relationship Id="rId179" Type="http://schemas.openxmlformats.org/officeDocument/2006/relationships/image" Target="media/image159.jpeg"/><Relationship Id="rId190" Type="http://schemas.openxmlformats.org/officeDocument/2006/relationships/image" Target="media/image171.jpg"/><Relationship Id="rId204" Type="http://schemas.openxmlformats.org/officeDocument/2006/relationships/image" Target="media/image181.jpg"/><Relationship Id="rId225" Type="http://schemas.openxmlformats.org/officeDocument/2006/relationships/image" Target="media/image202.jpeg"/><Relationship Id="rId246" Type="http://schemas.openxmlformats.org/officeDocument/2006/relationships/image" Target="media/image223.png"/><Relationship Id="rId106" Type="http://schemas.openxmlformats.org/officeDocument/2006/relationships/image" Target="media/image96.png"/><Relationship Id="rId127" Type="http://schemas.openxmlformats.org/officeDocument/2006/relationships/image" Target="media/image115.png"/><Relationship Id="rId10" Type="http://schemas.openxmlformats.org/officeDocument/2006/relationships/image" Target="media/image4.png"/><Relationship Id="rId31" Type="http://schemas.openxmlformats.org/officeDocument/2006/relationships/image" Target="media/image25.jpg"/><Relationship Id="rId52" Type="http://schemas.openxmlformats.org/officeDocument/2006/relationships/image" Target="media/image46.png"/><Relationship Id="rId73" Type="http://schemas.openxmlformats.org/officeDocument/2006/relationships/image" Target="media/image66.jpeg"/><Relationship Id="rId94" Type="http://schemas.openxmlformats.org/officeDocument/2006/relationships/image" Target="media/image84.png"/><Relationship Id="rId148" Type="http://schemas.openxmlformats.org/officeDocument/2006/relationships/image" Target="media/image135.jpeg"/><Relationship Id="rId169" Type="http://schemas.openxmlformats.org/officeDocument/2006/relationships/image" Target="media/image1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2</Pages>
  <Words>2757</Words>
  <Characters>15717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Microsoft Office User</cp:lastModifiedBy>
  <cp:revision>3</cp:revision>
  <cp:lastPrinted>2023-09-01T02:28:00Z</cp:lastPrinted>
  <dcterms:created xsi:type="dcterms:W3CDTF">2023-09-01T02:29:00Z</dcterms:created>
  <dcterms:modified xsi:type="dcterms:W3CDTF">2023-09-04T22:31:00Z</dcterms:modified>
</cp:coreProperties>
</file>